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49"/>
        <w:gridCol w:w="2930"/>
        <w:gridCol w:w="3545"/>
      </w:tblGrid>
      <w:tr w:rsidR="00263E13" w:rsidRPr="00263E13" w14:paraId="04EA5E1C" w14:textId="77777777" w:rsidTr="000B4F31">
        <w:trPr>
          <w:jc w:val="center"/>
        </w:trPr>
        <w:tc>
          <w:tcPr>
            <w:tcW w:w="3780" w:type="dxa"/>
            <w:hideMark/>
          </w:tcPr>
          <w:p w14:paraId="14F721AE" w14:textId="637E8EEA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lang w:val="en-AU" w:eastAsia="en-AU"/>
              </w:rPr>
            </w:pP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Esnoga</w:t>
            </w:r>
            <w:r w:rsidR="008D1995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 xml:space="preserve"> </w:t>
            </w: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Bet</w:t>
            </w:r>
            <w:r w:rsidR="008D1995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 xml:space="preserve"> </w:t>
            </w: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Emunah</w:t>
            </w:r>
          </w:p>
          <w:p w14:paraId="67D3BEAA" w14:textId="58CF166B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12210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Luckey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Summit</w:t>
            </w:r>
          </w:p>
          <w:p w14:paraId="41467146" w14:textId="37B77F4E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San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Antonio,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TX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78252</w:t>
            </w:r>
          </w:p>
          <w:p w14:paraId="46746B63" w14:textId="39397964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United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States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America</w:t>
            </w:r>
          </w:p>
          <w:p w14:paraId="7B489073" w14:textId="38CAE968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16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©</w:t>
            </w:r>
            <w:r w:rsidR="008D1995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202</w:t>
            </w:r>
            <w:r w:rsidR="00922D31">
              <w:rPr>
                <w:rFonts w:ascii="Calibri" w:eastAsia="Times New Roman" w:hAnsi="Calibri" w:cs="Calibri"/>
                <w:b/>
                <w:bCs/>
                <w:kern w:val="2"/>
                <w:lang w:val="en-AU" w:eastAsia="en-AU"/>
              </w:rPr>
              <w:t>2</w:t>
            </w:r>
          </w:p>
          <w:p w14:paraId="29DA83AA" w14:textId="77777777" w:rsidR="00263E13" w:rsidRPr="00263E13" w:rsidRDefault="00000000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16"/>
                <w:lang w:val="en-AU" w:eastAsia="en-AU"/>
              </w:rPr>
            </w:pPr>
            <w:hyperlink r:id="rId7" w:history="1">
              <w:r w:rsidR="00263E13" w:rsidRPr="00263E13">
                <w:rPr>
                  <w:rFonts w:ascii="Times New Roman" w:eastAsia="Times New Roman" w:hAnsi="Times New Roman" w:cs="Times New Roman"/>
                  <w:bCs/>
                  <w:color w:val="0563C1"/>
                  <w:kern w:val="16"/>
                  <w:u w:val="single"/>
                  <w:lang w:val="en-AU" w:eastAsia="en-AU"/>
                </w:rPr>
                <w:t>https://www.betemunah.org/</w:t>
              </w:r>
            </w:hyperlink>
          </w:p>
          <w:p w14:paraId="3EF9DC36" w14:textId="68B37028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16"/>
                <w:lang w:val="en-AU" w:eastAsia="en-AU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kern w:val="16"/>
                <w:lang w:eastAsia="en-AU"/>
              </w:rPr>
              <w:t>E-Mail: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kern w:val="16"/>
                <w:lang w:eastAsia="en-AU"/>
              </w:rPr>
              <w:t xml:space="preserve"> </w:t>
            </w:r>
            <w:hyperlink r:id="rId8" w:history="1">
              <w:r w:rsidRPr="00263E13">
                <w:rPr>
                  <w:rFonts w:ascii="Times New Roman" w:eastAsia="Calibri" w:hAnsi="Times New Roman" w:cs="Arial"/>
                  <w:bCs/>
                  <w:color w:val="0563C1"/>
                  <w:sz w:val="20"/>
                  <w:u w:val="single"/>
                  <w:lang w:bidi="ar-SA"/>
                </w:rPr>
                <w:t>g</w:t>
              </w:r>
              <w:r w:rsidRPr="00263E13">
                <w:rPr>
                  <w:rFonts w:ascii="Times New Roman" w:eastAsia="Times New Roman" w:hAnsi="Times New Roman" w:cs="Times New Roman"/>
                  <w:bCs/>
                  <w:color w:val="0563C1"/>
                  <w:kern w:val="16"/>
                  <w:u w:val="single"/>
                  <w:lang w:eastAsia="en-AU"/>
                </w:rPr>
                <w:t>killi@aol.com</w:t>
              </w:r>
            </w:hyperlink>
          </w:p>
        </w:tc>
        <w:tc>
          <w:tcPr>
            <w:tcW w:w="2970" w:type="dxa"/>
            <w:hideMark/>
          </w:tcPr>
          <w:p w14:paraId="1281DA16" w14:textId="7EE39029" w:rsidR="00263E13" w:rsidRPr="00263E13" w:rsidRDefault="008D1995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16"/>
                <w:sz w:val="32"/>
                <w:szCs w:val="32"/>
                <w:lang w:val="es-ES"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kern w:val="16"/>
                <w:sz w:val="32"/>
                <w:szCs w:val="32"/>
                <w:lang w:val="es-ES" w:eastAsia="en-AU"/>
              </w:rPr>
              <w:t xml:space="preserve"> </w:t>
            </w:r>
            <w:r w:rsidR="00263E13" w:rsidRPr="00263E13">
              <w:rPr>
                <w:rFonts w:ascii="Times New Roman" w:eastAsia="Times New Roman" w:hAnsi="Times New Roman" w:cs="Times New Roman"/>
                <w:b/>
                <w:noProof/>
                <w:kern w:val="16"/>
                <w:sz w:val="32"/>
                <w:szCs w:val="32"/>
              </w:rPr>
              <w:drawing>
                <wp:inline distT="0" distB="0" distL="0" distR="0" wp14:anchorId="64007283" wp14:editId="0036074D">
                  <wp:extent cx="861060" cy="1224915"/>
                  <wp:effectExtent l="0" t="0" r="0" b="0"/>
                  <wp:docPr id="1" name="Picture 1" descr="P8C2T1#yIS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P8C2T1#yIS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1A9848FF" w14:textId="3C861936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lang w:val="en-AU" w:eastAsia="en-AU"/>
              </w:rPr>
            </w:pP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Esnoga</w:t>
            </w:r>
            <w:r w:rsidR="008D1995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 xml:space="preserve"> </w:t>
            </w: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Bet</w:t>
            </w:r>
            <w:r w:rsidR="008D1995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 xml:space="preserve"> </w:t>
            </w:r>
            <w:r w:rsidRPr="00263E13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/>
              </w:rPr>
              <w:t>El</w:t>
            </w:r>
          </w:p>
          <w:p w14:paraId="5F3531A8" w14:textId="1BC11C15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102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Broken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Arrow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Dr.</w:t>
            </w:r>
          </w:p>
          <w:p w14:paraId="16BEDDC3" w14:textId="40A983D6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Paris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TN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38242</w:t>
            </w:r>
          </w:p>
          <w:p w14:paraId="334E529D" w14:textId="791E501A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United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States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America</w:t>
            </w:r>
          </w:p>
          <w:p w14:paraId="5EC42388" w14:textId="1BFB74DD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16"/>
                <w:lang w:val="en-AU" w:eastAsia="en-AU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©</w:t>
            </w:r>
            <w:r w:rsidR="008D1995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kern w:val="16"/>
                <w:lang w:val="en-AU" w:eastAsia="en-AU"/>
              </w:rPr>
              <w:t>202</w:t>
            </w:r>
          </w:p>
          <w:p w14:paraId="2593F1B9" w14:textId="77777777" w:rsidR="00263E13" w:rsidRPr="00263E13" w:rsidRDefault="00000000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16"/>
                <w:lang w:val="en-AU" w:eastAsia="en-AU"/>
              </w:rPr>
            </w:pPr>
            <w:hyperlink r:id="rId10" w:history="1">
              <w:r w:rsidR="00263E13" w:rsidRPr="00263E13">
                <w:rPr>
                  <w:rFonts w:ascii="Times New Roman" w:eastAsia="Times New Roman" w:hAnsi="Times New Roman" w:cs="Times New Roman"/>
                  <w:bCs/>
                  <w:color w:val="0563C1"/>
                  <w:kern w:val="16"/>
                  <w:u w:val="single"/>
                  <w:lang w:val="en-AU" w:eastAsia="en-AU"/>
                </w:rPr>
                <w:t>https://torahfocus.com/</w:t>
              </w:r>
            </w:hyperlink>
          </w:p>
          <w:p w14:paraId="37AD0D77" w14:textId="74C6BEE4" w:rsidR="00263E13" w:rsidRPr="00263E13" w:rsidRDefault="00263E13" w:rsidP="00495EFD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kern w:val="16"/>
                <w:lang w:val="en-AU" w:eastAsia="en-AU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kern w:val="16"/>
                <w:lang w:val="en-AU" w:eastAsia="en-AU"/>
              </w:rPr>
              <w:t>E-Mail:</w:t>
            </w:r>
            <w:r w:rsidR="008D1995">
              <w:rPr>
                <w:rFonts w:ascii="Times New Roman" w:eastAsia="Calibri" w:hAnsi="Times New Roman" w:cs="Times New Roman"/>
                <w:kern w:val="16"/>
                <w:lang w:val="en-AU"/>
              </w:rPr>
              <w:t xml:space="preserve"> </w:t>
            </w:r>
            <w:hyperlink r:id="rId11" w:history="1">
              <w:r w:rsidRPr="00263E13">
                <w:rPr>
                  <w:rFonts w:ascii="Times New Roman" w:eastAsia="Calibri" w:hAnsi="Times New Roman" w:cs="Arial"/>
                  <w:bCs/>
                  <w:color w:val="0563C1"/>
                  <w:sz w:val="20"/>
                  <w:u w:val="single"/>
                  <w:lang w:bidi="ar-SA"/>
                </w:rPr>
                <w:t>w</w:t>
              </w:r>
              <w:r w:rsidRPr="00263E13">
                <w:rPr>
                  <w:rFonts w:ascii="Times New Roman" w:eastAsia="Times New Roman" w:hAnsi="Times New Roman" w:cs="Times New Roman"/>
                  <w:bCs/>
                  <w:color w:val="0563C1"/>
                  <w:kern w:val="16"/>
                  <w:u w:val="single"/>
                  <w:lang w:val="en-AU" w:eastAsia="en-AU"/>
                </w:rPr>
                <w:t>altoakley@charter.net</w:t>
              </w:r>
            </w:hyperlink>
          </w:p>
        </w:tc>
      </w:tr>
    </w:tbl>
    <w:p w14:paraId="2E28FD6A" w14:textId="77777777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16"/>
          <w:lang w:eastAsia="en-AU"/>
        </w:rPr>
      </w:pPr>
    </w:p>
    <w:p w14:paraId="758E898C" w14:textId="77777777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16"/>
          <w:lang w:eastAsia="en-AU"/>
        </w:rPr>
      </w:pPr>
    </w:p>
    <w:p w14:paraId="783FA8FB" w14:textId="66F5263E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</w:pP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Triennial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Cycle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(Triennial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Torah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Cycle)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/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Septennial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Cycle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(Septennial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Torah</w:t>
      </w:r>
      <w:r w:rsidR="008D1995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  <w:t>Cycle)</w:t>
      </w:r>
    </w:p>
    <w:p w14:paraId="3D429F64" w14:textId="6DBDF523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32"/>
          <w:szCs w:val="32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YOM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HA-KIPPURIM</w:t>
      </w:r>
    </w:p>
    <w:p w14:paraId="3FE9A30F" w14:textId="16E640D8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32"/>
          <w:szCs w:val="32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(Day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of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Atonements)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578</w:t>
      </w:r>
      <w:r w:rsidR="00D76230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4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Anno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Mundi</w:t>
      </w:r>
    </w:p>
    <w:p w14:paraId="0121473A" w14:textId="77777777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CC0000"/>
          <w:kern w:val="16"/>
          <w:sz w:val="24"/>
          <w:szCs w:val="24"/>
          <w:lang w:eastAsia="en-AU"/>
        </w:rPr>
      </w:pPr>
    </w:p>
    <w:p w14:paraId="74B62833" w14:textId="77777777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CC0000"/>
          <w:kern w:val="16"/>
          <w:lang w:eastAsia="en-AU"/>
        </w:rPr>
      </w:pPr>
      <w:r w:rsidRPr="00263E13">
        <w:rPr>
          <w:rFonts w:ascii="Times New Roman" w:eastAsia="Calibri" w:hAnsi="Times New Roman" w:cs="Arial"/>
          <w:noProof/>
          <w:sz w:val="20"/>
          <w:lang w:bidi="ar-SA"/>
        </w:rPr>
        <w:drawing>
          <wp:inline distT="0" distB="0" distL="0" distR="0" wp14:anchorId="33C2C42E" wp14:editId="51ECDCD2">
            <wp:extent cx="3848100" cy="2019300"/>
            <wp:effectExtent l="0" t="0" r="0" b="0"/>
            <wp:docPr id="5" name="Picture 5" descr="P23#yI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P23#yIS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12C36" w14:textId="77777777" w:rsidR="00263E13" w:rsidRPr="00263E13" w:rsidRDefault="00263E13" w:rsidP="00495EFD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CC0000"/>
          <w:kern w:val="16"/>
          <w:lang w:eastAsia="en-AU"/>
        </w:rPr>
      </w:pPr>
    </w:p>
    <w:p w14:paraId="7879C00C" w14:textId="77777777" w:rsidR="00263E13" w:rsidRPr="00263E13" w:rsidRDefault="00263E13" w:rsidP="00495EF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</w:pPr>
    </w:p>
    <w:p w14:paraId="71C9818B" w14:textId="12859201" w:rsidR="00263E13" w:rsidRPr="00263E13" w:rsidRDefault="00263E13" w:rsidP="00495EFD">
      <w:pPr>
        <w:spacing w:after="0" w:line="240" w:lineRule="auto"/>
        <w:jc w:val="center"/>
        <w:rPr>
          <w:rFonts w:ascii="Times New Roman" w:eastAsia="Calibri" w:hAnsi="Times New Roman" w:cs="Times New Roman"/>
          <w:kern w:val="16"/>
          <w:lang w:val="en-AU"/>
        </w:rPr>
      </w:pP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>Candle</w:t>
      </w:r>
      <w:r w:rsidR="008D1995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 xml:space="preserve"> </w:t>
      </w: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>Lighting</w:t>
      </w:r>
      <w:r w:rsidR="008D1995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 xml:space="preserve"> </w:t>
      </w: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>and</w:t>
      </w:r>
      <w:r w:rsidR="008D1995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 xml:space="preserve"> </w:t>
      </w: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>Habdalah</w:t>
      </w:r>
      <w:r w:rsidR="008D1995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 xml:space="preserve"> </w:t>
      </w: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  <w:u w:val="single"/>
        </w:rPr>
        <w:t>Times</w:t>
      </w:r>
      <w:r w:rsidRPr="00263E13">
        <w:rPr>
          <w:rFonts w:ascii="Times New Roman" w:eastAsia="Calibri" w:hAnsi="Times New Roman" w:cs="Times New Roman"/>
          <w:b/>
          <w:bCs/>
          <w:kern w:val="16"/>
          <w:sz w:val="24"/>
          <w:szCs w:val="24"/>
        </w:rPr>
        <w:t>:</w:t>
      </w:r>
      <w:r w:rsidR="008D1995">
        <w:rPr>
          <w:rFonts w:ascii="Times New Roman" w:eastAsia="Calibri" w:hAnsi="Times New Roman" w:cs="Times New Roman"/>
          <w:b/>
          <w:bCs/>
          <w:kern w:val="16"/>
          <w:sz w:val="24"/>
          <w:szCs w:val="24"/>
        </w:rPr>
        <w:t xml:space="preserve"> </w:t>
      </w:r>
      <w:hyperlink r:id="rId13" w:history="1">
        <w:r w:rsidRPr="00263E13">
          <w:rPr>
            <w:rFonts w:ascii="Times New Roman" w:eastAsia="Calibri" w:hAnsi="Times New Roman" w:cs="Times New Roman"/>
            <w:b/>
            <w:bCs/>
            <w:color w:val="0563C1"/>
            <w:kern w:val="16"/>
            <w:u w:val="single"/>
          </w:rPr>
          <w:t>https://www.chabad.org/calendar/candlelighting.htm</w:t>
        </w:r>
      </w:hyperlink>
      <w:r w:rsidR="008D1995">
        <w:rPr>
          <w:rFonts w:ascii="Times New Roman" w:eastAsia="Calibri" w:hAnsi="Times New Roman" w:cs="Times New Roman"/>
          <w:b/>
          <w:bCs/>
          <w:kern w:val="16"/>
        </w:rPr>
        <w:t xml:space="preserve"> </w:t>
      </w:r>
    </w:p>
    <w:p w14:paraId="5A7BB4FE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Calibri" w:hAnsi="Times New Roman" w:cs="Times New Roman"/>
          <w:b/>
          <w:kern w:val="16"/>
        </w:rPr>
      </w:pPr>
    </w:p>
    <w:p w14:paraId="56DB6C15" w14:textId="77777777" w:rsidR="00263E13" w:rsidRPr="00263E13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kern w:val="16"/>
          <w:sz w:val="28"/>
          <w:szCs w:val="28"/>
        </w:rPr>
      </w:pPr>
    </w:p>
    <w:p w14:paraId="3ACE4C7A" w14:textId="75D05FD8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lang w:val="en-AU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52"/>
          <w:szCs w:val="52"/>
          <w:rtl/>
        </w:rPr>
        <w:t>יוֹם</w:t>
      </w:r>
      <w:r w:rsidR="008D1995">
        <w:rPr>
          <w:rFonts w:ascii="Cambria" w:eastAsia="Times New Roman" w:hAnsi="Cambria" w:cs="Times New Roman"/>
          <w:b/>
          <w:bCs/>
          <w:color w:val="000000"/>
          <w:sz w:val="52"/>
          <w:szCs w:val="52"/>
          <w:rtl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52"/>
          <w:szCs w:val="52"/>
          <w:rtl/>
        </w:rPr>
        <w:t>הַכִּפֻּרִים</w:t>
      </w:r>
      <w:r w:rsidR="008D1995">
        <w:rPr>
          <w:rFonts w:ascii="Cambria" w:eastAsia="Times New Roman" w:hAnsi="Cambria" w:cs="Times New Roman"/>
          <w:color w:val="00000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color w:val="000000"/>
          <w:lang w:val="en-AU"/>
        </w:rPr>
        <w:t>–</w:t>
      </w:r>
      <w:r w:rsidR="008D1995">
        <w:rPr>
          <w:rFonts w:ascii="Cambria" w:eastAsia="Times New Roman" w:hAnsi="Cambria" w:cs="Times New Roman"/>
          <w:color w:val="00000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40"/>
          <w:szCs w:val="40"/>
          <w:lang w:val="en-AU"/>
        </w:rPr>
        <w:t>Yom</w:t>
      </w:r>
      <w:r w:rsidR="008D1995">
        <w:rPr>
          <w:rFonts w:ascii="Cambria" w:eastAsia="Times New Roman" w:hAnsi="Cambria" w:cs="Times New Roman"/>
          <w:b/>
          <w:bCs/>
          <w:color w:val="000000"/>
          <w:sz w:val="40"/>
          <w:szCs w:val="4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40"/>
          <w:szCs w:val="40"/>
          <w:lang w:val="en-AU"/>
        </w:rPr>
        <w:t>HaKippurim</w:t>
      </w:r>
    </w:p>
    <w:p w14:paraId="1758BEE9" w14:textId="3667BAC1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Day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of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Atonements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-</w:t>
      </w:r>
      <w:r w:rsidR="008D1995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578</w:t>
      </w:r>
      <w:r w:rsidR="00D76230">
        <w:rPr>
          <w:rFonts w:ascii="Cambria" w:eastAsia="Times New Roman" w:hAnsi="Cambria" w:cs="Times New Roman"/>
          <w:b/>
          <w:bCs/>
          <w:color w:val="000000"/>
          <w:sz w:val="32"/>
          <w:szCs w:val="32"/>
          <w:lang w:val="en-AU"/>
        </w:rPr>
        <w:t>4</w:t>
      </w:r>
    </w:p>
    <w:p w14:paraId="42A0BB46" w14:textId="60BC5DB2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lang w:val="en-AU"/>
        </w:rPr>
        <w:t>For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lang w:val="en-AU"/>
        </w:rPr>
        <w:t>further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lang w:val="en-AU"/>
        </w:rPr>
        <w:t>study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lang w:val="en-AU"/>
        </w:rPr>
        <w:t>see:</w:t>
      </w:r>
      <w:r w:rsidRPr="00263E13">
        <w:rPr>
          <w:rFonts w:ascii="Cambria" w:eastAsia="Times New Roman" w:hAnsi="Cambria" w:cs="Times New Roman"/>
          <w:b/>
          <w:bCs/>
          <w:color w:val="000000"/>
          <w:lang w:bidi="ar-SA"/>
        </w:rPr>
        <w:t>‎</w:t>
      </w:r>
    </w:p>
    <w:p w14:paraId="2B3D42F9" w14:textId="235233F3" w:rsidR="00263E13" w:rsidRPr="00263E13" w:rsidRDefault="00000000" w:rsidP="00495EFD">
      <w:pPr>
        <w:spacing w:after="0" w:line="240" w:lineRule="auto"/>
        <w:jc w:val="center"/>
        <w:rPr>
          <w:rFonts w:ascii="Calibri" w:eastAsia="Times New Roman" w:hAnsi="Calibri" w:cs="Times New Roman"/>
          <w:color w:val="000000"/>
        </w:rPr>
      </w:pPr>
      <w:hyperlink r:id="rId14" w:history="1">
        <w:r w:rsidR="00263E13" w:rsidRPr="00263E13">
          <w:rPr>
            <w:rFonts w:ascii="Times New Roman" w:eastAsia="Times New Roman" w:hAnsi="Times New Roman" w:cs="Times New Roman"/>
            <w:b/>
            <w:bCs/>
            <w:color w:val="800080"/>
            <w:u w:val="single"/>
            <w:lang w:val="en-AU"/>
          </w:rPr>
          <w:t>http://www.betemunah.org/kohen.html</w:t>
        </w:r>
      </w:hyperlink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;</w:t>
      </w:r>
      <w:r w:rsidR="008D1995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  <w:hyperlink r:id="rId15" w:history="1">
        <w:r w:rsidR="00263E13" w:rsidRPr="00263E13">
          <w:rPr>
            <w:rFonts w:ascii="Times New Roman" w:eastAsia="Times New Roman" w:hAnsi="Times New Roman" w:cs="Times New Roman"/>
            <w:b/>
            <w:bCs/>
            <w:color w:val="800080"/>
            <w:u w:val="single"/>
            <w:lang w:val="en-AU"/>
          </w:rPr>
          <w:t>http://www.betemunah.org/atonemen.html</w:t>
        </w:r>
      </w:hyperlink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;</w:t>
      </w:r>
      <w:r w:rsidR="008D1995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  <w:hyperlink r:id="rId16" w:history="1">
        <w:r w:rsidR="00263E13" w:rsidRPr="00263E13">
          <w:rPr>
            <w:rFonts w:ascii="Times New Roman" w:eastAsia="Times New Roman" w:hAnsi="Times New Roman" w:cs="Times New Roman"/>
            <w:b/>
            <w:bCs/>
            <w:color w:val="800080"/>
            <w:u w:val="single"/>
            <w:lang w:val="en-AU"/>
          </w:rPr>
          <w:t>http://www.betemunah.org/kippur.html</w:t>
        </w:r>
      </w:hyperlink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;</w:t>
      </w:r>
      <w:r w:rsidR="008D1995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  <w:hyperlink r:id="rId17" w:history="1">
        <w:r w:rsidR="00263E13" w:rsidRPr="00263E13">
          <w:rPr>
            <w:rFonts w:ascii="Times New Roman" w:eastAsia="Times New Roman" w:hAnsi="Times New Roman" w:cs="Times New Roman"/>
            <w:b/>
            <w:bCs/>
            <w:color w:val="800080"/>
            <w:u w:val="single"/>
            <w:lang w:val="en-AU"/>
          </w:rPr>
          <w:t>http://www.betemunah.org/awesome.html</w:t>
        </w:r>
      </w:hyperlink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;</w:t>
      </w:r>
    </w:p>
    <w:p w14:paraId="683F1C6D" w14:textId="3F048BD6" w:rsidR="00263E13" w:rsidRPr="00263E13" w:rsidRDefault="008D1995" w:rsidP="00495EFD">
      <w:pPr>
        <w:spacing w:after="0" w:line="240" w:lineRule="auto"/>
        <w:jc w:val="center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</w:p>
    <w:p w14:paraId="583276DC" w14:textId="13B33D61" w:rsidR="00263E13" w:rsidRPr="00D76230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</w:pP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u w:val="single"/>
          <w:lang w:val="en-AU"/>
        </w:rPr>
        <w:t>Evening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u w:val="single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u w:val="single"/>
          <w:lang w:val="en-AU"/>
        </w:rPr>
        <w:t>(Arbit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u w:val="single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u w:val="single"/>
          <w:lang w:val="en-AU"/>
        </w:rPr>
        <w:t>Service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:</w:t>
      </w:r>
    </w:p>
    <w:p w14:paraId="2306BA07" w14:textId="69590364" w:rsidR="00263E13" w:rsidRPr="00D76230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</w:t>
      </w:r>
      <w:r w:rsidR="00D76230"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un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da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Evening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D76230"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ptembe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D76230"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4,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02</w:t>
      </w:r>
      <w:r w:rsidR="00D76230"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3</w:t>
      </w:r>
      <w:r w:rsidRP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)</w:t>
      </w:r>
    </w:p>
    <w:p w14:paraId="541B6BCB" w14:textId="418436FE" w:rsidR="00263E13" w:rsidRPr="00D76230" w:rsidRDefault="008D1995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</w:p>
    <w:p w14:paraId="3B032F00" w14:textId="6395E192" w:rsidR="00263E13" w:rsidRPr="00D76230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Book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of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Jonah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1:1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–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4:11</w:t>
      </w:r>
    </w:p>
    <w:p w14:paraId="042EEE31" w14:textId="3DFD9090" w:rsidR="00263E13" w:rsidRPr="00D76230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JPS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Tanakh</w:t>
      </w:r>
      <w:r w:rsidR="008D1995">
        <w:rPr>
          <w:rFonts w:ascii="Cambria" w:eastAsia="Times New Roman" w:hAnsi="Cambria" w:cs="Times New Roman"/>
          <w:b/>
          <w:bCs/>
          <w:color w:val="000000"/>
          <w:lang w:val="en-AU"/>
        </w:rPr>
        <w:t xml:space="preserve"> </w:t>
      </w:r>
      <w:r w:rsidRPr="00D76230">
        <w:rPr>
          <w:rFonts w:ascii="Cambria" w:eastAsia="Times New Roman" w:hAnsi="Cambria" w:cs="Times New Roman"/>
          <w:b/>
          <w:bCs/>
          <w:color w:val="000000"/>
          <w:lang w:val="en-AU"/>
        </w:rPr>
        <w:t>1985</w:t>
      </w:r>
    </w:p>
    <w:p w14:paraId="17748374" w14:textId="61B376D2" w:rsidR="00263E13" w:rsidRPr="00D76230" w:rsidRDefault="008D1995" w:rsidP="00495EF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color w:val="000000"/>
          <w:lang w:val="en-AU"/>
        </w:rPr>
        <w:t xml:space="preserve"> </w:t>
      </w:r>
    </w:p>
    <w:p w14:paraId="6BE3AEB6" w14:textId="77777777" w:rsid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</w:rPr>
      </w:pPr>
    </w:p>
    <w:p w14:paraId="0D57EC54" w14:textId="77777777" w:rsidR="00245489" w:rsidRPr="00263E13" w:rsidRDefault="00245489" w:rsidP="00495EFD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</w:rPr>
      </w:pPr>
    </w:p>
    <w:p w14:paraId="18B27774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</w:rPr>
      </w:pPr>
    </w:p>
    <w:p w14:paraId="119D5005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</w:rPr>
      </w:pPr>
    </w:p>
    <w:p w14:paraId="5B13901B" w14:textId="52A6F283" w:rsidR="00263E13" w:rsidRPr="00245489" w:rsidRDefault="00245489" w:rsidP="00245489">
      <w:pPr>
        <w:spacing w:after="0" w:line="240" w:lineRule="auto"/>
        <w:jc w:val="both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</w:pP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lastRenderedPageBreak/>
        <w:t>Rashi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&amp;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Targum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Pseudo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Jonathan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for: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Sefer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Yonah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 xml:space="preserve"> 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(</w:t>
      </w:r>
      <w:r w:rsidRPr="00245489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Jonah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  <w:t>)</w:t>
      </w:r>
    </w:p>
    <w:p w14:paraId="368C1C9D" w14:textId="77777777" w:rsidR="00245489" w:rsidRPr="00263E13" w:rsidRDefault="00245489" w:rsidP="00245489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07"/>
        <w:gridCol w:w="5107"/>
      </w:tblGrid>
      <w:tr w:rsidR="0088181B" w:rsidRPr="0088181B" w14:paraId="30726662" w14:textId="77777777" w:rsidTr="00755F9D">
        <w:trPr>
          <w:jc w:val="center"/>
        </w:trPr>
        <w:tc>
          <w:tcPr>
            <w:tcW w:w="5107" w:type="dxa"/>
          </w:tcPr>
          <w:p w14:paraId="29E18A2D" w14:textId="21D82342" w:rsidR="0088181B" w:rsidRPr="0088181B" w:rsidRDefault="002E659F" w:rsidP="002E659F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659F">
              <w:rPr>
                <w:rFonts w:ascii="Calibri" w:eastAsia="Times New Roman" w:hAnsi="Calibri" w:cs="Calibri"/>
                <w:b/>
                <w:bCs/>
                <w:color w:val="000000"/>
              </w:rPr>
              <w:t>JPS</w:t>
            </w:r>
          </w:p>
        </w:tc>
        <w:tc>
          <w:tcPr>
            <w:tcW w:w="5107" w:type="dxa"/>
          </w:tcPr>
          <w:p w14:paraId="4C7E9DA3" w14:textId="6A828CE7" w:rsidR="0088181B" w:rsidRPr="0088181B" w:rsidRDefault="0088181B" w:rsidP="00495EF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181B">
              <w:rPr>
                <w:rFonts w:ascii="Calibri" w:eastAsia="Times New Roman" w:hAnsi="Calibri" w:cs="Calibri"/>
                <w:b/>
                <w:bCs/>
                <w:color w:val="000000"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b/>
                <w:bCs/>
                <w:color w:val="000000"/>
              </w:rPr>
              <w:t>Pseudo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b/>
                <w:bCs/>
                <w:color w:val="000000"/>
              </w:rPr>
              <w:t>Yonaton</w:t>
            </w:r>
          </w:p>
        </w:tc>
      </w:tr>
      <w:tr w:rsidR="0088181B" w:rsidRPr="0088181B" w14:paraId="1153184D" w14:textId="77777777" w:rsidTr="00755F9D">
        <w:trPr>
          <w:jc w:val="center"/>
        </w:trPr>
        <w:tc>
          <w:tcPr>
            <w:tcW w:w="5107" w:type="dxa"/>
          </w:tcPr>
          <w:p w14:paraId="2FCE9438" w14:textId="6761E4F2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mitta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ying:</w:t>
            </w:r>
          </w:p>
        </w:tc>
        <w:tc>
          <w:tcPr>
            <w:tcW w:w="5107" w:type="dxa"/>
          </w:tcPr>
          <w:p w14:paraId="23190149" w14:textId="193E3575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rophe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mita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ying:</w:t>
            </w:r>
          </w:p>
        </w:tc>
      </w:tr>
      <w:tr w:rsidR="0088181B" w:rsidRPr="0088181B" w14:paraId="4D75E7A4" w14:textId="77777777" w:rsidTr="00755F9D">
        <w:trPr>
          <w:jc w:val="center"/>
        </w:trPr>
        <w:tc>
          <w:tcPr>
            <w:tcW w:w="5107" w:type="dxa"/>
          </w:tcPr>
          <w:p w14:paraId="3BD80017" w14:textId="1FC5F0AD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ris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procla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gain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e.</w:t>
            </w:r>
          </w:p>
        </w:tc>
        <w:tc>
          <w:tcPr>
            <w:tcW w:w="5107" w:type="dxa"/>
          </w:tcPr>
          <w:p w14:paraId="68883C15" w14:textId="46F72464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rophe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ris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Me.</w:t>
            </w:r>
          </w:p>
        </w:tc>
      </w:tr>
      <w:tr w:rsidR="0088181B" w:rsidRPr="0088181B" w14:paraId="0C6DC130" w14:textId="77777777" w:rsidTr="00755F9D">
        <w:trPr>
          <w:jc w:val="center"/>
        </w:trPr>
        <w:tc>
          <w:tcPr>
            <w:tcW w:w="5107" w:type="dxa"/>
          </w:tcPr>
          <w:p w14:paraId="3F445BA4" w14:textId="4928800D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l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arsh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Jopp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ou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arshis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p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r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arsh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.</w:t>
            </w:r>
          </w:p>
        </w:tc>
        <w:tc>
          <w:tcPr>
            <w:tcW w:w="5107" w:type="dxa"/>
          </w:tcPr>
          <w:p w14:paraId="3C7C6CFC" w14:textId="2F174525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l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rophesy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n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Jopp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ou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eav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rophesy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n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RD.</w:t>
            </w:r>
          </w:p>
        </w:tc>
      </w:tr>
      <w:tr w:rsidR="0088181B" w:rsidRPr="0088181B" w14:paraId="0D77A10B" w14:textId="77777777" w:rsidTr="00755F9D">
        <w:trPr>
          <w:jc w:val="center"/>
        </w:trPr>
        <w:tc>
          <w:tcPr>
            <w:tcW w:w="5107" w:type="dxa"/>
          </w:tcPr>
          <w:p w14:paraId="69990668" w14:textId="45A424D5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igh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i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igh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emp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reate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rok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p.</w:t>
            </w:r>
          </w:p>
        </w:tc>
        <w:tc>
          <w:tcPr>
            <w:tcW w:w="5107" w:type="dxa"/>
          </w:tcPr>
          <w:p w14:paraId="2E97B7EC" w14:textId="79DCD200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i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ycl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o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reak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.</w:t>
            </w:r>
          </w:p>
        </w:tc>
      </w:tr>
      <w:tr w:rsidR="0088181B" w:rsidRPr="0088181B" w14:paraId="2C6E4107" w14:textId="77777777" w:rsidTr="00755F9D">
        <w:trPr>
          <w:jc w:val="center"/>
        </w:trPr>
        <w:tc>
          <w:tcPr>
            <w:tcW w:w="5107" w:type="dxa"/>
          </w:tcPr>
          <w:p w14:paraId="4169E156" w14:textId="683C6E6E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lor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ighten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ea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ri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r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ight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hip'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ol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w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e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sleep.</w:t>
            </w:r>
          </w:p>
        </w:tc>
        <w:tc>
          <w:tcPr>
            <w:tcW w:w="5107" w:type="dxa"/>
          </w:tcPr>
          <w:p w14:paraId="15F67EE1" w14:textId="152E9417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ilor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fr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ea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m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lead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bjec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reverenc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n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nef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igh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ight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ott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orn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hi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lept.</w:t>
            </w:r>
          </w:p>
        </w:tc>
      </w:tr>
      <w:tr w:rsidR="0088181B" w:rsidRPr="0088181B" w14:paraId="27024476" w14:textId="77777777" w:rsidTr="00755F9D">
        <w:trPr>
          <w:jc w:val="center"/>
        </w:trPr>
        <w:tc>
          <w:tcPr>
            <w:tcW w:w="5107" w:type="dxa"/>
          </w:tcPr>
          <w:p w14:paraId="1CC1615E" w14:textId="2EE01592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pta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pproach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"Wh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leep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p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perhap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in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b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perish."</w:t>
            </w:r>
          </w:p>
        </w:tc>
        <w:tc>
          <w:tcPr>
            <w:tcW w:w="5107" w:type="dxa"/>
          </w:tcPr>
          <w:p w14:paraId="41C112FD" w14:textId="1F88D4A3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apta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ilor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“Wha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leeping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p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r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d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Perhap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mer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u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st!”</w:t>
            </w:r>
          </w:p>
        </w:tc>
      </w:tr>
      <w:tr w:rsidR="0088181B" w:rsidRPr="0088181B" w14:paraId="623FE735" w14:textId="77777777" w:rsidTr="00755F9D">
        <w:trPr>
          <w:jc w:val="center"/>
        </w:trPr>
        <w:tc>
          <w:tcPr>
            <w:tcW w:w="5107" w:type="dxa"/>
          </w:tcPr>
          <w:p w14:paraId="1D092076" w14:textId="7D898236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ea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ell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"Co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et'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t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all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s."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t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e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Jonah.</w:t>
            </w:r>
          </w:p>
        </w:tc>
        <w:tc>
          <w:tcPr>
            <w:tcW w:w="5107" w:type="dxa"/>
          </w:tcPr>
          <w:p w14:paraId="022F0E30" w14:textId="7052604F" w:rsidR="0088181B" w:rsidRPr="0088181B" w:rsidRDefault="0088181B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m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other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“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et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t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e’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wh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ccou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urs.”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l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fe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88181B">
              <w:rPr>
                <w:rFonts w:ascii="Calibri" w:eastAsia="Times New Roman" w:hAnsi="Calibri" w:cs="Calibri"/>
                <w:color w:val="000000"/>
              </w:rPr>
              <w:t>Jonah.</w:t>
            </w:r>
          </w:p>
        </w:tc>
      </w:tr>
      <w:tr w:rsidR="0088181B" w:rsidRPr="0088181B" w14:paraId="2F1BDEC4" w14:textId="77777777" w:rsidTr="00755F9D">
        <w:trPr>
          <w:jc w:val="center"/>
        </w:trPr>
        <w:tc>
          <w:tcPr>
            <w:tcW w:w="5107" w:type="dxa"/>
          </w:tcPr>
          <w:p w14:paraId="04BFB6AA" w14:textId="186B5DF3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"Te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n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all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us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or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e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come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a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?"</w:t>
            </w:r>
          </w:p>
        </w:tc>
        <w:tc>
          <w:tcPr>
            <w:tcW w:w="5107" w:type="dxa"/>
          </w:tcPr>
          <w:p w14:paraId="49CF41CB" w14:textId="40919CD3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Te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ccou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urs.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abor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ountr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?”</w:t>
            </w:r>
          </w:p>
        </w:tc>
      </w:tr>
      <w:tr w:rsidR="0088181B" w:rsidRPr="0088181B" w14:paraId="13FEFDD8" w14:textId="77777777" w:rsidTr="00755F9D">
        <w:trPr>
          <w:jc w:val="center"/>
        </w:trPr>
        <w:tc>
          <w:tcPr>
            <w:tcW w:w="5107" w:type="dxa"/>
          </w:tcPr>
          <w:p w14:paraId="6F1DC3F6" w14:textId="25A6D444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"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bre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ea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ave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and."</w:t>
            </w:r>
          </w:p>
        </w:tc>
        <w:tc>
          <w:tcPr>
            <w:tcW w:w="5107" w:type="dxa"/>
          </w:tcPr>
          <w:p w14:paraId="63F39DF0" w14:textId="0ACD0010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J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ave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a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vere.”</w:t>
            </w:r>
          </w:p>
        </w:tc>
      </w:tr>
      <w:tr w:rsidR="0088181B" w:rsidRPr="0088181B" w14:paraId="1896C1A8" w14:textId="77777777" w:rsidTr="00755F9D">
        <w:trPr>
          <w:jc w:val="center"/>
        </w:trPr>
        <w:tc>
          <w:tcPr>
            <w:tcW w:w="5107" w:type="dxa"/>
          </w:tcPr>
          <w:p w14:paraId="5C52635C" w14:textId="1E83B353" w:rsidR="0088181B" w:rsidRPr="0088181B" w:rsidRDefault="006C7E4C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ve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ighten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"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done?"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kn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lee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o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C7E4C">
              <w:rPr>
                <w:rFonts w:ascii="Calibri" w:eastAsia="Times New Roman" w:hAnsi="Calibri" w:cs="Calibri"/>
                <w:color w:val="000000"/>
              </w:rPr>
              <w:t>them.</w:t>
            </w:r>
          </w:p>
        </w:tc>
        <w:tc>
          <w:tcPr>
            <w:tcW w:w="5107" w:type="dxa"/>
          </w:tcPr>
          <w:p w14:paraId="5FBAB3F6" w14:textId="712C21C0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fr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ear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!?”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l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i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m.</w:t>
            </w:r>
          </w:p>
        </w:tc>
      </w:tr>
      <w:tr w:rsidR="0088181B" w:rsidRPr="0088181B" w14:paraId="329A7908" w14:textId="77777777" w:rsidTr="00755F9D">
        <w:trPr>
          <w:jc w:val="center"/>
        </w:trPr>
        <w:tc>
          <w:tcPr>
            <w:tcW w:w="5107" w:type="dxa"/>
          </w:tcPr>
          <w:p w14:paraId="580A0B05" w14:textId="21067DFF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"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ubsi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i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becom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tormier?"</w:t>
            </w:r>
          </w:p>
        </w:tc>
        <w:tc>
          <w:tcPr>
            <w:tcW w:w="5107" w:type="dxa"/>
          </w:tcPr>
          <w:p w14:paraId="1455974F" w14:textId="52E158CD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i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h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al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s!”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o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ycl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trengthening.</w:t>
            </w:r>
          </w:p>
        </w:tc>
      </w:tr>
      <w:tr w:rsidR="0088181B" w:rsidRPr="0088181B" w14:paraId="0042C25B" w14:textId="77777777" w:rsidTr="00755F9D">
        <w:trPr>
          <w:jc w:val="center"/>
        </w:trPr>
        <w:tc>
          <w:tcPr>
            <w:tcW w:w="5107" w:type="dxa"/>
          </w:tcPr>
          <w:p w14:paraId="4039DAEF" w14:textId="42D07B47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"Pic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ubsi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a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igh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emp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."</w:t>
            </w:r>
          </w:p>
        </w:tc>
        <w:tc>
          <w:tcPr>
            <w:tcW w:w="5107" w:type="dxa"/>
          </w:tcPr>
          <w:p w14:paraId="0690E8E1" w14:textId="0BB66911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Hoi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r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al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.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ccou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ycl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.</w:t>
            </w:r>
          </w:p>
        </w:tc>
      </w:tr>
      <w:tr w:rsidR="0088181B" w:rsidRPr="0088181B" w14:paraId="27C93406" w14:textId="77777777" w:rsidTr="00755F9D">
        <w:trPr>
          <w:jc w:val="center"/>
        </w:trPr>
        <w:tc>
          <w:tcPr>
            <w:tcW w:w="5107" w:type="dxa"/>
          </w:tcPr>
          <w:p w14:paraId="6E17AFEC" w14:textId="2ED9E677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1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row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vigorous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retur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d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a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b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c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no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becom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tormi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m.</w:t>
            </w:r>
          </w:p>
        </w:tc>
        <w:tc>
          <w:tcPr>
            <w:tcW w:w="5107" w:type="dxa"/>
          </w:tcPr>
          <w:p w14:paraId="1DC4F3C9" w14:textId="5B575FF2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b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a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o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o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ycl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trengthen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m.</w:t>
            </w:r>
          </w:p>
        </w:tc>
      </w:tr>
      <w:tr w:rsidR="0088181B" w:rsidRPr="0088181B" w14:paraId="311ABA56" w14:textId="77777777" w:rsidTr="00755F9D">
        <w:trPr>
          <w:jc w:val="center"/>
        </w:trPr>
        <w:tc>
          <w:tcPr>
            <w:tcW w:w="5107" w:type="dxa"/>
          </w:tcPr>
          <w:p w14:paraId="76E6F813" w14:textId="245E3EEA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cal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"Pleas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per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if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a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pla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nnoc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blo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wis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h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done."</w:t>
            </w:r>
          </w:p>
        </w:tc>
        <w:tc>
          <w:tcPr>
            <w:tcW w:w="5107" w:type="dxa"/>
          </w:tcPr>
          <w:p w14:paraId="15C7E7F7" w14:textId="2E5B1C09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Recei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lea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uil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o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a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uil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ighteo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lood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esi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!”</w:t>
            </w:r>
          </w:p>
        </w:tc>
      </w:tr>
      <w:tr w:rsidR="0088181B" w:rsidRPr="0088181B" w14:paraId="703DDF21" w14:textId="77777777" w:rsidTr="00755F9D">
        <w:trPr>
          <w:jc w:val="center"/>
        </w:trPr>
        <w:tc>
          <w:tcPr>
            <w:tcW w:w="5107" w:type="dxa"/>
          </w:tcPr>
          <w:p w14:paraId="2826C2BC" w14:textId="201589E0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pick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cea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torming.</w:t>
            </w:r>
          </w:p>
        </w:tc>
        <w:tc>
          <w:tcPr>
            <w:tcW w:w="5107" w:type="dxa"/>
          </w:tcPr>
          <w:p w14:paraId="72097797" w14:textId="4723AC3C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if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alm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yclone.</w:t>
            </w:r>
          </w:p>
        </w:tc>
      </w:tr>
      <w:tr w:rsidR="0088181B" w:rsidRPr="0088181B" w14:paraId="7B94CEBC" w14:textId="77777777" w:rsidTr="00755F9D">
        <w:trPr>
          <w:jc w:val="center"/>
        </w:trPr>
        <w:tc>
          <w:tcPr>
            <w:tcW w:w="5107" w:type="dxa"/>
          </w:tcPr>
          <w:p w14:paraId="64505F07" w14:textId="7A1F8510" w:rsidR="0088181B" w:rsidRPr="0088181B" w:rsidRDefault="00495EF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fea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exceedingl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sacrific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m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95EFD">
              <w:rPr>
                <w:rFonts w:ascii="Calibri" w:eastAsia="Times New Roman" w:hAnsi="Calibri" w:cs="Calibri"/>
                <w:color w:val="000000"/>
              </w:rPr>
              <w:t>vows.</w:t>
            </w:r>
          </w:p>
        </w:tc>
        <w:tc>
          <w:tcPr>
            <w:tcW w:w="5107" w:type="dxa"/>
          </w:tcPr>
          <w:p w14:paraId="7A5A7704" w14:textId="4CAD0386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v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vere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crifi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crific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ledg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ledges.</w:t>
            </w:r>
          </w:p>
        </w:tc>
      </w:tr>
      <w:tr w:rsidR="0088181B" w:rsidRPr="0088181B" w14:paraId="6189EA00" w14:textId="77777777" w:rsidTr="00755F9D">
        <w:trPr>
          <w:jc w:val="center"/>
        </w:trPr>
        <w:tc>
          <w:tcPr>
            <w:tcW w:w="5107" w:type="dxa"/>
          </w:tcPr>
          <w:p w14:paraId="666E7B7B" w14:textId="67E36784" w:rsidR="0088181B" w:rsidRPr="0088181B" w:rsidRDefault="00BB4C0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2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ppoi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ug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swall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Jona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el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day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nights.</w:t>
            </w:r>
          </w:p>
        </w:tc>
        <w:tc>
          <w:tcPr>
            <w:tcW w:w="5107" w:type="dxa"/>
          </w:tcPr>
          <w:p w14:paraId="37841798" w14:textId="0D01896D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2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vi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is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wall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Jona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ish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u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ay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ights.</w:t>
            </w:r>
          </w:p>
        </w:tc>
      </w:tr>
      <w:tr w:rsidR="0088181B" w:rsidRPr="0088181B" w14:paraId="12488BF4" w14:textId="77777777" w:rsidTr="00755F9D">
        <w:trPr>
          <w:jc w:val="center"/>
        </w:trPr>
        <w:tc>
          <w:tcPr>
            <w:tcW w:w="5107" w:type="dxa"/>
          </w:tcPr>
          <w:p w14:paraId="5057BEB7" w14:textId="1612FB3D" w:rsidR="0088181B" w:rsidRPr="0088181B" w:rsidRDefault="00BB4C0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el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ish.</w:t>
            </w:r>
          </w:p>
        </w:tc>
        <w:tc>
          <w:tcPr>
            <w:tcW w:w="5107" w:type="dxa"/>
          </w:tcPr>
          <w:p w14:paraId="513C52FD" w14:textId="67056E2E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ish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uts.</w:t>
            </w:r>
          </w:p>
        </w:tc>
      </w:tr>
      <w:tr w:rsidR="0088181B" w:rsidRPr="0088181B" w14:paraId="01AD94F2" w14:textId="77777777" w:rsidTr="00755F9D">
        <w:trPr>
          <w:jc w:val="center"/>
        </w:trPr>
        <w:tc>
          <w:tcPr>
            <w:tcW w:w="5107" w:type="dxa"/>
          </w:tcPr>
          <w:p w14:paraId="56938187" w14:textId="6CCAF95C" w:rsidR="0088181B" w:rsidRPr="0088181B" w:rsidRDefault="00BB4C0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cal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distres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sw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e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el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gr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cri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u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ea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voice.</w:t>
            </w:r>
          </w:p>
        </w:tc>
        <w:tc>
          <w:tcPr>
            <w:tcW w:w="5107" w:type="dxa"/>
          </w:tcPr>
          <w:p w14:paraId="73DD08F5" w14:textId="3BB64B29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ray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i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arr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tra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cei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ray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w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epths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lead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c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lea.</w:t>
            </w:r>
          </w:p>
        </w:tc>
      </w:tr>
      <w:tr w:rsidR="0088181B" w:rsidRPr="0088181B" w14:paraId="5EB03AD9" w14:textId="77777777" w:rsidTr="00755F9D">
        <w:trPr>
          <w:jc w:val="center"/>
        </w:trPr>
        <w:tc>
          <w:tcPr>
            <w:tcW w:w="5107" w:type="dxa"/>
          </w:tcPr>
          <w:p w14:paraId="0E1CCBBD" w14:textId="72F935FA" w:rsidR="0088181B" w:rsidRPr="0088181B" w:rsidRDefault="00BB4C0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BB4C0D">
              <w:rPr>
                <w:rFonts w:ascii="Calibri" w:eastAsia="Times New Roman" w:hAnsi="Calibri" w:cs="Calibri"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c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dee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ear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sea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ri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surround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e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reaker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wav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pas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me.</w:t>
            </w:r>
          </w:p>
        </w:tc>
        <w:tc>
          <w:tcPr>
            <w:tcW w:w="5107" w:type="dxa"/>
          </w:tcPr>
          <w:p w14:paraId="01C0DB78" w14:textId="72F8E2F1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epth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ar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i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rou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yclon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v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as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.</w:t>
            </w:r>
          </w:p>
        </w:tc>
      </w:tr>
      <w:tr w:rsidR="0088181B" w:rsidRPr="0088181B" w14:paraId="17E4E109" w14:textId="77777777" w:rsidTr="00755F9D">
        <w:trPr>
          <w:jc w:val="center"/>
        </w:trPr>
        <w:tc>
          <w:tcPr>
            <w:tcW w:w="5107" w:type="dxa"/>
          </w:tcPr>
          <w:p w14:paraId="12B0F3A3" w14:textId="61267D39" w:rsidR="00BB4C0D" w:rsidRPr="00BB4C0D" w:rsidRDefault="00BB4C0D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"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e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driv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aw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eyes,"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nde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continu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gaz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Ho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4C0D">
              <w:rPr>
                <w:rFonts w:ascii="Calibri" w:eastAsia="Times New Roman" w:hAnsi="Calibri" w:cs="Calibri"/>
                <w:color w:val="000000"/>
              </w:rPr>
              <w:t>Temple.</w:t>
            </w:r>
          </w:p>
        </w:tc>
        <w:tc>
          <w:tcPr>
            <w:tcW w:w="5107" w:type="dxa"/>
          </w:tcPr>
          <w:p w14:paraId="297F68D1" w14:textId="029B119C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“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riv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ord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ga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az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ala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oliness?”</w:t>
            </w:r>
          </w:p>
        </w:tc>
      </w:tr>
      <w:tr w:rsidR="0088181B" w:rsidRPr="0088181B" w14:paraId="443C91EF" w14:textId="77777777" w:rsidTr="00755F9D">
        <w:trPr>
          <w:jc w:val="center"/>
        </w:trPr>
        <w:tc>
          <w:tcPr>
            <w:tcW w:w="5107" w:type="dxa"/>
          </w:tcPr>
          <w:p w14:paraId="02770398" w14:textId="07F67329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a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urround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ev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oul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dee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encompas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e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hang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head.</w:t>
            </w:r>
          </w:p>
        </w:tc>
        <w:tc>
          <w:tcPr>
            <w:tcW w:w="5107" w:type="dxa"/>
          </w:tcPr>
          <w:p w14:paraId="2AD18DE0" w14:textId="17A77534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a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encirc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eath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epth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urround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ed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e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ead.</w:t>
            </w:r>
          </w:p>
        </w:tc>
      </w:tr>
      <w:tr w:rsidR="0088181B" w:rsidRPr="0088181B" w14:paraId="0BDF72C3" w14:textId="77777777" w:rsidTr="00755F9D">
        <w:trPr>
          <w:jc w:val="center"/>
        </w:trPr>
        <w:tc>
          <w:tcPr>
            <w:tcW w:w="5107" w:type="dxa"/>
          </w:tcPr>
          <w:p w14:paraId="425C6BF7" w14:textId="7E328BF2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bott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ountain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descend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earth-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bar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clo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orever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b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brou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if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Gehinno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God.</w:t>
            </w:r>
          </w:p>
        </w:tc>
        <w:tc>
          <w:tcPr>
            <w:tcW w:w="5107" w:type="dxa"/>
          </w:tcPr>
          <w:p w14:paraId="6EA6B0F4" w14:textId="3CD2DD8E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oo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ountain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rou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own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ear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raw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gain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treng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existenc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—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nea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damag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liv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God.</w:t>
            </w:r>
          </w:p>
        </w:tc>
      </w:tr>
      <w:tr w:rsidR="0088181B" w:rsidRPr="0088181B" w14:paraId="7692AD42" w14:textId="77777777" w:rsidTr="00755F9D">
        <w:trPr>
          <w:jc w:val="center"/>
        </w:trPr>
        <w:tc>
          <w:tcPr>
            <w:tcW w:w="5107" w:type="dxa"/>
          </w:tcPr>
          <w:p w14:paraId="48467093" w14:textId="0960D28E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h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o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g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ai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rememb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or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pray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c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Ho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emple.</w:t>
            </w:r>
          </w:p>
        </w:tc>
        <w:tc>
          <w:tcPr>
            <w:tcW w:w="5107" w:type="dxa"/>
          </w:tcPr>
          <w:p w14:paraId="5159A16D" w14:textId="1A5DB347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earines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so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e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worshipp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remind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enter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ray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pala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D012A">
              <w:rPr>
                <w:rFonts w:ascii="Calibri" w:eastAsia="Times New Roman" w:hAnsi="Calibri" w:cs="Calibri"/>
                <w:color w:val="000000"/>
              </w:rPr>
              <w:t>Holiness.</w:t>
            </w:r>
          </w:p>
        </w:tc>
      </w:tr>
      <w:tr w:rsidR="0088181B" w:rsidRPr="0088181B" w14:paraId="57D4D3CC" w14:textId="77777777" w:rsidTr="00755F9D">
        <w:trPr>
          <w:jc w:val="center"/>
        </w:trPr>
        <w:tc>
          <w:tcPr>
            <w:tcW w:w="5107" w:type="dxa"/>
          </w:tcPr>
          <w:p w14:paraId="2C88A050" w14:textId="3FA0E2B8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kee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orthles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utiliti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band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kindness.</w:t>
            </w:r>
          </w:p>
        </w:tc>
        <w:tc>
          <w:tcPr>
            <w:tcW w:w="5107" w:type="dxa"/>
          </w:tcPr>
          <w:p w14:paraId="107AF34F" w14:textId="4C1F7888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li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nation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worshipp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falsehoods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pla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goodnes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n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e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know.</w:t>
            </w:r>
          </w:p>
        </w:tc>
      </w:tr>
      <w:tr w:rsidR="0088181B" w:rsidRPr="0088181B" w14:paraId="62694B35" w14:textId="77777777" w:rsidTr="00755F9D">
        <w:trPr>
          <w:jc w:val="center"/>
        </w:trPr>
        <w:tc>
          <w:tcPr>
            <w:tcW w:w="5107" w:type="dxa"/>
          </w:tcPr>
          <w:p w14:paraId="3E81FE42" w14:textId="0344B5FC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755F9D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B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-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voi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ank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acrifi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You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vow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pa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alvati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ord.</w:t>
            </w:r>
          </w:p>
        </w:tc>
        <w:tc>
          <w:tcPr>
            <w:tcW w:w="5107" w:type="dxa"/>
          </w:tcPr>
          <w:p w14:paraId="1C040CBC" w14:textId="5BBFE061" w:rsidR="0088181B" w:rsidRDefault="005D012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laudatio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gi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anks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fering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f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pledged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rep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soul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redempti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shad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354D1A" w:rsidRPr="00354D1A">
              <w:rPr>
                <w:rFonts w:ascii="Calibri" w:eastAsia="Times New Roman" w:hAnsi="Calibri" w:cs="Calibri"/>
                <w:color w:val="000000"/>
              </w:rPr>
              <w:t>LORD!</w:t>
            </w:r>
          </w:p>
        </w:tc>
      </w:tr>
      <w:tr w:rsidR="0088181B" w:rsidRPr="0088181B" w14:paraId="02BF4B3F" w14:textId="77777777" w:rsidTr="00755F9D">
        <w:trPr>
          <w:jc w:val="center"/>
        </w:trPr>
        <w:tc>
          <w:tcPr>
            <w:tcW w:w="5107" w:type="dxa"/>
          </w:tcPr>
          <w:p w14:paraId="54FDF081" w14:textId="3BEE576D" w:rsidR="0088181B" w:rsidRPr="0088181B" w:rsidRDefault="00D15B60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fis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spew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o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d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D15B60">
              <w:rPr>
                <w:rFonts w:ascii="Calibri" w:eastAsia="Times New Roman" w:hAnsi="Calibri" w:cs="Calibri"/>
                <w:color w:val="000000"/>
              </w:rPr>
              <w:t>land.</w:t>
            </w:r>
          </w:p>
        </w:tc>
        <w:tc>
          <w:tcPr>
            <w:tcW w:w="5107" w:type="dxa"/>
          </w:tcPr>
          <w:p w14:paraId="2D006213" w14:textId="21A73102" w:rsidR="0088181B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po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is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scharg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and.</w:t>
            </w:r>
          </w:p>
        </w:tc>
      </w:tr>
      <w:tr w:rsidR="0088181B" w:rsidRPr="0088181B" w14:paraId="6804A70A" w14:textId="77777777" w:rsidTr="00755F9D">
        <w:trPr>
          <w:jc w:val="center"/>
        </w:trPr>
        <w:tc>
          <w:tcPr>
            <w:tcW w:w="5107" w:type="dxa"/>
          </w:tcPr>
          <w:p w14:paraId="52F3D6EA" w14:textId="3BFD1BB2" w:rsidR="0088181B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3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eco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i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ying:</w:t>
            </w:r>
          </w:p>
        </w:tc>
        <w:tc>
          <w:tcPr>
            <w:tcW w:w="5107" w:type="dxa"/>
          </w:tcPr>
          <w:p w14:paraId="6F88A3E6" w14:textId="294FCB13" w:rsidR="0088181B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3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prophe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agai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30714" w:rsidRPr="00630714">
              <w:rPr>
                <w:rFonts w:ascii="Calibri" w:eastAsia="Times New Roman" w:hAnsi="Calibri" w:cs="Calibri"/>
                <w:color w:val="000000"/>
              </w:rPr>
              <w:t>saying:</w:t>
            </w:r>
          </w:p>
        </w:tc>
      </w:tr>
      <w:tr w:rsidR="00354D1A" w:rsidRPr="0088181B" w14:paraId="1110C32E" w14:textId="77777777" w:rsidTr="00755F9D">
        <w:trPr>
          <w:jc w:val="center"/>
        </w:trPr>
        <w:tc>
          <w:tcPr>
            <w:tcW w:w="5107" w:type="dxa"/>
          </w:tcPr>
          <w:p w14:paraId="3363718D" w14:textId="262A120F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ris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rocla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roclamati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pea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you.</w:t>
            </w:r>
          </w:p>
        </w:tc>
        <w:tc>
          <w:tcPr>
            <w:tcW w:w="5107" w:type="dxa"/>
          </w:tcPr>
          <w:p w14:paraId="0907F363" w14:textId="7AA8BCEE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rophe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rophe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omm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.</w:t>
            </w:r>
          </w:p>
        </w:tc>
      </w:tr>
      <w:tr w:rsidR="00354D1A" w:rsidRPr="0088181B" w14:paraId="628EF1C3" w14:textId="77777777" w:rsidTr="00755F9D">
        <w:trPr>
          <w:jc w:val="center"/>
        </w:trPr>
        <w:tc>
          <w:tcPr>
            <w:tcW w:w="5107" w:type="dxa"/>
          </w:tcPr>
          <w:p w14:paraId="477CFB96" w14:textId="75290D18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ccord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Lord.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exceeding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l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ays.</w:t>
            </w:r>
          </w:p>
        </w:tc>
        <w:tc>
          <w:tcPr>
            <w:tcW w:w="5107" w:type="dxa"/>
          </w:tcPr>
          <w:p w14:paraId="20CC8ECC" w14:textId="58F0E753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i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—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ree-days’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l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cross.</w:t>
            </w:r>
          </w:p>
        </w:tc>
      </w:tr>
      <w:tr w:rsidR="00354D1A" w:rsidRPr="0088181B" w14:paraId="40A3ECE8" w14:textId="77777777" w:rsidTr="00755F9D">
        <w:trPr>
          <w:jc w:val="center"/>
        </w:trPr>
        <w:tc>
          <w:tcPr>
            <w:tcW w:w="5107" w:type="dxa"/>
          </w:tcPr>
          <w:p w14:paraId="7E5B2D3A" w14:textId="26B5D66B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mmenc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ay'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lk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roclaim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"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oth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for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ay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verturned!"</w:t>
            </w:r>
          </w:p>
        </w:tc>
        <w:tc>
          <w:tcPr>
            <w:tcW w:w="5107" w:type="dxa"/>
          </w:tcPr>
          <w:p w14:paraId="0AE2FA2B" w14:textId="411772DC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g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n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e-day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l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nounc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or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ay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verturned!”</w:t>
            </w:r>
          </w:p>
        </w:tc>
      </w:tr>
      <w:tr w:rsidR="00354D1A" w:rsidRPr="0088181B" w14:paraId="478D4A0C" w14:textId="77777777" w:rsidTr="00755F9D">
        <w:trPr>
          <w:jc w:val="center"/>
        </w:trPr>
        <w:tc>
          <w:tcPr>
            <w:tcW w:w="5107" w:type="dxa"/>
          </w:tcPr>
          <w:p w14:paraId="18C9FED8" w14:textId="6BD66327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elie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roclaim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f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on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ckclot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reat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mallest.</w:t>
            </w:r>
          </w:p>
        </w:tc>
        <w:tc>
          <w:tcPr>
            <w:tcW w:w="5107" w:type="dxa"/>
          </w:tcPr>
          <w:p w14:paraId="18426E47" w14:textId="58C436A0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lie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ecre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ou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ckclot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eat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mallest.</w:t>
            </w:r>
          </w:p>
        </w:tc>
      </w:tr>
      <w:tr w:rsidR="00354D1A" w:rsidRPr="0088181B" w14:paraId="6D9279A7" w14:textId="77777777" w:rsidTr="00755F9D">
        <w:trPr>
          <w:jc w:val="center"/>
        </w:trPr>
        <w:tc>
          <w:tcPr>
            <w:tcW w:w="5107" w:type="dxa"/>
          </w:tcPr>
          <w:p w14:paraId="3396AAC9" w14:textId="5BDA3268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ach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k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here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ron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o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oya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ob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v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msel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ckclot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shes.</w:t>
            </w:r>
          </w:p>
        </w:tc>
        <w:tc>
          <w:tcPr>
            <w:tcW w:w="5107" w:type="dxa"/>
          </w:tcPr>
          <w:p w14:paraId="3622BBFC" w14:textId="442FADFE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each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k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oya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r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emo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valuab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loth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ov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msel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ckclo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shes.</w:t>
            </w:r>
          </w:p>
        </w:tc>
      </w:tr>
      <w:tr w:rsidR="00354D1A" w:rsidRPr="0088181B" w14:paraId="68ED8AB3" w14:textId="77777777" w:rsidTr="00755F9D">
        <w:trPr>
          <w:jc w:val="center"/>
        </w:trPr>
        <w:tc>
          <w:tcPr>
            <w:tcW w:w="5107" w:type="dxa"/>
          </w:tcPr>
          <w:p w14:paraId="7B9F0BAC" w14:textId="7B39B6A3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au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roclaim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ublish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rough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ineveh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unse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k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ble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ying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eith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m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eas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eith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att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ee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ast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ything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raz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eith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rin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ter.</w:t>
            </w:r>
          </w:p>
        </w:tc>
        <w:tc>
          <w:tcPr>
            <w:tcW w:w="5107" w:type="dxa"/>
          </w:tcPr>
          <w:p w14:paraId="1F8FC10B" w14:textId="76B9B34D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al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ecr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k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ficial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ying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imal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att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eep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ast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ything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az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rin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ter.”</w:t>
            </w:r>
          </w:p>
        </w:tc>
      </w:tr>
      <w:tr w:rsidR="00354D1A" w:rsidRPr="0088181B" w14:paraId="7D2578C6" w14:textId="77777777" w:rsidTr="00755F9D">
        <w:trPr>
          <w:jc w:val="center"/>
        </w:trPr>
        <w:tc>
          <w:tcPr>
            <w:tcW w:w="5107" w:type="dxa"/>
          </w:tcPr>
          <w:p w14:paraId="75E72EE1" w14:textId="6CF49139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mselve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ckclot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o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m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eas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mighti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every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p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ishone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a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ands.</w:t>
            </w:r>
          </w:p>
        </w:tc>
        <w:tc>
          <w:tcPr>
            <w:tcW w:w="5107" w:type="dxa"/>
          </w:tcPr>
          <w:p w14:paraId="40FE76EF" w14:textId="5D3409F0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imal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ove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ckclo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vigorousl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a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ck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obbe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nds.</w:t>
            </w:r>
          </w:p>
        </w:tc>
      </w:tr>
      <w:tr w:rsidR="00354D1A" w:rsidRPr="0088181B" w14:paraId="72163F46" w14:textId="77777777" w:rsidTr="00755F9D">
        <w:trPr>
          <w:jc w:val="center"/>
        </w:trPr>
        <w:tc>
          <w:tcPr>
            <w:tcW w:w="5107" w:type="dxa"/>
          </w:tcPr>
          <w:p w14:paraId="0D33C250" w14:textId="0868B4D4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30714">
              <w:rPr>
                <w:rFonts w:ascii="Calibri" w:eastAsia="Times New Roman" w:hAnsi="Calibri" w:cs="Calibri"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hoe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know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ha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pen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len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tur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burn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rat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perish.</w:t>
            </w:r>
          </w:p>
        </w:tc>
        <w:tc>
          <w:tcPr>
            <w:tcW w:w="5107" w:type="dxa"/>
          </w:tcPr>
          <w:p w14:paraId="15B23E8C" w14:textId="28B82635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know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uil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nd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er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ac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tro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g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st.”</w:t>
            </w:r>
          </w:p>
        </w:tc>
      </w:tr>
      <w:tr w:rsidR="00354D1A" w:rsidRPr="0088181B" w14:paraId="218DE556" w14:textId="77777777" w:rsidTr="00755F9D">
        <w:trPr>
          <w:jc w:val="center"/>
        </w:trPr>
        <w:tc>
          <w:tcPr>
            <w:tcW w:w="5107" w:type="dxa"/>
          </w:tcPr>
          <w:p w14:paraId="44DAAC57" w14:textId="4A6B1FAE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a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eed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pe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wa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rele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concern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spok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them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630714">
              <w:rPr>
                <w:rFonts w:ascii="Calibri" w:eastAsia="Times New Roman" w:hAnsi="Calibri" w:cs="Calibri"/>
                <w:color w:val="000000"/>
              </w:rPr>
              <w:t>it.</w:t>
            </w:r>
          </w:p>
        </w:tc>
        <w:tc>
          <w:tcPr>
            <w:tcW w:w="5107" w:type="dxa"/>
          </w:tcPr>
          <w:p w14:paraId="14126A8A" w14:textId="209C7EB9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13051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c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eveal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y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v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wa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.</w:t>
            </w:r>
          </w:p>
        </w:tc>
      </w:tr>
      <w:tr w:rsidR="00354D1A" w:rsidRPr="0088181B" w14:paraId="3FBC247F" w14:textId="77777777" w:rsidTr="00755F9D">
        <w:trPr>
          <w:jc w:val="center"/>
        </w:trPr>
        <w:tc>
          <w:tcPr>
            <w:tcW w:w="5107" w:type="dxa"/>
          </w:tcPr>
          <w:p w14:paraId="590CF706" w14:textId="75A7E544" w:rsidR="00354D1A" w:rsidRPr="0088181B" w:rsidRDefault="00630714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4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displea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exceedingl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7E62" w:rsidRPr="001E7E62">
              <w:rPr>
                <w:rFonts w:ascii="Calibri" w:eastAsia="Times New Roman" w:hAnsi="Calibri" w:cs="Calibri"/>
                <w:color w:val="000000"/>
              </w:rPr>
              <w:t>grieved.</w:t>
            </w:r>
          </w:p>
        </w:tc>
        <w:tc>
          <w:tcPr>
            <w:tcW w:w="5107" w:type="dxa"/>
          </w:tcPr>
          <w:p w14:paraId="616D78B2" w14:textId="3BC382FD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4: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splea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eat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vil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ais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bjection.</w:t>
            </w:r>
          </w:p>
        </w:tc>
      </w:tr>
      <w:tr w:rsidR="00354D1A" w:rsidRPr="0088181B" w14:paraId="3A1DF055" w14:textId="77777777" w:rsidTr="00755F9D">
        <w:trPr>
          <w:jc w:val="center"/>
        </w:trPr>
        <w:tc>
          <w:tcPr>
            <w:tcW w:w="5107" w:type="dxa"/>
          </w:tcPr>
          <w:p w14:paraId="39890DC1" w14:textId="44F0DD23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"Pleas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ontenti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i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til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and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reas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ste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l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arshis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aciou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ercif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l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ger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u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ndnes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relent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evil.</w:t>
            </w:r>
          </w:p>
        </w:tc>
        <w:tc>
          <w:tcPr>
            <w:tcW w:w="5107" w:type="dxa"/>
          </w:tcPr>
          <w:p w14:paraId="59E17A4E" w14:textId="03A81BF0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ra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f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Accep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l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sn’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pp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and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urri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l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ea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i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ercif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ompassionat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l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g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bound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o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ur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ac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ring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b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vil.</w:t>
            </w:r>
          </w:p>
        </w:tc>
      </w:tr>
      <w:tr w:rsidR="00354D1A" w:rsidRPr="0088181B" w14:paraId="723472CB" w14:textId="77777777" w:rsidTr="00755F9D">
        <w:trPr>
          <w:jc w:val="center"/>
        </w:trPr>
        <w:tc>
          <w:tcPr>
            <w:tcW w:w="5107" w:type="dxa"/>
          </w:tcPr>
          <w:p w14:paraId="3C08FBB5" w14:textId="4063074E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a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ou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ea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t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ife."</w:t>
            </w:r>
          </w:p>
        </w:tc>
        <w:tc>
          <w:tcPr>
            <w:tcW w:w="5107" w:type="dxa"/>
          </w:tcPr>
          <w:p w14:paraId="3FAD30C3" w14:textId="3822F31E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a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—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w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—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if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cau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t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ive.”</w:t>
            </w:r>
          </w:p>
        </w:tc>
      </w:tr>
      <w:tr w:rsidR="00354D1A" w:rsidRPr="0088181B" w14:paraId="642CA847" w14:textId="77777777" w:rsidTr="00755F9D">
        <w:trPr>
          <w:jc w:val="center"/>
        </w:trPr>
        <w:tc>
          <w:tcPr>
            <w:tcW w:w="5107" w:type="dxa"/>
          </w:tcPr>
          <w:p w14:paraId="523FEF14" w14:textId="52391DFF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eepl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ieved?</w:t>
            </w:r>
          </w:p>
        </w:tc>
        <w:tc>
          <w:tcPr>
            <w:tcW w:w="5107" w:type="dxa"/>
          </w:tcPr>
          <w:p w14:paraId="79C3B611" w14:textId="2B7151A4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4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d?”</w:t>
            </w:r>
          </w:p>
        </w:tc>
      </w:tr>
      <w:tr w:rsidR="00354D1A" w:rsidRPr="0088181B" w14:paraId="6590CF1E" w14:textId="77777777" w:rsidTr="00755F9D">
        <w:trPr>
          <w:jc w:val="center"/>
        </w:trPr>
        <w:tc>
          <w:tcPr>
            <w:tcW w:w="5107" w:type="dxa"/>
          </w:tcPr>
          <w:p w14:paraId="64C9AAE7" w14:textId="6D4F6D73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tatio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imsel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e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imsel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und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h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unt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pp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ity.</w:t>
            </w:r>
          </w:p>
        </w:tc>
        <w:tc>
          <w:tcPr>
            <w:tcW w:w="5107" w:type="dxa"/>
          </w:tcPr>
          <w:p w14:paraId="27AE521C" w14:textId="1236D7AC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uil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nd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ad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nt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e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.</w:t>
            </w:r>
          </w:p>
        </w:tc>
      </w:tr>
      <w:tr w:rsidR="00354D1A" w:rsidRPr="0088181B" w14:paraId="79EF4308" w14:textId="77777777" w:rsidTr="00755F9D">
        <w:trPr>
          <w:jc w:val="center"/>
        </w:trPr>
        <w:tc>
          <w:tcPr>
            <w:tcW w:w="5107" w:type="dxa"/>
          </w:tcPr>
          <w:p w14:paraId="2E7EE4EE" w14:textId="2DBF60E8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ppoi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kayo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h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a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lastRenderedPageBreak/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iscomfor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verjoy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kayon.</w:t>
            </w:r>
          </w:p>
        </w:tc>
        <w:tc>
          <w:tcPr>
            <w:tcW w:w="5107" w:type="dxa"/>
          </w:tcPr>
          <w:p w14:paraId="55214F62" w14:textId="22836C55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6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vi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ur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e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up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ad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a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el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lastRenderedPageBreak/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vil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ejoic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u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ejoic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urd.</w:t>
            </w:r>
          </w:p>
        </w:tc>
      </w:tr>
      <w:tr w:rsidR="00354D1A" w:rsidRPr="0088181B" w14:paraId="5E8BC549" w14:textId="77777777" w:rsidTr="00755F9D">
        <w:trPr>
          <w:jc w:val="center"/>
        </w:trPr>
        <w:tc>
          <w:tcPr>
            <w:tcW w:w="5107" w:type="dxa"/>
          </w:tcPr>
          <w:p w14:paraId="56FC4221" w14:textId="4148758A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ppoi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or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ri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f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aw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orr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or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ttack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kayo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ithered.</w:t>
            </w:r>
          </w:p>
        </w:tc>
        <w:tc>
          <w:tcPr>
            <w:tcW w:w="5107" w:type="dxa"/>
          </w:tcPr>
          <w:p w14:paraId="2681D9C3" w14:textId="27F32B5E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vi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u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os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e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a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truc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u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lted</w:t>
            </w:r>
          </w:p>
        </w:tc>
      </w:tr>
      <w:tr w:rsidR="00354D1A" w:rsidRPr="0088181B" w14:paraId="275CE79D" w14:textId="77777777" w:rsidTr="00755F9D">
        <w:trPr>
          <w:jc w:val="center"/>
        </w:trPr>
        <w:tc>
          <w:tcPr>
            <w:tcW w:w="5107" w:type="dxa"/>
          </w:tcPr>
          <w:p w14:paraId="64D98BEC" w14:textId="5D0423EE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as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u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hon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ppoin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till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e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i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u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Jonah'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a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ainte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gg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i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"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eat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t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ife</w:t>
            </w:r>
          </w:p>
        </w:tc>
        <w:tc>
          <w:tcPr>
            <w:tcW w:w="5107" w:type="dxa"/>
          </w:tcPr>
          <w:p w14:paraId="08D9D213" w14:textId="74996EF6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8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u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as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vit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ile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eas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in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u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pre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v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’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a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eaken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sk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i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if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e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y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Bette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ive.”</w:t>
            </w:r>
          </w:p>
        </w:tc>
      </w:tr>
      <w:tr w:rsidR="00354D1A" w:rsidRPr="0088181B" w14:paraId="0D8E647F" w14:textId="77777777" w:rsidTr="00755F9D">
        <w:trPr>
          <w:jc w:val="center"/>
        </w:trPr>
        <w:tc>
          <w:tcPr>
            <w:tcW w:w="5107" w:type="dxa"/>
          </w:tcPr>
          <w:p w14:paraId="56B65331" w14:textId="67EF30C2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o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Jonah;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ve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ie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b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kayon?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"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ver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iev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ev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eath."</w:t>
            </w:r>
          </w:p>
        </w:tc>
        <w:tc>
          <w:tcPr>
            <w:tcW w:w="5107" w:type="dxa"/>
          </w:tcPr>
          <w:p w14:paraId="2BA25472" w14:textId="03873971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="008D199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Jona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bou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urd?”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Yes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’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n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e!”</w:t>
            </w:r>
          </w:p>
        </w:tc>
      </w:tr>
      <w:tr w:rsidR="00354D1A" w:rsidRPr="0088181B" w14:paraId="17345A4B" w14:textId="77777777" w:rsidTr="00755F9D">
        <w:trPr>
          <w:jc w:val="center"/>
        </w:trPr>
        <w:tc>
          <w:tcPr>
            <w:tcW w:w="5107" w:type="dxa"/>
          </w:tcPr>
          <w:p w14:paraId="449417AE" w14:textId="17ED7BF8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aid: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o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ikayon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oil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i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a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i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am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nt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ing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ex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i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erished.</w:t>
            </w:r>
          </w:p>
        </w:tc>
        <w:tc>
          <w:tcPr>
            <w:tcW w:w="5107" w:type="dxa"/>
          </w:tcPr>
          <w:p w14:paraId="005D528B" w14:textId="3A04BD77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317534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O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aid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“You!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er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ur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dn’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ork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fo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you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dn’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ow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ex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one.</w:t>
            </w:r>
          </w:p>
        </w:tc>
      </w:tr>
      <w:tr w:rsidR="00354D1A" w:rsidRPr="0088181B" w14:paraId="6FE1BD27" w14:textId="77777777" w:rsidTr="00755F9D">
        <w:trPr>
          <w:jc w:val="center"/>
        </w:trPr>
        <w:tc>
          <w:tcPr>
            <w:tcW w:w="5107" w:type="dxa"/>
          </w:tcPr>
          <w:p w14:paraId="2F29F97D" w14:textId="5296A010" w:rsidR="00354D1A" w:rsidRPr="0088181B" w:rsidRDefault="001E7E62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sh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ak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city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ich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an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on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und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wen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ous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d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ri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h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from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lef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man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beast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a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E7E62">
              <w:rPr>
                <w:rFonts w:ascii="Calibri" w:eastAsia="Times New Roman" w:hAnsi="Calibri" w:cs="Calibri"/>
                <w:color w:val="000000"/>
              </w:rPr>
              <w:t>well?</w:t>
            </w:r>
          </w:p>
        </w:tc>
        <w:tc>
          <w:tcPr>
            <w:tcW w:w="5107" w:type="dxa"/>
          </w:tcPr>
          <w:p w14:paraId="7854FFAE" w14:textId="022ED246" w:rsidR="00354D1A" w:rsidRDefault="00354D1A" w:rsidP="004E3F5B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1D301B">
              <w:rPr>
                <w:rFonts w:ascii="Calibri" w:eastAsia="Times New Roman" w:hAnsi="Calibri" w:cs="Calibri"/>
                <w:b/>
                <w:bCs/>
                <w:color w:val="000000"/>
              </w:rPr>
              <w:t>11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shoul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o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v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erc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o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Nineveh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gre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ci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a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i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or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a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hundre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went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ous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peopl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who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on’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know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difference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between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heir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right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left,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d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many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animals</w:t>
            </w:r>
            <w:r w:rsidR="008D199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54D1A">
              <w:rPr>
                <w:rFonts w:ascii="Calibri" w:eastAsia="Times New Roman" w:hAnsi="Calibri" w:cs="Calibri"/>
                <w:color w:val="000000"/>
              </w:rPr>
              <w:t>too?</w:t>
            </w:r>
          </w:p>
        </w:tc>
      </w:tr>
    </w:tbl>
    <w:p w14:paraId="12E29A51" w14:textId="77777777" w:rsidR="00495EFD" w:rsidRDefault="00495EFD" w:rsidP="00495EF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</w:p>
    <w:p w14:paraId="6B08B71D" w14:textId="77777777" w:rsidR="00EB4757" w:rsidRDefault="00EB4757" w:rsidP="00EB4757">
      <w:pPr>
        <w:pBdr>
          <w:bottom w:val="double" w:sz="4" w:space="1" w:color="auto"/>
        </w:pBd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</w:p>
    <w:p w14:paraId="2B8175F7" w14:textId="77777777" w:rsidR="00495EFD" w:rsidRDefault="00495EFD" w:rsidP="00495EF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</w:p>
    <w:p w14:paraId="5BB886D8" w14:textId="1FAA858D" w:rsidR="00495EFD" w:rsidRPr="00B02BC4" w:rsidRDefault="00495EFD" w:rsidP="00495EFD">
      <w:pPr>
        <w:spacing w:after="0" w:line="240" w:lineRule="auto"/>
        <w:rPr>
          <w:rFonts w:ascii="Cambria" w:eastAsia="Times New Roman" w:hAnsi="Cambria" w:cs="Calibri"/>
          <w:b/>
          <w:bCs/>
          <w:color w:val="000000"/>
          <w:sz w:val="28"/>
          <w:szCs w:val="28"/>
        </w:rPr>
      </w:pP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Rashi’s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 xml:space="preserve"> </w:t>
      </w: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Commentary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 xml:space="preserve"> </w:t>
      </w: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To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 xml:space="preserve"> </w:t>
      </w: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Sefer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 xml:space="preserve"> </w:t>
      </w: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Yonah</w:t>
      </w:r>
      <w:r w:rsidR="008D1995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 xml:space="preserve"> </w:t>
      </w:r>
      <w:r w:rsidRPr="00B02BC4">
        <w:rPr>
          <w:rFonts w:ascii="Cambria" w:eastAsia="Times New Roman" w:hAnsi="Cambria" w:cs="Calibri"/>
          <w:b/>
          <w:bCs/>
          <w:color w:val="000000"/>
          <w:sz w:val="28"/>
          <w:szCs w:val="28"/>
        </w:rPr>
        <w:t>(Jonah)</w:t>
      </w:r>
    </w:p>
    <w:p w14:paraId="262CA7D8" w14:textId="77777777" w:rsidR="00495EFD" w:rsidRDefault="00495EFD" w:rsidP="00495EF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4ACBEDF" w14:textId="50EA379A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proclai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against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roclamation.</w:t>
      </w:r>
    </w:p>
    <w:p w14:paraId="6E351DFF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308E4FA" w14:textId="1209C391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fle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arshish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A9534F" w:rsidRPr="00495EFD">
        <w:rPr>
          <w:rFonts w:ascii="Calibri" w:eastAsia="Times New Roman" w:hAnsi="Calibri" w:cs="Calibri"/>
          <w:color w:val="000000"/>
        </w:rPr>
        <w:t>I.e.</w:t>
      </w:r>
      <w:r w:rsidRPr="00495EFD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a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arshis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an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“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l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hechin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re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and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les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“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if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esseng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et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r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llustr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llego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riest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l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as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ente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cemet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[mak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mpossib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as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retrie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m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as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“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lav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et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r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Jon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i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ineveh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“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gentil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quic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repen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h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rophes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rep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ou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condem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srael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or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rophets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echilt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Exod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12:1]</w:t>
      </w:r>
    </w:p>
    <w:p w14:paraId="2213F391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FCABEDE" w14:textId="5FB076F6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495EFD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pai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it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hire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dvance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lthou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custom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embark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i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hi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unt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leav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p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dvance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[</w:t>
      </w:r>
      <w:r w:rsidR="00A9534F" w:rsidRPr="00495EFD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Eliez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495EFD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10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495EFD">
        <w:rPr>
          <w:rFonts w:ascii="Calibri" w:eastAsia="Times New Roman" w:hAnsi="Calibri" w:cs="Calibri"/>
          <w:color w:val="000000"/>
        </w:rPr>
        <w:t>Tanchuma</w:t>
      </w:r>
      <w:r w:rsidRPr="00495EFD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Vayikr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8].</w:t>
      </w:r>
    </w:p>
    <w:p w14:paraId="4B0A0812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707194C" w14:textId="725EDAAE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hreaten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b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broken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ppea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ou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broken.</w:t>
      </w:r>
    </w:p>
    <w:p w14:paraId="0593240D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B371BE9" w14:textId="05224DD2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5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sailor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m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conduc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hip.</w:t>
      </w:r>
    </w:p>
    <w:p w14:paraId="320999C0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ACDD3E3" w14:textId="1BCD3493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495EFD">
        <w:rPr>
          <w:rFonts w:ascii="Calibri" w:eastAsia="Times New Roman" w:hAnsi="Calibri" w:cs="Calibri"/>
          <w:b/>
          <w:bCs/>
          <w:color w:val="000000"/>
        </w:rPr>
        <w:t>eac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one...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b/>
          <w:bCs/>
          <w:color w:val="000000"/>
        </w:rPr>
        <w:t>go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sevent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nat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heathe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495EFD">
        <w:rPr>
          <w:rFonts w:ascii="Calibri" w:eastAsia="Times New Roman" w:hAnsi="Calibri" w:cs="Calibri"/>
          <w:color w:val="000000"/>
        </w:rPr>
        <w:t>there.</w:t>
      </w:r>
    </w:p>
    <w:p w14:paraId="58B64BA0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19AD170" w14:textId="592CC57F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b/>
          <w:bCs/>
          <w:color w:val="000000"/>
        </w:rPr>
        <w:t>captain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  <w:rtl/>
        </w:rPr>
        <w:t>רב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  <w:rtl/>
        </w:rPr>
        <w:t>החובל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capt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sailor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he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o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cal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  <w:rtl/>
        </w:rPr>
        <w:t>חובלי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  <w:rtl/>
        </w:rPr>
        <w:t>הים</w:t>
      </w:r>
      <w:r w:rsidR="00C4226D" w:rsidRPr="00C4226D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sailo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sea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O.F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C4226D" w:rsidRPr="00C4226D">
        <w:rPr>
          <w:rFonts w:ascii="Calibri" w:eastAsia="Times New Roman" w:hAnsi="Calibri" w:cs="Calibri"/>
          <w:color w:val="000000"/>
        </w:rPr>
        <w:t>gobernedors.</w:t>
      </w:r>
    </w:p>
    <w:p w14:paraId="3E931559" w14:textId="77777777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B684300" w14:textId="43EA4DAA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4226D">
        <w:rPr>
          <w:rFonts w:ascii="Calibri" w:eastAsia="Times New Roman" w:hAnsi="Calibri" w:cs="Calibri"/>
          <w:b/>
          <w:bCs/>
          <w:color w:val="000000"/>
        </w:rPr>
        <w:lastRenderedPageBreak/>
        <w:t>“W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matt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you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sleeper?”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mat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ou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asleep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n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i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leep.</w:t>
      </w:r>
    </w:p>
    <w:p w14:paraId="418D2494" w14:textId="77777777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36662CC" w14:textId="78536BD4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4226D">
        <w:rPr>
          <w:rFonts w:ascii="Calibri" w:eastAsia="Times New Roman" w:hAnsi="Calibri" w:cs="Calibri"/>
          <w:b/>
          <w:bCs/>
          <w:color w:val="000000"/>
        </w:rPr>
        <w:t>“wi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think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  <w:rtl/>
        </w:rPr>
        <w:t>יתעשת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express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ough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Cf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  <w:rtl/>
        </w:rPr>
        <w:t>עשתנותיו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(P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146:4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“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oughts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(Da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6:4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  <w:rtl/>
        </w:rPr>
        <w:t>עשית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k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ought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Machbere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Menac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p.139].</w:t>
      </w:r>
    </w:p>
    <w:p w14:paraId="350D1582" w14:textId="77777777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C86439C" w14:textId="4012E4DF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7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“Come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let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cas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lots”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a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hip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ai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e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calm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i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breaking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“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u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ak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plac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fi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C4226D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(</w:t>
      </w:r>
      <w:r w:rsidR="00A9534F" w:rsidRPr="00C4226D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10).</w:t>
      </w:r>
    </w:p>
    <w:p w14:paraId="7B8B47E7" w14:textId="77777777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B102B24" w14:textId="7EE1DC9D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C4226D">
        <w:rPr>
          <w:rFonts w:ascii="Calibri" w:eastAsia="Times New Roman" w:hAnsi="Calibri" w:cs="Calibri"/>
          <w:b/>
          <w:bCs/>
          <w:color w:val="000000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b/>
          <w:bCs/>
          <w:color w:val="000000"/>
        </w:rPr>
        <w:t>whom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  <w:rtl/>
        </w:rPr>
        <w:t>בשלמי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dee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C4226D">
        <w:rPr>
          <w:rFonts w:ascii="Calibri" w:eastAsia="Times New Roman" w:hAnsi="Calibri" w:cs="Calibri"/>
          <w:color w:val="000000"/>
        </w:rPr>
        <w:t>us.</w:t>
      </w:r>
    </w:p>
    <w:p w14:paraId="136D42F4" w14:textId="77777777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63B436D" w14:textId="5D3713B6" w:rsidR="00C4226D" w:rsidRDefault="00C4226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Te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u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now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b/>
          <w:bCs/>
          <w:color w:val="000000"/>
        </w:rPr>
        <w:t>whom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Again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wh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sinn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ev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sh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bef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7D2214" w:rsidRPr="007D2214">
        <w:rPr>
          <w:rFonts w:ascii="Calibri" w:eastAsia="Times New Roman" w:hAnsi="Calibri" w:cs="Calibri"/>
          <w:color w:val="000000"/>
        </w:rPr>
        <w:t>it</w:t>
      </w:r>
    </w:p>
    <w:p w14:paraId="0B201DF1" w14:textId="77777777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4FF98A02" w14:textId="56779313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7D2214">
        <w:rPr>
          <w:rFonts w:ascii="Calibri" w:eastAsia="Times New Roman" w:hAnsi="Calibri" w:cs="Calibri"/>
          <w:b/>
          <w:bCs/>
          <w:color w:val="000000"/>
        </w:rPr>
        <w:t>W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you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work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erhap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neglig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work.</w:t>
      </w:r>
    </w:p>
    <w:p w14:paraId="4D5A7122" w14:textId="77777777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E13E884" w14:textId="0DC5C855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7D22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whenc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d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you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come?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erhap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decr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h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issu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eo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there.</w:t>
      </w:r>
    </w:p>
    <w:p w14:paraId="01CC018A" w14:textId="77777777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DA2EEB9" w14:textId="69CAA1FC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7D2214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w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peopl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a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b/>
          <w:bCs/>
          <w:color w:val="000000"/>
        </w:rPr>
        <w:t>you?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erhap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peo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7D2214">
        <w:rPr>
          <w:rFonts w:ascii="Calibri" w:eastAsia="Times New Roman" w:hAnsi="Calibri" w:cs="Calibri"/>
          <w:color w:val="000000"/>
        </w:rPr>
        <w:t>sinned.</w:t>
      </w:r>
    </w:p>
    <w:p w14:paraId="149C7DA5" w14:textId="77777777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1B9C526" w14:textId="05236B0F" w:rsidR="007D2214" w:rsidRDefault="007D22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0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W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t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you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hav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b/>
          <w:bCs/>
          <w:color w:val="000000"/>
        </w:rPr>
        <w:t>done?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Wh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d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thi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fl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bef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su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013625" w:rsidRPr="00013625">
        <w:rPr>
          <w:rFonts w:ascii="Calibri" w:eastAsia="Times New Roman" w:hAnsi="Calibri" w:cs="Calibri"/>
          <w:color w:val="000000"/>
        </w:rPr>
        <w:t>Ruler?</w:t>
      </w:r>
    </w:p>
    <w:p w14:paraId="2A52F54E" w14:textId="77777777" w:rsidR="00013625" w:rsidRDefault="00013625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B2CBE26" w14:textId="5A1BDB27" w:rsidR="00013625" w:rsidRDefault="00013625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m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row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vigorous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  <w:rtl/>
        </w:rPr>
        <w:t>ויחתרו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013625">
        <w:rPr>
          <w:rFonts w:ascii="Calibri" w:eastAsia="Times New Roman" w:hAnsi="Calibri" w:cs="Calibri"/>
          <w:color w:val="000000"/>
          <w:rtl/>
        </w:rPr>
        <w:t>האנשי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oi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bus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hemselv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di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unnel.</w:t>
      </w:r>
    </w:p>
    <w:p w14:paraId="57A323D9" w14:textId="77777777" w:rsidR="00013625" w:rsidRDefault="00013625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7406E18" w14:textId="3E810EBA" w:rsidR="00013625" w:rsidRDefault="00013625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mad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b/>
          <w:bCs/>
          <w:color w:val="000000"/>
        </w:rPr>
        <w:t>vow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013625">
        <w:rPr>
          <w:rFonts w:ascii="Calibri" w:eastAsia="Times New Roman" w:hAnsi="Calibri" w:cs="Calibri"/>
          <w:color w:val="000000"/>
        </w:rPr>
        <w:t>proselytize.</w:t>
      </w:r>
    </w:p>
    <w:p w14:paraId="7D719095" w14:textId="77777777" w:rsidR="00495EFD" w:rsidRDefault="00495EFD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92F1613" w14:textId="20A85AC4" w:rsidR="00495EFD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2: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ppoint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xt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rae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iss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omple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t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ea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o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ustai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on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ges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testin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ona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th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t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ett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xt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d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milar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ppoin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ikay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mers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i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4: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f.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reek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al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kika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as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ted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D15B60">
        <w:rPr>
          <w:rFonts w:ascii="Calibri" w:eastAsia="Times New Roman" w:hAnsi="Calibri" w:cs="Calibri"/>
          <w:color w:val="000000"/>
        </w:rPr>
        <w:t>i.e.</w:t>
      </w:r>
      <w:r w:rsidRPr="00D15B60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reek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-[S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sharim]</w:t>
      </w:r>
    </w:p>
    <w:p w14:paraId="358FF91D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C9D6B73" w14:textId="1A8C2D78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hug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ish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l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oo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n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ray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les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>
        <w:rPr>
          <w:rFonts w:ascii="Calibri" w:eastAsia="Times New Roman" w:hAnsi="Calibri" w:cs="Calibri"/>
          <w:color w:val="000000"/>
        </w:rPr>
        <w:t>b</w:t>
      </w:r>
      <w:r w:rsidRPr="00D15B60">
        <w:rPr>
          <w:rFonts w:ascii="Calibri" w:eastAsia="Times New Roman" w:hAnsi="Calibri" w:cs="Calibri"/>
          <w:color w:val="000000"/>
        </w:rPr>
        <w:t>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in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s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pew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ou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emal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mbryo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rowd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ray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d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2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l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D15B60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10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cco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alk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himoni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idra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na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co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versi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tz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drash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.219]</w:t>
      </w:r>
    </w:p>
    <w:p w14:paraId="4FCA31A1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23814AA" w14:textId="41766538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Go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ombi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v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nda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ust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v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nda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rc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r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brah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aac.</w:t>
      </w:r>
    </w:p>
    <w:p w14:paraId="31B23FC7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9D3A816" w14:textId="66119E62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el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ish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aco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S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sharim]</w:t>
      </w:r>
    </w:p>
    <w:p w14:paraId="41576769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F49A1A2" w14:textId="726616D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el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grave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l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s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rave.</w:t>
      </w:r>
    </w:p>
    <w:p w14:paraId="2C36027A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83603BB" w14:textId="042975E9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You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reaker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You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wave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reak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reak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ar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onathan]</w:t>
      </w:r>
    </w:p>
    <w:p w14:paraId="3F1A8623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B4B0428" w14:textId="2036ACFD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5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I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sai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a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Beho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ea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ri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f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yes.”</w:t>
      </w:r>
    </w:p>
    <w:p w14:paraId="57B89E9E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5D342BB" w14:textId="24DA2633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lastRenderedPageBreak/>
        <w:t>Instea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ep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l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ay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ontinu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az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emple.</w:t>
      </w:r>
    </w:p>
    <w:p w14:paraId="4F253DF5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CBD7D2D" w14:textId="220F5C7C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R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Se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hang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v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hea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it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e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ou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a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Jona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nders: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a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a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les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>
        <w:rPr>
          <w:rFonts w:ascii="Calibri" w:eastAsia="Times New Roman" w:hAnsi="Calibri" w:cs="Calibri"/>
          <w:color w:val="000000"/>
        </w:rPr>
        <w:t>b</w:t>
      </w:r>
      <w:r w:rsidRPr="00D15B60">
        <w:rPr>
          <w:rFonts w:ascii="Calibri" w:eastAsia="Times New Roman" w:hAnsi="Calibri" w:cs="Calibri"/>
          <w:color w:val="000000"/>
        </w:rPr>
        <w:t>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how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lit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e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rae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ros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ids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sh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y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ndow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oo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veryth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ea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D15B60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10]</w:t>
      </w:r>
    </w:p>
    <w:p w14:paraId="71E3DA95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EBDE284" w14:textId="5E4D1F7C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7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ottom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ountain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I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descend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as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ountai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ix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eep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escende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d...</w:t>
      </w:r>
    </w:p>
    <w:p w14:paraId="12C00398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4341EEB" w14:textId="319998E6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earth-it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ar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a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clos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e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כנגדי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gain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los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e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ut.</w:t>
      </w:r>
    </w:p>
    <w:p w14:paraId="59978FBA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34BDA2A" w14:textId="6F8239D8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clos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e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וסגרת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הדלת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בעדך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f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I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4:4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l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o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b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rself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sta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criptur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.g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Job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2:4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Sk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gain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kin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עור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בעד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עור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imb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gain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imb.</w:t>
      </w:r>
    </w:p>
    <w:p w14:paraId="6D39533D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851D3F3" w14:textId="78F0F644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forever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f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bov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‘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ri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way,’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ar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a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lo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orever.”</w:t>
      </w:r>
    </w:p>
    <w:p w14:paraId="7504D403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A7AB812" w14:textId="5D4C3B76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bu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You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brough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up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lif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Gehinnom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ehinn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rou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up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h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un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em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erusale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imil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tated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Inde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ontinu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az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emple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ray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a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empl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D15B60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10]</w:t>
      </w:r>
    </w:p>
    <w:p w14:paraId="182941B3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4339981B" w14:textId="7CF057E2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Wh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m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sou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grew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aint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  <w:rtl/>
        </w:rPr>
        <w:t>בהתעטף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[Jona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nders: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gre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ain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Cf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Lam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2:11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fa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woon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12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w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ound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en.”</w:t>
      </w:r>
    </w:p>
    <w:p w14:paraId="47FE2016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95ED1AC" w14:textId="5325F910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9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o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wh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keep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worthles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futilitie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at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or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orshi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dols</w:t>
      </w:r>
    </w:p>
    <w:p w14:paraId="59B9F14B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20B504D" w14:textId="0F677C0C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D15B60">
        <w:rPr>
          <w:rFonts w:ascii="Calibri" w:eastAsia="Times New Roman" w:hAnsi="Calibri" w:cs="Calibri"/>
          <w:b/>
          <w:bCs/>
          <w:color w:val="000000"/>
        </w:rPr>
        <w:t>aband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thei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b/>
          <w:bCs/>
          <w:color w:val="000000"/>
        </w:rPr>
        <w:t>kindnes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e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les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H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i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indn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nef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manat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bandon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“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vo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nk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crif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You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mann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Jona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ren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D15B60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(</w:t>
      </w:r>
      <w:r w:rsidR="00A9534F" w:rsidRPr="00D15B60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10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expound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llus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sailo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bando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i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kindn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bestow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idol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D15B60">
        <w:rPr>
          <w:rFonts w:ascii="Calibri" w:eastAsia="Times New Roman" w:hAnsi="Calibri" w:cs="Calibri"/>
          <w:color w:val="000000"/>
        </w:rPr>
        <w:t>proselytized.</w:t>
      </w:r>
    </w:p>
    <w:p w14:paraId="6BF3C2E4" w14:textId="77777777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E19A4BA" w14:textId="6E3A7F99" w:rsidR="00D15B60" w:rsidRDefault="00D15B60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0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salvati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b/>
          <w:bCs/>
          <w:color w:val="000000"/>
        </w:rPr>
        <w:t>Lor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Vow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peace-offer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thanksgiv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offer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pa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salva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892DF3" w:rsidRPr="00892DF3">
        <w:rPr>
          <w:rFonts w:ascii="Calibri" w:eastAsia="Times New Roman" w:hAnsi="Calibri" w:cs="Calibri"/>
          <w:color w:val="000000"/>
        </w:rPr>
        <w:t>Lord</w:t>
      </w:r>
    </w:p>
    <w:p w14:paraId="1F26C828" w14:textId="77777777" w:rsidR="00892DF3" w:rsidRDefault="00892DF3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6CC0B7D" w14:textId="2E4F9C27" w:rsidR="00892DF3" w:rsidRDefault="00892DF3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892DF3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892DF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892DF3">
        <w:rPr>
          <w:rFonts w:ascii="Calibri" w:eastAsia="Times New Roman" w:hAnsi="Calibri" w:cs="Calibri"/>
          <w:b/>
          <w:bCs/>
          <w:color w:val="000000"/>
        </w:rPr>
        <w:t>salvation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  <w:rtl/>
        </w:rPr>
        <w:t>ישועתה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  <w:rtl/>
        </w:rPr>
        <w:t>לישועתה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salvatio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Cf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(P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44:27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“Ri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ai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equival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892DF3">
        <w:rPr>
          <w:rFonts w:ascii="Calibri" w:eastAsia="Times New Roman" w:hAnsi="Calibri" w:cs="Calibri"/>
          <w:color w:val="000000"/>
          <w:rtl/>
        </w:rPr>
        <w:t>קומה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892DF3">
        <w:rPr>
          <w:rFonts w:ascii="Calibri" w:eastAsia="Times New Roman" w:hAnsi="Calibri" w:cs="Calibri"/>
          <w:color w:val="000000"/>
          <w:rtl/>
        </w:rPr>
        <w:t>עזרתה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892DF3">
        <w:rPr>
          <w:rFonts w:ascii="Calibri" w:eastAsia="Times New Roman" w:hAnsi="Calibri" w:cs="Calibri"/>
          <w:color w:val="000000"/>
          <w:rtl/>
        </w:rPr>
        <w:t>לנו</w:t>
      </w:r>
    </w:p>
    <w:p w14:paraId="7388B8C9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4E5659C8" w14:textId="32096926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3: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overturn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Destroye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[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sa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“Destroyed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“overturne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meaning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go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p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destroyed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p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“overturne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f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peo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ineve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hang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goo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pen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Glo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vadia.]</w:t>
      </w:r>
    </w:p>
    <w:p w14:paraId="196CFABA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00DEB89" w14:textId="3039D14C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roya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robe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  <w:rtl/>
        </w:rPr>
        <w:t>אדרתו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loa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onor.</w:t>
      </w:r>
    </w:p>
    <w:p w14:paraId="17922154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A39CE73" w14:textId="363400AB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7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caus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b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proclaim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  <w:rtl/>
        </w:rPr>
        <w:t>ויזעק</w:t>
      </w:r>
      <w:r w:rsidRPr="00630714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ommand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proclaim</w:t>
      </w:r>
    </w:p>
    <w:p w14:paraId="7EFD5A95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BFE3A0B" w14:textId="27CEC303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630714">
        <w:rPr>
          <w:rFonts w:ascii="Calibri" w:eastAsia="Times New Roman" w:hAnsi="Calibri" w:cs="Calibri"/>
          <w:b/>
          <w:bCs/>
          <w:color w:val="000000"/>
        </w:rPr>
        <w:t>B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counse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king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noble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ounse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k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obl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ommand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nnounce.</w:t>
      </w:r>
    </w:p>
    <w:p w14:paraId="17315502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B837FF4" w14:textId="076DEFAB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c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mighti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Go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bou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dam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l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you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lone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“Lo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orld!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pit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u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pit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s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[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630714">
        <w:rPr>
          <w:rFonts w:ascii="Calibri" w:eastAsia="Times New Roman" w:hAnsi="Calibri" w:cs="Calibri"/>
          <w:color w:val="000000"/>
        </w:rPr>
        <w:t>Taan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16a]</w:t>
      </w:r>
    </w:p>
    <w:p w14:paraId="31024E19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46AE2B19" w14:textId="796DB0C0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9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Whoev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know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si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committ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pent.</w:t>
      </w:r>
    </w:p>
    <w:p w14:paraId="407A3CFE" w14:textId="77777777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D9FA790" w14:textId="46C2F1F1" w:rsidR="00630714" w:rsidRDefault="00630714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0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Go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wi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b/>
          <w:bCs/>
          <w:color w:val="000000"/>
        </w:rPr>
        <w:t>relent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in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ab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ev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rep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630714">
        <w:rPr>
          <w:rFonts w:ascii="Calibri" w:eastAsia="Times New Roman" w:hAnsi="Calibri" w:cs="Calibri"/>
          <w:color w:val="000000"/>
        </w:rPr>
        <w:t>it.</w:t>
      </w:r>
    </w:p>
    <w:p w14:paraId="76805539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56FA52E0" w14:textId="5E8D48B6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4: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Now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displeas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Jonah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i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“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at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fal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rophet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ir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d’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Eliez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E87FC1">
        <w:rPr>
          <w:rFonts w:ascii="Calibri" w:eastAsia="Times New Roman" w:hAnsi="Calibri" w:cs="Calibri"/>
          <w:color w:val="000000"/>
        </w:rPr>
        <w:t>C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10]</w:t>
      </w:r>
    </w:p>
    <w:p w14:paraId="7F02A88E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5A85A4D" w14:textId="7BC2CEE8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t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m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contenti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k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a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rep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destro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ppe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liar.</w:t>
      </w:r>
    </w:p>
    <w:p w14:paraId="32079D95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91A7ECF" w14:textId="5D890D13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appoint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express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reparatio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Jonathan]</w:t>
      </w:r>
    </w:p>
    <w:p w14:paraId="304E4500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7F1B19A" w14:textId="1AC80EEB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E87FC1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sav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hi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discomfort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e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un.</w:t>
      </w:r>
    </w:p>
    <w:p w14:paraId="63B2860C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EFDC255" w14:textId="3B23262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E87FC1">
        <w:rPr>
          <w:rFonts w:ascii="Calibri" w:eastAsia="Times New Roman" w:hAnsi="Calibri" w:cs="Calibri"/>
          <w:b/>
          <w:bCs/>
          <w:color w:val="000000"/>
        </w:rPr>
        <w:t>kikayon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la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grow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i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m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branch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ffor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ha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ame.</w:t>
      </w:r>
    </w:p>
    <w:p w14:paraId="7F113375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03A56CEA" w14:textId="6D5398F3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7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attack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or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ttack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kikayo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mascul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ויך</w:t>
      </w:r>
      <w:r w:rsidRPr="00E87FC1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truck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femini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ותך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truck.</w:t>
      </w:r>
    </w:p>
    <w:p w14:paraId="7B8671FD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74AF0AA" w14:textId="69AB17ED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stilling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g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ay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blow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ilenc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o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Jona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render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ilencing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[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Gitt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31b]</w:t>
      </w:r>
    </w:p>
    <w:p w14:paraId="479738DD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F4BB16F" w14:textId="0FC04F05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E87FC1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fainted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פשמיי"ר</w:t>
      </w:r>
      <w:r w:rsidRPr="00E87FC1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asm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(pamer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.F.</w:t>
      </w:r>
    </w:p>
    <w:p w14:paraId="5D0EFCFA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1A3F6402" w14:textId="5C49AF13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0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whic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you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di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toil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plow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sow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atering.</w:t>
      </w:r>
    </w:p>
    <w:p w14:paraId="39F025B3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E2ED424" w14:textId="34B9A08C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E87FC1">
        <w:rPr>
          <w:rFonts w:ascii="Calibri" w:eastAsia="Times New Roman" w:hAnsi="Calibri" w:cs="Calibri"/>
          <w:b/>
          <w:bCs/>
          <w:color w:val="000000"/>
        </w:rPr>
        <w:t>on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night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שבן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לילה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lit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בן</w:t>
      </w:r>
      <w:r w:rsidR="008D1995">
        <w:rPr>
          <w:rFonts w:ascii="Calibri" w:eastAsia="Times New Roman" w:hAnsi="Calibri" w:cs="Calibri"/>
          <w:color w:val="000000"/>
          <w:rtl/>
        </w:rPr>
        <w:t xml:space="preserve"> </w:t>
      </w:r>
      <w:r w:rsidRPr="00E87FC1">
        <w:rPr>
          <w:rFonts w:ascii="Calibri" w:eastAsia="Times New Roman" w:hAnsi="Calibri" w:cs="Calibri"/>
          <w:color w:val="000000"/>
          <w:rtl/>
        </w:rPr>
        <w:t>לילה</w:t>
      </w:r>
      <w:r w:rsidRPr="00E87FC1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gre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n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ight.</w:t>
      </w:r>
    </w:p>
    <w:p w14:paraId="492AF2B7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27F691AC" w14:textId="146D34B6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1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wh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d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know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etc.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A9534F" w:rsidRPr="00E87FC1">
        <w:rPr>
          <w:rFonts w:ascii="Calibri" w:eastAsia="Times New Roman" w:hAnsi="Calibri" w:cs="Calibri"/>
          <w:color w:val="000000"/>
        </w:rPr>
        <w:t>I.e.</w:t>
      </w:r>
      <w:r w:rsidRPr="00E87FC1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children.</w:t>
      </w:r>
    </w:p>
    <w:p w14:paraId="75D57BD2" w14:textId="77777777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7A10B81B" w14:textId="36AF4048" w:rsidR="00E87FC1" w:rsidRDefault="00E87FC1" w:rsidP="0024548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E87FC1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man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beast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b/>
          <w:bCs/>
          <w:color w:val="000000"/>
        </w:rPr>
        <w:t>well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Adul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h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intellig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beas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recogniz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cre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E87FC1">
        <w:rPr>
          <w:rFonts w:ascii="Calibri" w:eastAsia="Times New Roman" w:hAnsi="Calibri" w:cs="Calibri"/>
          <w:color w:val="000000"/>
        </w:rPr>
        <w:t>them.</w:t>
      </w:r>
    </w:p>
    <w:p w14:paraId="533B9E0A" w14:textId="31923773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312AD4C1" w14:textId="77777777" w:rsidR="00263E13" w:rsidRPr="00263E13" w:rsidRDefault="00263E13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5330B1E6" w14:textId="77777777" w:rsidR="00263E13" w:rsidRPr="00263E13" w:rsidRDefault="00263E13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0E25B0D4" w14:textId="77777777" w:rsidR="00263E13" w:rsidRPr="00263E13" w:rsidRDefault="00263E13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56FD7A8C" w14:textId="77777777" w:rsidR="00263E13" w:rsidRPr="00263E13" w:rsidRDefault="00263E13" w:rsidP="00495EFD">
      <w:pPr>
        <w:spacing w:after="0" w:line="240" w:lineRule="auto"/>
        <w:jc w:val="center"/>
        <w:rPr>
          <w:rFonts w:ascii="Calibri" w:eastAsia="Times New Roman" w:hAnsi="Calibri" w:cs="Times New Roman"/>
          <w:color w:val="000000"/>
        </w:rPr>
      </w:pPr>
      <w:r w:rsidRPr="00263E13">
        <w:rPr>
          <w:rFonts w:ascii="Calibri" w:eastAsia="Calibri" w:hAnsi="Calibri" w:cs="Arial"/>
          <w:noProof/>
        </w:rPr>
        <w:drawing>
          <wp:inline distT="0" distB="0" distL="0" distR="0" wp14:anchorId="06E050CA" wp14:editId="66880975">
            <wp:extent cx="1209675" cy="1209675"/>
            <wp:effectExtent l="0" t="0" r="9525" b="9525"/>
            <wp:docPr id="3" name="Picture 3" descr="P99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99#yIS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63E13">
        <w:rPr>
          <w:rFonts w:ascii="Calibri" w:eastAsia="Calibri" w:hAnsi="Calibri" w:cs="Arial"/>
          <w:noProof/>
        </w:rPr>
        <w:br w:type="page"/>
      </w:r>
    </w:p>
    <w:p w14:paraId="55533C47" w14:textId="570B5414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lastRenderedPageBreak/>
        <w:t>MORNING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Shacharit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RVICE</w:t>
      </w:r>
    </w:p>
    <w:p w14:paraId="753C4D73" w14:textId="382495B2" w:rsidR="00263E13" w:rsidRPr="00EB4757" w:rsidRDefault="00263E13" w:rsidP="00495EFD">
      <w:pPr>
        <w:spacing w:after="0" w:line="240" w:lineRule="auto"/>
        <w:jc w:val="center"/>
        <w:rPr>
          <w:rFonts w:eastAsia="Times New Roman" w:cstheme="minorHAnsi"/>
          <w:color w:val="000000"/>
          <w:lang w:val="en-AU"/>
        </w:rPr>
      </w:pPr>
      <w:r w:rsidRPr="00EB4757">
        <w:rPr>
          <w:rFonts w:eastAsia="Times New Roman" w:cstheme="minorHAnsi"/>
          <w:b/>
          <w:bCs/>
          <w:color w:val="000000"/>
          <w:lang w:val="en-AU"/>
        </w:rPr>
        <w:t>(</w:t>
      </w:r>
      <w:r w:rsidR="00D76230" w:rsidRPr="00EB4757">
        <w:rPr>
          <w:rFonts w:eastAsia="Times New Roman" w:cstheme="minorHAnsi"/>
          <w:b/>
          <w:bCs/>
          <w:color w:val="000000"/>
          <w:lang w:val="en-AU"/>
        </w:rPr>
        <w:t>Monda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EB4757">
        <w:rPr>
          <w:rFonts w:eastAsia="Times New Roman" w:cstheme="minorHAnsi"/>
          <w:b/>
          <w:bCs/>
          <w:color w:val="000000"/>
          <w:lang w:val="en-AU"/>
        </w:rPr>
        <w:t>Morn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bookmarkStart w:id="0" w:name="_Hlk524512646"/>
      <w:r w:rsidR="00D76230" w:rsidRPr="00EB4757">
        <w:rPr>
          <w:rFonts w:eastAsia="Times New Roman" w:cstheme="minorHAnsi"/>
          <w:b/>
          <w:bCs/>
          <w:color w:val="000000"/>
          <w:lang w:val="en-AU"/>
        </w:rPr>
        <w:t>Septemb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="00D76230" w:rsidRPr="00EB4757">
        <w:rPr>
          <w:rFonts w:eastAsia="Times New Roman" w:cstheme="minorHAnsi"/>
          <w:b/>
          <w:bCs/>
          <w:color w:val="000000"/>
          <w:lang w:val="en-AU"/>
        </w:rPr>
        <w:t>2</w:t>
      </w:r>
      <w:r w:rsidR="00922D31" w:rsidRPr="00EB4757">
        <w:rPr>
          <w:rFonts w:eastAsia="Times New Roman" w:cstheme="minorHAnsi"/>
          <w:b/>
          <w:bCs/>
          <w:color w:val="000000"/>
          <w:lang w:val="en-AU"/>
        </w:rPr>
        <w:t>5</w:t>
      </w:r>
      <w:r w:rsidRPr="00EB4757">
        <w:rPr>
          <w:rFonts w:eastAsia="Times New Roman" w:cstheme="minorHAnsi"/>
          <w:b/>
          <w:bCs/>
          <w:color w:val="000000"/>
          <w:lang w:val="en-AU"/>
        </w:rPr>
        <w:t>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bookmarkEnd w:id="0"/>
      <w:r w:rsidRPr="00EB4757">
        <w:rPr>
          <w:rFonts w:eastAsia="Times New Roman" w:cstheme="minorHAnsi"/>
          <w:b/>
          <w:bCs/>
          <w:color w:val="000000"/>
          <w:lang w:val="en-AU"/>
        </w:rPr>
        <w:t>202</w:t>
      </w:r>
      <w:r w:rsidR="00D76230" w:rsidRPr="00EB4757">
        <w:rPr>
          <w:rFonts w:eastAsia="Times New Roman" w:cstheme="minorHAnsi"/>
          <w:b/>
          <w:bCs/>
          <w:color w:val="000000"/>
          <w:lang w:val="en-AU"/>
        </w:rPr>
        <w:t>3</w:t>
      </w:r>
      <w:r w:rsidRPr="00EB4757">
        <w:rPr>
          <w:rFonts w:eastAsia="Times New Roman" w:cstheme="minorHAnsi"/>
          <w:b/>
          <w:bCs/>
          <w:color w:val="000000"/>
          <w:lang w:val="en-AU"/>
        </w:rPr>
        <w:t>)</w:t>
      </w:r>
    </w:p>
    <w:p w14:paraId="257436EE" w14:textId="26618E3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12"/>
        <w:gridCol w:w="2733"/>
      </w:tblGrid>
      <w:tr w:rsidR="00263E13" w:rsidRPr="00263E13" w14:paraId="0DBDEBAB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6C0F91" w14:textId="77777777" w:rsidR="00263E13" w:rsidRPr="00263E13" w:rsidRDefault="00263E13" w:rsidP="00495E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9E15FA" w14:textId="582B399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Torah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Reading:</w:t>
            </w:r>
          </w:p>
        </w:tc>
      </w:tr>
      <w:tr w:rsidR="00263E13" w:rsidRPr="00263E13" w14:paraId="1220EBAF" w14:textId="77777777" w:rsidTr="000B4F31">
        <w:trPr>
          <w:trHeight w:val="39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6BC6A" w14:textId="4A61EBA6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אַחֲרֵי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מוֹת,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שְׁנֵי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בְּנֵי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אַהֲרֹן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76F84F" w14:textId="17DD50F4" w:rsidR="00263E13" w:rsidRPr="00263E13" w:rsidRDefault="008D1995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lang w:val="en-AU"/>
              </w:rPr>
              <w:t xml:space="preserve"> </w:t>
            </w:r>
          </w:p>
        </w:tc>
      </w:tr>
      <w:tr w:rsidR="00263E13" w:rsidRPr="00EB4757" w14:paraId="1A09E565" w14:textId="77777777" w:rsidTr="000B4F31">
        <w:trPr>
          <w:trHeight w:val="39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FE4B27" w14:textId="2BCCC088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  <w:lang w:val="es-ES"/>
              </w:rPr>
            </w:pPr>
            <w:r w:rsidRPr="00EB4757">
              <w:rPr>
                <w:rFonts w:eastAsia="Times New Roman" w:cstheme="minorHAnsi"/>
                <w:b/>
                <w:bCs/>
                <w:lang w:val="es-ES"/>
              </w:rPr>
              <w:t>“Acharé</w:t>
            </w:r>
            <w:r w:rsidR="008D1995">
              <w:rPr>
                <w:rFonts w:eastAsia="Times New Roman" w:cstheme="minorHAnsi"/>
                <w:b/>
                <w:bCs/>
                <w:lang w:val="es-ES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"/>
              </w:rPr>
              <w:t>Mot,</w:t>
            </w:r>
            <w:r w:rsidR="008D1995">
              <w:rPr>
                <w:rFonts w:eastAsia="Times New Roman" w:cstheme="minorHAnsi"/>
                <w:b/>
                <w:bCs/>
                <w:lang w:val="es-ES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"/>
              </w:rPr>
              <w:t>Sh’né</w:t>
            </w:r>
            <w:r w:rsidR="008D1995">
              <w:rPr>
                <w:rFonts w:eastAsia="Times New Roman" w:cstheme="minorHAnsi"/>
                <w:b/>
                <w:bCs/>
                <w:lang w:val="es-ES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"/>
              </w:rPr>
              <w:t>B’né</w:t>
            </w:r>
            <w:r w:rsidR="008D1995">
              <w:rPr>
                <w:rFonts w:eastAsia="Times New Roman" w:cstheme="minorHAnsi"/>
                <w:b/>
                <w:bCs/>
                <w:lang w:val="es-ES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"/>
              </w:rPr>
              <w:t>Aharó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95E1F3" w14:textId="6F75701A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1-6</w:t>
            </w:r>
          </w:p>
        </w:tc>
      </w:tr>
      <w:tr w:rsidR="00263E13" w:rsidRPr="00EB4757" w14:paraId="38ACC62A" w14:textId="77777777" w:rsidTr="000B4F31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B21D6D" w14:textId="3022A7C4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b/>
                <w:bCs/>
              </w:rPr>
              <w:t>“After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the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death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of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the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two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sons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of</w:t>
            </w:r>
            <w:r w:rsidR="008D1995">
              <w:rPr>
                <w:rFonts w:eastAsia="Times New Roman" w:cstheme="minorHAnsi"/>
                <w:b/>
                <w:bCs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</w:rPr>
              <w:t>Aaro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F87E2" w14:textId="64D1088A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2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7-11</w:t>
            </w:r>
          </w:p>
        </w:tc>
      </w:tr>
      <w:tr w:rsidR="00263E13" w:rsidRPr="00EB4757" w14:paraId="704DCB06" w14:textId="77777777" w:rsidTr="000B4F31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3B03A9" w14:textId="51BCE737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  <w:lang w:val="es-ES"/>
              </w:rPr>
            </w:pP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“después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que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murieron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los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dos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hijos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de</w:t>
            </w:r>
            <w:r w:rsidR="008D1995">
              <w:rPr>
                <w:rFonts w:eastAsia="Times New Roman" w:cstheme="minorHAnsi"/>
                <w:b/>
                <w:bCs/>
                <w:lang w:val="es-ES_tradnl"/>
              </w:rPr>
              <w:t xml:space="preserve"> </w:t>
            </w:r>
            <w:r w:rsidRPr="00EB4757">
              <w:rPr>
                <w:rFonts w:eastAsia="Times New Roman" w:cstheme="minorHAnsi"/>
                <w:b/>
                <w:bCs/>
                <w:lang w:val="es-ES_tradnl"/>
              </w:rPr>
              <w:t>Aaró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085266" w14:textId="02761F40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3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12-17</w:t>
            </w:r>
          </w:p>
        </w:tc>
      </w:tr>
      <w:tr w:rsidR="00263E13" w:rsidRPr="00EB4757" w14:paraId="59F64985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729951" w14:textId="0265FCBC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</w:rPr>
              <w:t>Vayikra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(Leviticus)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16:1-34</w:t>
            </w:r>
          </w:p>
          <w:p w14:paraId="0E70A740" w14:textId="36EFF9E6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</w:rPr>
              <w:t>B’midba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(Numbers)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29:7-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CE83E" w14:textId="3EFB4F4E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4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18-24</w:t>
            </w:r>
          </w:p>
        </w:tc>
      </w:tr>
      <w:tr w:rsidR="00263E13" w:rsidRPr="00EB4757" w14:paraId="4BAF5321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6F5998" w14:textId="04BEE8C1" w:rsidR="00263E13" w:rsidRPr="00EB4757" w:rsidRDefault="008D1995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CCF3BC" w14:textId="51B4BE65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5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25-30</w:t>
            </w:r>
          </w:p>
        </w:tc>
      </w:tr>
      <w:tr w:rsidR="00263E13" w:rsidRPr="00EB4757" w14:paraId="048F2582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14FF0B" w14:textId="4A84C6B7" w:rsidR="00263E13" w:rsidRPr="00EB4757" w:rsidRDefault="00A9534F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</w:rPr>
              <w:t>Ashlamata</w:t>
            </w:r>
            <w:r w:rsidR="00263E13" w:rsidRPr="00EB4757">
              <w:rPr>
                <w:rFonts w:eastAsia="Times New Roman" w:cstheme="minorHAnsi"/>
              </w:rPr>
              <w:t>: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D447B">
              <w:rPr>
                <w:rFonts w:eastAsia="Times New Roman" w:cstheme="minorHAnsi"/>
              </w:rPr>
              <w:t>Yeshayahu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D447B">
              <w:rPr>
                <w:rFonts w:eastAsia="Times New Roman" w:cstheme="minorHAnsi"/>
              </w:rPr>
              <w:t>(</w:t>
            </w:r>
            <w:r w:rsidR="00263E13" w:rsidRPr="00EB4757">
              <w:rPr>
                <w:rFonts w:eastAsia="Times New Roman" w:cstheme="minorHAnsi"/>
              </w:rPr>
              <w:t>Isaiah</w:t>
            </w:r>
            <w:r w:rsidR="002D447B">
              <w:rPr>
                <w:rFonts w:eastAsia="Times New Roman" w:cstheme="minorHAnsi"/>
              </w:rPr>
              <w:t>)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63E13" w:rsidRPr="00EB4757">
              <w:rPr>
                <w:rFonts w:eastAsia="Times New Roman" w:cstheme="minorHAnsi"/>
              </w:rPr>
              <w:t>57:14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63E13" w:rsidRPr="00EB4757">
              <w:rPr>
                <w:rFonts w:eastAsia="Times New Roman" w:cstheme="minorHAnsi"/>
              </w:rPr>
              <w:t>-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63E13" w:rsidRPr="00EB4757">
              <w:rPr>
                <w:rFonts w:eastAsia="Times New Roman" w:cstheme="minorHAnsi"/>
              </w:rPr>
              <w:t>58: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890B9B" w14:textId="09238622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  <w:lang w:val="en-AU"/>
              </w:rPr>
              <w:t>Read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6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–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Vayik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EB4757">
              <w:rPr>
                <w:rFonts w:eastAsia="Times New Roman" w:cstheme="minorHAnsi"/>
                <w:lang w:val="en-AU"/>
              </w:rPr>
              <w:t>16:31-34</w:t>
            </w:r>
          </w:p>
        </w:tc>
      </w:tr>
      <w:tr w:rsidR="00263E13" w:rsidRPr="00EB4757" w14:paraId="6C490D05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9EAACC" w14:textId="22B0DB80" w:rsidR="00263E13" w:rsidRPr="00EB4757" w:rsidRDefault="002D447B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ehillim</w:t>
            </w:r>
            <w:r w:rsidR="008D1995">
              <w:rPr>
                <w:rFonts w:eastAsia="Times New Roman" w:cstheme="minorHAnsi"/>
              </w:rPr>
              <w:t xml:space="preserve"> </w:t>
            </w:r>
            <w:r>
              <w:rPr>
                <w:rFonts w:eastAsia="Times New Roman" w:cstheme="minorHAnsi"/>
              </w:rPr>
              <w:t>(</w:t>
            </w:r>
            <w:r w:rsidR="00263E13" w:rsidRPr="00EB4757">
              <w:rPr>
                <w:rFonts w:eastAsia="Times New Roman" w:cstheme="minorHAnsi"/>
              </w:rPr>
              <w:t>Psalm</w:t>
            </w:r>
            <w:r>
              <w:rPr>
                <w:rFonts w:eastAsia="Times New Roman" w:cstheme="minorHAnsi"/>
              </w:rPr>
              <w:t>s)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263E13" w:rsidRPr="00EB4757">
              <w:rPr>
                <w:rFonts w:eastAsia="Times New Roman" w:cstheme="minorHAnsi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0AFAED" w14:textId="77777777" w:rsidR="00263E13" w:rsidRPr="00EB4757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263E13" w:rsidRPr="00EB4757" w14:paraId="2168891B" w14:textId="77777777" w:rsidTr="000B4F31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856F21" w14:textId="6A2FD982" w:rsidR="00263E13" w:rsidRPr="00EB4757" w:rsidRDefault="008D1995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517A3" w14:textId="4AD3F1B6" w:rsidR="00263E13" w:rsidRPr="00EB4757" w:rsidRDefault="008D1995" w:rsidP="00495EFD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lang w:val="en-AU"/>
              </w:rPr>
              <w:t xml:space="preserve">      </w:t>
            </w:r>
            <w:r w:rsidR="00263E13" w:rsidRPr="00EB4757">
              <w:rPr>
                <w:rFonts w:eastAsia="Times New Roman" w:cstheme="minorHAnsi"/>
                <w:lang w:val="en-AU"/>
              </w:rPr>
              <w:t>Maftir:</w:t>
            </w:r>
            <w:r>
              <w:rPr>
                <w:rFonts w:eastAsia="Times New Roman" w:cstheme="minorHAnsi"/>
                <w:lang w:val="en-AU"/>
              </w:rPr>
              <w:t xml:space="preserve"> </w:t>
            </w:r>
            <w:r w:rsidR="00263E13" w:rsidRPr="00EB4757">
              <w:rPr>
                <w:rFonts w:eastAsia="Times New Roman" w:cstheme="minorHAnsi"/>
                <w:lang w:val="en-AU"/>
              </w:rPr>
              <w:t>B’midbar</w:t>
            </w:r>
            <w:r>
              <w:rPr>
                <w:rFonts w:eastAsia="Times New Roman" w:cstheme="minorHAnsi"/>
                <w:lang w:val="en-AU"/>
              </w:rPr>
              <w:t xml:space="preserve"> </w:t>
            </w:r>
            <w:r w:rsidR="00263E13" w:rsidRPr="00EB4757">
              <w:rPr>
                <w:rFonts w:eastAsia="Times New Roman" w:cstheme="minorHAnsi"/>
                <w:lang w:val="en-AU"/>
              </w:rPr>
              <w:t>29:7-11</w:t>
            </w:r>
          </w:p>
        </w:tc>
      </w:tr>
      <w:tr w:rsidR="00263E13" w:rsidRPr="00EB4757" w14:paraId="2B19025B" w14:textId="77777777" w:rsidTr="000B4F31"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608FD3" w14:textId="32696434" w:rsidR="00263E13" w:rsidRPr="00EB4757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B4757">
              <w:rPr>
                <w:rFonts w:eastAsia="Times New Roman" w:cstheme="minorHAnsi"/>
              </w:rPr>
              <w:t>N.C.: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I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Luka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(Luke)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EB4757">
              <w:rPr>
                <w:rFonts w:eastAsia="Times New Roman" w:cstheme="minorHAnsi"/>
              </w:rPr>
              <w:t>4:16-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A6247" w14:textId="5910634F" w:rsidR="00263E13" w:rsidRPr="00EB4757" w:rsidRDefault="008D1995" w:rsidP="00495EFD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lang w:val="en-AU"/>
              </w:rPr>
              <w:t xml:space="preserve">               </w:t>
            </w:r>
            <w:r w:rsidR="00263E13" w:rsidRPr="00EB4757">
              <w:rPr>
                <w:rFonts w:eastAsia="Times New Roman" w:cstheme="minorHAnsi"/>
                <w:lang w:val="en-AU"/>
              </w:rPr>
              <w:t>Isaiah</w:t>
            </w:r>
            <w:r>
              <w:rPr>
                <w:rFonts w:eastAsia="Times New Roman" w:cstheme="minorHAnsi"/>
                <w:lang w:val="en-AU"/>
              </w:rPr>
              <w:t xml:space="preserve"> </w:t>
            </w:r>
            <w:r w:rsidR="00263E13" w:rsidRPr="00EB4757">
              <w:rPr>
                <w:rFonts w:eastAsia="Times New Roman" w:cstheme="minorHAnsi"/>
                <w:lang w:val="en-AU"/>
              </w:rPr>
              <w:t>57:14</w:t>
            </w:r>
            <w:r>
              <w:rPr>
                <w:rFonts w:eastAsia="Times New Roman" w:cstheme="minorHAnsi"/>
                <w:lang w:val="en-AU"/>
              </w:rPr>
              <w:t xml:space="preserve"> </w:t>
            </w:r>
            <w:r w:rsidR="00263E13" w:rsidRPr="00EB4757">
              <w:rPr>
                <w:rFonts w:eastAsia="Times New Roman" w:cstheme="minorHAnsi"/>
                <w:lang w:val="en-AU"/>
              </w:rPr>
              <w:t>-</w:t>
            </w:r>
            <w:r>
              <w:rPr>
                <w:rFonts w:eastAsia="Times New Roman" w:cstheme="minorHAnsi"/>
                <w:lang w:val="en-AU"/>
              </w:rPr>
              <w:t xml:space="preserve"> </w:t>
            </w:r>
            <w:r w:rsidR="00263E13" w:rsidRPr="00EB4757">
              <w:rPr>
                <w:rFonts w:eastAsia="Times New Roman" w:cstheme="minorHAnsi"/>
                <w:lang w:val="en-AU"/>
              </w:rPr>
              <w:t>58:14</w:t>
            </w:r>
          </w:p>
        </w:tc>
      </w:tr>
    </w:tbl>
    <w:p w14:paraId="797C1840" w14:textId="77777777" w:rsidR="00263E13" w:rsidRPr="00EB4757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28BB3C1F" w14:textId="77777777" w:rsidR="00263E13" w:rsidRPr="00263E13" w:rsidRDefault="00263E13" w:rsidP="00495EFD">
      <w:pPr>
        <w:spacing w:after="0" w:line="240" w:lineRule="auto"/>
        <w:jc w:val="center"/>
        <w:rPr>
          <w:rFonts w:ascii="Calibri" w:eastAsia="Calibri" w:hAnsi="Calibri" w:cs="Calibri"/>
          <w:b/>
          <w:bCs/>
          <w:w w:val="90"/>
          <w:kern w:val="16"/>
          <w:sz w:val="16"/>
          <w:szCs w:val="16"/>
          <w14:ligatures w14:val="all"/>
        </w:rPr>
      </w:pPr>
    </w:p>
    <w:p w14:paraId="31FE4841" w14:textId="7017B42B" w:rsidR="00263E13" w:rsidRPr="00263E13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</w:pPr>
      <w:r w:rsidRPr="00263E13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>Blessings</w:t>
      </w:r>
      <w:r w:rsidR="008D1995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 xml:space="preserve"> </w:t>
      </w:r>
      <w:r w:rsidRPr="00263E13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>Before</w:t>
      </w:r>
      <w:r w:rsidR="008D1995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 xml:space="preserve"> </w:t>
      </w:r>
      <w:r w:rsidRPr="00263E13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>Torah</w:t>
      </w:r>
      <w:r w:rsidR="008D1995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 xml:space="preserve"> </w:t>
      </w:r>
      <w:r w:rsidRPr="00263E13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14:ligatures w14:val="all"/>
        </w:rPr>
        <w:t>Study</w:t>
      </w:r>
    </w:p>
    <w:p w14:paraId="0326BB09" w14:textId="77777777" w:rsidR="00263E13" w:rsidRPr="00263E13" w:rsidRDefault="00263E13" w:rsidP="00495EFD">
      <w:pPr>
        <w:spacing w:after="0" w:line="240" w:lineRule="auto"/>
        <w:rPr>
          <w:rFonts w:ascii="Times New Roman" w:eastAsia="Calibri" w:hAnsi="Times New Roman" w:cs="Arial"/>
          <w:sz w:val="16"/>
          <w:szCs w:val="16"/>
          <w:lang w:bidi="ar-SA"/>
        </w:rPr>
      </w:pPr>
    </w:p>
    <w:p w14:paraId="7FE1FE70" w14:textId="7EEE3EEC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Bless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OD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niverse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anctifi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roug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ommandments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ommand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ctivel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tud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1BEB1B68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258733FB" w14:textId="37C6CE4A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Plea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OD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weet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ord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outh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outh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opl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spring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spring'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spring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spr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ople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u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ll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gether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n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am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tud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o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ak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ulfill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delight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less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eache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opl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4EE1FDCC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4ED25E3D" w14:textId="3579BA75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Bless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u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OD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niverse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ho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ro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ations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av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u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less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ive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77762FE9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0C18F11D" w14:textId="5730B87B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pok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oses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xplain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ommandment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"Speak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aro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on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ea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ollow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ommandment: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houl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les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hildr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hildr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:</w:t>
      </w:r>
    </w:p>
    <w:p w14:paraId="33E69591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30049FB6" w14:textId="22B31FB0" w:rsidR="00263E13" w:rsidRPr="008A35A8" w:rsidRDefault="00263E13" w:rsidP="00495EFD">
      <w:pPr>
        <w:spacing w:after="0" w:line="240" w:lineRule="auto"/>
        <w:ind w:left="720" w:firstLine="720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les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eep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at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ve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-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3C6FE042" w14:textId="0D779F3F" w:rsidR="00263E13" w:rsidRPr="008A35A8" w:rsidRDefault="00263E13" w:rsidP="00495EFD">
      <w:pPr>
        <w:spacing w:after="0" w:line="240" w:lineRule="auto"/>
        <w:ind w:left="720" w:firstLine="720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k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esenc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nlight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i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-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2AFB2755" w14:textId="7F1BC863" w:rsidR="00263E13" w:rsidRPr="008A35A8" w:rsidRDefault="00263E13" w:rsidP="00495EFD">
      <w:pPr>
        <w:spacing w:after="0" w:line="240" w:lineRule="auto"/>
        <w:ind w:left="720" w:firstLine="720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Ma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a-S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st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avo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ran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ou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ace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–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0020BC2D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02DFCB17" w14:textId="39593B68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T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ay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ies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i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link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am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it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raelites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i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les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m."</w:t>
      </w:r>
    </w:p>
    <w:p w14:paraId="5E7EE26F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44C1A390" w14:textId="744B1E4E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The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Law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o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i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di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o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ndat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pecific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ounts: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row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oduc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lef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orne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iel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o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oor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ir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rui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er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l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emple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n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r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fer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n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visi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l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empl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re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ime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year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w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c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n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d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rform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c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indness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aximu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oun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a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rso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us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tudy.</w:t>
      </w:r>
    </w:p>
    <w:p w14:paraId="53ACB0C4" w14:textId="77777777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  <w:sz w:val="16"/>
          <w:szCs w:val="16"/>
        </w:rPr>
      </w:pPr>
    </w:p>
    <w:p w14:paraId="230626CC" w14:textId="5D6E4FC2" w:rsidR="00263E13" w:rsidRPr="008A35A8" w:rsidRDefault="00263E13" w:rsidP="00495EFD">
      <w:pPr>
        <w:spacing w:after="0" w:line="240" w:lineRule="auto"/>
        <w:jc w:val="both"/>
        <w:rPr>
          <w:rFonts w:eastAsia="Calibri" w:cstheme="minorHAnsi"/>
          <w:b/>
          <w:bCs/>
          <w:kern w:val="16"/>
        </w:rPr>
      </w:pPr>
      <w:r w:rsidRPr="008A35A8">
        <w:rPr>
          <w:rFonts w:eastAsia="Calibri" w:cstheme="minorHAnsi"/>
          <w:b/>
          <w:bCs/>
          <w:kern w:val="16"/>
        </w:rPr>
        <w:t>The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Law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hos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nefi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rso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ca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t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njo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v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orld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v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oug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imar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rewar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ex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orld: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re: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nor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ne'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athe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other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do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ct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kindness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arl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ttendanc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lac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tud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--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morn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ight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how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ospitalit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uests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visit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ick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ovid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or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financia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need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ride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scort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dead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ver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engrosse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rayer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ringing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ac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twe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wo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people,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etween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husb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nd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wife;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bu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study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rah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i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great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s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ll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of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hem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together.</w:t>
      </w:r>
      <w:r w:rsidR="008D1995">
        <w:rPr>
          <w:rFonts w:eastAsia="Calibri" w:cstheme="minorHAnsi"/>
          <w:b/>
          <w:bCs/>
          <w:kern w:val="16"/>
        </w:rPr>
        <w:t xml:space="preserve"> </w:t>
      </w:r>
      <w:r w:rsidRPr="008A35A8">
        <w:rPr>
          <w:rFonts w:eastAsia="Calibri" w:cstheme="minorHAnsi"/>
          <w:b/>
          <w:bCs/>
          <w:kern w:val="16"/>
        </w:rPr>
        <w:t>Amen!</w:t>
      </w:r>
    </w:p>
    <w:p w14:paraId="3E0B208C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Calibri" w:hAnsi="Times New Roman" w:cs="Times New Roman"/>
          <w:b/>
          <w:bCs/>
          <w:kern w:val="16"/>
          <w14:ligatures w14:val="all"/>
        </w:rPr>
      </w:pPr>
    </w:p>
    <w:p w14:paraId="4A7C3ABB" w14:textId="3A5C08B3" w:rsidR="00263E13" w:rsidRPr="00263E13" w:rsidRDefault="00263E13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lastRenderedPageBreak/>
        <w:t>Rash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&amp;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argum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Pseud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Jonatha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for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Vayikr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Leviticu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color w:val="000000"/>
          <w:sz w:val="28"/>
          <w:szCs w:val="28"/>
          <w:lang w:bidi="ar-SA"/>
        </w:rPr>
        <w:t>‎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16:1-34</w:t>
      </w:r>
    </w:p>
    <w:p w14:paraId="1AE6009C" w14:textId="1638F21E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63E13" w:rsidRPr="00263E13" w14:paraId="1CC5AC9E" w14:textId="77777777" w:rsidTr="002E659F">
        <w:trPr>
          <w:tblHeader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23100" w14:textId="6170E399" w:rsidR="00263E13" w:rsidRPr="00263E13" w:rsidRDefault="002E659F" w:rsidP="002E659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E659F">
              <w:rPr>
                <w:rFonts w:ascii="Calibri" w:eastAsia="Times New Roman" w:hAnsi="Calibri" w:cs="Calibri"/>
                <w:b/>
                <w:bCs/>
              </w:rPr>
              <w:t>JP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E75B0" w14:textId="1F83582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PSEUDO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JONATHAN</w:t>
            </w:r>
          </w:p>
        </w:tc>
      </w:tr>
      <w:tr w:rsidR="00263E13" w:rsidRPr="00263E13" w14:paraId="2B88DB6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BEE68" w14:textId="3EDF33A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deat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haron</w:t>
            </w:r>
            <w:r w:rsidRPr="00263E13">
              <w:rPr>
                <w:rFonts w:ascii="Calibri" w:eastAsia="Times New Roman" w:hAnsi="Calibri" w:cs="Calibri"/>
                <w:highlight w:val="yellow"/>
                <w:lang w:val="en-AU"/>
              </w:rPr>
              <w:t>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u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unauthorized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e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5F0C9" w14:textId="2A6D408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hig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pries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ha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di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(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priest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eld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ha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died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trane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aisha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baria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am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.</w:t>
            </w:r>
          </w:p>
          <w:p w14:paraId="36A3232A" w14:textId="14822E5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[JERUSALEM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trane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.]</w:t>
            </w:r>
          </w:p>
        </w:tc>
      </w:tr>
      <w:tr w:rsidR="00263E13" w:rsidRPr="00263E13" w14:paraId="12B93E44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69DEB" w14:textId="110D5F1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urtai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die</w:t>
            </w:r>
            <w:proofErr w:type="gramEnd"/>
            <w:r w:rsidRPr="00263E13">
              <w:rPr>
                <w:rFonts w:ascii="Calibri" w:eastAsia="Times New Roman" w:hAnsi="Calibri" w:cs="Calibri"/>
                <w:lang w:val="en-AU"/>
              </w:rPr>
              <w:t>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u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p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5187C" w14:textId="55A48AE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h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ei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u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kina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vea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1047154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67BC9" w14:textId="7EA3894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7B9FF" w14:textId="12478AE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mida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Pr="00263E13">
              <w:rPr>
                <w:rFonts w:ascii="Calibri" w:eastAsia="Times New Roman" w:hAnsi="Calibri" w:cs="Calibri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xtur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.</w:t>
            </w:r>
          </w:p>
        </w:tc>
      </w:tr>
      <w:tr w:rsidR="00263E13" w:rsidRPr="00263E13" w14:paraId="08B9749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8DE27" w14:textId="5941CD4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ifi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nic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dy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rb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d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F33F7" w14:textId="2AC1C08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estme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ess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rd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un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t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ain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ld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u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mo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ld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f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a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t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44C5B7B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B2B1C" w14:textId="6AFE7A7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1B1FB" w14:textId="2146CC6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xture,</w:t>
            </w:r>
            <w:r w:rsidRPr="00263E13">
              <w:rPr>
                <w:rFonts w:ascii="Calibri" w:eastAsia="Times New Roman" w:hAnsi="Calibri" w:cs="Calibri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.</w:t>
            </w:r>
          </w:p>
        </w:tc>
      </w:tr>
      <w:tr w:rsidR="00263E13" w:rsidRPr="00263E13" w14:paraId="6B3D5E8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810F" w14:textId="52264DE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hol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20D85" w14:textId="5B80210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chased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.</w:t>
            </w:r>
          </w:p>
        </w:tc>
      </w:tr>
      <w:tr w:rsidR="00263E13" w:rsidRPr="00263E13" w14:paraId="5B8743B4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0A8F4" w14:textId="48DA95E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r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E63CC" w14:textId="04C5FF0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.</w:t>
            </w:r>
          </w:p>
        </w:tc>
      </w:tr>
      <w:tr w:rsidR="00263E13" w:rsidRPr="00263E13" w14:paraId="781A5DC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D2BE0" w14:textId="501C272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marked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"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"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marked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"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."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92843" w14:textId="3FA2832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’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qu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a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s.</w:t>
            </w:r>
          </w:p>
        </w:tc>
      </w:tr>
      <w:tr w:rsidR="00263E13" w:rsidRPr="00263E13" w14:paraId="2BE8E14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8D0B37" w14:textId="642039D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marked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"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"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offer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40823" w14:textId="69E9EAC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.</w:t>
            </w:r>
          </w:p>
        </w:tc>
      </w:tr>
      <w:tr w:rsidR="00263E13" w:rsidRPr="00263E13" w14:paraId="77E489D1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86F30" w14:textId="38AB5AC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marked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"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"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iv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hie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E55F5" w14:textId="1B0EAFF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i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send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ck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Durey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3B06357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813C2" w14:textId="6F7F0E5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-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h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l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-bullock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AC4A2" w14:textId="6193029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2A0B8681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D31E6" w14:textId="58D9638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-shov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e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a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fu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ly-grou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em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urta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03C70" w14:textId="7BEA5B4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ens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a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Pr="00263E13">
              <w:rPr>
                <w:rFonts w:ascii="Calibri" w:eastAsia="Times New Roman" w:hAnsi="Calibri" w:cs="Calibri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we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at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mal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eil.</w:t>
            </w:r>
          </w:p>
        </w:tc>
      </w:tr>
      <w:tr w:rsidR="00263E13" w:rsidRPr="00263E13" w14:paraId="23691D2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3D955" w14:textId="3806A71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u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able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stimon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die</w:t>
            </w:r>
            <w:proofErr w:type="gramEnd"/>
            <w:r w:rsidRPr="00263E13">
              <w:rPr>
                <w:rFonts w:ascii="Calibri" w:eastAsia="Times New Roman" w:hAnsi="Calibri" w:cs="Calibri"/>
                <w:lang w:val="en-AU"/>
              </w:rPr>
              <w:t>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55CE2" w14:textId="5438A57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we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u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m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ce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velop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stimon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am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</w:p>
        </w:tc>
      </w:tr>
      <w:tr w:rsidR="00263E13" w:rsidRPr="00263E13" w14:paraId="6AD1B4D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F11FF" w14:textId="7443A07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rf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ste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r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B20E0D" w14:textId="7A934F7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stwa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06200CB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40EE0" w14:textId="5CE8E02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l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lo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urtain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with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k-cover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8B6EA2" w14:textId="7FF6EB4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purcha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ei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-seat.</w:t>
            </w:r>
          </w:p>
        </w:tc>
      </w:tr>
      <w:tr w:rsidR="00263E13" w:rsidRPr="00263E13" w14:paraId="4FC54A1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5072D" w14:textId="449923C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ua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mpurit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Bne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 Yisrael</w:t>
            </w:r>
            <w:proofErr w:type="gramEnd"/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belli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s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w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d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mpurity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410763" w14:textId="12CB092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lean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bell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ma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d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leanness.</w:t>
            </w:r>
          </w:p>
        </w:tc>
      </w:tr>
      <w:tr w:rsidR="00263E13" w:rsidRPr="00263E13" w14:paraId="29D8A4E1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82833" w14:textId="26DC060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s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i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aves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hol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semb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B102E" w14:textId="4F4D98C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i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47D288D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3A225A" w14:textId="7F4599E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rn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oun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4D601" w14:textId="10C0C11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draw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ng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ge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r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u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ut.</w:t>
            </w:r>
          </w:p>
        </w:tc>
      </w:tr>
      <w:tr w:rsidR="00263E13" w:rsidRPr="00263E13" w14:paraId="6A80825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8FEA4" w14:textId="70FB77D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i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i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mpurit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ne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Yisrael</w:t>
            </w:r>
            <w:r w:rsidRPr="00263E13">
              <w:rPr>
                <w:rFonts w:ascii="Calibri" w:eastAsia="Times New Roman" w:hAnsi="Calibri" w:cs="Calibri"/>
                <w:lang w:val="en-AU"/>
              </w:rPr>
              <w:t>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ADC58E" w14:textId="52D2002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k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ea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i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me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5C8BBD8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4644C" w14:textId="5F4E95E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ish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for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for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88FA7" w14:textId="5A54E2C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ple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.</w:t>
            </w:r>
          </w:p>
        </w:tc>
      </w:tr>
      <w:tr w:rsidR="00263E13" w:rsidRPr="00263E13" w14:paraId="07F421B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3B9CA" w14:textId="41FF0F5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ne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Yisrael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belli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o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ignat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B65FA" w14:textId="2D9D7DC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f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rebell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a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tte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res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r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ri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him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pa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go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ck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HaDurey</w:t>
            </w:r>
            <w:r w:rsidRPr="00263E13">
              <w:rPr>
                <w:rFonts w:ascii="Calibri" w:eastAsia="Times New Roman" w:hAnsi="Calibri" w:cs="Calibri"/>
                <w:lang w:val="en-AU"/>
              </w:rPr>
              <w:t>;</w:t>
            </w:r>
          </w:p>
        </w:tc>
      </w:tr>
      <w:tr w:rsidR="00263E13" w:rsidRPr="00263E13" w14:paraId="6D1E62A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BECAB7" w14:textId="20766A2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ol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3A8C5" w14:textId="53EBFEA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ck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er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unta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HaDurey</w:t>
            </w:r>
            <w:r w:rsidRPr="00263E13">
              <w:rPr>
                <w:rFonts w:ascii="Calibri" w:eastAsia="Times New Roman" w:hAnsi="Calibri" w:cs="Calibri"/>
                <w:lang w:val="en-AU"/>
              </w:rPr>
              <w:t>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mpestu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se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e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0381A3B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CBA9A" w14:textId="75F39A4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en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mo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F767F" w14:textId="29B2EA2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ti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.</w:t>
            </w:r>
          </w:p>
        </w:tc>
      </w:tr>
      <w:tr w:rsidR="00263E13" w:rsidRPr="00263E13" w14:paraId="5F848C3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2FC40" w14:textId="6BEA3E8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offer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a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3F7C2" w14:textId="5215793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ua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w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t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draw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for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.</w:t>
            </w:r>
          </w:p>
        </w:tc>
      </w:tr>
      <w:tr w:rsidR="00263E13" w:rsidRPr="00263E13" w14:paraId="21FCF6D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47ED8" w14:textId="3DBE4BE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33108" w14:textId="58AAF51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6497ACE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593F6" w14:textId="2201E94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n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d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wa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campmen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59E44A" w14:textId="1D0B6EB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zaz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th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a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w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p.</w:t>
            </w:r>
          </w:p>
        </w:tc>
      </w:tr>
      <w:tr w:rsidR="00263E13" w:rsidRPr="00263E13" w14:paraId="2ED8F84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0B381" w14:textId="08A131E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-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-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u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hie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mov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yo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campmen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k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estines]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1C14" w14:textId="774E64A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u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ctua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i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iag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iest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p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r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ki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ung.</w:t>
            </w:r>
          </w:p>
        </w:tc>
      </w:tr>
      <w:tr w:rsidR="00263E13" w:rsidRPr="00263E13" w14:paraId="11AEDA7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A2498" w14:textId="7B4BBC4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d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wa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campmen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AC2C6" w14:textId="10B02D3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th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a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wa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p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07551D8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F7AA4" w14:textId="097B154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ve-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sely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id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0D201" w14:textId="4B16F15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shr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abstaining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ink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ubb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dal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ct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(matrimonial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d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ve-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a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s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</w:tr>
      <w:tr w:rsidR="00263E13" w:rsidRPr="00263E13" w14:paraId="080195C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B4BA3" w14:textId="327BB3E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3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i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ifie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1ACDE" w14:textId="3A301EA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ean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ean.</w:t>
            </w:r>
          </w:p>
        </w:tc>
      </w:tr>
      <w:tr w:rsidR="00263E13" w:rsidRPr="00263E13" w14:paraId="61174F9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DB673B" w14:textId="4794783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bb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bbat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u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412E8" w14:textId="502F357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bba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si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ili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.</w:t>
            </w:r>
          </w:p>
          <w:p w14:paraId="20262B45" w14:textId="3E31299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[JERUSALEM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.]</w:t>
            </w:r>
          </w:p>
          <w:p w14:paraId="7356B980" w14:textId="5ECF9C6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194541A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664CC" w14:textId="309BAFD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Ko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--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oin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tiated--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r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’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ment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5BE60" w14:textId="57E4DC1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ie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oint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bl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n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st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Pr="00263E13">
              <w:rPr>
                <w:rFonts w:ascii="Calibri" w:eastAsia="Times New Roman" w:hAnsi="Calibri" w:cs="Calibri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th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ne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secra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es.</w:t>
            </w:r>
          </w:p>
        </w:tc>
      </w:tr>
      <w:tr w:rsidR="00263E13" w:rsidRPr="00263E13" w14:paraId="534F1E56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4F9F7" w14:textId="6A15D73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anctuary]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e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ohan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t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63F17" w14:textId="6AD0ADB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i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bernac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ta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ies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.</w:t>
            </w:r>
          </w:p>
        </w:tc>
      </w:tr>
      <w:tr w:rsidR="00263E13" w:rsidRPr="00263E13" w14:paraId="2BBBB9F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B9FF0" w14:textId="3ED681E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hie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ne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isr</w:t>
            </w:r>
            <w:r w:rsidR="008D1995">
              <w:rPr>
                <w:rFonts w:ascii="Calibri" w:eastAsia="Times New Roman" w:hAnsi="Calibri" w:cs="Calibri"/>
                <w:lang w:val="en-AU"/>
              </w:rPr>
              <w:t>a</w:t>
            </w:r>
            <w:r w:rsidRPr="00263E13">
              <w:rPr>
                <w:rFonts w:ascii="Calibri" w:eastAsia="Times New Roman" w:hAnsi="Calibri" w:cs="Calibri"/>
                <w:lang w:val="en-AU"/>
              </w:rPr>
              <w:t>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mand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4373BB" w14:textId="1059717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i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har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mand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h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</w:tbl>
    <w:p w14:paraId="5BD9AA91" w14:textId="1EF87DF8" w:rsidR="00263E13" w:rsidRPr="00263E13" w:rsidRDefault="008D1995" w:rsidP="00495EFD">
      <w:pPr>
        <w:spacing w:after="0" w:line="240" w:lineRule="auto"/>
        <w:jc w:val="both"/>
        <w:rPr>
          <w:rFonts w:ascii="Algerian" w:eastAsia="Times New Roman" w:hAnsi="Algeri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  <w:lang w:val="en-AU"/>
        </w:rPr>
        <w:t xml:space="preserve"> </w:t>
      </w:r>
    </w:p>
    <w:p w14:paraId="48717037" w14:textId="70988559" w:rsidR="00263E13" w:rsidRPr="00263E13" w:rsidRDefault="008D1995" w:rsidP="00495EFD">
      <w:pPr>
        <w:pBdr>
          <w:bottom w:val="double" w:sz="4" w:space="1" w:color="auto"/>
        </w:pBdr>
        <w:spacing w:after="0" w:line="240" w:lineRule="auto"/>
        <w:jc w:val="both"/>
        <w:rPr>
          <w:rFonts w:ascii="Algerian" w:eastAsia="Times New Roman" w:hAnsi="Algerian" w:cs="Times New Roman"/>
          <w:color w:val="000000"/>
          <w:sz w:val="16"/>
          <w:szCs w:val="16"/>
        </w:rPr>
      </w:pPr>
      <w:r>
        <w:rPr>
          <w:rFonts w:ascii="Algerian" w:eastAsia="Times New Roman" w:hAnsi="Algerian" w:cs="Times New Roman"/>
          <w:color w:val="000000"/>
          <w:sz w:val="16"/>
          <w:szCs w:val="16"/>
          <w:lang w:val="en-AU"/>
        </w:rPr>
        <w:t xml:space="preserve"> </w:t>
      </w:r>
    </w:p>
    <w:p w14:paraId="42EACB44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AU"/>
        </w:rPr>
      </w:pPr>
    </w:p>
    <w:p w14:paraId="547D154D" w14:textId="126E857F" w:rsidR="00263E13" w:rsidRPr="00263E13" w:rsidRDefault="00263E13" w:rsidP="00495EFD">
      <w:pPr>
        <w:spacing w:after="0" w:line="240" w:lineRule="auto"/>
        <w:jc w:val="both"/>
        <w:rPr>
          <w:rFonts w:ascii="Algerian" w:eastAsia="Times New Roman" w:hAnsi="Algerian" w:cs="Times New Roman"/>
          <w:color w:val="000000"/>
        </w:rPr>
      </w:pPr>
    </w:p>
    <w:p w14:paraId="5DA70629" w14:textId="47F82B42" w:rsidR="00263E13" w:rsidRPr="00263E13" w:rsidRDefault="00263E13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Rashi’s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Commentar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t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Vayikr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(Leviticu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‎16:1-34</w:t>
      </w:r>
    </w:p>
    <w:p w14:paraId="6BA42EE7" w14:textId="20FE90A2" w:rsidR="00263E13" w:rsidRPr="00263E13" w:rsidRDefault="008D1995" w:rsidP="00495EFD">
      <w:pPr>
        <w:spacing w:after="0" w:line="240" w:lineRule="auto"/>
        <w:jc w:val="both"/>
        <w:rPr>
          <w:rFonts w:ascii="Algerian" w:eastAsia="Times New Roman" w:hAnsi="Algerian" w:cs="Times New Roman"/>
          <w:color w:val="000000"/>
        </w:rPr>
      </w:pPr>
      <w:r>
        <w:rPr>
          <w:rFonts w:ascii="Algerian" w:eastAsia="Times New Roman" w:hAnsi="Algerian" w:cs="Times New Roman"/>
          <w:color w:val="000000"/>
        </w:rPr>
        <w:t xml:space="preserve"> </w:t>
      </w:r>
    </w:p>
    <w:p w14:paraId="14A85639" w14:textId="3C667B4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pok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ose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ft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ea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aron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w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ecifi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a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ns”]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bb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leaz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ri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llustr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swer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rab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ti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hysici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isi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hysicia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od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w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m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physicia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isi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dvi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o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w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m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-and-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d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r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ti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ive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me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a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ns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ive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ohibi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nn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d”]—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3]</w:t>
      </w:r>
    </w:p>
    <w:p w14:paraId="19007764" w14:textId="69FA1E8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41F0F106" w14:textId="1FACD01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ai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oses: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peak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you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roth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aron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oul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om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ime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oly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3]</w:t>
      </w:r>
    </w:p>
    <w:p w14:paraId="535B47C6" w14:textId="2B2F450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FDD538A" w14:textId="0C3AE94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s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oul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e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3]</w:t>
      </w:r>
    </w:p>
    <w:p w14:paraId="18DAC275" w14:textId="4E16EF99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1B62B695" w14:textId="4A1DC47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ppear...i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lou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"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tinuous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ppe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ill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lou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v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s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vea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u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refu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ccust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."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m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ing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bbi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wev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erpre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llows]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excep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lou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3a]</w:t>
      </w:r>
    </w:p>
    <w:p w14:paraId="35032ED2" w14:textId="0E4D1C1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6280D13" w14:textId="1A25275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lastRenderedPageBreak/>
        <w:t>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בְּזֽאת</w:t>
      </w:r>
      <w:r w:rsidRPr="00263E13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ematri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numeric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alu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10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us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umb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ea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r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m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ighteo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v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ea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Vayikra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Rabb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1:9]</w:t>
      </w:r>
    </w:p>
    <w:p w14:paraId="598A6320" w14:textId="3614515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D099892" w14:textId="189C051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ar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ente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oly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ith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nly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ecif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c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9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),"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nth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n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nth..."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n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shri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].</w:t>
      </w:r>
    </w:p>
    <w:p w14:paraId="642ED9A0" w14:textId="75D227E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45FBEFD" w14:textId="1B38657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ea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...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in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irt..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umera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in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form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u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a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p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8)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garment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t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osecut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n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c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ende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rael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a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inisc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lf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tea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ar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in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mad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ne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R.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6a]</w:t>
      </w:r>
    </w:p>
    <w:p w14:paraId="182EF762" w14:textId="0423C44E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CD52DA9" w14:textId="3F88E23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ea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o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lin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irt...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purchase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mp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reasury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13]</w:t>
      </w:r>
    </w:p>
    <w:p w14:paraId="79459C09" w14:textId="1DFB6BD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E7FF7D5" w14:textId="45A5AD4C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e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יִצְנֽף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rgu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nkelo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nd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יָחֵית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בְּרֵישֵׁיהּ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shall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place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ead</w:t>
      </w:r>
      <w:r w:rsidRPr="00263E13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mil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(וַתַּנַּח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Ge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9:16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Onkelo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nders: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וְאַחְתְתֵהּ</w:t>
      </w:r>
      <w:r w:rsidRPr="00263E13">
        <w:rPr>
          <w:rFonts w:ascii="Calibri" w:eastAsia="Times New Roman" w:hAnsi="Calibri" w:cs="Calibri"/>
          <w:color w:val="000000"/>
        </w:rPr>
        <w:t>.</w:t>
      </w:r>
    </w:p>
    <w:p w14:paraId="0E539C3F" w14:textId="02D02C3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89DC5B9" w14:textId="61F6E32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mmer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a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tal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ransferring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ikv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nc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if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ee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w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h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ter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hst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ov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co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n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ex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].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2a]</w:t>
      </w:r>
    </w:p>
    <w:p w14:paraId="17B723D3" w14:textId="6E92012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7E6126B" w14:textId="7AD65D9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in-offering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ntio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cripture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fer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is”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purchase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w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ne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ublic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und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19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b]</w:t>
      </w:r>
    </w:p>
    <w:p w14:paraId="005D78A1" w14:textId="5D791E2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1CE95F3B" w14:textId="5AB9E58C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itiat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tonement...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msel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ouseho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fess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w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usehol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0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6b]</w:t>
      </w:r>
    </w:p>
    <w:p w14:paraId="3FF70A64" w14:textId="558CE08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035669C9" w14:textId="3DFF590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ar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plac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t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w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-goa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e-go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f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er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o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tai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w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a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crip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zel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ix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o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r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o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f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s]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crip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crip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zel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zel.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9a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zaze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ro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untai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ith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liff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scrib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ze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),"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cipito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(אֶרֶץ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גְּזֵרָה)</w:t>
      </w:r>
      <w:r w:rsidRPr="00263E13">
        <w:rPr>
          <w:rFonts w:ascii="Calibri" w:eastAsia="Times New Roman" w:hAnsi="Calibri" w:cs="Calibri"/>
          <w:color w:val="000000"/>
        </w:rPr>
        <w:t>,"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ut-of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e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rop].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28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67b]</w:t>
      </w:r>
    </w:p>
    <w:p w14:paraId="2524F420" w14:textId="476D53B1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15B63AA2" w14:textId="3AC4534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9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esignat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in-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signat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l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"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—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-offering".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9a]</w:t>
      </w:r>
    </w:p>
    <w:p w14:paraId="0AF40583" w14:textId="036B1FE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4E842FF5" w14:textId="1DB9941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lastRenderedPageBreak/>
        <w:t>10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hil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ti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l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derstoo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יָעֳמַד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חַי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יָעֳמַד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of’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jugati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s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st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thers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us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Targu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ranslat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,</w:t>
      </w:r>
      <w:r w:rsidRPr="00263E13">
        <w:rPr>
          <w:rFonts w:ascii="Calibri" w:eastAsia="Times New Roman" w:hAnsi="Calibri" w:cs="Calibri" w:hint="cs"/>
          <w:color w:val="000000"/>
          <w:rtl/>
        </w:rPr>
        <w:t>יִתָּקַם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כַּד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חַי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ve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live?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zazel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l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ve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ve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mea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t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a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at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26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initiate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lit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ing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f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f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....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27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0b]</w:t>
      </w:r>
    </w:p>
    <w:p w14:paraId="40309AC7" w14:textId="34129B9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3AE96CB" w14:textId="42B364B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...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initiate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toneme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msel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co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fess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sid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usehol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gai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rother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l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usehold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P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35:19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l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cei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rou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in-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29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Shev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3b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clusive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u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ng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e.g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g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cle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u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s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ildr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rael]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Shev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4a]</w:t>
      </w:r>
    </w:p>
    <w:p w14:paraId="7BDB9CB2" w14:textId="5FBD8299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3174649" w14:textId="5CD8788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lta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refer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5b]</w:t>
      </w:r>
    </w:p>
    <w:p w14:paraId="1EF02E78" w14:textId="41BE8CE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F338429" w14:textId="1448757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efo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f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ra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ste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].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5b]</w:t>
      </w:r>
    </w:p>
    <w:p w14:paraId="76621F8A" w14:textId="60873228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D60DAB5" w14:textId="785FF41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f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דַּקָּה</w:t>
      </w:r>
      <w:r w:rsidRPr="00263E13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rega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ices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ru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ly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Ex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0:36)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th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l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tu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lread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rush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r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rus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]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34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erit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6b]</w:t>
      </w:r>
    </w:p>
    <w:p w14:paraId="77B3290B" w14:textId="2CB4D25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F3A7C4A" w14:textId="2122B4C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plac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cense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i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n.</w:t>
      </w:r>
    </w:p>
    <w:p w14:paraId="71BEEEEF" w14:textId="28DCB04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44E12EAD" w14:textId="1AC3A43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s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i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nc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cco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mula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ab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ath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35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3a]</w:t>
      </w:r>
    </w:p>
    <w:p w14:paraId="0DC87366" w14:textId="51629319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DFFCDA5" w14:textId="338E1AFC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prinkl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it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dex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ing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t.</w:t>
      </w:r>
    </w:p>
    <w:p w14:paraId="3981189F" w14:textId="48FBA15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89A51E5" w14:textId="72E4932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efo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ark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over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prinkl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ev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time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u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1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5a]</w:t>
      </w:r>
    </w:p>
    <w:p w14:paraId="434498A1" w14:textId="4C9DB087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9A03B8B" w14:textId="2F1E396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5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people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sin-offering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-go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u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ngs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raelit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allen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61a]</w:t>
      </w:r>
    </w:p>
    <w:p w14:paraId="53192248" w14:textId="663AA20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0644F562" w14:textId="44EF4C0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on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ull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1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5a]</w:t>
      </w:r>
    </w:p>
    <w:p w14:paraId="1E86602F" w14:textId="047D73E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424ABAA" w14:textId="2697838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6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efilement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hildr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srael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ing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cleannes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uar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e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ca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now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clean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לְכָל־חַטּֽאתָם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חַטָּאַת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not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intention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2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Shev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7b]</w:t>
      </w:r>
    </w:p>
    <w:p w14:paraId="2DDA6244" w14:textId="3F1810F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DF88573" w14:textId="45C86A4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lastRenderedPageBreak/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i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rebell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ing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for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cleannes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llful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uar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]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2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Shev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7b]</w:t>
      </w:r>
    </w:p>
    <w:p w14:paraId="32244FD7" w14:textId="525DCB5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617B463" w14:textId="17D1848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ikewi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e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ee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ju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o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o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vi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urt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low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3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6b]</w:t>
      </w:r>
    </w:p>
    <w:p w14:paraId="4670062B" w14:textId="45C21452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2A96F0B" w14:textId="1354091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whic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well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m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even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mids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i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efile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hou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clea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vi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s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mo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3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6b]</w:t>
      </w:r>
    </w:p>
    <w:p w14:paraId="4915E784" w14:textId="3B7D22E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85F89B8" w14:textId="4BD6D22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8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lta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efo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befo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Heich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mpl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Heichal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quival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Mishkan</w:t>
      </w:r>
      <w:r w:rsidRPr="00263E13">
        <w:rPr>
          <w:rFonts w:ascii="Calibri" w:eastAsia="Times New Roman" w:hAnsi="Calibri" w:cs="Calibri"/>
          <w:color w:val="000000"/>
        </w:rPr>
        <w:t>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a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ex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ocedur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?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ju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vi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urtai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n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n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tw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vi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urtain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pplicat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criptur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g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rth-easte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rne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5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8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Mizrachi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ur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Aryeh</w:t>
      </w:r>
      <w:r w:rsidRPr="00263E13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so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vel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ser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cco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ggi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di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Rashi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yo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ong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men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pp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rth-easte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rner.]</w:t>
      </w:r>
    </w:p>
    <w:p w14:paraId="34333EB9" w14:textId="08AB3967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CFA01BF" w14:textId="592B6C5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effec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toneme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proced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tinues: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ing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the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6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7b]</w:t>
      </w:r>
    </w:p>
    <w:p w14:paraId="0E21BB41" w14:textId="13D7394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F196F4D" w14:textId="3AE727D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19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prinkl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om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loo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ppl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dex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ng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rn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v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p.</w:t>
      </w:r>
    </w:p>
    <w:p w14:paraId="4DCFA9C6" w14:textId="4B59714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2B0F1BD" w14:textId="31265D5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lean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defilement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ccur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t,</w:t>
      </w:r>
    </w:p>
    <w:p w14:paraId="4936AD36" w14:textId="27CEACF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19FCA61" w14:textId="1463734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anctif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uture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48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cco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izrachi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urif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k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Maskil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LeDav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plai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lean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vio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sanctif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u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e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ffect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Raav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plai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leans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file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if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u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e.]</w:t>
      </w:r>
    </w:p>
    <w:p w14:paraId="7A23DC4D" w14:textId="188B5816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4CC779D9" w14:textId="4D5270D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1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ime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b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אִישׁ</w:t>
      </w:r>
      <w:r w:rsidR="008D1995">
        <w:rPr>
          <w:rFonts w:ascii="Calibri" w:eastAsia="Times New Roman" w:hAnsi="Calibri" w:cs="Calibri" w:hint="cs"/>
          <w:color w:val="000000"/>
          <w:rtl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עִתִּי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pa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fore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60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2a]</w:t>
      </w:r>
    </w:p>
    <w:p w14:paraId="1B9A47AF" w14:textId="5EF8E95A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08BCD3DA" w14:textId="025980F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ar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om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e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ee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bb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60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2a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correc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ronologica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as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ract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32a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id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"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l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sag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rrec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ronologic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cep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r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llow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a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ople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i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r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tire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if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n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ee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hstand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"-</w:t>
      </w:r>
    </w:p>
    <w:p w14:paraId="4F180C6A" w14:textId="51D5D90E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8A11D84" w14:textId="554D61F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...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om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e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Mee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u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mo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n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n,]</w:t>
      </w:r>
    </w:p>
    <w:p w14:paraId="07F63716" w14:textId="35FCBF6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 xml:space="preserve"> </w:t>
      </w:r>
    </w:p>
    <w:p w14:paraId="0BABEA36" w14:textId="308D14B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[Aar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...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remov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in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o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n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תָּמִיד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i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w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llow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refor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s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תָּמִיד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volv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loo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rinkl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sid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oced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al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m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ople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ddition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um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9:7-11)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ov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ain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ddition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no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תָּמִיד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oced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Heich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n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nc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chronologica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qu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rrespon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ronologic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llows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2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sert”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4),"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lesh...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..."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5),"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-offering..."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aind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sag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6),"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f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mp"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com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3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ronologic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quenc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et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n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],”</w:t>
      </w:r>
    </w:p>
    <w:p w14:paraId="5D44DB54" w14:textId="4E278AFB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59F0AD2" w14:textId="309F941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re,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tor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m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u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o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forever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th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61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2b]</w:t>
      </w:r>
    </w:p>
    <w:p w14:paraId="316EE3F2" w14:textId="301FAE72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062B8399" w14:textId="5FF3DB1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mmer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lesh..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sh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arn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m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self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i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mov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תָּמִיד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ubsequent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4)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ar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ng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lso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qui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ikvah]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60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2a]</w:t>
      </w:r>
    </w:p>
    <w:p w14:paraId="4E643F66" w14:textId="13A9665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6E11C72" w14:textId="5CF3025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oly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nctif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degr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ines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urtya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mple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o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amb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mpl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lled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Be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HaParvah</w:t>
      </w:r>
      <w:r w:rsidRPr="00263E13">
        <w:rPr>
          <w:rFonts w:ascii="Calibri" w:eastAsia="Times New Roman" w:hAnsi="Calibri" w:cs="Calibri"/>
          <w:color w:val="000000"/>
        </w:rPr>
        <w:t>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ll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ion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bligato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cep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irs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i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nsanctifi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cau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mmersi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parati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o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 w:hint="cs"/>
          <w:color w:val="000000"/>
          <w:rtl/>
        </w:rPr>
        <w:t>תָּמִיד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ok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pecific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].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62;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0a]</w:t>
      </w:r>
    </w:p>
    <w:p w14:paraId="350D2CF0" w14:textId="3EB45E52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581BFD7" w14:textId="2554FB1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mea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is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gular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iciat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ear.</w:t>
      </w:r>
    </w:p>
    <w:p w14:paraId="6DA96DF9" w14:textId="3693742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17ECE59E" w14:textId="210DE5E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g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Heichal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urtya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cated.</w:t>
      </w:r>
    </w:p>
    <w:p w14:paraId="7631911F" w14:textId="0F27529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6995157" w14:textId="4CB4349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acrific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ur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ar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...,”</w:t>
      </w:r>
    </w:p>
    <w:p w14:paraId="22D252D8" w14:textId="273EA080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9C0F2F2" w14:textId="7CC97A7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people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urn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fering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,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bo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munit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hildr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rael....”</w:t>
      </w:r>
    </w:p>
    <w:p w14:paraId="7A351CE1" w14:textId="5274E8DE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2A1E463" w14:textId="3854F02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5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in-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f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i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a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-goat.</w:t>
      </w:r>
    </w:p>
    <w:p w14:paraId="77C3A585" w14:textId="42C9124A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7B1CD50" w14:textId="00889B7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hall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au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at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in-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offering]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g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mok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upo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ut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ce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n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ritten: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You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p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i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ens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e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Ex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0:9)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kewis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-offe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h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rou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ern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ta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bur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fering”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clud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crifi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ic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r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rned].</w:t>
      </w:r>
    </w:p>
    <w:p w14:paraId="6B1E426A" w14:textId="427F9DC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02E6B9DF" w14:textId="5FF54D9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27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hos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loo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brou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i/>
          <w:iCs/>
          <w:color w:val="000000"/>
        </w:rPr>
        <w:t>Heich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terior.</w:t>
      </w:r>
    </w:p>
    <w:p w14:paraId="68756013" w14:textId="22EC1F0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 xml:space="preserve"> </w:t>
      </w:r>
    </w:p>
    <w:p w14:paraId="79F39E5B" w14:textId="73382E0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32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in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tone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al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roug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intmen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tex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clusive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fer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ev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1:10)].-[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2b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i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nti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assag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ncer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ecess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tat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ucceed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i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m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79]</w:t>
      </w:r>
    </w:p>
    <w:p w14:paraId="120EF7A8" w14:textId="1CCC1E1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633F9F67" w14:textId="30CB5D8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or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wh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ves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Witho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hras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in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it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in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30:22-33)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]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oul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now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ves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l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y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a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n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igh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ppos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ina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Pr="00263E13">
        <w:rPr>
          <w:rFonts w:ascii="Calibri" w:eastAsia="Times New Roman" w:hAnsi="Calibri" w:cs="Calibri"/>
          <w:color w:val="000000"/>
        </w:rPr>
        <w:t>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ma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s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]?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criptu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refo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"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ves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i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uthoriz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ar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igh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ol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i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y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vestitu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(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Rashi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xod.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29:9)]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79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edol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eferr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re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edol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er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ppoint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r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im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Josiah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ward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ay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Josiah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ju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oint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i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dd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way.-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Yoma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52b]</w:t>
      </w:r>
    </w:p>
    <w:p w14:paraId="1AD3152D" w14:textId="2097A99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2EE02243" w14:textId="0073738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erv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father’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ste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ach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u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a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k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la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mean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qual]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ake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ecedenc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ve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very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else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80]</w:t>
      </w:r>
    </w:p>
    <w:p w14:paraId="678F1FAE" w14:textId="2CCF1B17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8BF5104" w14:textId="3EB6FEE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</w:rPr>
        <w:t>34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di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Lor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commanded</w:t>
      </w:r>
      <w:r w:rsidR="008D1995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</w:rPr>
        <w:t>[Moses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i.e.,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e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Yo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ppu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rrived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Aaro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erforme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rvice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ccord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="00A9534F"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rd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n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ver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ritten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el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aron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praise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amely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a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no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on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os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special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garment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f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en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Gadol</w:t>
      </w:r>
      <w:r w:rsidRPr="00263E13">
        <w:rPr>
          <w:rFonts w:ascii="Calibri" w:eastAsia="Times New Roman" w:hAnsi="Calibri" w:cs="Calibri"/>
          <w:color w:val="000000"/>
        </w:rPr>
        <w:t>]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or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self-aggrandizement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but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rather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on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who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i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fulfilling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King’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ecre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[thus,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“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di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as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the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Lor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had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commanded”].-[</w:t>
      </w:r>
      <w:r w:rsidRPr="00263E13">
        <w:rPr>
          <w:rFonts w:ascii="Calibri" w:eastAsia="Times New Roman" w:hAnsi="Calibri" w:cs="Calibri"/>
          <w:i/>
          <w:iCs/>
          <w:color w:val="000000"/>
        </w:rPr>
        <w:t>Torath</w:t>
      </w:r>
      <w:r w:rsidR="008D1995">
        <w:rPr>
          <w:rFonts w:ascii="Calibri" w:eastAsia="Times New Roman" w:hAnsi="Calibri" w:cs="Calibri"/>
          <w:i/>
          <w:iCs/>
          <w:color w:val="000000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</w:rPr>
        <w:t>Kohanim</w:t>
      </w:r>
      <w:r w:rsidR="008D1995">
        <w:rPr>
          <w:rFonts w:ascii="Calibri" w:eastAsia="Times New Roman" w:hAnsi="Calibri" w:cs="Calibri"/>
          <w:color w:val="000000"/>
        </w:rPr>
        <w:t xml:space="preserve"> </w:t>
      </w:r>
      <w:r w:rsidRPr="00263E13">
        <w:rPr>
          <w:rFonts w:ascii="Calibri" w:eastAsia="Times New Roman" w:hAnsi="Calibri" w:cs="Calibri"/>
          <w:color w:val="000000"/>
        </w:rPr>
        <w:t>16:85]</w:t>
      </w:r>
    </w:p>
    <w:p w14:paraId="5E93FB7D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6E23E01F" w14:textId="362A321F" w:rsidR="00263E13" w:rsidRPr="00263E13" w:rsidRDefault="008D1995" w:rsidP="00495EFD">
      <w:pPr>
        <w:spacing w:after="0" w:line="240" w:lineRule="auto"/>
        <w:jc w:val="both"/>
        <w:rPr>
          <w:rFonts w:ascii="Algerian" w:eastAsia="Times New Roman" w:hAnsi="Algerian" w:cs="Calibri"/>
          <w:color w:val="000000"/>
        </w:rPr>
      </w:pPr>
      <w:r>
        <w:rPr>
          <w:rFonts w:ascii="Calibri" w:eastAsia="Times New Roman" w:hAnsi="Calibri" w:cs="Calibri"/>
          <w:color w:val="000000"/>
          <w:lang w:val="es-ES"/>
        </w:rPr>
        <w:t xml:space="preserve"> </w:t>
      </w:r>
    </w:p>
    <w:p w14:paraId="06C32507" w14:textId="1DA12781" w:rsidR="002E659F" w:rsidRPr="00263E13" w:rsidRDefault="002E659F" w:rsidP="002E659F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Rash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&amp;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argum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Pseud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Jonatha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for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B’midba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Number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9:7-11</w:t>
      </w:r>
      <w:r w:rsidRPr="00263E13">
        <w:rPr>
          <w:rFonts w:ascii="Cambria" w:eastAsia="Times New Roman" w:hAnsi="Cambria" w:cs="Times New Roman"/>
          <w:color w:val="000000"/>
          <w:sz w:val="28"/>
          <w:szCs w:val="28"/>
          <w:lang w:bidi="ar-SA"/>
        </w:rPr>
        <w:t>‎</w:t>
      </w:r>
    </w:p>
    <w:p w14:paraId="07702722" w14:textId="0E30D76B" w:rsidR="002E659F" w:rsidRPr="00263E13" w:rsidRDefault="008D1995" w:rsidP="002E659F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E659F" w:rsidRPr="00263E13" w14:paraId="116FBE03" w14:textId="77777777" w:rsidTr="0095328E">
        <w:trPr>
          <w:tblHeader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9EF8E" w14:textId="77777777" w:rsidR="002E659F" w:rsidRPr="00263E13" w:rsidRDefault="002E659F" w:rsidP="0095328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RASHI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88213B" w14:textId="1B406BB2" w:rsidR="002E659F" w:rsidRPr="00263E13" w:rsidRDefault="002E659F" w:rsidP="0095328E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PSEUDO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JONATHAN</w:t>
            </w:r>
          </w:p>
        </w:tc>
      </w:tr>
      <w:tr w:rsidR="002E659F" w:rsidRPr="00263E13" w14:paraId="0DCE1D8D" w14:textId="77777777" w:rsidTr="0095328E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D929F2" w14:textId="02E63ABA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i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k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AECE0" w14:textId="7D8B64FC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shr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voca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ig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staining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in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ic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ndal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rria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rv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bor,</w:t>
            </w:r>
          </w:p>
        </w:tc>
      </w:tr>
      <w:tr w:rsidR="002E659F" w:rsidRPr="00263E13" w14:paraId="66B78D84" w14:textId="77777777" w:rsidTr="0095328E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06B56" w14:textId="2899B5B1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om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-no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consi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l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mbs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all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emish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2962A" w14:textId="0EAE29F0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if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ceiv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vo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mb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blemish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;</w:t>
            </w:r>
          </w:p>
        </w:tc>
      </w:tr>
      <w:tr w:rsidR="002E659F" w:rsidRPr="00263E13" w14:paraId="32EFB8B1" w14:textId="77777777" w:rsidTr="0095328E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CED00" w14:textId="76905D6B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al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x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olive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i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e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ephah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ephah</w:t>
            </w:r>
            <w:r w:rsidRPr="00263E13">
              <w:rPr>
                <w:rFonts w:ascii="Calibri" w:eastAsia="Times New Roman" w:hAnsi="Calibri" w:cs="Calibri"/>
                <w:lang w:val="en-AU"/>
              </w:rPr>
              <w:t>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,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CEFFE" w14:textId="4AE65831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nch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ng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i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e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lock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w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m,</w:t>
            </w:r>
          </w:p>
        </w:tc>
      </w:tr>
      <w:tr w:rsidR="002E659F" w:rsidRPr="00263E13" w14:paraId="18EB1935" w14:textId="77777777" w:rsidTr="0095328E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D3AD7" w14:textId="305A685A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="00A9534F" w:rsidRPr="00263E13">
              <w:rPr>
                <w:rFonts w:ascii="Calibri" w:eastAsia="Times New Roman" w:hAnsi="Calibri" w:cs="Calibri"/>
                <w:lang w:val="en-AU"/>
              </w:rPr>
              <w:t>ephah</w:t>
            </w:r>
            <w:r w:rsidRPr="00263E13">
              <w:rPr>
                <w:rFonts w:ascii="Calibri" w:eastAsia="Times New Roman" w:hAnsi="Calibri" w:cs="Calibri"/>
                <w:lang w:val="en-AU"/>
              </w:rPr>
              <w:t>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mb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70A19" w14:textId="3637CB23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g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n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mb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mbs</w:t>
            </w:r>
          </w:p>
        </w:tc>
      </w:tr>
      <w:tr w:rsidR="002E659F" w:rsidRPr="00263E13" w14:paraId="6D2CC6F6" w14:textId="77777777" w:rsidTr="0095328E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2BB9B" w14:textId="1391F1DE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-go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on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-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sta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daily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rnt-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al-offer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bation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3E95F" w14:textId="3D482AC9" w:rsidR="002E659F" w:rsidRPr="00263E13" w:rsidRDefault="002E659F" w:rsidP="0095328E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a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e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iat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petu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rif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ncha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bations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</w:tbl>
    <w:p w14:paraId="7159ECCF" w14:textId="77777777" w:rsidR="00263E13" w:rsidRPr="00263E13" w:rsidRDefault="00263E13" w:rsidP="00495EF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263E1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br w:type="page"/>
      </w:r>
    </w:p>
    <w:p w14:paraId="21DEC29A" w14:textId="6B7D68ED" w:rsidR="00263E13" w:rsidRPr="00263E13" w:rsidRDefault="00263E13" w:rsidP="00495EFD">
      <w:pPr>
        <w:keepNext/>
        <w:spacing w:after="0" w:line="240" w:lineRule="auto"/>
        <w:jc w:val="both"/>
        <w:outlineLvl w:val="0"/>
        <w:rPr>
          <w:rFonts w:ascii="Cambria" w:eastAsia="Times New Roman" w:hAnsi="Cambria" w:cs="Times New Roman"/>
          <w:b/>
          <w:bCs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lastRenderedPageBreak/>
        <w:t>Ketubim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Tehillim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(Psalm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69:1-37</w:t>
      </w:r>
    </w:p>
    <w:p w14:paraId="79DC5C18" w14:textId="3E19CB2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63E13" w:rsidRPr="00263E13" w14:paraId="5CC02AA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5EFDE" w14:textId="7777777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</w:rPr>
              <w:t>JP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FE7E5" w14:textId="2D03D8C3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</w:rPr>
              <w:t>on</w:t>
            </w:r>
            <w:r w:rsidR="008D1995"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</w:rPr>
              <w:t>Psalms</w:t>
            </w:r>
          </w:p>
        </w:tc>
      </w:tr>
      <w:tr w:rsidR="00263E13" w:rsidRPr="00263E13" w14:paraId="4AB61184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07F03" w14:textId="7235AAB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ader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oshannim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sal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avi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58117" w14:textId="04E570C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ise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cern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xil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nhedri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pos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avid.</w:t>
            </w:r>
          </w:p>
        </w:tc>
      </w:tr>
      <w:tr w:rsidR="00263E13" w:rsidRPr="00263E13" w14:paraId="55EE198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ADDB4" w14:textId="39E70EE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v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819AF" w14:textId="12E4B45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inner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roub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ach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.</w:t>
            </w:r>
          </w:p>
        </w:tc>
      </w:tr>
      <w:tr w:rsidR="00263E13" w:rsidRPr="00263E13" w14:paraId="4A727D5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535EB" w14:textId="5706925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un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r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tanding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lo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verwhelm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239DC" w14:textId="49F93BA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un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xi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la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tan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ght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pths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cked/lawl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cked/lawl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n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xile.</w:t>
            </w:r>
          </w:p>
        </w:tc>
      </w:tr>
      <w:tr w:rsidR="00263E13" w:rsidRPr="00263E13" w14:paraId="5ADBBBD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3E88CF" w14:textId="4898859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ear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rying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ro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rie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y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i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i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334C1" w14:textId="339E752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ear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all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ro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ough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y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eas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.</w:t>
            </w:r>
          </w:p>
        </w:tc>
      </w:tr>
      <w:tr w:rsidR="00263E13" w:rsidRPr="00263E13" w14:paraId="2E25E19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2C88E" w14:textId="75D3FCC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t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a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ir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oul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f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n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emi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rongfully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ny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oul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st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ic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o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way?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4BD0F" w14:textId="7DBAA5E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t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a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umerou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ir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ma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–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emie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l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ness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–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row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trong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ev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to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[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]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ay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l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ness.</w:t>
            </w:r>
          </w:p>
        </w:tc>
      </w:tr>
      <w:tr w:rsidR="00263E13" w:rsidRPr="00263E13" w14:paraId="3A4CCBE1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CEC7E" w14:textId="4749E7F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n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lly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respass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</w:rPr>
              <w:t>hid</w:t>
            </w:r>
            <w:proofErr w:type="gramEnd"/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19A145" w14:textId="6E94E6C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n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lly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i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dd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sence.</w:t>
            </w:r>
          </w:p>
        </w:tc>
      </w:tr>
      <w:tr w:rsidR="00263E13" w:rsidRPr="00263E13" w14:paraId="3EFF323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63B39" w14:textId="4013FAC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e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no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m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ai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sham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roug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or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osts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e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no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o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ee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rough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onfusi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roug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srael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AD44B" w14:textId="1E04B3B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o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rus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no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disappoint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o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ee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structi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rom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no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sham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srael.</w:t>
            </w:r>
          </w:p>
        </w:tc>
      </w:tr>
      <w:tr w:rsidR="00263E13" w:rsidRPr="00263E13" w14:paraId="3490C1B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3724B3" w14:textId="479C3EA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8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cau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ak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av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orn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reproach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onfusi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a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over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ac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7DF5C" w14:textId="3576E18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8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ccoun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av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orn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disgrace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ha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a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over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ace.</w:t>
            </w:r>
          </w:p>
        </w:tc>
      </w:tr>
      <w:tr w:rsidR="00263E13" w:rsidRPr="00263E13" w14:paraId="43387D1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33AAE" w14:textId="2F08462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m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co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trang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un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rethren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lie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un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other'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hildre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EF276" w14:textId="7193AE4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hav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e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ccounte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trang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rothers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[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m]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ik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entil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on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other.</w:t>
            </w:r>
          </w:p>
        </w:tc>
      </w:tr>
      <w:tr w:rsidR="00263E13" w:rsidRPr="00263E13" w14:paraId="11836D53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E972" w14:textId="6EA4482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zea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o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at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roach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roac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ll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CBCCA" w14:textId="0BE1B2B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zea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nctuar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sum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demnati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cked/lawl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dem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f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dol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lor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ll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</w:tr>
      <w:tr w:rsidR="00263E13" w:rsidRPr="00263E13" w14:paraId="41D6A17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5B7C1" w14:textId="373A94C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ep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sting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roach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76691" w14:textId="5623940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ep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st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ind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ame.</w:t>
            </w:r>
          </w:p>
        </w:tc>
      </w:tr>
      <w:tr w:rsidR="00263E13" w:rsidRPr="00263E13" w14:paraId="42F5255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D356F" w14:textId="21EA4D4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d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ckclo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ls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armen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ywor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7D00B" w14:textId="41675E1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ckclo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la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lothing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overb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.</w:t>
            </w:r>
          </w:p>
        </w:tc>
      </w:tr>
      <w:tr w:rsidR="00263E13" w:rsidRPr="00263E13" w14:paraId="6145A4F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6514C" w14:textId="41A993D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i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at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al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m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ong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drunkard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9B084" w14:textId="7ED9E2C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o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i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at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pea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bou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arketplac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[in]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ong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os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o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drin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iqu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circuses.</w:t>
            </w:r>
          </w:p>
        </w:tc>
      </w:tr>
      <w:tr w:rsidR="00263E13" w:rsidRPr="00263E13" w14:paraId="7F574A5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6C963" w14:textId="50BA30B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u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e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pray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unt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ORD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cceptabl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ime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d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bundanc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rcy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sw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wit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rut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salvatio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8A825" w14:textId="6D736A5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But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pray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presence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LORD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i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favor;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d,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bundanc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goodnes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answ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m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truth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You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</w:rPr>
              <w:t>redemption.</w:t>
            </w:r>
          </w:p>
        </w:tc>
      </w:tr>
      <w:tr w:rsidR="00263E13" w:rsidRPr="00263E13" w14:paraId="11B09F8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CB118" w14:textId="0BA5AFC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liv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ink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liver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t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2C15C" w14:textId="03ACDD8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liv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xil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ic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ken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u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ink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liver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emie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pth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s.</w:t>
            </w:r>
          </w:p>
        </w:tc>
      </w:tr>
      <w:tr w:rsidR="00263E13" w:rsidRPr="00263E13" w14:paraId="3EC96C4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47487" w14:textId="7593FAC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ter-flo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verwhel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eith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wall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u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573643" w14:textId="4E8CB22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ght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xil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werfu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e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wall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v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u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ehenn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pen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</w:tr>
      <w:tr w:rsidR="00263E13" w:rsidRPr="00263E13" w14:paraId="2EAF3B4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C9625" w14:textId="539994B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lastRenderedPageBreak/>
              <w:t>1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sw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rc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o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ccord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ultitud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passio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ur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8F0EB" w14:textId="7432EC7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sw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ind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o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o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ward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bundan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passion.</w:t>
            </w:r>
          </w:p>
        </w:tc>
      </w:tr>
      <w:tr w:rsidR="00263E13" w:rsidRPr="00263E13" w14:paraId="6D80F1A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27082" w14:textId="363C62E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8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d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rvan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tress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sw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peedily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2F0EA" w14:textId="72A6153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8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mo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sen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rvan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tress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ten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sw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</w:tr>
      <w:tr w:rsidR="00263E13" w:rsidRPr="00263E13" w14:paraId="0D92FA5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2CFA3" w14:textId="770E0AB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ra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ea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ans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u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emie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45662" w14:textId="672059D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1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ra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ea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ul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emi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lai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uperiorit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v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</w:tr>
      <w:tr w:rsidR="00263E13" w:rsidRPr="00263E13" w14:paraId="0FF3F645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9D40F" w14:textId="7BFAE67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n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roach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am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fusio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dversari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f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92D19" w14:textId="310A48F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kn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gra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honor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f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t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ppressors.</w:t>
            </w:r>
          </w:p>
        </w:tc>
      </w:tr>
      <w:tr w:rsidR="00263E13" w:rsidRPr="00263E13" w14:paraId="6FBF80F8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B74E8" w14:textId="7F63593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roac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rok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r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ick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ok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how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passion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ne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forter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u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ne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0B8D5" w14:textId="3B14298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isgra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rok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r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hol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ll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ait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kill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urning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kill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for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u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.</w:t>
            </w:r>
          </w:p>
        </w:tc>
      </w:tr>
      <w:tr w:rsidR="00263E13" w:rsidRPr="00263E13" w14:paraId="1187D12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38FC6" w14:textId="54B2219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e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is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o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irs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vinega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rink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6F6524" w14:textId="64A0E0C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a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it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a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iso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irs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vinega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rink.</w:t>
            </w:r>
          </w:p>
        </w:tc>
      </w:tr>
      <w:tr w:rsidR="00263E13" w:rsidRPr="00263E13" w14:paraId="5870BFD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E7133" w14:textId="7A62D85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ab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f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nare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eac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rap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96A54" w14:textId="41D09F1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ab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f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na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f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crific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fense.</w:t>
            </w:r>
          </w:p>
        </w:tc>
      </w:tr>
      <w:tr w:rsidR="00263E13" w:rsidRPr="00263E13" w14:paraId="27415F2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CF5E5" w14:textId="7C52528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y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arkene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i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tinuall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tter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25204" w14:textId="1F378F1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y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ark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an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i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ntinuall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remble.</w:t>
            </w:r>
          </w:p>
        </w:tc>
      </w:tr>
      <w:tr w:rsidR="00263E13" w:rsidRPr="00263E13" w14:paraId="5C2B0B9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C7D8A" w14:textId="7F42A8B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dignati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ierce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g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verta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8E236" w14:textId="216B94C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g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rs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g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vertak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.</w:t>
            </w:r>
          </w:p>
        </w:tc>
      </w:tr>
      <w:tr w:rsidR="00263E13" w:rsidRPr="00263E13" w14:paraId="37FF7D5E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918EA" w14:textId="43075B8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campmen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solate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n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we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ent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DC085" w14:textId="5749185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en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c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serte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tt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ent.</w:t>
            </w:r>
          </w:p>
        </w:tc>
      </w:tr>
      <w:tr w:rsidR="00263E13" w:rsidRPr="00263E13" w14:paraId="4E95072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794AD3" w14:textId="19ACC5A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ersecut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mitte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e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a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ounde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86C06" w14:textId="22A0E95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ursu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mitten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e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ound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lain.</w:t>
            </w:r>
          </w:p>
        </w:tc>
      </w:tr>
      <w:tr w:rsidR="00263E13" w:rsidRPr="00263E13" w14:paraId="2383BDE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16A38" w14:textId="48CC4D5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d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iquity/lawless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iquity/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awlessness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o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ighteousness/generosity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4BF82" w14:textId="695F237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8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i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iquity/lawless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iquity/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awlessnes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urifi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n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ssembl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ighteous/generou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es.</w:t>
            </w:r>
          </w:p>
        </w:tc>
      </w:tr>
      <w:tr w:rsidR="00263E13" w:rsidRPr="00263E13" w14:paraId="72D08BB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196BC3" w14:textId="6280BC5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lott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oo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ving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ritt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ighteous/generou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7E2B2" w14:textId="414E72A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29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ras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moria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oo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f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ritt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ighteous/generous.</w:t>
            </w:r>
          </w:p>
        </w:tc>
      </w:tr>
      <w:tr w:rsidR="00263E13" w:rsidRPr="00263E13" w14:paraId="56683DD3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E0A5C" w14:textId="135E241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fflict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ai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lvation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p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gh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3B84" w14:textId="5DC51D5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0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ounde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mption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e.</w:t>
            </w:r>
          </w:p>
        </w:tc>
      </w:tr>
      <w:tr w:rsidR="00263E13" w:rsidRPr="00263E13" w14:paraId="6CCD7193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89FB1" w14:textId="14AA2B1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i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gnif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nksgiv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3338C" w14:textId="4E6CD7B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1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i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ng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agnif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nksgiving.</w:t>
            </w:r>
          </w:p>
        </w:tc>
      </w:tr>
      <w:tr w:rsidR="00263E13" w:rsidRPr="00263E13" w14:paraId="216E190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B0DF0" w14:textId="4F046ED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lea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t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lloc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or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oof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27BA5" w14:textId="317C728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2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y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leas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sen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hoi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att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x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irs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da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crifice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or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ced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ooves.</w:t>
            </w:r>
          </w:p>
        </w:tc>
      </w:tr>
      <w:tr w:rsidR="00263E13" w:rsidRPr="00263E13" w14:paraId="5F4E489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3AC5E" w14:textId="2082FB5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umb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lad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ft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you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r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viv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83ECE" w14:textId="280346D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3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umbl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n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k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structi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ro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esenc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la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r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ive.</w:t>
            </w:r>
          </w:p>
        </w:tc>
      </w:tr>
      <w:tr w:rsidR="00263E13" w:rsidRPr="00263E13" w14:paraId="4B9BF7BE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2B372" w14:textId="7FD9B15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rke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un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eed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spis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isoner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B1545" w14:textId="4DBBE0B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4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r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ccept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y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wl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o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espis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isoners.</w:t>
            </w:r>
          </w:p>
        </w:tc>
      </w:tr>
      <w:tr w:rsidR="00263E13" w:rsidRPr="00263E13" w14:paraId="6FF7CB8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C21A5" w14:textId="2A7E3E6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v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ar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i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m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a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verything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ov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386D0" w14:textId="1AEF1C4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5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e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gel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eave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we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earth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rai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m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as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warm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m.</w:t>
            </w:r>
          </w:p>
        </w:tc>
      </w:tr>
      <w:tr w:rsidR="00263E13" w:rsidRPr="00263E13" w14:paraId="620E15E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7DE73" w14:textId="1E01B68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lastRenderedPageBreak/>
              <w:t>3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Zi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buil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iti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Judah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bid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a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possessio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DA48A" w14:textId="4597469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6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Fo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Go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deem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Zio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pai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citie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Judah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retur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ither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her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.</w:t>
            </w:r>
          </w:p>
        </w:tc>
      </w:tr>
      <w:tr w:rsidR="00263E13" w:rsidRPr="00263E13" w14:paraId="7563EF0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B1B9B" w14:textId="0164824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ls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rvant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heri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;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y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at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dwe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re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ED73D" w14:textId="03049B7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</w:rPr>
              <w:t>37.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on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of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ervant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succee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,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nd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thos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ho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lov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Hi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nam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will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abide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n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its</w:t>
            </w:r>
            <w:r w:rsidR="008D1995">
              <w:rPr>
                <w:rFonts w:ascii="Calibri" w:eastAsia="Times New Roman" w:hAnsi="Calibri" w:cs="Calibri"/>
              </w:rPr>
              <w:t xml:space="preserve"> </w:t>
            </w:r>
            <w:r w:rsidRPr="00263E13">
              <w:rPr>
                <w:rFonts w:ascii="Calibri" w:eastAsia="Times New Roman" w:hAnsi="Calibri" w:cs="Calibri"/>
              </w:rPr>
              <w:t>midst.</w:t>
            </w:r>
          </w:p>
        </w:tc>
      </w:tr>
    </w:tbl>
    <w:p w14:paraId="15D62F19" w14:textId="77777777" w:rsidR="00263E13" w:rsidRPr="00263E13" w:rsidRDefault="00263E13" w:rsidP="00495EFD">
      <w:pPr>
        <w:pBdr>
          <w:bottom w:val="doub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54D98B40" w14:textId="5D44421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38C006CB" w14:textId="3E3976F7" w:rsidR="00263E13" w:rsidRPr="00263E13" w:rsidRDefault="00A9534F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shlamata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 </w:t>
      </w:r>
      <w:r w:rsidR="002E659F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Yeshayahu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2E659F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Isaiah</w:t>
      </w:r>
      <w:r w:rsidR="002E659F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57:14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58:14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ar-SA"/>
        </w:rPr>
        <w:t>‎‎‎</w:t>
      </w:r>
    </w:p>
    <w:p w14:paraId="39D16CD8" w14:textId="31920102" w:rsidR="00263E13" w:rsidRPr="00263E13" w:rsidRDefault="008D1995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63E13" w:rsidRPr="00263E13" w14:paraId="3D5F7B48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95ECE" w14:textId="7777777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JP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6D17D" w14:textId="754A93CF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Isaiah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argum</w:t>
            </w:r>
          </w:p>
        </w:tc>
      </w:tr>
      <w:tr w:rsidR="00263E13" w:rsidRPr="00263E13" w14:paraId="4ED3A3FE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94EF4" w14:textId="015DF26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ay: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up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up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lear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ay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tumbling-block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opl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6994A" w14:textId="6A801C6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ay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“Teach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exhort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urn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ear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orrec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ay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remov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bstruction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ongregation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ople.</w:t>
            </w:r>
          </w:p>
        </w:tc>
      </w:tr>
      <w:tr w:rsidR="00263E13" w:rsidRPr="00263E13" w14:paraId="38B0F22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727A2" w14:textId="6FF4885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f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hab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ternit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r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v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b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v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r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83BF5" w14:textId="3D9E04F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f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ve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khina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mis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k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stabli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mb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l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ken.</w:t>
            </w:r>
          </w:p>
        </w:tc>
      </w:tr>
      <w:tr w:rsidR="00263E13" w:rsidRPr="00263E13" w14:paraId="5CFDA5D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5CACE" w14:textId="4601B28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e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v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w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roth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wrap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d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2337A" w14:textId="3FC525A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“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ven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v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w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so)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a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th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de.</w:t>
            </w:r>
          </w:p>
        </w:tc>
      </w:tr>
      <w:tr w:rsidR="00263E13" w:rsidRPr="00263E13" w14:paraId="1AF6C87B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0E143" w14:textId="1179F5D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tou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ro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mo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roth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ward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E6FE1" w14:textId="37B5401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mm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b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mo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mov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khina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catte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il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tr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ntas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.</w:t>
            </w:r>
          </w:p>
        </w:tc>
      </w:tr>
      <w:tr w:rsidR="00263E13" w:rsidRPr="00263E13" w14:paraId="40C5D674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5E3F0" w14:textId="090E0F1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s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qu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for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urner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62C14" w14:textId="58BF64B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pent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clo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g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pa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qu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solat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.</w:t>
            </w:r>
          </w:p>
        </w:tc>
      </w:tr>
      <w:tr w:rsidR="00263E13" w:rsidRPr="00263E13" w14:paraId="4D2620C7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0FC28" w14:textId="7D605AF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ace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ace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ar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near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reate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rui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ips;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ea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im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6401C" w14:textId="1C2F4B2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create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peech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ip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outh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ever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ays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ac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don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righteous/generous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kept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aw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beginning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ac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don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penitent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repente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aw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recently,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LORD;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forgive</w:t>
            </w:r>
            <w:r w:rsidR="008D1995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shd w:val="clear" w:color="auto" w:fill="FFFF00"/>
                <w:lang w:val="en-AU"/>
              </w:rPr>
              <w:t>them.</w:t>
            </w:r>
          </w:p>
        </w:tc>
      </w:tr>
      <w:tr w:rsidR="00263E13" w:rsidRPr="00263E13" w14:paraId="371C483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456E1" w14:textId="313A5FB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oub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a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n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5D57F" w14:textId="4A9729A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ss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k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nno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turb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rt.</w:t>
            </w:r>
          </w:p>
        </w:tc>
      </w:tr>
      <w:tr w:rsidR="00263E13" w:rsidRPr="00263E13" w14:paraId="50F9C8A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B7970" w14:textId="797EB25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cern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EA982" w14:textId="200EC7A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a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.”</w:t>
            </w:r>
          </w:p>
        </w:tc>
      </w:tr>
      <w:tr w:rsidR="00263E13" w:rsidRPr="00263E13" w14:paraId="0C1C114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476C8" w14:textId="4984E352" w:rsidR="00263E13" w:rsidRPr="00263E13" w:rsidRDefault="008D1995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lang w:val="en-AU"/>
              </w:rPr>
              <w:t xml:space="preserve"> 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D99A4" w14:textId="62430EB1" w:rsidR="00263E13" w:rsidRPr="00263E13" w:rsidRDefault="008D1995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lang w:val="en-AU"/>
              </w:rPr>
              <w:t xml:space="preserve"> </w:t>
            </w:r>
          </w:p>
        </w:tc>
      </w:tr>
      <w:tr w:rsidR="00263E13" w:rsidRPr="00263E13" w14:paraId="721A51BA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CEBB03" w14:textId="3E35AC8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ou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o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r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cl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acob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E9381C" w14:textId="4A06310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“Prophe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a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o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umpe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cl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ostasi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acob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.</w:t>
            </w:r>
          </w:p>
        </w:tc>
      </w:tr>
      <w:tr w:rsidR="00263E13" w:rsidRPr="00263E13" w14:paraId="1C95D601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E3850" w14:textId="2C65CEC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i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n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eousness/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enerosit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soo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eous/gener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inanc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35D0E" w14:textId="70B701F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ach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i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sh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n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rre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irtu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sak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u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sh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</w:p>
        </w:tc>
      </w:tr>
      <w:tr w:rsidR="00263E13" w:rsidRPr="00263E13" w14:paraId="67402AC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F97D7" w14:textId="4720911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‘Wher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r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nowledge?’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su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si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a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bor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B0E4C8" w14:textId="27FE839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‘Wh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closed</w:t>
            </w:r>
          </w:p>
          <w:p w14:paraId="4A457FAF" w14:textId="4B31170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rselv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n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?’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phe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umbling’s.</w:t>
            </w:r>
          </w:p>
        </w:tc>
      </w:tr>
      <w:tr w:rsidR="00263E13" w:rsidRPr="00263E13" w14:paraId="571A8C3E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6C63A" w14:textId="5905C79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en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mi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ness/lawlessnes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o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DF6B0C" w14:textId="149AED3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h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quarr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en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s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o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.</w:t>
            </w:r>
          </w:p>
        </w:tc>
      </w:tr>
      <w:tr w:rsidR="00263E13" w:rsidRPr="00263E13" w14:paraId="24D020A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2FB0B" w14:textId="3975CAB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osen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lrus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kclo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h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d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cepta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?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5AAA4" w14:textId="3FC9A28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self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u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w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w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d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ckclo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hes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?</w:t>
            </w:r>
          </w:p>
        </w:tc>
      </w:tr>
      <w:tr w:rsidR="00263E13" w:rsidRPr="00263E13" w14:paraId="42C108BF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81A705" w14:textId="0128429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osen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loose</w:t>
            </w:r>
            <w:proofErr w:type="gramEnd"/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et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ness/lawless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n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k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ppres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e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ke?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14A6E" w14:textId="1BC229A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per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nd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rit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ver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obb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par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e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mo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ver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?</w:t>
            </w:r>
          </w:p>
        </w:tc>
      </w:tr>
      <w:tr w:rsidR="00263E13" w:rsidRPr="00263E13" w14:paraId="1A4DBB46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9565D" w14:textId="1A570EA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ng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o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?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?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2F280" w14:textId="71778D3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urt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ng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ed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cas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d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ppr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y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lat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?</w:t>
            </w:r>
          </w:p>
        </w:tc>
      </w:tr>
      <w:tr w:rsidR="00263E13" w:rsidRPr="00263E13" w14:paraId="494A357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61B54" w14:textId="7E69DFC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rning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l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edily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eousness/generosit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arwar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324DD" w14:textId="3CB81EC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vea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w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l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edily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irtu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thered.</w:t>
            </w:r>
          </w:p>
        </w:tc>
      </w:tr>
      <w:tr w:rsidR="00263E13" w:rsidRPr="00263E13" w14:paraId="1CC8DEE4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14216" w14:textId="71E1AEE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sw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‘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.’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d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k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ness/lawlessness;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12081" w14:textId="4A79297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cep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y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see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ques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id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ver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oin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ing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ppression,</w:t>
            </w:r>
          </w:p>
        </w:tc>
      </w:tr>
      <w:tr w:rsidR="00263E13" w:rsidRPr="00263E13" w14:paraId="5E5590E9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1B8520" w14:textId="23BB472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ngr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tis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rk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onday;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F1495" w14:textId="1F4995D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d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ng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tisf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flict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rk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o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onday.</w:t>
            </w:r>
          </w:p>
        </w:tc>
      </w:tr>
      <w:tr w:rsidR="00263E13" w:rsidRPr="00263E13" w14:paraId="50679930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A5335B" w14:textId="25B4F11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u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inual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tis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ough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ne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de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i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FF570" w14:textId="36DF30F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tinual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tisf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ea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ough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d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last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annel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ard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ea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.</w:t>
            </w:r>
          </w:p>
        </w:tc>
      </w:tr>
      <w:tr w:rsidR="00263E13" w:rsidRPr="00263E13" w14:paraId="3516A942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C9590" w14:textId="66D0C84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il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l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undat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generation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pair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eac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or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th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287F6" w14:textId="3572591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il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proofErr w:type="gramEnd"/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ci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uin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a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undat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eneration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c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stablish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rre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tor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.</w:t>
            </w:r>
          </w:p>
        </w:tc>
      </w:tr>
      <w:tr w:rsidR="00263E13" w:rsidRPr="00263E13" w14:paraId="6AC31B1D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807FE" w14:textId="68AC5DC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bba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su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si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bba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norabl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n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rsu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si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of;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76BE5" w14:textId="51FBEF2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ac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bba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elebr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bba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pply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lk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ppression;</w:t>
            </w:r>
          </w:p>
        </w:tc>
      </w:tr>
      <w:tr w:rsidR="00263E13" w:rsidRPr="00263E13" w14:paraId="60621BFC" w14:textId="77777777" w:rsidTr="002E659F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40917" w14:textId="1FB2174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ac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r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e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ita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acob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u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DA43B" w14:textId="560FAB5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onghol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rth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e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u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ita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acob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mr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Word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creed."</w:t>
            </w:r>
          </w:p>
        </w:tc>
      </w:tr>
    </w:tbl>
    <w:p w14:paraId="2ED8875D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43CDCC15" w14:textId="76F3D4A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491B1E8A" w14:textId="07F5D1EF" w:rsidR="00263E13" w:rsidRPr="00263E13" w:rsidRDefault="00263E13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Hillel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Lukas/Luke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4:16-28</w:t>
      </w:r>
    </w:p>
    <w:p w14:paraId="306F76F7" w14:textId="5A2E222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3F33AB9C" w14:textId="6109B12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an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</w:t>
      </w:r>
      <w:r w:rsidR="00A9534F" w:rsidRPr="00263E13">
        <w:rPr>
          <w:rFonts w:ascii="Calibri" w:eastAsia="Times New Roman" w:hAnsi="Calibri" w:cs="Calibri"/>
          <w:color w:val="000000"/>
          <w:lang w:val="en-AU"/>
        </w:rPr>
        <w:t>Tzefat</w:t>
      </w:r>
      <w:r w:rsidRPr="00263E13">
        <w:rPr>
          <w:rFonts w:ascii="Calibri" w:eastAsia="Times New Roman" w:hAnsi="Calibri" w:cs="Calibri"/>
          <w:color w:val="000000"/>
          <w:lang w:val="en-AU"/>
        </w:rPr>
        <w:t>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r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sto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bbath-da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nagogu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ad;</w:t>
      </w:r>
    </w:p>
    <w:p w14:paraId="3C4B5D42" w14:textId="1502D6A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i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he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fol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l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:</w:t>
      </w:r>
    </w:p>
    <w:p w14:paraId="324581CC" w14:textId="2837DA9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ir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i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cla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w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o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r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cla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proofErr w:type="gramStart"/>
      <w:r w:rsidRPr="00263E13">
        <w:rPr>
          <w:rFonts w:ascii="Calibri" w:eastAsia="Times New Roman" w:hAnsi="Calibri" w:cs="Calibri"/>
          <w:color w:val="000000"/>
          <w:lang w:val="en-AU"/>
        </w:rPr>
        <w:t>captives</w:t>
      </w:r>
      <w:proofErr w:type="gramEnd"/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liveran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cei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gh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ui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liverance,</w:t>
      </w:r>
    </w:p>
    <w:p w14:paraId="2F913A44" w14:textId="2972746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9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cla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ept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.”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Isa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61:1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174FD4B" w14:textId="0EF33C2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0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l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i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c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ic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w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nagogu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z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</w:p>
    <w:p w14:paraId="30262819" w14:textId="5485F6C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—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To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lfi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i.e.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ept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–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b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ubilee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menced);”</w:t>
      </w:r>
    </w:p>
    <w:p w14:paraId="42DD18AE" w14:textId="458311C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a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stimo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nd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aci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t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eph?”</w:t>
      </w:r>
    </w:p>
    <w:p w14:paraId="37089DA2" w14:textId="27FDA31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Certai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i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ysicia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self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pernau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ry;”</w:t>
      </w:r>
    </w:p>
    <w:p w14:paraId="60942232" w14:textId="7CFC52B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“A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--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h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ep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ry;</w:t>
      </w:r>
    </w:p>
    <w:p w14:paraId="2DF0C9E8" w14:textId="1C0C36C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5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u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dow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ja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re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year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six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months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m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,</w:t>
      </w:r>
    </w:p>
    <w:p w14:paraId="097E98C9" w14:textId="04AF256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j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n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--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rept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d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ma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dow;</w:t>
      </w:r>
    </w:p>
    <w:p w14:paraId="58B7FFC8" w14:textId="347C06A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p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sh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he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ean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--Naa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rian.”</w:t>
      </w:r>
    </w:p>
    <w:p w14:paraId="25DC6E4E" w14:textId="2DE4F7D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nagogu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at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.</w:t>
      </w:r>
    </w:p>
    <w:p w14:paraId="1480673A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kern w:val="16"/>
          <w14:ligatures w14:val="all"/>
        </w:rPr>
      </w:pPr>
    </w:p>
    <w:p w14:paraId="1D04DB16" w14:textId="77777777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</w:pPr>
    </w:p>
    <w:p w14:paraId="5E55AB9D" w14:textId="77777777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</w:pPr>
    </w:p>
    <w:p w14:paraId="17A590F6" w14:textId="77777777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/>
        </w:rPr>
      </w:pPr>
    </w:p>
    <w:p w14:paraId="45B6E88F" w14:textId="77777777" w:rsidR="00263E13" w:rsidRPr="00263E13" w:rsidRDefault="00263E13" w:rsidP="00495EFD">
      <w:pPr>
        <w:spacing w:after="0" w:line="240" w:lineRule="auto"/>
        <w:rPr>
          <w:rFonts w:ascii="Arial Narrow" w:eastAsia="Calibri" w:hAnsi="Arial Narrow" w:cs="Times New Roman"/>
          <w:b/>
          <w:bCs/>
          <w:sz w:val="28"/>
          <w:szCs w:val="28"/>
          <w:lang w:val="en-AU" w:bidi="ar-SA"/>
        </w:rPr>
      </w:pPr>
      <w:r w:rsidRPr="00263E13">
        <w:rPr>
          <w:rFonts w:ascii="Arial Narrow" w:eastAsia="Calibri" w:hAnsi="Arial Narrow" w:cs="Times New Roman"/>
          <w:b/>
          <w:bCs/>
          <w:sz w:val="28"/>
          <w:szCs w:val="28"/>
          <w:lang w:val="en-AU" w:bidi="ar-SA"/>
        </w:rPr>
        <w:br w:type="page"/>
      </w:r>
    </w:p>
    <w:p w14:paraId="1504A2D3" w14:textId="79DC778A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lastRenderedPageBreak/>
        <w:t>Blessing</w:t>
      </w:r>
      <w:r w:rsidR="008D1995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>After</w:t>
      </w:r>
      <w:r w:rsidR="008D1995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>Torah</w:t>
      </w:r>
      <w:r w:rsidR="008D1995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sz w:val="28"/>
          <w:szCs w:val="28"/>
          <w:lang w:val="en-AU" w:bidi="ar-SA"/>
        </w:rPr>
        <w:t>Study</w:t>
      </w:r>
    </w:p>
    <w:p w14:paraId="6DE72934" w14:textId="77777777" w:rsidR="00263E13" w:rsidRPr="00263E13" w:rsidRDefault="00263E13" w:rsidP="00495EFD">
      <w:pPr>
        <w:spacing w:after="0" w:line="240" w:lineRule="auto"/>
        <w:rPr>
          <w:rFonts w:ascii="Times New Roman" w:eastAsia="Calibri" w:hAnsi="Times New Roman" w:cs="Times New Roman"/>
          <w:b/>
          <w:bCs/>
          <w:lang w:val="en-AU" w:bidi="ar-SA"/>
        </w:rPr>
      </w:pPr>
    </w:p>
    <w:p w14:paraId="5824A4B4" w14:textId="6AAA8174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Barúc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tá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donai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Elohénu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eléc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aOlám,</w:t>
      </w:r>
    </w:p>
    <w:p w14:paraId="10CF6E20" w14:textId="457A6DED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Ashér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Natán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Lánu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orát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Emét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V'Chayéi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lám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Natá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B'Tochénu.</w:t>
      </w:r>
    </w:p>
    <w:p w14:paraId="00C08836" w14:textId="26D5DC27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Barúc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tá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donái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Notén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aToráh.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men!</w:t>
      </w:r>
    </w:p>
    <w:p w14:paraId="75363723" w14:textId="147E0580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Blesse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i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a-Shem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ur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God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King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f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h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universe,</w:t>
      </w:r>
    </w:p>
    <w:p w14:paraId="3BEE2A69" w14:textId="302EE603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Who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a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given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u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eaching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f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ruth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implanting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within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u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eternal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life.</w:t>
      </w:r>
    </w:p>
    <w:p w14:paraId="3ADDC45A" w14:textId="3F62FAB3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Blesse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i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a-Shem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Giver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f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h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orah.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men!</w:t>
      </w:r>
    </w:p>
    <w:p w14:paraId="68C2921A" w14:textId="7FC82BF0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“Now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unto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im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who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i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bl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o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preserv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you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faultless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spotless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o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establis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you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without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blemish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</w:p>
    <w:p w14:paraId="0B6BCE62" w14:textId="0ACC7CBC" w:rsidR="00263E13" w:rsidRPr="00D76230" w:rsidRDefault="00263E13" w:rsidP="00495EFD">
      <w:pPr>
        <w:spacing w:after="0" w:line="240" w:lineRule="auto"/>
        <w:jc w:val="center"/>
        <w:rPr>
          <w:rFonts w:ascii="Cambria" w:eastAsia="Calibri" w:hAnsi="Cambria" w:cs="Times New Roman"/>
          <w:b/>
          <w:bCs/>
          <w:lang w:val="en-AU" w:bidi="ar-SA"/>
        </w:rPr>
      </w:pPr>
      <w:r w:rsidRPr="00D76230">
        <w:rPr>
          <w:rFonts w:ascii="Cambria" w:eastAsia="Calibri" w:hAnsi="Cambria" w:cs="Times New Roman"/>
          <w:b/>
          <w:bCs/>
          <w:lang w:val="en-AU" w:bidi="ar-SA"/>
        </w:rPr>
        <w:t>befor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i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ajesty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wit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joy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[namely,]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h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nly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n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God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ur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Deliverer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by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eans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f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Yeshua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th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essia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our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aster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be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praise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dominion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honor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majesty,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both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now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nd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in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ll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ges.</w:t>
      </w:r>
      <w:r w:rsidR="008D1995">
        <w:rPr>
          <w:rFonts w:ascii="Cambria" w:eastAsia="Calibri" w:hAnsi="Cambria" w:cs="Times New Roman"/>
          <w:b/>
          <w:bCs/>
          <w:lang w:val="en-AU" w:bidi="ar-SA"/>
        </w:rPr>
        <w:t xml:space="preserve"> </w:t>
      </w:r>
      <w:r w:rsidRPr="00D76230">
        <w:rPr>
          <w:rFonts w:ascii="Cambria" w:eastAsia="Calibri" w:hAnsi="Cambria" w:cs="Times New Roman"/>
          <w:b/>
          <w:bCs/>
          <w:lang w:val="en-AU" w:bidi="ar-SA"/>
        </w:rPr>
        <w:t>Amen!”</w:t>
      </w:r>
    </w:p>
    <w:p w14:paraId="41D93E66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Calibri" w:hAnsi="Times New Roman" w:cs="Times New Roman"/>
          <w:lang w:val="en-AU" w:bidi="ar-SA"/>
        </w:rPr>
      </w:pPr>
    </w:p>
    <w:p w14:paraId="463B9CC1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</w:p>
    <w:p w14:paraId="77F97FD0" w14:textId="77777777" w:rsidR="00263E13" w:rsidRPr="00263E13" w:rsidRDefault="00263E13" w:rsidP="00495EFD">
      <w:pPr>
        <w:spacing w:after="0" w:line="240" w:lineRule="auto"/>
        <w:jc w:val="center"/>
        <w:rPr>
          <w:rFonts w:ascii="Calibri" w:eastAsia="Times New Roman" w:hAnsi="Calibri" w:cs="Times New Roman"/>
          <w:color w:val="000000"/>
        </w:rPr>
      </w:pPr>
      <w:r w:rsidRPr="00263E13">
        <w:rPr>
          <w:rFonts w:ascii="Calibri" w:eastAsia="Times New Roman" w:hAnsi="Calibri" w:cs="Times New Roman"/>
          <w:b/>
          <w:noProof/>
          <w:color w:val="000000"/>
          <w:sz w:val="28"/>
          <w:szCs w:val="28"/>
        </w:rPr>
        <w:drawing>
          <wp:inline distT="0" distB="0" distL="0" distR="0" wp14:anchorId="0BDFB090" wp14:editId="1F853CBC">
            <wp:extent cx="1596390" cy="2427777"/>
            <wp:effectExtent l="0" t="0" r="3810" b="0"/>
            <wp:docPr id="6" name="Picture 4" descr="P629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P629#yIS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061" cy="2434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93763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</w:p>
    <w:p w14:paraId="2BBEAF4D" w14:textId="5EDF01AC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fternoo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Mincha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RVICE</w:t>
      </w:r>
    </w:p>
    <w:p w14:paraId="4D57EABF" w14:textId="7222F99C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</w:t>
      </w:r>
      <w:r w:rsid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onda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fternoo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ptembe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</w:t>
      </w:r>
      <w:r w:rsidR="00922D3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5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,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02</w:t>
      </w:r>
      <w:r w:rsidR="00D76230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3</w:t>
      </w:r>
      <w:r w:rsidRPr="00263E13">
        <w:rPr>
          <w:rFonts w:ascii="Cambria" w:eastAsia="Times New Roman" w:hAnsi="Cambria" w:cs="Times New Roman"/>
          <w:color w:val="000000"/>
          <w:sz w:val="28"/>
          <w:szCs w:val="28"/>
        </w:rPr>
        <w:t>)</w:t>
      </w:r>
    </w:p>
    <w:p w14:paraId="40D5900E" w14:textId="0F71F7DB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7"/>
        <w:gridCol w:w="3156"/>
      </w:tblGrid>
      <w:tr w:rsidR="00263E13" w:rsidRPr="00263E13" w14:paraId="404B0C1A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044DCA" w14:textId="77777777" w:rsidR="00263E13" w:rsidRPr="00263E13" w:rsidRDefault="00263E13" w:rsidP="00495E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291D05" w14:textId="49F781C2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Torah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Reading:</w:t>
            </w:r>
          </w:p>
        </w:tc>
      </w:tr>
      <w:tr w:rsidR="00263E13" w:rsidRPr="00263E13" w14:paraId="5A75DBD9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1C1FA2" w14:textId="4100C22C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כְּמַעֲשֵׂה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  <w:t>אֶרֶץ-מִצְרַיִם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649B1" w14:textId="2B7E67B2" w:rsidR="00263E13" w:rsidRPr="00263E13" w:rsidRDefault="008D1995" w:rsidP="00495EFD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lang w:val="en-AU"/>
              </w:rPr>
              <w:t xml:space="preserve"> </w:t>
            </w:r>
          </w:p>
        </w:tc>
      </w:tr>
      <w:tr w:rsidR="00263E13" w:rsidRPr="00263E13" w14:paraId="2933FC3D" w14:textId="77777777" w:rsidTr="000B4F31">
        <w:trPr>
          <w:trHeight w:val="25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7FF7C9" w14:textId="16A1A6D4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>“K’Ma’Aseh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>Eretz</w:t>
            </w:r>
            <w:r w:rsidR="008D199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 xml:space="preserve"> </w:t>
            </w:r>
            <w:r w:rsidR="00A9534F" w:rsidRPr="00263E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>Mitzrayim</w:t>
            </w:r>
            <w:r w:rsidRPr="00263E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AU"/>
              </w:rPr>
              <w:t>”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51BFB3" w14:textId="3D83A234" w:rsidR="00263E13" w:rsidRPr="00F42EE1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Reader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–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Vayikra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:1-5</w:t>
            </w:r>
          </w:p>
        </w:tc>
      </w:tr>
      <w:tr w:rsidR="00263E13" w:rsidRPr="00263E13" w14:paraId="6C76E5CF" w14:textId="77777777" w:rsidTr="000B4F31">
        <w:trPr>
          <w:trHeight w:val="25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606B34" w14:textId="3592EB26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“After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the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doings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of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the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land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of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n-AU"/>
              </w:rPr>
              <w:t>Egypt”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FD88D2" w14:textId="2B76CDB7" w:rsidR="00263E13" w:rsidRPr="00F42EE1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Reader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2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–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Vayikra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:6-21</w:t>
            </w:r>
          </w:p>
        </w:tc>
      </w:tr>
      <w:tr w:rsidR="00263E13" w:rsidRPr="00263E13" w14:paraId="0A76001D" w14:textId="77777777" w:rsidTr="000B4F31">
        <w:trPr>
          <w:trHeight w:val="25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5B2A6A" w14:textId="115ACA89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  <w:lang w:val="es-ES"/>
              </w:rPr>
            </w:pP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“Como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hacen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en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la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tierra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de</w:t>
            </w:r>
            <w:r w:rsidR="008D1995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sz w:val="20"/>
                <w:szCs w:val="20"/>
                <w:lang w:val="es-ES_tradnl"/>
              </w:rPr>
              <w:t>Egipto”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76F3DB" w14:textId="628BA863" w:rsidR="00263E13" w:rsidRPr="00F42EE1" w:rsidRDefault="00263E13" w:rsidP="00495EFD">
            <w:pPr>
              <w:spacing w:after="0" w:line="240" w:lineRule="auto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Reader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3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–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Vayikra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:22-30</w:t>
            </w:r>
          </w:p>
        </w:tc>
      </w:tr>
      <w:tr w:rsidR="00263E13" w:rsidRPr="00263E13" w14:paraId="1D79FCB3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EF0D0F" w14:textId="527B3B6A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Vayikra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(Leviticus)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:1-30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D4DEF3" w14:textId="57D71554" w:rsidR="00263E13" w:rsidRPr="00F42EE1" w:rsidRDefault="008D1995" w:rsidP="00495EFD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    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Maftir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–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Vayikra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:22-30</w:t>
            </w:r>
          </w:p>
        </w:tc>
      </w:tr>
      <w:tr w:rsidR="00263E13" w:rsidRPr="00263E13" w14:paraId="7EE2F576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E0327F" w14:textId="431C3A2A" w:rsidR="00263E13" w:rsidRPr="00F42EE1" w:rsidRDefault="00A9534F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Ashlamata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: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Jonah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:1–4:11*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&amp;</w:t>
            </w:r>
          </w:p>
          <w:p w14:paraId="12FE1951" w14:textId="08A2A004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Micah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7: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8-20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DF08C" w14:textId="6C7E40DA" w:rsidR="00263E13" w:rsidRPr="00F42EE1" w:rsidRDefault="008D1995" w:rsidP="00495EFD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                 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Jonah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1:1–4:11*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&amp;</w:t>
            </w:r>
          </w:p>
          <w:p w14:paraId="4CA20692" w14:textId="0041A442" w:rsidR="00263E13" w:rsidRPr="00F42EE1" w:rsidRDefault="008D1995" w:rsidP="00495EFD">
            <w:p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                 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Micah</w:t>
            </w:r>
            <w:r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="00263E13" w:rsidRPr="00F42EE1">
              <w:rPr>
                <w:rFonts w:eastAsia="Times New Roman" w:cstheme="minorHAnsi"/>
                <w:sz w:val="20"/>
                <w:szCs w:val="20"/>
                <w:lang w:val="en-AU"/>
              </w:rPr>
              <w:t>7:18-20</w:t>
            </w:r>
          </w:p>
        </w:tc>
      </w:tr>
      <w:tr w:rsidR="00263E13" w:rsidRPr="00263E13" w14:paraId="3E18F1CD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EFBBAE" w14:textId="547FDA1D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Psalm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32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000050" w14:textId="5F3A52A2" w:rsidR="00263E13" w:rsidRPr="00263E13" w:rsidRDefault="008D1995" w:rsidP="00495EFD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AU"/>
              </w:rPr>
              <w:t xml:space="preserve"> </w:t>
            </w:r>
          </w:p>
        </w:tc>
      </w:tr>
      <w:tr w:rsidR="00263E13" w:rsidRPr="00263E13" w14:paraId="658432AF" w14:textId="77777777" w:rsidTr="000B4F31">
        <w:trPr>
          <w:trHeight w:val="287"/>
          <w:jc w:val="center"/>
        </w:trPr>
        <w:tc>
          <w:tcPr>
            <w:tcW w:w="36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011F4F" w14:textId="3C054F40" w:rsidR="00263E13" w:rsidRPr="00F42EE1" w:rsidRDefault="00263E13" w:rsidP="00495EFD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N.C.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II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Hillel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(II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Lukas/Acts)</w:t>
            </w:r>
            <w:r w:rsidR="008D1995">
              <w:rPr>
                <w:rFonts w:eastAsia="Times New Roman" w:cstheme="minorHAnsi"/>
                <w:sz w:val="20"/>
                <w:szCs w:val="20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sz w:val="20"/>
                <w:szCs w:val="20"/>
                <w:lang w:val="en-AU"/>
              </w:rPr>
              <w:t>27:1-44</w:t>
            </w:r>
          </w:p>
        </w:tc>
        <w:tc>
          <w:tcPr>
            <w:tcW w:w="31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1B11BB" w14:textId="3164C8F9" w:rsidR="00263E13" w:rsidRPr="00263E13" w:rsidRDefault="008D1995" w:rsidP="00495EFD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AU"/>
              </w:rPr>
              <w:t xml:space="preserve">                  </w:t>
            </w:r>
          </w:p>
        </w:tc>
      </w:tr>
    </w:tbl>
    <w:p w14:paraId="3E0B1BF5" w14:textId="5373C084" w:rsidR="00263E13" w:rsidRPr="00263E13" w:rsidRDefault="008D1995" w:rsidP="00D622C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</w:t>
      </w:r>
    </w:p>
    <w:p w14:paraId="4B3C6743" w14:textId="636121E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*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gregati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o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n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: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–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4:1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ve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in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pp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r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heti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s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no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i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xcep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c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:18-20.</w:t>
      </w:r>
    </w:p>
    <w:p w14:paraId="67524656" w14:textId="3F256198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5A6138A4" w14:textId="7CED8B8F" w:rsidR="00263E13" w:rsidRPr="00263E13" w:rsidRDefault="00263E13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lastRenderedPageBreak/>
        <w:t>Rash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&amp;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argum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Pseud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Jonatha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for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Vayikr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Leviticu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color w:val="000000"/>
          <w:sz w:val="28"/>
          <w:szCs w:val="28"/>
          <w:lang w:bidi="ar-SA"/>
        </w:rPr>
        <w:t>‎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18:1-30</w:t>
      </w:r>
    </w:p>
    <w:p w14:paraId="5EC6DEE4" w14:textId="3FF26CEE" w:rsidR="00263E13" w:rsidRPr="00263E13" w:rsidRDefault="008D1995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63E13" w:rsidRPr="00263E13" w14:paraId="16D633A2" w14:textId="77777777" w:rsidTr="00D622CD">
        <w:trPr>
          <w:tblHeader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1BF93" w14:textId="65B0D4A1" w:rsidR="00263E13" w:rsidRPr="00263E13" w:rsidRDefault="00D622CD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b/>
                <w:bCs/>
                <w:lang w:val="en-AU"/>
              </w:rPr>
              <w:t>JP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FF2FB6" w14:textId="104E6BBA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PSEUDO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JONATHAN</w:t>
            </w:r>
          </w:p>
        </w:tc>
      </w:tr>
      <w:tr w:rsidR="00263E13" w:rsidRPr="00263E13" w14:paraId="39C97436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79183" w14:textId="3C00242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i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62942" w14:textId="33B464C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o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he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ing:</w:t>
            </w:r>
          </w:p>
        </w:tc>
      </w:tr>
      <w:tr w:rsidR="00263E13" w:rsidRPr="00263E13" w14:paraId="7928D38F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C0E0B" w14:textId="468904D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isra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-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3367FB" w14:textId="516EC11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.</w:t>
            </w:r>
          </w:p>
        </w:tc>
      </w:tr>
      <w:tr w:rsidR="00263E13" w:rsidRPr="00263E13" w14:paraId="5A34AC9B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91650" w14:textId="66869BC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practic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Egyp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ct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naa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ll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customs]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E9D8F3" w14:textId="11F2FB0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evil/lawless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work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highlight w:val="yellow"/>
                <w:lang w:val="en-AU"/>
              </w:rPr>
              <w:t>Mizraim</w:t>
            </w:r>
            <w:r w:rsidRPr="00263E13">
              <w:rPr>
                <w:rFonts w:ascii="Calibri" w:eastAsia="Times New Roman" w:hAnsi="Calibri" w:cs="Calibri"/>
                <w:lang w:val="en-AU"/>
              </w:rPr>
              <w:t>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wel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wi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il/lawl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naa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ng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l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cord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</w:p>
        </w:tc>
      </w:tr>
      <w:tr w:rsidR="00263E13" w:rsidRPr="00263E13" w14:paraId="16317E37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E9758" w14:textId="6CFBBFC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ulf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e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ll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-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0C70F" w14:textId="02CBA7F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for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bser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lk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.</w:t>
            </w:r>
          </w:p>
        </w:tc>
      </w:tr>
      <w:tr w:rsidR="00263E13" w:rsidRPr="00263E13" w14:paraId="71A06733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3CFD0" w14:textId="2A61321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e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bey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80B26" w14:textId="791945A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e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ternit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or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st/generous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64A288C8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A40AC9" w14:textId="1BB71E8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son--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l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--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pro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eir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E9336" w14:textId="5487E16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l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d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their)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nalit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nowled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</w:p>
        </w:tc>
      </w:tr>
      <w:tr w:rsidR="00263E13" w:rsidRPr="00263E13" w14:paraId="562970AB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665EC3" w14:textId="741FC94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E2D37" w14:textId="43AF2F3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</w:tr>
      <w:tr w:rsidR="00263E13" w:rsidRPr="00263E13" w14:paraId="339DDF4C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43A39" w14:textId="2E165AA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A57F9" w14:textId="1FC485D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.</w:t>
            </w:r>
          </w:p>
        </w:tc>
      </w:tr>
      <w:tr w:rsidR="00263E13" w:rsidRPr="00263E13" w14:paraId="1D07003A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C398E" w14:textId="39D4FDC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whe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u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utsid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8D95A" w14:textId="13360B3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)</w:t>
            </w:r>
            <w:r w:rsidRPr="00263E13">
              <w:rPr>
                <w:rFonts w:ascii="Calibri" w:eastAsia="Times New Roman" w:hAnsi="Calibri" w:cs="Calibri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g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proofErr w:type="gramStart"/>
            <w:r w:rsidRPr="00263E13">
              <w:rPr>
                <w:rFonts w:ascii="Calibri" w:eastAsia="Times New Roman" w:hAnsi="Calibri" w:cs="Calibri"/>
                <w:lang w:val="en-AU"/>
              </w:rPr>
              <w:t>bare</w:t>
            </w:r>
            <w:proofErr w:type="gramEnd"/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usban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.</w:t>
            </w:r>
          </w:p>
        </w:tc>
      </w:tr>
      <w:tr w:rsidR="00263E13" w:rsidRPr="00263E13" w14:paraId="5EAB4439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08332" w14:textId="0C205FD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D5D724" w14:textId="60981C4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w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</w:tr>
      <w:tr w:rsidR="00263E13" w:rsidRPr="00263E13" w14:paraId="33AB526D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5337B" w14:textId="3A9BD64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74E614" w14:textId="49D89EB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gott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.</w:t>
            </w:r>
          </w:p>
        </w:tc>
      </w:tr>
      <w:tr w:rsidR="00263E13" w:rsidRPr="00263E13" w14:paraId="720DDF29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5EC2C" w14:textId="5109C40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24641" w14:textId="37BC082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.</w:t>
            </w:r>
          </w:p>
        </w:tc>
      </w:tr>
      <w:tr w:rsidR="00263E13" w:rsidRPr="00263E13" w14:paraId="6170578C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726E7" w14:textId="6CF3505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C31D3" w14:textId="5E83DC6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  <w:tr w:rsidR="00263E13" w:rsidRPr="00263E13" w14:paraId="3D5A87EE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B8547" w14:textId="67F196F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pro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un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D274" w14:textId="6B0537F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nally;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="008D1995">
              <w:rPr>
                <w:rFonts w:ascii="Calibri" w:eastAsia="Times New Roman" w:hAnsi="Calibri" w:cs="Calibri" w:hint="cs"/>
                <w:lang w:bidi="ar-SA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.</w:t>
            </w:r>
          </w:p>
        </w:tc>
      </w:tr>
      <w:tr w:rsidR="00263E13" w:rsidRPr="00263E13" w14:paraId="493F16C6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1D7C7E" w14:textId="78B9309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-in-l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DCF1A" w14:textId="5AACFC3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-in-l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</w:tr>
      <w:tr w:rsidR="00263E13" w:rsidRPr="00263E13" w14:paraId="560891C6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598D36" w14:textId="17995AF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B1DF1" w14:textId="2622EEC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</w:t>
            </w:r>
            <w:r w:rsidRPr="00263E13">
              <w:rPr>
                <w:rFonts w:ascii="Calibri" w:eastAsia="MS Mincho" w:hAnsi="Calibri" w:cs="Calibri"/>
                <w:lang w:val="en-AU"/>
              </w:rPr>
              <w:noBreakHyphen/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f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a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other.</w:t>
            </w:r>
          </w:p>
        </w:tc>
      </w:tr>
      <w:tr w:rsidR="00263E13" w:rsidRPr="00263E13" w14:paraId="283A8C99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D3000" w14:textId="25ABF8D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w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B72606" w14:textId="3F99794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lesh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rruption.</w:t>
            </w:r>
          </w:p>
        </w:tc>
      </w:tr>
      <w:tr w:rsidR="00263E13" w:rsidRPr="00263E13" w14:paraId="69BAF5D8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089F1" w14:textId="110F594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ex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her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t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tim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8E3E2" w14:textId="0D740B8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st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ggrie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fe.</w:t>
            </w:r>
          </w:p>
        </w:tc>
      </w:tr>
      <w:tr w:rsidR="00263E13" w:rsidRPr="00263E13" w14:paraId="4EFDB3CC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647C5" w14:textId="1CAD760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stru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mpurit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pro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C246A" w14:textId="53E1442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par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clean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a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sho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kedness.</w:t>
            </w:r>
          </w:p>
        </w:tc>
      </w:tr>
      <w:tr w:rsidR="00263E13" w:rsidRPr="00263E13" w14:paraId="28AF7816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78946" w14:textId="696DF285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iend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nal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A3F69" w14:textId="79195A2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ghbor'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f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r.</w:t>
            </w:r>
          </w:p>
        </w:tc>
      </w:tr>
      <w:tr w:rsidR="00263E13" w:rsidRPr="00263E13" w14:paraId="5F3C3FE0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EAEC5" w14:textId="2B37290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hildr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s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shi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le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-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A3A00B" w14:textId="6203674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spr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nal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ugh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entil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for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ang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ship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fa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</w:p>
          <w:p w14:paraId="183FB62B" w14:textId="5623565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[JERUSALEM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fa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eak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]</w:t>
            </w:r>
          </w:p>
        </w:tc>
      </w:tr>
      <w:tr w:rsidR="00263E13" w:rsidRPr="00263E13" w14:paraId="328F9A5F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6B4D51" w14:textId="614476B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conjugall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1E735" w14:textId="51DB51B1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rs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horr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ng.</w:t>
            </w:r>
          </w:p>
        </w:tc>
      </w:tr>
      <w:tr w:rsidR="00263E13" w:rsidRPr="00263E13" w14:paraId="0ABA9F0D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1F83E" w14:textId="4CA427F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ge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im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conjugally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ima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pula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men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3D322D" w14:textId="35749AF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rrup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ppro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i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leasur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usion.</w:t>
            </w:r>
          </w:p>
        </w:tc>
      </w:tr>
      <w:tr w:rsidR="00263E13" w:rsidRPr="00263E13" w14:paraId="36499771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459C4" w14:textId="2EAABC6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ways]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ways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those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iv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475D6" w14:textId="02BC652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</w:tr>
      <w:tr w:rsidR="00263E13" w:rsidRPr="00263E13" w14:paraId="0A096063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397E7" w14:textId="64038E1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ies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el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habitant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74830" w14:textId="08D4637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visit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uil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v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habitants.</w:t>
            </w:r>
          </w:p>
        </w:tc>
      </w:tr>
      <w:tr w:rsidR="00263E13" w:rsidRPr="00263E13" w14:paraId="7FAAB7F0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C36EB0" w14:textId="11D4291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w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both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r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osely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sid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A1CAB" w14:textId="266E203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`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greg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ra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bser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atut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d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udgment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m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ith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rn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trang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journ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</w:tr>
      <w:tr w:rsidR="00263E13" w:rsidRPr="00263E13" w14:paraId="7DC123D4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F8113" w14:textId="0783809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79EBB" w14:textId="2380805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olluted:</w:t>
            </w:r>
          </w:p>
        </w:tc>
      </w:tr>
      <w:tr w:rsidR="00263E13" w:rsidRPr="00263E13" w14:paraId="6D9D1EF3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8692F" w14:textId="7ACEA37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2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[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]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e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xpell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822F1" w14:textId="0518F75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s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ollu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ver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el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  <w:p w14:paraId="3DA13C8F" w14:textId="43611362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[JERUSALEM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th.]</w:t>
            </w:r>
          </w:p>
        </w:tc>
      </w:tr>
      <w:tr w:rsidR="00263E13" w:rsidRPr="00263E13" w14:paraId="649FFCA0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B94AC9" w14:textId="27194D4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f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ng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6DA42" w14:textId="399BEFAC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e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m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tio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ul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stroy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o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i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eople.</w:t>
            </w:r>
          </w:p>
        </w:tc>
      </w:tr>
      <w:tr w:rsidR="00263E13" w:rsidRPr="00263E13" w14:paraId="69E4C55A" w14:textId="77777777" w:rsidTr="00D622CD">
        <w:trPr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B807B" w14:textId="205AADC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e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ustom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onai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-d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CE047" w14:textId="0BF4D496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bser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(then)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ep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arefu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vo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ct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minab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t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ctic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f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file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selv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m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  <w:r w:rsidRPr="00263E13">
              <w:rPr>
                <w:rFonts w:ascii="Calibri" w:eastAsia="Times New Roman" w:hAnsi="Calibri" w:cs="Calibri" w:hint="cs"/>
                <w:lang w:bidi="ar-SA"/>
              </w:rPr>
              <w:t>‎</w:t>
            </w:r>
          </w:p>
        </w:tc>
      </w:tr>
    </w:tbl>
    <w:p w14:paraId="08740B6E" w14:textId="7D661FC8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entury Schoolbook" w:eastAsia="Times New Roman" w:hAnsi="Century Schoolbook" w:cs="Times New Roman"/>
          <w:b/>
          <w:bCs/>
          <w:color w:val="000000"/>
          <w:sz w:val="28"/>
          <w:szCs w:val="28"/>
          <w:lang w:val="en-AU"/>
        </w:rPr>
        <w:t xml:space="preserve"> </w:t>
      </w:r>
    </w:p>
    <w:p w14:paraId="66E7267E" w14:textId="77777777" w:rsidR="00263E13" w:rsidRPr="00263E13" w:rsidRDefault="00263E13" w:rsidP="00495EFD">
      <w:pPr>
        <w:spacing w:after="0" w:line="240" w:lineRule="auto"/>
        <w:jc w:val="both"/>
        <w:rPr>
          <w:rFonts w:ascii="Algerian" w:eastAsia="Times New Roman" w:hAnsi="Algerian" w:cs="Times New Roman"/>
          <w:b/>
          <w:bCs/>
          <w:color w:val="000000"/>
          <w:sz w:val="28"/>
          <w:szCs w:val="28"/>
          <w:lang w:val="en-AU"/>
        </w:rPr>
      </w:pPr>
    </w:p>
    <w:p w14:paraId="4CBC9E11" w14:textId="449669CE" w:rsidR="00263E13" w:rsidRPr="00263E13" w:rsidRDefault="00263E13" w:rsidP="00495EFD">
      <w:pPr>
        <w:keepNext/>
        <w:spacing w:after="0" w:line="240" w:lineRule="auto"/>
        <w:jc w:val="both"/>
        <w:outlineLvl w:val="0"/>
        <w:rPr>
          <w:rFonts w:ascii="Cambria" w:eastAsia="Times New Roman" w:hAnsi="Cambria" w:cs="Times New Roman"/>
          <w:b/>
          <w:bCs/>
          <w:color w:val="000000"/>
          <w:lang w:val="en-AU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Ketubim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ehillim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Psalm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32:1-11</w:t>
      </w:r>
    </w:p>
    <w:p w14:paraId="7B08DA66" w14:textId="36268E4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7"/>
        <w:gridCol w:w="5107"/>
      </w:tblGrid>
      <w:tr w:rsidR="00263E13" w:rsidRPr="00263E13" w14:paraId="6D4A3E59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F6E4C" w14:textId="7777777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JP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271B2B" w14:textId="0BF3E29D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argum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on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b/>
                <w:bCs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b/>
                <w:bCs/>
                <w:lang w:val="en-AU"/>
              </w:rPr>
              <w:t>Psalms</w:t>
            </w:r>
          </w:p>
        </w:tc>
      </w:tr>
      <w:tr w:rsidR="00263E13" w:rsidRPr="00263E13" w14:paraId="3CE7B4AF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6D4BE" w14:textId="0B1377E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sal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vi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schil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pp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given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rdone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C52F7" w14:textId="78B78D89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vi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o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unsel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v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i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“H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less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mpieti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giv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.”</w:t>
            </w:r>
          </w:p>
        </w:tc>
      </w:tr>
      <w:tr w:rsidR="00263E13" w:rsidRPr="00263E13" w14:paraId="381E64F0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0B6715" w14:textId="014BFAC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pp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un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uile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E4B5F" w14:textId="55ECF35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2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w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pp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se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mram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i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ck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u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pirit.</w:t>
            </w:r>
          </w:p>
        </w:tc>
      </w:tr>
      <w:tr w:rsidR="00263E13" w:rsidRPr="00263E13" w14:paraId="4EE8CA6D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3148C" w14:textId="1D92D8E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p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len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n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roug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roan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ng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07EBAA" w14:textId="1A6956D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3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l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rah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n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t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ro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.</w:t>
            </w:r>
          </w:p>
        </w:tc>
      </w:tr>
      <w:tr w:rsidR="00263E13" w:rsidRPr="00263E13" w14:paraId="0D3C2A58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A8B97" w14:textId="451FAF5B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v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p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rn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rough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mmer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la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BA1172" w14:textId="544E1AC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4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nishmen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ve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istu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urn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er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mm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ver.</w:t>
            </w:r>
          </w:p>
        </w:tc>
      </w:tr>
      <w:tr w:rsidR="00263E13" w:rsidRPr="00263E13" w14:paraId="500A76FD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122F9" w14:textId="682A76E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cknowledge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id: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‘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cern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nsgress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’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-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g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la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77C5A" w14:textId="587AE4B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5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vered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i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“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nf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bellio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se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”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g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iquity/lawlessne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ver.</w:t>
            </w:r>
          </w:p>
        </w:tc>
      </w:tr>
      <w:tr w:rsidR="00263E13" w:rsidRPr="00263E13" w14:paraId="2AA8B7A2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83B023" w14:textId="1D65E7DE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y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dl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un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rel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re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verflow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08FB98" w14:textId="746E30A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6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cau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ver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iou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sen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vor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dee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i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entil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ters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rm.</w:t>
            </w:r>
          </w:p>
        </w:tc>
      </w:tr>
      <w:tr w:rsidR="00263E13" w:rsidRPr="00263E13" w14:paraId="0B33E1CB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98B49" w14:textId="6828E764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ding-plac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eser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versary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eliveran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pas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ut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ela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1234C" w14:textId="5E1EB5A3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7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d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ro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ppress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ua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o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alvati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rrou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ever.</w:t>
            </w:r>
          </w:p>
        </w:tc>
      </w:tr>
      <w:tr w:rsidR="00263E13" w:rsidRPr="00263E13" w14:paraId="4EB9D75B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9F1A6" w14:textId="227A0B4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‘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struc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unsel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y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ing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’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86364" w14:textId="4E52E097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8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nlighte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ea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i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a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dvi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ey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o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ood.</w:t>
            </w:r>
          </w:p>
        </w:tc>
      </w:tr>
      <w:tr w:rsidR="00263E13" w:rsidRPr="00263E13" w14:paraId="67137104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7AAB4" w14:textId="31DA85B0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r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u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ic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derstanding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ou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us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l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ridl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n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CA3C4" w14:textId="3E49D67F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9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D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ik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ors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u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telligence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o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uzzl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alte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apping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kep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ilent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e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o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nea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.</w:t>
            </w:r>
          </w:p>
        </w:tc>
      </w:tr>
      <w:tr w:rsidR="00263E13" w:rsidRPr="00263E13" w14:paraId="1108169B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385FC" w14:textId="191A2BFD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lastRenderedPageBreak/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orrow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us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erc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compasse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im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bou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80518" w14:textId="7195EB3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0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Many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ain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cked/lawles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av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urrou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n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h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rusts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.</w:t>
            </w:r>
          </w:p>
        </w:tc>
      </w:tr>
      <w:tr w:rsidR="00263E13" w:rsidRPr="00263E13" w14:paraId="481F4BCF" w14:textId="77777777" w:rsidTr="000B4F3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57E437" w14:textId="61A024B8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a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joic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eous/generou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shou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for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joy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a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r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r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AFCC2" w14:textId="2D2DCC6A" w:rsidR="00263E13" w:rsidRPr="00263E13" w:rsidRDefault="00263E13" w:rsidP="00495EFD">
            <w:pPr>
              <w:spacing w:after="0" w:line="240" w:lineRule="auto"/>
              <w:jc w:val="both"/>
              <w:rPr>
                <w:rFonts w:ascii="Calibri" w:eastAsia="Times New Roman" w:hAnsi="Calibri" w:cs="Calibri"/>
              </w:rPr>
            </w:pPr>
            <w:r w:rsidRPr="00263E13">
              <w:rPr>
                <w:rFonts w:ascii="Calibri" w:eastAsia="Times New Roman" w:hAnsi="Calibri" w:cs="Calibri"/>
                <w:lang w:val="en-AU"/>
              </w:rPr>
              <w:t>11.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ejoic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in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or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f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th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LOR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b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lad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O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righteous/generous;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nd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give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praise,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all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you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with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upright</w:t>
            </w:r>
            <w:r w:rsidR="008D1995">
              <w:rPr>
                <w:rFonts w:ascii="Calibri" w:eastAsia="Times New Roman" w:hAnsi="Calibri" w:cs="Calibri"/>
                <w:lang w:val="en-AU"/>
              </w:rPr>
              <w:t xml:space="preserve"> </w:t>
            </w:r>
            <w:r w:rsidRPr="00263E13">
              <w:rPr>
                <w:rFonts w:ascii="Calibri" w:eastAsia="Times New Roman" w:hAnsi="Calibri" w:cs="Calibri"/>
                <w:lang w:val="en-AU"/>
              </w:rPr>
              <w:t>hearts.</w:t>
            </w:r>
          </w:p>
        </w:tc>
      </w:tr>
    </w:tbl>
    <w:p w14:paraId="73AC19EA" w14:textId="77777777" w:rsidR="00263E13" w:rsidRP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  <w:lang w:val="en-AU"/>
        </w:rPr>
      </w:pPr>
    </w:p>
    <w:p w14:paraId="2C6B1E6B" w14:textId="34C462DA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  <w:lang w:val="en-AU"/>
        </w:rPr>
      </w:pPr>
      <w:r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247AC4D1" w14:textId="6C1DE78B" w:rsidR="00263E13" w:rsidRPr="00263E13" w:rsidRDefault="00A9534F" w:rsidP="00495EF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shlamata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8D1995">
        <w:rPr>
          <w:rFonts w:ascii="Cambria" w:eastAsia="Times New Roman" w:hAnsi="Cambria" w:cs="Times New Roman"/>
          <w:color w:val="000000"/>
          <w:lang w:bidi="ar-SA"/>
        </w:rPr>
        <w:t xml:space="preserve"> 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ica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7:18-20</w:t>
      </w:r>
      <w:r w:rsidR="00263E13"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ar-SA"/>
        </w:rPr>
        <w:t>‎</w:t>
      </w:r>
    </w:p>
    <w:p w14:paraId="14DD4684" w14:textId="497C63F8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tbl>
      <w:tblPr>
        <w:tblW w:w="1029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263E13" w:rsidRPr="00263E13" w14:paraId="7867A618" w14:textId="77777777" w:rsidTr="00D622CD">
        <w:trPr>
          <w:jc w:val="center"/>
        </w:trPr>
        <w:tc>
          <w:tcPr>
            <w:tcW w:w="51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E6FF76" w14:textId="037F51C8" w:rsidR="00263E13" w:rsidRPr="00263E13" w:rsidRDefault="00D622CD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JPS</w:t>
            </w:r>
          </w:p>
        </w:tc>
        <w:tc>
          <w:tcPr>
            <w:tcW w:w="51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30C9C" w14:textId="77777777" w:rsidR="00263E13" w:rsidRPr="00263E13" w:rsidRDefault="00263E13" w:rsidP="00495E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263E13">
              <w:rPr>
                <w:rFonts w:ascii="Times New Roman" w:eastAsia="Times New Roman" w:hAnsi="Times New Roman" w:cs="Times New Roman"/>
                <w:b/>
                <w:bCs/>
                <w:lang w:val="en-AU"/>
              </w:rPr>
              <w:t>Targum</w:t>
            </w:r>
          </w:p>
        </w:tc>
      </w:tr>
      <w:tr w:rsidR="00263E13" w:rsidRPr="00263E13" w14:paraId="7DC96E12" w14:textId="77777777" w:rsidTr="00D622CD">
        <w:trPr>
          <w:jc w:val="center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BD65D" w14:textId="2B1B4E58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18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</w:rPr>
              <w:t>Who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i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God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lik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You,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Who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forgive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iniquity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nd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passe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ve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ransgression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remnant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i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eritage?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doe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not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maintain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i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nge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forever,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fo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desire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loving-kindness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B7A23" w14:textId="0EF9C3DC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18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non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eside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;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Go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forgiving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iquitie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n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passing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v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ransgression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remnant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heritance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h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oe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not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exten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ng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forever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ecaus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elight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oing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good.</w:t>
            </w:r>
          </w:p>
        </w:tc>
      </w:tr>
      <w:tr w:rsidR="00263E13" w:rsidRPr="00263E13" w14:paraId="3C6AD9C6" w14:textId="77777777" w:rsidTr="00D622CD">
        <w:trPr>
          <w:jc w:val="center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0B52E" w14:textId="5B9CC210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19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</w:rPr>
              <w:t>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hall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return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nd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grant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u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compassion;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hall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hid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u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iniquities,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nd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You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hall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cast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into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depth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ea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ll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i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ins.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37D4D" w14:textId="0874AB82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19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Memra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gai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av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mercy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us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rea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upo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u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ransgression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love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n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cast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in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srae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epth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ea.</w:t>
            </w:r>
          </w:p>
        </w:tc>
      </w:tr>
      <w:tr w:rsidR="00263E13" w:rsidRPr="00263E13" w14:paraId="3E47EEBE" w14:textId="77777777" w:rsidTr="00D622CD">
        <w:trPr>
          <w:jc w:val="center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162DC" w14:textId="56A876AF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20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</w:rPr>
              <w:t>You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hall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giv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ruth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Jacob,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h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loving-kindnes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Abraham,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which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You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swore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to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ur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forefather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from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days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of</w:t>
            </w:r>
            <w:r w:rsidR="008D1995">
              <w:rPr>
                <w:rFonts w:eastAsia="Times New Roman" w:cstheme="minorHAnsi"/>
              </w:rPr>
              <w:t xml:space="preserve"> </w:t>
            </w:r>
            <w:r w:rsidRPr="00F42EE1">
              <w:rPr>
                <w:rFonts w:eastAsia="Times New Roman" w:cstheme="minorHAnsi"/>
              </w:rPr>
              <w:t>yore.</w:t>
            </w:r>
            <w:r w:rsidR="008D1995">
              <w:rPr>
                <w:rFonts w:eastAsia="Times New Roman" w:cstheme="minorHAnsi"/>
              </w:rPr>
              <w:t xml:space="preserve"> </w:t>
            </w:r>
            <w:r w:rsidR="008D1995">
              <w:rPr>
                <w:rFonts w:eastAsia="Times New Roman" w:cstheme="minorHAnsi"/>
                <w:lang w:val="en-AU"/>
              </w:rPr>
              <w:t xml:space="preserve">  </w:t>
            </w:r>
            <w:r w:rsidRPr="00F42EE1">
              <w:rPr>
                <w:rFonts w:eastAsia="Times New Roman" w:cstheme="minorHAnsi"/>
                <w:b/>
                <w:bCs/>
                <w:lang w:val="en-AU"/>
              </w:rPr>
              <w:t>{P}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A7B46" w14:textId="17F325AE" w:rsidR="00263E13" w:rsidRPr="00F42EE1" w:rsidRDefault="00263E13" w:rsidP="00495EF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  <w:r w:rsidRPr="00F42EE1">
              <w:rPr>
                <w:rFonts w:eastAsia="Times New Roman" w:cstheme="minorHAnsi"/>
                <w:lang w:val="en-AU"/>
              </w:rPr>
              <w:t>20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how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(Your)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faithfulnes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Jacob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ons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wo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m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ethel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kindnes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braham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ee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ft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m,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wo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him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etwee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pieces;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remembe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fo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u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inding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saac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h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a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oun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upo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h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lta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befo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ll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perform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kind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eed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with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u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a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You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swore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to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ur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father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in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days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f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lang w:val="en-AU"/>
              </w:rPr>
              <w:t>old.</w:t>
            </w:r>
            <w:r w:rsidR="008D1995">
              <w:rPr>
                <w:rFonts w:eastAsia="Times New Roman" w:cstheme="minorHAnsi"/>
                <w:lang w:val="en-AU"/>
              </w:rPr>
              <w:t xml:space="preserve"> </w:t>
            </w:r>
            <w:r w:rsidRPr="00F42EE1">
              <w:rPr>
                <w:rFonts w:eastAsia="Times New Roman" w:cstheme="minorHAnsi"/>
                <w:b/>
                <w:bCs/>
                <w:lang w:val="en-AU"/>
              </w:rPr>
              <w:t>{P}</w:t>
            </w:r>
          </w:p>
        </w:tc>
      </w:tr>
    </w:tbl>
    <w:p w14:paraId="689EBF58" w14:textId="77777777" w:rsidR="00263E13" w:rsidRDefault="00263E13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3CEFE7BB" w14:textId="77777777" w:rsidR="00AF003B" w:rsidRDefault="00AF003B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7BAD2138" w14:textId="1190F62A" w:rsidR="00D622CD" w:rsidRPr="00D622CD" w:rsidRDefault="00D622CD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</w:pPr>
      <w:r w:rsidRPr="00D622C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Rashi’s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622C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Commentar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622C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622C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ica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D622C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7:18-20</w:t>
      </w:r>
    </w:p>
    <w:p w14:paraId="6DB2450C" w14:textId="77777777" w:rsidR="00D622CD" w:rsidRPr="00AF003B" w:rsidRDefault="00D622CD" w:rsidP="00495EFD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  <w:lang w:val="en-AU"/>
        </w:rPr>
      </w:pPr>
    </w:p>
    <w:p w14:paraId="5A3534C0" w14:textId="45CC1D7C" w:rsidR="00D622CD" w:rsidRPr="00AF003B" w:rsidRDefault="00AF003B" w:rsidP="00AF003B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AF003B">
        <w:rPr>
          <w:rFonts w:eastAsia="Times New Roman" w:cstheme="minorHAnsi"/>
          <w:color w:val="000000"/>
          <w:lang w:val="en-AU"/>
        </w:rPr>
        <w:t>20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You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shall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give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the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truth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of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Jacob: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i/>
          <w:iCs/>
          <w:color w:val="000000"/>
        </w:rPr>
        <w:t>Jonathan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araphrases: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hall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giv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ruth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Jacob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ons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wor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m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in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ethel;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ving-kindnes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braham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ee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fte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m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wor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m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‘between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arts.’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hall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remembe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fo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u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inding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Isaac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etc.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Giv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u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ruth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romise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Jacob.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Caus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com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ru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or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romise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Jacob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(Gen.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28:15):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“Fo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I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ill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no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forsak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.”</w:t>
      </w:r>
    </w:p>
    <w:p w14:paraId="6BA0763B" w14:textId="77777777" w:rsidR="00AF003B" w:rsidRPr="00AF003B" w:rsidRDefault="00AF003B" w:rsidP="00AF003B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</w:rPr>
      </w:pPr>
    </w:p>
    <w:p w14:paraId="2ED1A5BA" w14:textId="3CC0C56B" w:rsidR="00AF003B" w:rsidRPr="00AF003B" w:rsidRDefault="00AF003B" w:rsidP="00AF003B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</w:rPr>
      </w:pPr>
      <w:r w:rsidRPr="00AF003B">
        <w:rPr>
          <w:rFonts w:eastAsia="Times New Roman" w:cstheme="minorHAnsi"/>
          <w:b/>
          <w:bCs/>
          <w:color w:val="000000"/>
        </w:rPr>
        <w:t>the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loving-kindness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of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Abraham: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rewar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fo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ving-kindnes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braham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[ou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]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hich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commande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hi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on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keep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ay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rd: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erform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righteousnes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n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justice.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refore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i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doe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no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ay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“An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ving-kindness,”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u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“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ving-kindness.”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ruth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-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ill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mak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com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ru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romis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o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Jacob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-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will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paymen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rewar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for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braham’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ving-kindness.</w:t>
      </w:r>
    </w:p>
    <w:p w14:paraId="4A6127C1" w14:textId="77777777" w:rsidR="00AF003B" w:rsidRPr="00AF003B" w:rsidRDefault="00AF003B" w:rsidP="00AF003B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</w:rPr>
      </w:pPr>
    </w:p>
    <w:p w14:paraId="6871B27F" w14:textId="687E8822" w:rsidR="00AF003B" w:rsidRPr="00AF003B" w:rsidRDefault="00AF003B" w:rsidP="00AF003B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  <w:lang w:val="en-AU"/>
        </w:rPr>
      </w:pPr>
      <w:r w:rsidRPr="00AF003B">
        <w:rPr>
          <w:rFonts w:eastAsia="Times New Roman" w:cstheme="minorHAnsi"/>
          <w:b/>
          <w:bCs/>
          <w:color w:val="000000"/>
        </w:rPr>
        <w:t>which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you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b/>
          <w:bCs/>
          <w:color w:val="000000"/>
        </w:rPr>
        <w:t>swore: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inding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of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Isaac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(Gen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22:16)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“I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wor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y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Myself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say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Lord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at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because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you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did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is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thing,</w:t>
      </w:r>
      <w:r w:rsidR="008D1995">
        <w:rPr>
          <w:rFonts w:eastAsia="Times New Roman" w:cstheme="minorHAnsi"/>
          <w:color w:val="000000"/>
        </w:rPr>
        <w:t xml:space="preserve"> </w:t>
      </w:r>
      <w:r w:rsidRPr="00AF003B">
        <w:rPr>
          <w:rFonts w:eastAsia="Times New Roman" w:cstheme="minorHAnsi"/>
          <w:color w:val="000000"/>
        </w:rPr>
        <w:t>etc.”</w:t>
      </w:r>
    </w:p>
    <w:p w14:paraId="28F9F5D2" w14:textId="77777777" w:rsidR="00D622CD" w:rsidRPr="00AF003B" w:rsidRDefault="00D622CD" w:rsidP="00495EFD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  <w:lang w:val="en-AU"/>
        </w:rPr>
      </w:pPr>
    </w:p>
    <w:p w14:paraId="0AD6C013" w14:textId="77777777" w:rsidR="00D622CD" w:rsidRPr="00AF003B" w:rsidRDefault="00D622CD" w:rsidP="00495EFD">
      <w:pPr>
        <w:pBdr>
          <w:bottom w:val="double" w:sz="6" w:space="1" w:color="auto"/>
        </w:pBdr>
        <w:spacing w:after="0" w:line="240" w:lineRule="auto"/>
        <w:jc w:val="both"/>
        <w:rPr>
          <w:rFonts w:eastAsia="Times New Roman" w:cstheme="minorHAnsi"/>
          <w:color w:val="000000"/>
          <w:lang w:val="en-AU"/>
        </w:rPr>
      </w:pPr>
    </w:p>
    <w:p w14:paraId="2D1F8862" w14:textId="0BD2329C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2DBFE348" w14:textId="175846A2" w:rsidR="00263E13" w:rsidRPr="00263E13" w:rsidRDefault="008D1995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357F062B" w14:textId="77777777" w:rsidR="00263E13" w:rsidRPr="00263E13" w:rsidRDefault="00263E13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0DC9FB79" w14:textId="77777777" w:rsidR="00AF003B" w:rsidRDefault="00AF003B">
      <w:pP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</w:pPr>
      <w:r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br w:type="page"/>
      </w:r>
    </w:p>
    <w:p w14:paraId="651C5E42" w14:textId="3BFE68F9" w:rsidR="00263E13" w:rsidRPr="00263E13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lang w:val="es-ES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lastRenderedPageBreak/>
        <w:t>Midras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>Pesiqt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>DeRab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>Kahana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>Pisq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s-ES"/>
        </w:rPr>
        <w:t>26</w:t>
      </w:r>
    </w:p>
    <w:p w14:paraId="0C59047D" w14:textId="74B8F7E8" w:rsidR="00263E13" w:rsidRPr="00263E13" w:rsidRDefault="008D1995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s-ES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s-ES"/>
        </w:rPr>
        <w:t xml:space="preserve"> </w:t>
      </w:r>
    </w:p>
    <w:p w14:paraId="4E0DE236" w14:textId="3B3A312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pok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Moses]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[wh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drew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died;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Moses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'Te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ime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thi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veil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merc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ea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rk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di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ppea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clou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merc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eat.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us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place: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young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u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in-offering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ram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urnt-offering.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in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coa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in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reeche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ody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girde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in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girdle,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ea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lin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urban;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garments.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a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ody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ate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n.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congregation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mal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goats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sin-offering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ram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burnt-offering"]</w:t>
      </w:r>
      <w:r w:rsidR="008D1995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(Levitic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1-5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5AC114E" w14:textId="26E8A156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5208F17" w14:textId="7EB7CA0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3D1E3036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4A2C4CB3" w14:textId="0192BA8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e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p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co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]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"Si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vi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le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clea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].”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ah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a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6:9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inea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hana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ez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lilea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k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im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ff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mis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]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Sime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inues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arao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c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g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3:29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n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chanis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k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im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Noah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Necho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</w:p>
    <w:p w14:paraId="20875B00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03BADF07" w14:textId="4EFC2A9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le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cle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s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ok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read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rcumcised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le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sponsi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Iti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rific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cle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ie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spies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por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Mo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tal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ghteous/genero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lea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clean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30AC2B8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3EDCE902" w14:textId="7C3AD36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iah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osia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ock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mbs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35:7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hab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ss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ta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h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unda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imal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o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rd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8:2)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icat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crifi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crif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ow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ow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ows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cher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os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5:2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ows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e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tend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sul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mo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twe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w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m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eastpla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8:3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BE3B53D" w14:textId="29C8D090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9ACB1E3" w14:textId="1F994CF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n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wear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u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vid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uddy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vel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c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ppeara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1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n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proofErr w:type="gramStart"/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proofErr w:type="gramEnd"/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buchadnezzar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ea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roug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ness/generos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Da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4:2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David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il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nctua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u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stroy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u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y-f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g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fect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th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61312B4D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36572102" w14:textId="302FAF4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wear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u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wea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Zedekiah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bell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gain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ebuchadnezz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6:1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ath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in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t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at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u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3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Samso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ms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'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selv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ta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u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5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lind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Zedek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g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5:7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hilistin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iz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udg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6:2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g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'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fect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th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79A231E" w14:textId="0B157190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F42041F" w14:textId="1C69BDA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vi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le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clea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crifice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suppl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cer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lk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ea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right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ur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iquity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Mal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6).</w:t>
      </w:r>
      <w:r w:rsidRPr="00263E13">
        <w:rPr>
          <w:rFonts w:ascii="Calibri" w:eastAsia="Times New Roman" w:hAnsi="Calibri" w:cs="Calibri" w:hint="cs"/>
          <w:color w:val="000000"/>
          <w:cs/>
          <w:lang w:bidi="ar-SA"/>
        </w:rPr>
        <w:t>‎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greg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orac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cer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par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n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vi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entiousnes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rn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vi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entiousnes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rn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proofErr w:type="gramStart"/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</w:t>
      </w:r>
      <w:proofErr w:type="gramEnd"/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po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]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wh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e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d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itic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1-5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2A50B61" w14:textId="1D82B55A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0B2544B" w14:textId="75D171E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445882BC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129C36B3" w14:textId="243CD84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ahan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Interpre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gled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g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fusion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ti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at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rcuse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sine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cipl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g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DEB20AF" w14:textId="7DA5E6E1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1051A122" w14:textId="389C6CF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h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'Matt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tribu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v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nish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unac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ol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ed).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e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Deu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17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v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v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undr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inces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re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undr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ncubin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g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1: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e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Deu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1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ous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all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ario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el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ous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se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g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5: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llec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e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lv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Deu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17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lv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erusale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monpla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on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g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:27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l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n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len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ina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ple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n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bi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i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bi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a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nnai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uthor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e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hai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al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ld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lv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gard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or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9:20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8D1995">
        <w:rPr>
          <w:rFonts w:ascii="Calibri" w:eastAsia="Times New Roman" w:hAnsi="Calibri" w:cs="Calibri"/>
          <w:color w:val="000000"/>
          <w:lang w:bidi="ar-SA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ssession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sce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one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g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sce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ui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un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nagogu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hoolhou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erusal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op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i/>
          <w:iCs/>
          <w:color w:val="000000"/>
          <w:lang w:val="en-AU"/>
        </w:rPr>
        <w:t>Kohelet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erusal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:1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pl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t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omon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e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w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it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Vani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vanities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vanity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i/>
          <w:iCs/>
          <w:color w:val="000000"/>
          <w:lang w:val="en-AU"/>
        </w:rPr>
        <w:t>Kohele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69F5ABD" w14:textId="089A949B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A68BFC7" w14:textId="1C6D9C3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inea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x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abu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rr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e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]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v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ooms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ues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un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p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om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n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w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w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n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it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raw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tw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g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ues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un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ish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l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ues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unk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bles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o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rner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rri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no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ave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Zakka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ab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ulog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F921B32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132A2834" w14:textId="10BBD0A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x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row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tribu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ener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l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u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ender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i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alv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ort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tt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read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ow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o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eep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ildr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u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nc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imbre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r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joi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u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ip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p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speri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w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a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e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1:10-1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migh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r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?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f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1:15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"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"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ves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p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rth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lott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xis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:2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535520F7" w14:textId="704BB9F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3DE87EA" w14:textId="748AC65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x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row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tribu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d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morra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ar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ead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dern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ir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on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pphires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u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ld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i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nows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Pr="00263E13">
        <w:rPr>
          <w:rFonts w:ascii="Calibri" w:eastAsia="Times New Roman" w:hAnsi="Calibri" w:cs="Calibri"/>
          <w:i/>
          <w:iCs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lcon'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u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as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rodd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ass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in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vertur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untai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ots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/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u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annel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ver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ci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ng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ind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ream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rick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ing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ght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8:5-1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L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avell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,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p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af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vall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ve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gott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ravellers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w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8:4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v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aus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a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d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morra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imst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i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iti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sid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4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5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B10C9DE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1E1D036C" w14:textId="0089131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ughter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easure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o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2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x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row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tribu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sheb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minada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sheb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minadab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ccasi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g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sb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ra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sb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triarc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fec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h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rn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rning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5A18FB6F" w14:textId="23C43B4F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B72A9D1" w14:textId="24D105D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I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48E97E42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409D80D2" w14:textId="16C6983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menc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co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ַהוֹלְלִים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n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5:5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ַהוֹלְלִים</w:t>
      </w:r>
      <w:r w:rsidRPr="00263E13">
        <w:rPr>
          <w:rFonts w:ascii="Calibri" w:eastAsia="Times New Roman" w:hAnsi="Calibri" w:cs="Calibri"/>
          <w:color w:val="000000"/>
          <w:lang w:val="en-AU"/>
        </w:rPr>
        <w:t>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erpre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fu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x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nce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‘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fu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bi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ief].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r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ugh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Mandelbau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8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oe-sayer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</w:p>
    <w:p w14:paraId="7563BFC5" w14:textId="6382F009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EC0CD59" w14:textId="7DEEAD2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ַהוֹלְלִים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n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f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5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e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assi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n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rpris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dina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act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r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lve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mb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ho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er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wn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a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gu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ior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r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sh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n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ena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ina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rt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nopi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rd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d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de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ard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d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ver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ci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vering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arnelia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paz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asp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rysolit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ryl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yx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pphi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arbuncl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merald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rough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tting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ngrav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z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8:1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e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Lakis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v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bb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agree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tw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intai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rt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en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ver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ci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vering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e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ica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intai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      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lor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r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a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19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15928EA6" w14:textId="72C9E99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2773C70" w14:textId="6D397BC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ַהוֹלְלִים</w:t>
      </w:r>
      <w:proofErr w:type="gramStart"/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,</w:t>
      </w:r>
      <w:proofErr w:type="gramEnd"/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n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ra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ra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nd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v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ur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ering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raha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urn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raha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t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sta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ou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ai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ppea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Ye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ou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ain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d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Ishma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ezer]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      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Si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yth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yth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5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il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t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ang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if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h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12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Isaac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aughter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c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lk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ai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alley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ai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il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ta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ang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er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ta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if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h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12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I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aughtere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o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fortuna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man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h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2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2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you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aughtere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ish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raha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ur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ra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e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3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r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3566F21" w14:textId="49BF8E6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5F201AE" w14:textId="6CD20ED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od's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joi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ork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joi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ork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4:3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sti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k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0374EFE" w14:textId="529EB4C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bidi="ar-SA"/>
        </w:rPr>
        <w:t xml:space="preserve"> </w:t>
      </w:r>
    </w:p>
    <w:p w14:paraId="14DE5DDD" w14:textId="26A7A19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fu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ַהוֹלְלִים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as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ck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rn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it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r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joi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k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ejo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49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k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1C396DE" w14:textId="7453C856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77F833D" w14:textId="056FFD0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Elishe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mi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she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mi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ccasi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g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sb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ra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sb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triarc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fec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h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rn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rning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1DA84AA" w14:textId="1D62C461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lastRenderedPageBreak/>
        <w:t xml:space="preserve"> </w:t>
      </w:r>
    </w:p>
    <w:p w14:paraId="27204EDE" w14:textId="0510079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V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1D7E5DB6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13DDD866" w14:textId="06197A0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ud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li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p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disco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m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ag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un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gh?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well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st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rag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pi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y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ho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27-29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'Aar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k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k.'</w:t>
      </w:r>
    </w:p>
    <w:p w14:paraId="40C38D42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290EEC67" w14:textId="4D7971A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nctuar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well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28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ight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co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nctuar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st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ck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ra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ights'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a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a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shn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5:2]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c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rk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way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remain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ton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ay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earlie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ophets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call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hetiyyah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re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ingerbreadth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gh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(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iest)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(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irepan)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14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h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rock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call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hetiyya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("foundation")?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Yo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lapta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"Fo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orl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ou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Zio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erfecti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or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50:2)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5:3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ay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nctuary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</w:t>
      </w:r>
      <w:r w:rsidRPr="00263E13">
        <w:rPr>
          <w:rFonts w:ascii="Calibri" w:eastAsia="Times New Roman" w:hAnsi="Calibri" w:cs="Calibri"/>
          <w:color w:val="000000"/>
          <w:lang w:val="en-AU"/>
        </w:rPr>
        <w:t>[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s,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a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i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y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w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expens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rk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c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undan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asu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ad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op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l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bb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esare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(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ay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Caesarea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bb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u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mbs."</w:t>
      </w:r>
    </w:p>
    <w:p w14:paraId="3C8FF393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7980252B" w14:textId="654E403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pi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29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esee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i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ho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29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in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a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ill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mo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cen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i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nt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nt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rt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nt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ce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nt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recti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     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rai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mamen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i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ent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lor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uc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lood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la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30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Aaron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h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ep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len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.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la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8:30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ud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hu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rekh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yy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k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llow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'Remo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rp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rner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rn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ined?’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41EC97F" w14:textId="1628B82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6C24F61C" w14:textId="522C0EE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V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61027C5E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376A0714" w14:textId="74D30CC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hw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Zeor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p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disco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ar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rembl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ap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J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7: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rembl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וְיִתַּר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aps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re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a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(</w:t>
      </w:r>
      <w:r w:rsidRPr="00263E13">
        <w:rPr>
          <w:rFonts w:ascii="Calibri" w:eastAsia="Times New Roman" w:hAnsi="Calibri" w:cs="Calibri"/>
          <w:i/>
          <w:iCs/>
          <w:color w:val="000000"/>
          <w:rtl/>
        </w:rPr>
        <w:t>לְנַתֵּר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)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r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1:2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ansla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ap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b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ff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rro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stimony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hol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vi]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prout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ud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duc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lossom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p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monds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</w:t>
      </w:r>
      <w:r w:rsidR="00B45461">
        <w:rPr>
          <w:rFonts w:ascii="Calibri" w:eastAsia="Times New Roman" w:hAnsi="Calibri" w:cs="Calibri"/>
          <w:color w:val="000000"/>
          <w:lang w:val="en-AU"/>
        </w:rPr>
        <w:t>m</w:t>
      </w:r>
      <w:r w:rsidRPr="00263E13">
        <w:rPr>
          <w:rFonts w:ascii="Calibri" w:eastAsia="Times New Roman" w:hAnsi="Calibri" w:cs="Calibri"/>
          <w:color w:val="000000"/>
          <w:lang w:val="en-AU"/>
        </w:rPr>
        <w:t>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8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ck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t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i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a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vered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a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99E5770" w14:textId="3AD33FAC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A8D6756" w14:textId="5A82F5D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V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2DC22DA1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lastRenderedPageBreak/>
        <w:t>‎</w:t>
      </w:r>
    </w:p>
    <w:p w14:paraId="0D5D35BC" w14:textId="2612A7A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rekh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p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disco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]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nis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o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b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rightness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ro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2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'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u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nish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od.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unis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lo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b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rightne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ro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7:2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2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BE32245" w14:textId="63FA30D6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63A69B03" w14:textId="705F5E1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VI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0995BC27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505FD386" w14:textId="6A90F4F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ezer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struc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s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cip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struc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ez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m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lo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f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ek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bb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8D1995">
        <w:rPr>
          <w:rFonts w:ascii="Calibri" w:eastAsia="Times New Roman" w:hAnsi="Calibri" w:cs="Calibri"/>
          <w:color w:val="000000"/>
          <w:lang w:bidi="ar-SA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uden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Rabbi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phet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phe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scip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oph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Amo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:1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bu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raditio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which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av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received: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'Any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(disciple)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wh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eache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Law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master'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resenc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liabl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death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enalty.</w:t>
      </w:r>
      <w:r w:rsidRPr="00263E13">
        <w:rPr>
          <w:rFonts w:ascii="Calibri" w:eastAsia="Times New Roman" w:hAnsi="Calibri" w:cs="Calibri"/>
          <w:color w:val="000000"/>
          <w:lang w:val="en-AU"/>
        </w:rPr>
        <w:t>”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07428DBB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1F43EE71" w14:textId="3A4536F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Tannai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uthor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iezer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forbidde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discipl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each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Law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resenc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master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-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until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will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welv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mil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way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d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ncamp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ord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th-Jeshimo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et-shiui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lai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ab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3:49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tanc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el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l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d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)].</w:t>
      </w:r>
    </w:p>
    <w:p w14:paraId="0C1F1EAD" w14:textId="5F8C1FA0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20E87A1D" w14:textId="17C22DF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nhu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erem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a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ues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structi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co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bbi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'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bidd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cip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el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l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d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?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a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well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pphoris!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!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r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struc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).</w:t>
      </w:r>
    </w:p>
    <w:p w14:paraId="11A164E8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77A8DEDC" w14:textId="4833BF3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VII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247AA22C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0FAC3C64" w14:textId="74A6F48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[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erem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ssag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: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1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6:61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i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ns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sponsibl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dit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infu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mnipresen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ss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ns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xc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sponsi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n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mprop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ti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cre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rished.</w:t>
      </w:r>
    </w:p>
    <w:p w14:paraId="5D9589F7" w14:textId="22210273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CDAA711" w14:textId="0A15D61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B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appar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eremi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a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ing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ran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s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rawing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ear</w:t>
      </w:r>
      <w:r w:rsidRPr="00263E13">
        <w:rPr>
          <w:rFonts w:ascii="Calibri" w:eastAsia="Times New Roman" w:hAnsi="Calibri" w:cs="Calibri"/>
          <w:color w:val="000000"/>
          <w:lang w:val="en-AU"/>
        </w:rPr>
        <w:t>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n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nct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fering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crif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mand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trang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i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tc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counsel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oth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ihu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ens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: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ens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-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s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s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il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struction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B4804F3" w14:textId="083584DE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14F2CCF3" w14:textId="6799829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X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41AD44B1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2F311FE8" w14:textId="74691C9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ab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hu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khn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nec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nal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enter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anctuar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runk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g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nal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tro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in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in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l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0:9)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enter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anctuar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[wash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nd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eet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eet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0:2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eting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ter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0:20)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earing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requir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garment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iestl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ervi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g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nal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or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et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r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uil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mselv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]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8:43)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rmen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f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f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b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cer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nal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iciat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les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8:35)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uthoriti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inue: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children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cer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nal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ecifi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ildr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ives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on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sel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6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fe!</w:t>
      </w:r>
    </w:p>
    <w:p w14:paraId="0AA1C673" w14:textId="2E1522BD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B46E1F8" w14:textId="5D3942B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nooty</w:t>
      </w:r>
      <w:r w:rsidRPr="00263E13">
        <w:rPr>
          <w:rFonts w:ascii="Calibri" w:eastAsia="Times New Roman" w:hAnsi="Calibri" w:cs="Calibri"/>
          <w:color w:val="000000"/>
          <w:lang w:val="en-AU"/>
        </w:rPr>
        <w:t>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marr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t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loo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sad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selves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'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ther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triarc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pu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s!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t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aha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hu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hemiah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i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vour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ide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rriag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g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78:63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i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vou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Pr="00263E13">
        <w:rPr>
          <w:rFonts w:ascii="Calibri" w:eastAsia="Times New Roman" w:hAnsi="Calibri" w:cs="Calibri"/>
          <w:color w:val="000000"/>
          <w:lang w:val="en-AU"/>
        </w:rPr>
        <w:t>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ide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rriag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g</w:t>
      </w:r>
      <w:r w:rsidRPr="00263E13">
        <w:rPr>
          <w:rFonts w:ascii="Calibri" w:eastAsia="Times New Roman" w:hAnsi="Calibri" w:cs="Calibri"/>
          <w:color w:val="000000"/>
          <w:lang w:val="en-AU"/>
        </w:rPr>
        <w:t>.</w:t>
      </w:r>
    </w:p>
    <w:p w14:paraId="6957F023" w14:textId="0C98A055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6DA45118" w14:textId="7229753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w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ng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y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r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ihu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vent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lder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rael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4: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ra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tt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munity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ud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ib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u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ine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e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rt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rekhia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id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ncern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morr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ro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7: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al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d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ddl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thers'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cks.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53C7F284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38AF81E7" w14:textId="637E036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w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ngry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r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ie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rael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he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an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4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inea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s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a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it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]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shai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a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ai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t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hel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ran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4:11)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s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r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ll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inking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han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tu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e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gh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'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f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ro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16:15)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nhum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s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0174D7D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590494B1" w14:textId="237A25C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shu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khn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vi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Mos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nef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6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nef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a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gh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how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4:29).”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os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ce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r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6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eopl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ra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4:30).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cs/>
          <w:lang w:bidi="ar-SA"/>
        </w:rPr>
        <w:t>‎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        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...t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..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Ex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6)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ok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ike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2:8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ihu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r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y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nef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1FC933CD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04D50FBA" w14:textId="0DC22AF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ur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pro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noo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nish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ri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]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hana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rd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?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ildr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di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ren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ive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h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aff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i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ues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ine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mon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sew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t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(1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r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4:2)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W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?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i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."</w:t>
      </w:r>
    </w:p>
    <w:p w14:paraId="7CC8F449" w14:textId="3117CC58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44508AAE" w14:textId="462346B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der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a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derne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a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Sure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eting.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a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cei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nten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pa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rry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rregular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u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g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g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o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row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morr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ughter'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g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ra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rrow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morr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joic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ne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rah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dding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ar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ppy</w:t>
      </w:r>
      <w:r w:rsidRPr="00263E13">
        <w:rPr>
          <w:rFonts w:ascii="Calibri" w:eastAsia="Times New Roman" w:hAnsi="Calibri" w:cs="Calibri"/>
          <w:color w:val="000000"/>
          <w:lang w:val="en-AU"/>
        </w:rPr>
        <w:t>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S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11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ed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nai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ar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pp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f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secr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eting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60E52048" w14:textId="606677A2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511459A6" w14:textId="023C461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14C019F0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28AFBD7E" w14:textId="7122365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Bu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ada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ihu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fer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unhol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i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or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dern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inai.]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ildr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acob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="00B45461" w:rsidRPr="00263E13">
        <w:rPr>
          <w:rFonts w:ascii="Calibri" w:eastAsia="Times New Roman" w:hAnsi="Calibri" w:cs="Calibri"/>
          <w:color w:val="000000"/>
          <w:lang w:val="en-AU"/>
        </w:rPr>
        <w:t>Abbay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h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L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ildr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ced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thers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ham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s]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a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T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q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:15)]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Whoever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ake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recedenc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nheritanc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ake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recedenc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matter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dignity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cs/>
          <w:lang w:bidi="ar-SA"/>
        </w:rPr>
        <w:t>‎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(inheriting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fice),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s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long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conform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custom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fathers."</w:t>
      </w:r>
      <w:r w:rsidR="008D1995">
        <w:rPr>
          <w:rFonts w:ascii="Calibri" w:eastAsia="Times New Roman" w:hAnsi="Calibri" w:cs="Calibri"/>
          <w:color w:val="000000"/>
          <w:shd w:val="clear" w:color="auto" w:fill="FFFF00"/>
          <w:lang w:val="en-AU"/>
        </w:rPr>
        <w:t xml:space="preserve"> </w:t>
      </w:r>
    </w:p>
    <w:p w14:paraId="7905522D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5C2E8C85" w14:textId="7C6946A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thma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iest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3: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           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sa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ive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yy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formi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iv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"presence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ritt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sew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ar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era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1:28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"presence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ex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icat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Terah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iv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yy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ist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pp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i/>
          <w:iCs/>
          <w:color w:val="000000"/>
          <w:lang w:val="en-AU"/>
        </w:rPr>
        <w:t>"presence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braha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ros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esenc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cea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Ge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3:3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t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o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icat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ning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aac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iv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xpl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c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ist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u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er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fetime]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as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ff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lti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qualificati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kewi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ff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lti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squalificati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ham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.</w:t>
      </w:r>
    </w:p>
    <w:p w14:paraId="00D1B40B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07F4C8CA" w14:textId="09B2B51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Y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m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:1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imeo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Qimhit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alk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rabia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king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[following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Y.'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version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tonemen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proofErr w:type="gramStart"/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wilight],</w:t>
      </w:r>
      <w:proofErr w:type="gramEnd"/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pur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pi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[from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king'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mouth]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platter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iest'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garmen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render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unclean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Juda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brothe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tea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iest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day,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mother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[Qimhit]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leasur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eeing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fic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priest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g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imh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g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esthoo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imhi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e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  <w:r w:rsidRPr="00263E13">
        <w:rPr>
          <w:rFonts w:ascii="Calibri" w:eastAsia="Times New Roman" w:hAnsi="Calibri" w:cs="Calibri"/>
          <w:color w:val="000000"/>
          <w:lang w:val="en-AU"/>
        </w:rPr>
        <w:t>[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r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lory]?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pl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rri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v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am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z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emi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nti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f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desty]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QMH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a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Qimh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lour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ci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g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rse: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princes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eck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hamb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ld-wove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rob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P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45:14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54C7A91A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0AAF26DF" w14:textId="3A15F20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yy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first)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leaz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ham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C7301B0" w14:textId="00FFA959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lastRenderedPageBreak/>
        <w:t xml:space="preserve"> </w:t>
      </w:r>
    </w:p>
    <w:p w14:paraId="6314C47B" w14:textId="60F23B3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XVI: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lang w:val="en-AU"/>
        </w:rPr>
        <w:t>XII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</w:p>
    <w:p w14:paraId="2EC29327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cs/>
          <w:lang w:bidi="ar-SA"/>
        </w:rPr>
        <w:t>‎</w:t>
      </w:r>
    </w:p>
    <w:p w14:paraId="79940B4B" w14:textId="559C2E3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Zabin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ri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0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xtapo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ul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Nu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9]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ver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par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h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su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rifica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t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rp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cleanness]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hie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ri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hie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uda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u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xtapo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blet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w]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a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es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blets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yy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b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"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is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n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ar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criptu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nect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[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]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each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jus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Day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tonemen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chieve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tonement,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so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death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righteous/generou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chieves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tonement.</w:t>
      </w:r>
      <w:r w:rsidR="008D1995">
        <w:rPr>
          <w:rFonts w:ascii="Calibri" w:eastAsia="Times New Roman" w:hAnsi="Calibri" w:cs="Calibri"/>
          <w:b/>
          <w:b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hie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tonemen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Lev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16:30)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a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ighteous/genero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hie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onement?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uri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one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au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[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o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Jonatha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Benjam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Zela,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omb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sn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ather;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king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commanded.]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afte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heeded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supplications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i/>
          <w:iCs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i/>
          <w:iCs/>
          <w:color w:val="000000"/>
          <w:lang w:val="en-AU"/>
        </w:rPr>
        <w:t>l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(2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21:14)."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3F822B11" w14:textId="4C878003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s-ES"/>
        </w:rPr>
        <w:t xml:space="preserve"> </w:t>
      </w:r>
    </w:p>
    <w:p w14:paraId="7FBAF786" w14:textId="07BABD70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7AD8FCD7" w14:textId="350E5A54" w:rsidR="00263E13" w:rsidRPr="00531C5D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editatio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n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="00A9534F"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shlamat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f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ica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7: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18-20</w:t>
      </w:r>
      <w:r w:rsidRPr="00531C5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ar-SA"/>
        </w:rPr>
        <w:t>‎</w:t>
      </w:r>
    </w:p>
    <w:p w14:paraId="7168CFEB" w14:textId="1E3F0ACC" w:rsidR="00263E13" w:rsidRPr="00263E13" w:rsidRDefault="008D1995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5CFD6879" w14:textId="27B21A62" w:rsidR="00263E13" w:rsidRPr="00531C5D" w:rsidRDefault="00263E13" w:rsidP="00495EFD">
      <w:pPr>
        <w:keepNext/>
        <w:spacing w:after="0" w:line="240" w:lineRule="auto"/>
        <w:jc w:val="center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</w:pP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Genera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Requirements</w:t>
      </w:r>
    </w:p>
    <w:p w14:paraId="009DDEC6" w14:textId="0DAC8B79" w:rsidR="00263E13" w:rsidRPr="00531C5D" w:rsidRDefault="00263E13" w:rsidP="00495EFD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e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Me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Esnoga</w:t>
      </w:r>
    </w:p>
    <w:p w14:paraId="43780C39" w14:textId="5D6B9378" w:rsidR="00263E13" w:rsidRPr="00263E13" w:rsidRDefault="008D1995" w:rsidP="00495EFD">
      <w:pPr>
        <w:spacing w:after="0" w:line="240" w:lineRule="auto"/>
        <w:jc w:val="center"/>
        <w:rPr>
          <w:rFonts w:ascii="Palatino Linotype" w:eastAsia="Times New Roman" w:hAnsi="Palatino Linotype" w:cs="Times New Roman"/>
          <w:color w:val="000000"/>
        </w:rPr>
      </w:pPr>
      <w:r>
        <w:rPr>
          <w:rFonts w:ascii="Palatino Linotype" w:eastAsia="Times New Roman" w:hAnsi="Palatino Linotype" w:cs="Times New Roman"/>
          <w:b/>
          <w:bCs/>
          <w:color w:val="000000"/>
          <w:sz w:val="28"/>
          <w:szCs w:val="28"/>
          <w:lang w:val="en-AU"/>
        </w:rPr>
        <w:t xml:space="preserve"> </w:t>
      </w:r>
    </w:p>
    <w:p w14:paraId="6F79CCAF" w14:textId="3A171B82" w:rsidR="00263E13" w:rsidRPr="00531C5D" w:rsidRDefault="00263E13" w:rsidP="00495EFD">
      <w:pPr>
        <w:spacing w:after="0" w:line="240" w:lineRule="auto"/>
        <w:jc w:val="center"/>
        <w:rPr>
          <w:rFonts w:eastAsia="Times New Roman" w:cstheme="minorHAnsi"/>
          <w:color w:val="000000"/>
        </w:rPr>
      </w:pP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oun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Tome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evorah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Palm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re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evorah”</w:t>
      </w:r>
    </w:p>
    <w:p w14:paraId="2EAE430C" w14:textId="61036F6D" w:rsidR="00263E13" w:rsidRPr="00531C5D" w:rsidRDefault="00263E13" w:rsidP="00495EFD">
      <w:pPr>
        <w:spacing w:after="0" w:line="240" w:lineRule="auto"/>
        <w:jc w:val="center"/>
        <w:rPr>
          <w:rFonts w:eastAsia="Times New Roman" w:cstheme="minorHAnsi"/>
          <w:color w:val="000000"/>
        </w:rPr>
      </w:pP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By: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Rabbi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Mos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Cordovero</w:t>
      </w:r>
    </w:p>
    <w:p w14:paraId="6E4EE55E" w14:textId="3D7C0426" w:rsidR="00263E13" w:rsidRPr="00531C5D" w:rsidRDefault="00263E13" w:rsidP="00495EFD">
      <w:pPr>
        <w:spacing w:after="0" w:line="240" w:lineRule="auto"/>
        <w:jc w:val="center"/>
        <w:rPr>
          <w:rFonts w:eastAsia="Times New Roman" w:cstheme="minorHAnsi"/>
          <w:color w:val="000000"/>
        </w:rPr>
      </w:pP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comment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by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akham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r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Yose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be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531C5D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aggai</w:t>
      </w:r>
    </w:p>
    <w:p w14:paraId="63C24853" w14:textId="035E488A" w:rsidR="00263E13" w:rsidRPr="00263E13" w:rsidRDefault="008D1995" w:rsidP="00495EF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entury Schoolbook" w:eastAsia="Times New Roman" w:hAnsi="Century Schoolbook" w:cs="Times New Roman"/>
          <w:color w:val="000000"/>
          <w:lang w:val="en-AU"/>
        </w:rPr>
        <w:t xml:space="preserve"> </w:t>
      </w:r>
    </w:p>
    <w:p w14:paraId="2F5D77B0" w14:textId="64C04FF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Rabb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s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dover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Moshe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’aqob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dovero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1522–1570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entr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g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tor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velop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abbala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a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yst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choo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6th-centu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f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n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rony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mak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r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f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tinguish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mi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an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691B21" w:rsidRPr="00F42EE1">
        <w:rPr>
          <w:rFonts w:eastAsia="Times New Roman" w:cstheme="minorHAnsi"/>
          <w:color w:val="000000"/>
          <w:lang w:val="en-AU"/>
        </w:rPr>
        <w:t>descent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dov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Spain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uth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ndmark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k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r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abbala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r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k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centra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3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u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Imitati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i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r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ing:</w:t>
      </w:r>
    </w:p>
    <w:p w14:paraId="2FC5651E" w14:textId="6FF376E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2C502FE" w14:textId="044B589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u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o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c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a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(tzelem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(demut)</w:t>
      </w:r>
      <w:r w:rsidRPr="00F42EE1">
        <w:rPr>
          <w:rFonts w:eastAsia="Times New Roman" w:cstheme="minorHAnsi"/>
          <w:color w:val="000000"/>
          <w:lang w:val="en-AU"/>
        </w:rPr>
        <w:t>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ys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le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lsif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ur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"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nds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gl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ssent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pe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'Form'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'Likeness'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le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ys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it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or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it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rt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nc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fir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Ke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n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B10B4F9" w14:textId="68FAFB2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AFB811B" w14:textId="26CFD98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d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iqu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i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n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ritage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int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ev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gh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anqu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iquiti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pth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a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'aqob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vraha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wor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th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l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(Mich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7:18-20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D94E20B" w14:textId="2021692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3B095F0" w14:textId="4D1B893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Consequent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rt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u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0874FF25" w14:textId="0BB1E7A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B6CD196" w14:textId="572DF1D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lastRenderedPageBreak/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kha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aul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phe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Keter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i.e.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row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ssiah)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meat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l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ephirotic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re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i.e.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ephirot)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refor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phesia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kha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au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nclud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Messia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a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ody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andidat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ccup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fic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snog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quir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mbod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13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haviour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enera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rm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nstant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memb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nsu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llow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ac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inister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sistants.</w:t>
      </w:r>
    </w:p>
    <w:p w14:paraId="68B1223C" w14:textId="690FB80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E7B4138" w14:textId="6C06FDA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0981F0FE" w14:textId="5B44A307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</w:t>
      </w:r>
    </w:p>
    <w:p w14:paraId="5906E643" w14:textId="1EB3564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1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"Wh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G-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lik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מִי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אֵל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כָּמוֹךָ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Mi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E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Khamokha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"</w:t>
      </w:r>
    </w:p>
    <w:p w14:paraId="78BC75B3" w14:textId="29829B0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0FC3A4D" w14:textId="7D6C017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ler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l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standing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ub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h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dd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ew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ddit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urish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rt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vi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75599EE" w14:textId="200E3B5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9FEFFF9" w14:textId="17A8C7F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men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und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tal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iv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mb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tal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ho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l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inu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a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mb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v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furia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ientl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6AEDC5B" w14:textId="112B8DC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D48744A" w14:textId="5A9AA32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bi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ho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vol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riv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m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g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ant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rav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Jereboam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tali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gu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"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long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long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thho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oodness</w:t>
      </w:r>
      <w:r w:rsidRPr="00F42EE1">
        <w:rPr>
          <w:rFonts w:eastAsia="Times New Roman" w:cstheme="minorHAnsi"/>
          <w:b/>
          <w:bCs/>
          <w:color w:val="000000"/>
          <w:cs/>
          <w:lang w:bidi="ar-SA"/>
        </w:rPr>
        <w:t>‎</w:t>
      </w:r>
      <w:r w:rsidR="008D1995">
        <w:rPr>
          <w:rFonts w:eastAsia="Times New Roman" w:cstheme="minorHAnsi"/>
          <w:b/>
          <w:bCs/>
          <w:color w:val="0000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an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ar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sul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st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ow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nevolenc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an</w:t>
      </w:r>
      <w:r w:rsidRPr="00F42EE1">
        <w:rPr>
          <w:rFonts w:eastAsia="Times New Roman" w:cstheme="minorHAnsi"/>
          <w:color w:val="000000"/>
          <w:lang w:val="en-AU"/>
        </w:rPr>
        <w:t>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l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bear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criptio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2FA1FD92" w14:textId="50D1A85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48996D6" w14:textId="7D7C7F6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nist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ng-suff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You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volen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ssess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ven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a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fu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i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ler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s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D6C96E9" w14:textId="735DFEB3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9E65C8F" w14:textId="2DE453A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rt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u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me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lera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l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gr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tio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ov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vol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0579B3B8" w14:textId="1FBFC01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8F03E30" w14:textId="5701553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virtu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Tolerance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urth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fin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Tolerance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Ev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sult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gre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ntion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bov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dra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nevolen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up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stow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quall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ast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aught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“You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lesse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whe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peopl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hateful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oward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ou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whe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y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exclud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ou,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erat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ou,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call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ou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wicke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name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o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ccoun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So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Man.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Rejoic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day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leap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joy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ecaus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ou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rewar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heaven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(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Y’mo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HaMashiach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ever-coming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world);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wha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ou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forefathers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did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cs/>
          <w:lang w:bidi="ar-SA"/>
        </w:rPr>
        <w:t>‎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prophets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Luk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6:22-23)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</w:p>
    <w:p w14:paraId="238E6E96" w14:textId="50D493D9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2A353E58" w14:textId="7E9462E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57A5853E" w14:textId="1D8F6244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03F57C1C" w14:textId="6249FD2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263E13">
        <w:rPr>
          <w:rFonts w:ascii="Palatino Linotype" w:eastAsia="Times New Roman" w:hAnsi="Palatino Linotype" w:cs="Times New Roman"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2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Wh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pardon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iniquity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נֹשֵׂא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עָו‍ֹן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Nos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'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von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"</w:t>
      </w:r>
    </w:p>
    <w:p w14:paraId="7BA6F6D0" w14:textId="50E351A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F57960D" w14:textId="65EA91C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v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shna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qu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user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So-and-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6E2460BD" w14:textId="3C2EB67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lastRenderedPageBreak/>
        <w:t xml:space="preserve"> </w:t>
      </w:r>
    </w:p>
    <w:p w14:paraId="04A021B5" w14:textId="3F4FE7C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Consid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is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color w:val="000000"/>
          <w:lang w:val="en-AU"/>
        </w:rPr>
        <w:t>except</w:t>
      </w:r>
      <w:r w:rsidR="008D1995">
        <w:rPr>
          <w:rFonts w:eastAsia="Times New Roman" w:cstheme="minorHAnsi"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color w:val="000000"/>
          <w:lang w:val="en-AU"/>
        </w:rPr>
        <w:t>by</w:t>
      </w:r>
      <w:proofErr w:type="gramEnd"/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rt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f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t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i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a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ur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s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r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en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medi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c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a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f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irit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r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ser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ea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.</w:t>
      </w:r>
    </w:p>
    <w:p w14:paraId="0E39D7BA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5C15AC2C" w14:textId="62076BA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Neverthel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a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du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ng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ppen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67AF744" w14:textId="10C2A589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                                                     </w:t>
      </w:r>
    </w:p>
    <w:p w14:paraId="766CB907" w14:textId="251915F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1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o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ullif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na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4032CC4" w14:textId="5F8F3A6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8D93258" w14:textId="3E60ACC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2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ullif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.</w:t>
      </w:r>
    </w:p>
    <w:p w14:paraId="4F6D3D53" w14:textId="0A348E4D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CD66D73" w14:textId="1D744D7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3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ce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ehin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b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n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ayin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lea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re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ar?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Bereshe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4:13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rpre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ur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i.e.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ti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?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39319584" w14:textId="1B01436F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E41C065" w14:textId="62F1721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emend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ler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uris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sta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a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ear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xten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o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leran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a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yok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il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oug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ransgression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uch</w:t>
      </w:r>
      <w:proofErr w:type="gramEnd"/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agnitud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emains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lerat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n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gain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unti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n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end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y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</w:t>
      </w:r>
      <w:r w:rsidRPr="00F42EE1">
        <w:rPr>
          <w:rFonts w:eastAsia="Times New Roman" w:cstheme="minorHAnsi"/>
          <w:b/>
          <w:bCs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isappear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t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w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cord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7B7EBB8E" w14:textId="38FBAA5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bidi="ar-SA"/>
        </w:rPr>
        <w:t xml:space="preserve"> </w:t>
      </w:r>
    </w:p>
    <w:p w14:paraId="47EE20C2" w14:textId="12046A3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eco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rc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ardo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iquity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a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yo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r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.e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"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-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ik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u.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rtl/>
          <w:lang w:bidi="ar-SA"/>
        </w:rPr>
        <w:t>"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furth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describ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rtl/>
          <w:lang w:bidi="ar-SA"/>
        </w:rPr>
        <w:t>"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be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abl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>to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a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k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oug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ransgressio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c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agnitud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main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lera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n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gain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unt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n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ay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isappear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w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ccord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bidi="ar-SA"/>
        </w:rPr>
        <w:t xml:space="preserve"> </w:t>
      </w:r>
    </w:p>
    <w:p w14:paraId="156B9B28" w14:textId="33B3AEF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5C2BF77D" w14:textId="1631F20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1DC26BD3" w14:textId="6C9FDCC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46AF4954" w14:textId="7C6BBCB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3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forgive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.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ransgressio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וְעֹבֵר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עַל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פֶּשַׁע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V'Ove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Pesha'a"</w:t>
      </w:r>
    </w:p>
    <w:p w14:paraId="4D9D06E3" w14:textId="20EC237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C1E1778" w14:textId="7173B6D6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i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v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d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issar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d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givenes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Tehill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130:4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iveness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Whe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-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ash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w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il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aughte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ziy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Pr="00F42EE1">
        <w:rPr>
          <w:rFonts w:eastAsia="Times New Roman" w:cstheme="minorHAnsi"/>
          <w:color w:val="000000"/>
          <w:lang w:val="en-AU"/>
        </w:rPr>
        <w:t>(Yesha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4:4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milar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prinkl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purify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ate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up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="00B45461" w:rsidRPr="00F42EE1">
        <w:rPr>
          <w:rFonts w:eastAsia="Times New Roman" w:cstheme="minorHAnsi"/>
          <w:color w:val="000000"/>
          <w:lang w:val="en-AU"/>
        </w:rPr>
        <w:t>Yehezch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36:25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ive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rif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t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.</w:t>
      </w:r>
    </w:p>
    <w:p w14:paraId="49772ABD" w14:textId="7584F1B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BAF6DD2" w14:textId="390BF9D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a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ertai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ti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-and-so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versions?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a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o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self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less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ectifi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version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missary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sh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wa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ilt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'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st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ham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tur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fu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ean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l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rment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4151757" w14:textId="6C97A1A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82D1670" w14:textId="6A15E1E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lastRenderedPageBreak/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r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rc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giv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..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ransgression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reat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o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ifficul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mplemen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reviou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wo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a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haracteristic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quir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ctive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al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volv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ctify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versio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thers.</w:t>
      </w:r>
    </w:p>
    <w:p w14:paraId="44C27225" w14:textId="3A50A23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2A1DCC4" w14:textId="471BE2F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469F378D" w14:textId="7488C91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522E8DF" w14:textId="13BF1A4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4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forgive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ransgressio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remnan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eritag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וְעֹבֵר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עַל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פֶּשַׁע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,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ִשְׁאֵרִית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,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נַחֲלָתוֹ</w:t>
      </w:r>
      <w:r w:rsidR="008D1995">
        <w:rPr>
          <w:rFonts w:eastAsia="Times New Roman" w:cstheme="minorHAnsi"/>
          <w:b/>
          <w:bCs/>
          <w:color w:val="000000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V'Ove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Pesha'a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LiSh'eri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Nachalato"</w:t>
      </w:r>
    </w:p>
    <w:p w14:paraId="074CAC40" w14:textId="5AFA7503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378C2AF" w14:textId="673CB6A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ves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bliga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le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[she'e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bassar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o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ughter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ster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ther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ra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hildre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rael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peopl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lo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im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Tehill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48:14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onshi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."</w:t>
      </w:r>
    </w:p>
    <w:p w14:paraId="6AD16639" w14:textId="30EC598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E4B90D0" w14:textId="02834F7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he'er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remnant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ritage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l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he'e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bassar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onship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alys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herita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ne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i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rouble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fflict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Yesha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63:9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Pr="00F42EE1">
        <w:rPr>
          <w:rFonts w:eastAsia="Times New Roman" w:cstheme="minorHAnsi"/>
          <w:color w:val="000000"/>
          <w:rtl/>
        </w:rPr>
        <w:t>לא</w:t>
      </w:r>
      <w:r w:rsidR="008D1995">
        <w:rPr>
          <w:rFonts w:eastAsia="Times New Roman" w:cstheme="minorHAnsi"/>
          <w:color w:val="000000"/>
          <w:rtl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צָר</w:t>
      </w:r>
      <w:r w:rsidRPr="00F42EE1">
        <w:rPr>
          <w:rFonts w:eastAsia="Times New Roman" w:cstheme="minorHAnsi"/>
          <w:color w:val="000000"/>
          <w:lang w:val="en-AU"/>
        </w:rPr>
        <w:t>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aleph)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l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te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v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ke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peleh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v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'd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sage,'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ife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malchut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i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u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But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Pr="00F42EE1">
        <w:rPr>
          <w:rFonts w:eastAsia="Times New Roman" w:cstheme="minorHAnsi"/>
          <w:color w:val="000000"/>
          <w:rtl/>
        </w:rPr>
        <w:t>לוֹ</w:t>
      </w:r>
      <w:r w:rsidR="008D1995">
        <w:rPr>
          <w:rFonts w:eastAsia="Times New Roman" w:cstheme="minorHAnsi"/>
          <w:color w:val="000000"/>
          <w:rtl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צָר</w:t>
      </w:r>
      <w:r w:rsidRPr="00F42EE1">
        <w:rPr>
          <w:rFonts w:eastAsia="Times New Roman" w:cstheme="minorHAnsi"/>
          <w:color w:val="000000"/>
          <w:lang w:val="en-AU"/>
        </w:rPr>
        <w:t>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vav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gnif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..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u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cam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mpatien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iser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rael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="00B45461" w:rsidRPr="00F42EE1">
        <w:rPr>
          <w:rFonts w:eastAsia="Times New Roman" w:cstheme="minorHAnsi"/>
          <w:color w:val="000000"/>
          <w:lang w:val="en-AU"/>
        </w:rPr>
        <w:t>Shoft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0:16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ites'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he'er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ritag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33FF825C" w14:textId="3BF46D5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C38D491" w14:textId="4AC890D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ien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v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it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a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ivid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rr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'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ltitu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le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a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umb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o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r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r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ynagog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nd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ei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quival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b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nd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st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teral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a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r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clud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a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quall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ndred.</w:t>
      </w:r>
      <w:bookmarkStart w:id="1" w:name="_ftnref1"/>
      <w:r w:rsidRPr="00F42EE1">
        <w:rPr>
          <w:rFonts w:eastAsia="Times New Roman" w:cstheme="minorHAnsi"/>
          <w:color w:val="000000"/>
          <w:lang w:val="en-AU"/>
        </w:rPr>
        <w:fldChar w:fldCharType="begin"/>
      </w:r>
      <w:r w:rsidRPr="00F42EE1">
        <w:rPr>
          <w:rFonts w:eastAsia="Times New Roman" w:cstheme="minorHAnsi"/>
          <w:color w:val="000000"/>
          <w:lang w:val="en-AU"/>
        </w:rPr>
        <w:instrText xml:space="preserve"> HYPERLINK "http://www.betemunah.org/sederim/tishri1074.html" \l "_ftn1" \o "" </w:instrText>
      </w:r>
      <w:r w:rsidRPr="00F42EE1">
        <w:rPr>
          <w:rFonts w:eastAsia="Times New Roman" w:cstheme="minorHAnsi"/>
          <w:color w:val="000000"/>
          <w:lang w:val="en-AU"/>
        </w:rPr>
      </w:r>
      <w:r w:rsidRPr="00F42EE1">
        <w:rPr>
          <w:rFonts w:eastAsia="Times New Roman" w:cstheme="minorHAnsi"/>
          <w:color w:val="000000"/>
          <w:lang w:val="en-AU"/>
        </w:rPr>
        <w:fldChar w:fldCharType="separate"/>
      </w:r>
      <w:r w:rsidRPr="00F42EE1">
        <w:rPr>
          <w:rFonts w:eastAsia="Times New Roman" w:cstheme="minorHAnsi"/>
          <w:color w:val="800080"/>
          <w:u w:val="single"/>
          <w:vertAlign w:val="superscript"/>
          <w:lang w:val="en-AU"/>
        </w:rPr>
        <w:t>[1]</w:t>
      </w:r>
      <w:r w:rsidRPr="00F42EE1">
        <w:rPr>
          <w:rFonts w:eastAsia="Times New Roman" w:cstheme="minorHAnsi"/>
          <w:color w:val="000000"/>
          <w:lang w:val="en-AU"/>
        </w:rPr>
        <w:fldChar w:fldCharType="end"/>
      </w:r>
      <w:bookmarkEnd w:id="1"/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clu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nd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l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nd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r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qua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a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[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opl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]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rae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uarantor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other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a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ivid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e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dividua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lemish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w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ou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u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ort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r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th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e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ossesses</w:t>
      </w:r>
      <w:r w:rsidRPr="00F42EE1">
        <w:rPr>
          <w:rFonts w:eastAsia="Times New Roman" w:cstheme="minorHAnsi"/>
          <w:color w:val="000000"/>
          <w:lang w:val="en-AU"/>
        </w:rPr>
        <w:t>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ll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e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uarant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tio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B3FB403" w14:textId="65410E3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5E9C250" w14:textId="1DA5994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H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i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mi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e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ighbour’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tu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volent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er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iend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n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lov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ellow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raelit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self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="00B45461" w:rsidRPr="00F42EE1">
        <w:rPr>
          <w:rFonts w:eastAsia="Times New Roman" w:cstheme="minorHAnsi"/>
          <w:color w:val="000000"/>
          <w:lang w:val="en-AU"/>
        </w:rPr>
        <w:t>Vayikr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9:18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ll-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ak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i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v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wnfal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ct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l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tune.</w:t>
      </w:r>
    </w:p>
    <w:p w14:paraId="63D04E21" w14:textId="2129CC0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9522460" w14:textId="7704684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rop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si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ll-be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ev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pe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si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fa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Ju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o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less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sir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eith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isgra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ffering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cau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lative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si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e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'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lastRenderedPageBreak/>
        <w:t>disgrac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ffering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wnfall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ther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ain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sel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victim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ver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ppli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'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oo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tune.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cs/>
          <w:lang w:bidi="ar-SA"/>
        </w:rPr>
        <w:t>‎</w:t>
      </w:r>
    </w:p>
    <w:p w14:paraId="6F4A4F4A" w14:textId="4F44BA1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bidi="ar-SA"/>
        </w:rPr>
        <w:t xml:space="preserve"> </w:t>
      </w:r>
    </w:p>
    <w:p w14:paraId="10D0B09D" w14:textId="4221924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31142BB6" w14:textId="1809E259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DDDB331" w14:textId="1102B6B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5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doe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maintai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nge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foreve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ֹא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הֶחֱזִיק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ָעַ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אַפּוֹ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L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Hecheziq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La'a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po"</w:t>
      </w:r>
    </w:p>
    <w:p w14:paraId="6D3042FA" w14:textId="3E159FE7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F866B7A" w14:textId="6283AA6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ffer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tio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ov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is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i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ev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su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rav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as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to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rd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(I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lac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4)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shipp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dol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intai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ev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ra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ber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tiga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ist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ment;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pefu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ev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attle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a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rudg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ternity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Tehill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03:9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der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i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f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2D60E80" w14:textId="64D72D2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8F6FC9F" w14:textId="0D55E7C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t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qu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mit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asti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i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e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ep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buk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rs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astise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i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at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tur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r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sua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missi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76463B79" w14:textId="16696E2D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F647761" w14:textId="47B9913C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de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ra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'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n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nk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e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uggl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...</w:t>
      </w:r>
      <w:r w:rsidRPr="00F42EE1">
        <w:rPr>
          <w:rFonts w:eastAsia="Times New Roman" w:cstheme="minorHAnsi"/>
          <w:color w:val="000000"/>
          <w:rtl/>
        </w:rPr>
        <w:t>עָזֹב</w:t>
      </w:r>
      <w:r w:rsidR="008D1995">
        <w:rPr>
          <w:rFonts w:eastAsia="Times New Roman" w:cstheme="minorHAnsi"/>
          <w:color w:val="000000"/>
          <w:rtl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תַּעֲזֹב</w:t>
      </w:r>
      <w:r w:rsidRPr="00F42EE1">
        <w:rPr>
          <w:rFonts w:eastAsia="Times New Roman" w:cstheme="minorHAnsi"/>
          <w:color w:val="000000"/>
          <w:rtl/>
          <w:lang w:bidi="ar-SA"/>
        </w:rPr>
        <w:t>,</w:t>
      </w:r>
      <w:r w:rsidR="008D1995">
        <w:rPr>
          <w:rFonts w:eastAsia="Times New Roman" w:cstheme="minorHAnsi"/>
          <w:color w:val="000000"/>
          <w:rtl/>
          <w:lang w:bidi="ar-SA"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עִמּוֹ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urely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lp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im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Shem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3:5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t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tio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em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n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sti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bbin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r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mit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r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mand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עָזֹב</w:t>
      </w:r>
      <w:r w:rsidR="008D1995">
        <w:rPr>
          <w:rFonts w:eastAsia="Times New Roman" w:cstheme="minorHAnsi"/>
          <w:color w:val="000000"/>
          <w:rtl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תַּעֲזֹב</w:t>
      </w:r>
      <w:r w:rsidRPr="00F42EE1">
        <w:rPr>
          <w:rFonts w:eastAsia="Times New Roman" w:cstheme="minorHAnsi"/>
          <w:color w:val="000000"/>
          <w:rtl/>
          <w:lang w:bidi="ar-SA"/>
        </w:rPr>
        <w:t>,</w:t>
      </w:r>
      <w:r w:rsidR="008D1995">
        <w:rPr>
          <w:rFonts w:eastAsia="Times New Roman" w:cstheme="minorHAnsi"/>
          <w:color w:val="000000"/>
          <w:rtl/>
          <w:lang w:bidi="ar-SA"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עִמּוֹ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you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urely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lp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im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abandon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(</w:t>
      </w:r>
      <w:r w:rsidRPr="00F42EE1">
        <w:rPr>
          <w:rFonts w:eastAsia="Times New Roman" w:cstheme="minorHAnsi"/>
          <w:b/>
          <w:bCs/>
          <w:i/>
          <w:iCs/>
          <w:color w:val="000000"/>
          <w:rtl/>
        </w:rPr>
        <w:t>עָזֹב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)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ange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art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e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ig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blig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os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hap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th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ce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a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does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maintain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ange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forever."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</w:p>
    <w:p w14:paraId="4C44D021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06F160A0" w14:textId="48A0F13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atural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gr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suag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g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ing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v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e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missibl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8D1995">
        <w:rPr>
          <w:rFonts w:eastAsia="Times New Roman" w:cstheme="minorHAnsi"/>
          <w:color w:val="000000"/>
          <w:shd w:val="clear" w:color="auto" w:fill="FFFF00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dee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ligiou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bligat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ra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los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ov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hap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tho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cceed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refor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K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B45461"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lom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eaches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hasty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y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spirit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gry;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anger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resteth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bosom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hd w:val="clear" w:color="auto" w:fill="FFFF00"/>
          <w:lang w:val="en-AU"/>
        </w:rPr>
        <w:t>fools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(Kohelet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7:9)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Hakham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Shaul,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likewis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teaches: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“Be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angry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do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sin;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do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let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sun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set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on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your</w:t>
      </w:r>
      <w:r w:rsidR="008D1995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FFFF00"/>
          <w:lang w:val="en-AU"/>
        </w:rPr>
        <w:t>anger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(Ephesian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00"/>
          <w:lang w:val="en-AU"/>
        </w:rPr>
        <w:t>4:26).</w:t>
      </w:r>
    </w:p>
    <w:p w14:paraId="75149D68" w14:textId="542F369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2E7A355" w14:textId="7101B1C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7B71B3CA" w14:textId="7FB5B70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</w:p>
    <w:p w14:paraId="540B4A43" w14:textId="0A0D785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502CCC2C" w14:textId="7A2ACBB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6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Fo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delight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kindness: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כִּי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חָפֵץ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חֶסֶ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הוּא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Ki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Chafet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Chese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u”</w:t>
      </w:r>
    </w:p>
    <w:p w14:paraId="61A19A09" w14:textId="74DA61C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F9F343F" w14:textId="14AD816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read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lse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ert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elest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amb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oin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e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orm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u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medi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hib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ve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r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gh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uil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ki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other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69A41AB8" w14:textId="4338E11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lastRenderedPageBreak/>
        <w:t xml:space="preserve"> </w:t>
      </w:r>
    </w:p>
    <w:p w14:paraId="57A1E9C5" w14:textId="44C1366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m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oy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vriel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G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tween</w:t>
      </w:r>
      <w:proofErr w:type="gramEnd"/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galgal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nea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keruv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nd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urn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oal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mo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keruvim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row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it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Yechezk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0:2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avrie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ge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dgmen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everi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mi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e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ta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tw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galgal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keruvim</w:t>
      </w:r>
      <w:r w:rsidRPr="00F42EE1">
        <w:rPr>
          <w:rFonts w:eastAsia="Times New Roman" w:cstheme="minorHAnsi"/>
          <w:color w:val="000000"/>
          <w:lang w:val="en-AU"/>
        </w:rPr>
        <w:t>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it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malchu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o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ryth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nihi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cur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nal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tructio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ev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ssa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inu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an'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ppear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und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ng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keruvim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ibi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0:8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vri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uil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v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n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ft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elight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kindness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i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emb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ites'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vou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i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e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.</w:t>
      </w:r>
    </w:p>
    <w:p w14:paraId="79921E1A" w14:textId="0525B20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599CF17" w14:textId="661E680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H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u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w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deem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.g.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sses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rtu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ici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sip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leas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.e.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eligh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kindnes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"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How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much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more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doe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apply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one'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pouse;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age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aid: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"It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enough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they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raise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children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ave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us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u w:val="single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u w:val="single"/>
          <w:lang w:val="en-AU"/>
        </w:rPr>
        <w:t>sin</w:t>
      </w:r>
      <w:r w:rsidRPr="00F42EE1">
        <w:rPr>
          <w:rFonts w:eastAsia="Times New Roman" w:cstheme="minorHAnsi"/>
          <w:b/>
          <w:bCs/>
          <w:color w:val="000000"/>
          <w:lang w:val="en-AU"/>
        </w:rPr>
        <w:t>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me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l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h-and-s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h-and-s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sit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kindness.</w:t>
      </w:r>
    </w:p>
    <w:p w14:paraId="28AAAB1B" w14:textId="25EE26D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672E720" w14:textId="06560B2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li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kindnes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ee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v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oo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qualiti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otentia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fection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articular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’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pouse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kha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au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structs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Le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usb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ap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u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kindnes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f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ikewi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f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s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usband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1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r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7:3).</w:t>
      </w:r>
    </w:p>
    <w:p w14:paraId="711998EE" w14:textId="7F1F0E8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E0CC849" w14:textId="5EA419F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4B6C9307" w14:textId="6605C07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F514CC9" w14:textId="086333D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7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gai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show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u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יָשׁוּב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יְרַחֲמֵנוּ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ashuv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’rachamenu”</w:t>
      </w:r>
    </w:p>
    <w:p w14:paraId="0CFB7B50" w14:textId="64CC718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av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vok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fend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gr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eas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26B659B2" w14:textId="5C35003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C9BCCE5" w14:textId="49507BB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d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llow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0102EC1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47DE797B" w14:textId="4B3AFFD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"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t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(</w:t>
      </w:r>
      <w:r w:rsidRPr="00F42EE1">
        <w:rPr>
          <w:rFonts w:eastAsia="Times New Roman" w:cstheme="minorHAnsi"/>
          <w:b/>
          <w:bCs/>
          <w:i/>
          <w:iCs/>
          <w:color w:val="000000"/>
          <w:rtl/>
        </w:rPr>
        <w:t>ה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ap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ch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tr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n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llow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ysic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t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(</w:t>
      </w:r>
      <w:r w:rsidRPr="00F42EE1">
        <w:rPr>
          <w:rFonts w:eastAsia="Times New Roman" w:cstheme="minorHAnsi"/>
          <w:b/>
          <w:bCs/>
          <w:i/>
          <w:iCs/>
          <w:color w:val="000000"/>
          <w:rtl/>
        </w:rPr>
        <w:t>ה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de-op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pportun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rg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mis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u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sent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de-op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fenc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c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rri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ng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ymboliz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tt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i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ur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ma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si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c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8D1995">
        <w:rPr>
          <w:rFonts w:eastAsia="Times New Roman" w:cstheme="minorHAnsi"/>
          <w:color w:val="000000"/>
          <w:lang w:bidi="ar-SA"/>
        </w:rPr>
        <w:t xml:space="preserve">  </w:t>
      </w:r>
    </w:p>
    <w:p w14:paraId="3CE73595" w14:textId="321DBEC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CFF5D10" w14:textId="262A89D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f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ymboliz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ep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-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n'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-en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ft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s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Be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ffect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u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n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rri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lastRenderedPageBreak/>
        <w:t>sinn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m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rri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ffici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e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umb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train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a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f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read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mash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roac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r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i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du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3BA1F0AD" w14:textId="60E8FFC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E9AE9B9" w14:textId="66D25766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-en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ft;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c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ro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rr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resen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trai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nanc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rok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280545FC" w14:textId="125E6EA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D5A9DF9" w14:textId="3549F36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t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geth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rtifi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sel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o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flic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nanc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sel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tanc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sel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v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f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l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den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o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r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pe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r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c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86B59F5" w14:textId="407C3AD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5966F99F" w14:textId="2386A5F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eshuv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Pr="00F42EE1">
        <w:rPr>
          <w:rFonts w:eastAsia="Times New Roman" w:cstheme="minorHAnsi"/>
          <w:color w:val="000000"/>
          <w:rtl/>
        </w:rPr>
        <w:t>תשובה</w:t>
      </w:r>
      <w:r w:rsidRPr="00F42EE1">
        <w:rPr>
          <w:rFonts w:eastAsia="Times New Roman" w:cstheme="minorHAnsi"/>
          <w:color w:val="000000"/>
          <w:lang w:val="en-AU"/>
        </w:rPr>
        <w:t>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ashuv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Pr="00F42EE1">
        <w:rPr>
          <w:rFonts w:eastAsia="Times New Roman" w:cstheme="minorHAnsi"/>
          <w:color w:val="000000"/>
          <w:rtl/>
        </w:rPr>
        <w:t>ה</w:t>
      </w:r>
      <w:r w:rsidR="008D1995">
        <w:rPr>
          <w:rFonts w:eastAsia="Times New Roman" w:cstheme="minorHAnsi"/>
          <w:color w:val="000000"/>
          <w:rtl/>
        </w:rPr>
        <w:t xml:space="preserve"> </w:t>
      </w:r>
      <w:r w:rsidRPr="00F42EE1">
        <w:rPr>
          <w:rFonts w:eastAsia="Times New Roman" w:cstheme="minorHAnsi"/>
          <w:color w:val="000000"/>
          <w:rtl/>
        </w:rPr>
        <w:t>תשוב</w:t>
      </w:r>
      <w:r w:rsidRPr="00F42EE1">
        <w:rPr>
          <w:rFonts w:eastAsia="Times New Roman" w:cstheme="minorHAnsi"/>
          <w:color w:val="000000"/>
          <w:lang w:val="en-AU"/>
        </w:rPr>
        <w:t>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tur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e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la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tur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echin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t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igin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sur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n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ga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u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"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crea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ra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os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E833EFF" w14:textId="2A0F1F5F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C14AE9A" w14:textId="40D79DA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s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ward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ur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tr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or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g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c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t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ther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e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esir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iendship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reat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o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for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aying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ik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nitent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o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lac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fect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ighteous/generou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an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tand."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y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ra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ver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lo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sel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uc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los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ra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hav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fect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ighteously/generous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ward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ev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rong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707B2E59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40ADF575" w14:textId="7F8A9ED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o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enui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niten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o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ighteous/genero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K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B45461"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lom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struct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hie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i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u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ighteous/generou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re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ife;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Heb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kham”)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uls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Prov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11:30).</w:t>
      </w:r>
    </w:p>
    <w:p w14:paraId="6CAE5D59" w14:textId="023A0E39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84002FC" w14:textId="5A97444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4ABF6DDD" w14:textId="6D7DCC6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2CE69BEA" w14:textId="2B3A5F3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8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vanquish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iniquitie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יִכְבֹּשׁ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עֲו‍ֹנֹתֵינוּ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ik’bosh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’avonoteinu”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</w:p>
    <w:p w14:paraId="25F837AD" w14:textId="5C007A8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E7CAF41" w14:textId="1023D81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onshi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me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c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anquish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iquit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pevi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budding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lossom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urst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th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Bereshe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40:10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o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m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se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ev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r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bid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pres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n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no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arm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befa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="008D1995">
        <w:rPr>
          <w:rFonts w:eastAsia="Times New Roman" w:cstheme="minorHAnsi"/>
          <w:b/>
          <w:bCs/>
          <w:i/>
          <w:iCs/>
          <w:color w:val="000000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rtl/>
        </w:rPr>
        <w:t>יְגֻרְךָ</w:t>
      </w:r>
      <w:proofErr w:type="gramEnd"/>
      <w:r w:rsidR="008D1995">
        <w:rPr>
          <w:rFonts w:eastAsia="Times New Roman" w:cstheme="minorHAnsi"/>
          <w:color w:val="000000"/>
        </w:rPr>
        <w:t xml:space="preserve"> 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Tehill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5:5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g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rp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l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no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harm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befall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man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dwelling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plac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rtl/>
        </w:rPr>
        <w:t>מגורך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nctu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05C2E6C" w14:textId="43BCEC1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7B6DCEF4" w14:textId="083367D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i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s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irit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ter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ol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irit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i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se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3EA97228" w14:textId="083B287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58D4AC4" w14:textId="7492BA4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a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rib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a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bi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lfi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it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;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r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a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duc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ay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lastRenderedPageBreak/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ivid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r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ra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b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eiv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lfill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lfi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rect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se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e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pica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ehin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tr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di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echina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gh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alued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chang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lle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b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w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lfilled.</w:t>
      </w:r>
    </w:p>
    <w:p w14:paraId="1879F9B4" w14:textId="2073EB5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A6D2038" w14:textId="0537F1E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vanquish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iquity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va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pres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ven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senc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tc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pr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cen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igh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ep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i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difi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c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armen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ev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ck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c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anquish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'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c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t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nctum.</w:t>
      </w:r>
    </w:p>
    <w:p w14:paraId="6779D62A" w14:textId="3ABAA5D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819F095" w14:textId="0DEAE87C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pr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rtu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emb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n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ra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vanquis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il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ras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emor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bandon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t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i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oo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qualiti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prea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u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fo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u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way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ememb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ood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tensify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v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tion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tr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r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Al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ur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get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i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ther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sel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ppeas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r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ossibl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egard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'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isdeed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ev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verlook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oo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qualities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ur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li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y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ault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uc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ossibl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o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less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vanquish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iquities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262F707A" w14:textId="1055CEC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4FAC4D3" w14:textId="4B8C72D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vanquis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ras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mor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bandon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oo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qualiti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prea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fo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.</w:t>
      </w:r>
      <w:r w:rsidR="008D1995">
        <w:rPr>
          <w:rFonts w:eastAsia="Times New Roman" w:cstheme="minorHAnsi"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way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memb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oo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tensify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v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ction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.”</w:t>
      </w:r>
    </w:p>
    <w:p w14:paraId="235D9797" w14:textId="1139604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588D3387" w14:textId="4DE12A2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3BFE9A4F" w14:textId="72799B1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15AA1B9E" w14:textId="446C4C87" w:rsidR="00263E13" w:rsidRPr="00F42EE1" w:rsidRDefault="00263E13" w:rsidP="00691B21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9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cas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sin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int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depth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sea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וְתַשְׁלִיךְ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בִּמְצֻלוֹת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יָם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,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כָּל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חַטֹּאותָם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V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'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TashLikh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BiM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'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tsulo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Yam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,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Kol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Chato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'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tam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"</w:t>
      </w:r>
    </w:p>
    <w:p w14:paraId="39F242C2" w14:textId="3D5D81A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DF7D576" w14:textId="3B069FA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ver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arao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pent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arao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ncheriv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[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]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Repent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r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ma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araoh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ncheriv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ov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ough;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iqu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ver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harao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ncheriv.</w:t>
      </w:r>
    </w:p>
    <w:p w14:paraId="47C4C032" w14:textId="5758AAB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20E1E12" w14:textId="41B1D83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u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c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o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a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n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rae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up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ezera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="00B45461" w:rsidRPr="00F42EE1">
        <w:rPr>
          <w:rFonts w:eastAsia="Times New Roman" w:cstheme="minorHAnsi"/>
          <w:color w:val="000000"/>
          <w:lang w:val="en-AU"/>
        </w:rPr>
        <w:t>Vayikr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6:22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n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!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stan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sponsible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2A4858F" w14:textId="773288E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CA4A3CE" w14:textId="660C03E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derst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llow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fes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ep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eans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vi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Clean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oroughl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rongdo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Tehill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51:4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Era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re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ompassion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p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rf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lastRenderedPageBreak/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r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ud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ayer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u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eve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uffering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vid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jus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i/>
          <w:iCs/>
          <w:color w:val="000000"/>
          <w:lang w:val="en-AU"/>
        </w:rPr>
        <w:t>wit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gard</w:t>
      </w:r>
      <w:proofErr w:type="gramEnd"/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fall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e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ress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ing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ep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rg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flic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at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fes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ongdo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vidduy</w:t>
      </w:r>
      <w:r w:rsidRPr="00F42EE1">
        <w:rPr>
          <w:rFonts w:eastAsia="Times New Roman" w:cstheme="minorHAnsi"/>
          <w:color w:val="000000"/>
          <w:lang w:val="en-AU"/>
        </w:rPr>
        <w:t>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medi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cre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v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a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u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r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ot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Zoha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</w:t>
      </w:r>
      <w:r w:rsidR="00B45461" w:rsidRPr="00F42EE1">
        <w:rPr>
          <w:rFonts w:eastAsia="Times New Roman" w:cstheme="minorHAnsi"/>
          <w:color w:val="000000"/>
          <w:lang w:val="en-AU"/>
        </w:rPr>
        <w:t>Pekudei</w:t>
      </w:r>
      <w:r w:rsidRPr="00F42EE1">
        <w:rPr>
          <w:rFonts w:eastAsia="Times New Roman" w:cstheme="minorHAnsi"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ltimat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vol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rifi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ezera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232CDC0C" w14:textId="5541191F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B027368" w14:textId="4D91348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cre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nihilat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im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ll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milar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on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r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nt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em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on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wor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r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nt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em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capitat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ri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ullif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ist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rri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78121559" w14:textId="29F465C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8C9FCDA" w14:textId="11C2DE6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cr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buchadnezza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re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Dani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:32-34)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i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abyloni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ymboliz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a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old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tu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bjuga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ia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ymboliz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lv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hes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ms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u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e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t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cend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leg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r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lay.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pp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ding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tual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ec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voura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8D1995">
        <w:rPr>
          <w:rFonts w:eastAsia="Times New Roman" w:cstheme="minorHAnsi"/>
          <w:color w:val="000000"/>
          <w:lang w:bidi="ar-SA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pe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row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up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m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Debar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32:23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a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r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part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ron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lay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rass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lver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ol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geth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rush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Dani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:35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rs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mot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do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gs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(ibi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:34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l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h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f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do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g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m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r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we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verthel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togeth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[they]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rushed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ibi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:35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tu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m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ent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r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ed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ec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i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27F62B69" w14:textId="73005F73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9EC2A6C" w14:textId="0254DF2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a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epth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ea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l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"t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depths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sea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ck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ik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roubl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ea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an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st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ate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as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up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u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ire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Yesha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57:20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ec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tur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ompen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ad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f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ei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re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igi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m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am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a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l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ittl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gry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[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ation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orld]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lp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ak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orse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Zechari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:15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64242B74" w14:textId="300C8E1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5AA3E026" w14:textId="013661E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ls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a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att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ck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rush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roug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uffering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espi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hav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e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ipped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ik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you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rother."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rary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ra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lo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wnca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unished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m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nemies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ay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aus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uffering,"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u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up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cordanc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ttribute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5BDAF7EE" w14:textId="7ADADC4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7A665567" w14:textId="6E5A58F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espi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y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ffering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"hav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ippe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ik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u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rother."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ntrar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ra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lo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wnca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unishe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m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nemies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"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aus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uffering,"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u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up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ccordan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.</w:t>
      </w:r>
    </w:p>
    <w:p w14:paraId="42E7387E" w14:textId="7A10C9A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3B6F1F27" w14:textId="478579D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310AEBCB" w14:textId="46DDF47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0B048F4F" w14:textId="5266CFF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10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Show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faithfulnes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a'aqob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תִּתֵּן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אֱמֶת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ְיַעֲקֹב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Tite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Emet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L'Ya'aqob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"</w:t>
      </w:r>
    </w:p>
    <w:p w14:paraId="48FA84E4" w14:textId="0FB07A1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DC90BB3" w14:textId="3034453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lastRenderedPageBreak/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f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g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v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'akob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'akob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l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dividua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vera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iritu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u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n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'Ya'akob.'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d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pe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a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rect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dgmen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rec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n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ecut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i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rnes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34D2A8F2" w14:textId="2B304C24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0A81A5E" w14:textId="6FF3F796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So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o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ward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airnes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aithfulnes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ver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stic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u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iend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aithful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o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n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less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ow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reatur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verag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tatur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cord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qualit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aithfulness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rd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fec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C084272" w14:textId="05BE9A0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03E9CF08" w14:textId="6601D46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ac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war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airnes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aithfulnes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ver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justi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u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iend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aithful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d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fec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/her,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id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de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Messiah)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av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m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khami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..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vie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erfect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sadiqim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Eph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4:11-12)</w:t>
      </w:r>
    </w:p>
    <w:p w14:paraId="3BB8218D" w14:textId="346B83D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1EBE82E" w14:textId="2B4A1B6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7236EAE6" w14:textId="6680CB7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FDE709E" w14:textId="05E9CF7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11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Kindnes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vraham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חֶסֶ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ְאַבְרָהָם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  <w:lang w:bidi="ar-SA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Chese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bidi="ar-SA"/>
        </w:rPr>
        <w:t>L'Avraham"</w:t>
      </w:r>
    </w:p>
    <w:p w14:paraId="53932900" w14:textId="22B8A2F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val="en-AU"/>
        </w:rPr>
        <w:t xml:space="preserve"> </w:t>
      </w:r>
    </w:p>
    <w:p w14:paraId="4F98C967" w14:textId="21E0607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l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vrah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riarc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m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ecu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i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gard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rectnes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goe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yo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ette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Law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do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pec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"kindnes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vraham"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pl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vraham's.</w:t>
      </w:r>
    </w:p>
    <w:p w14:paraId="33735D8B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6BD87143" w14:textId="3854FAD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rect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icular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io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pl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i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i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aling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ceeding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or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speci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lov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o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iends.</w:t>
      </w:r>
    </w:p>
    <w:p w14:paraId="697E1A63" w14:textId="7ED20B3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5C73C55" w14:textId="04447C6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conduc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sel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yo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tric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quirement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a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articular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th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ighteous/genero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io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ellow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abourer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G-d’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vineyard,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id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Le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lder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h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ak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ea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unt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orth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oubl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onor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speciall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o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abor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or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eaching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1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imoth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5:17)</w:t>
      </w:r>
      <w:r w:rsidR="008D1995">
        <w:rPr>
          <w:rFonts w:eastAsia="Times New Roman" w:cstheme="minorHAnsi"/>
          <w:color w:val="000000"/>
          <w:shd w:val="clear" w:color="auto" w:fill="FFFF00"/>
          <w:lang w:val="en-AU"/>
        </w:rPr>
        <w:t xml:space="preserve"> </w:t>
      </w:r>
    </w:p>
    <w:p w14:paraId="67623FB9" w14:textId="14D5130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3F339AE9" w14:textId="2FD3AC7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39CABC67" w14:textId="4A4673A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bidi="ar-SA"/>
        </w:rPr>
        <w:t xml:space="preserve"> </w:t>
      </w:r>
    </w:p>
    <w:p w14:paraId="31AA9A81" w14:textId="7484C0F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12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Which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sworn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father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אֲשֶׁר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נִשְׁבַּעְתָּ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לַאֲבֹתֵינוּ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sher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Nishba’ta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La’Avoteinu”</w:t>
      </w:r>
    </w:p>
    <w:p w14:paraId="78F60D98" w14:textId="7E146E73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val="en-AU"/>
        </w:rPr>
        <w:t xml:space="preserve"> </w:t>
      </w:r>
    </w:p>
    <w:p w14:paraId="12746C0B" w14:textId="63B10C2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So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v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erc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how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kindnes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homev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esire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Shem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33:19)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almu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ent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1761A429" w14:textId="09F3648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17E37B49" w14:textId="5B19910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oreho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o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oreho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-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ear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ift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lastRenderedPageBreak/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"Behol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the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riarch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use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riarch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wor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e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ui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ed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Berach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7a;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B45461" w:rsidRPr="00F42EE1">
        <w:rPr>
          <w:rFonts w:eastAsia="Times New Roman" w:cstheme="minorHAnsi"/>
          <w:color w:val="000000"/>
          <w:lang w:val="en-AU"/>
        </w:rPr>
        <w:t>Shem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bba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45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0CFD5073" w14:textId="2979C14D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D0416B4" w14:textId="2DE64FA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e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ck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ue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Ultimate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ldr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vraha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itzchak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a'akov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th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ri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th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n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pi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pi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the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th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pi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!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ce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r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.</w:t>
      </w:r>
    </w:p>
    <w:p w14:paraId="50E7E9CE" w14:textId="31BBA5D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6C016BC2" w14:textId="56519CB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e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e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ugh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haracteriz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bsenc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ruelt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bu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ward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uma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e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cke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u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ath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w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mpass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l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id: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inally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rmoniou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ympathetic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w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mutua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ffection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mpassionat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umble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pay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evi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sul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sult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u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th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lessing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thers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caus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as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er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alled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nheri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lessing.”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(1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="00B45461"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zefe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3:8-9).</w:t>
      </w:r>
    </w:p>
    <w:p w14:paraId="0D8FEF36" w14:textId="4D9D1AE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65D8964C" w14:textId="334CD52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410ADDD7" w14:textId="4EFBA90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58ED6116" w14:textId="4A22D71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13.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“From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days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old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–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מִימֵי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rtl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rtl/>
        </w:rPr>
        <w:t>קֶדֶם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Mimei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Qedem”</w:t>
      </w:r>
      <w:r w:rsidR="008D1995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 xml:space="preserve"> </w:t>
      </w:r>
    </w:p>
    <w:p w14:paraId="25B27CFC" w14:textId="59E3F39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val="en-AU"/>
        </w:rPr>
        <w:t xml:space="preserve"> </w:t>
      </w:r>
    </w:p>
    <w:p w14:paraId="4B7189EA" w14:textId="47D3E4B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l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a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?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at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I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c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kindnes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ward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th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ov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arriag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</w:t>
      </w:r>
      <w:r w:rsidR="00B45461" w:rsidRPr="00F42EE1">
        <w:rPr>
          <w:rFonts w:eastAsia="Times New Roman" w:cstheme="minorHAnsi"/>
          <w:color w:val="000000"/>
          <w:lang w:val="en-AU"/>
        </w:rPr>
        <w:t>Yirmi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2:2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all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op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rae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ous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emb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mand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ulfill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ir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l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sh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c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easu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clud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ldra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DC4C2F4" w14:textId="6A70812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077E886" w14:textId="4D02D84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S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o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pr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ong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tio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vious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r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th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k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tho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jus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ean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ilk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r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w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reast"</w:t>
      </w:r>
      <w:r w:rsidRPr="00F42EE1">
        <w:rPr>
          <w:rFonts w:eastAsia="Times New Roman" w:cstheme="minorHAnsi"/>
          <w:color w:val="000000"/>
          <w:lang w:val="en-AU"/>
        </w:rPr>
        <w:t>(Yesha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8:9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aye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.</w:t>
      </w:r>
    </w:p>
    <w:p w14:paraId="73204D5E" w14:textId="41AB711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3945168B" w14:textId="60E5A2D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Ramak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tinues:</w:t>
      </w:r>
    </w:p>
    <w:p w14:paraId="2A7EB507" w14:textId="01281CC7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val="en-AU"/>
        </w:rPr>
        <w:t xml:space="preserve"> </w:t>
      </w:r>
    </w:p>
    <w:p w14:paraId="59F3A1E9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8"/>
          <w:szCs w:val="28"/>
          <w:lang w:val="en-AU"/>
        </w:rPr>
        <w:t>Conclusion:</w:t>
      </w:r>
    </w:p>
    <w:p w14:paraId="729755B6" w14:textId="346D4E4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sz w:val="24"/>
          <w:szCs w:val="24"/>
          <w:lang w:val="en-AU"/>
        </w:rPr>
        <w:t xml:space="preserve"> </w:t>
      </w:r>
    </w:p>
    <w:p w14:paraId="32C020CD" w14:textId="0BEC984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xpl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rt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c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mul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eato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pern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c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a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just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perso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onduct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sel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r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low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orth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pen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up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hanne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am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uperna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bov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o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mself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Exactl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ccording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haviour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utflow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mercy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bestowe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bove,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caus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shin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lang w:val="en-AU"/>
        </w:rPr>
        <w:t>world.</w:t>
      </w:r>
      <w:r w:rsidR="008D1995">
        <w:rPr>
          <w:rFonts w:eastAsia="Times New Roman" w:cstheme="minorHAnsi"/>
          <w:b/>
          <w:b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gn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rt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rs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par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ut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sta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in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cca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is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houl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membe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n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ay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himself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"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situation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require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particula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.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udg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it,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lest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is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becom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concealed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o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disappear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from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hd w:val="clear" w:color="auto" w:fill="FFFF00"/>
          <w:lang w:val="en-AU"/>
        </w:rPr>
        <w:t>world."</w:t>
      </w:r>
    </w:p>
    <w:p w14:paraId="0FB731B7" w14:textId="47B9939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1FAF9C6" w14:textId="38F5655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lastRenderedPageBreak/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mma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inu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emb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mit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3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’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ritten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refo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com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mitato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-d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lov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ns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Eph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5:1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llows:</w:t>
      </w:r>
    </w:p>
    <w:p w14:paraId="144CCE90" w14:textId="380B1E0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19D358B" w14:textId="472C105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1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"Wh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i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G-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lik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You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</w:rPr>
        <w:t>-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</w:p>
    <w:p w14:paraId="671BEE0F" w14:textId="31BA772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588AA1D" w14:textId="6A08F50B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“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ult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gr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with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nevol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st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.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qual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st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aught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less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he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peopl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tefu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ward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he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xclud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rat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ck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ame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ccoun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an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joic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ap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jo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cau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war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aven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(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’m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Mashiach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ver-com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orld);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h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efathe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i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prophets.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Lu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6:22-23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56F2ED41" w14:textId="417069A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bidi="ar-SA"/>
        </w:rPr>
        <w:t xml:space="preserve"> </w:t>
      </w:r>
    </w:p>
    <w:p w14:paraId="4084C4D5" w14:textId="14249785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2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Wh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pardon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iniquity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–</w:t>
      </w:r>
    </w:p>
    <w:p w14:paraId="408000A3" w14:textId="4D6E8EE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09A53E37" w14:textId="62CF335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a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ug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ansgress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proofErr w:type="gramStart"/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color w:val="000000"/>
          <w:lang w:val="en-AU"/>
        </w:rPr>
        <w:t>such</w:t>
      </w:r>
      <w:proofErr w:type="gramEnd"/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gnitud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ain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lerat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gain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t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appea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w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8D1995">
        <w:rPr>
          <w:rFonts w:eastAsia="Times New Roman" w:cstheme="minorHAnsi"/>
          <w:color w:val="000000"/>
          <w:lang w:bidi="ar-SA"/>
        </w:rPr>
        <w:t xml:space="preserve"> </w:t>
      </w:r>
    </w:p>
    <w:p w14:paraId="23508505" w14:textId="58FFB9A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30BDDC4" w14:textId="65C04B61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3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orgive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..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ransgression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cs/>
          <w:lang w:bidi="ar-SA"/>
        </w:rPr>
        <w:t>‎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"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-</w:t>
      </w:r>
    </w:p>
    <w:p w14:paraId="594796F2" w14:textId="5ACE68B9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2A76AD96" w14:textId="6AC6058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iv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volv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tif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vers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thers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25EE2E02" w14:textId="3172C75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D67C663" w14:textId="4BF0458A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4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orgive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ransgressio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remnant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eritage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</w:p>
    <w:p w14:paraId="51329EA1" w14:textId="6F013A1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DFC5816" w14:textId="0E62C84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op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ll-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eak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o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ei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ca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ative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i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isgrac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wnfall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i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ct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ver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ppl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'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tune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74CC1669" w14:textId="08CD78BB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5484B2DA" w14:textId="4111E06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5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oe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not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maintai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i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nge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oreve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"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-</w:t>
      </w:r>
    </w:p>
    <w:p w14:paraId="01CE4704" w14:textId="16FCD13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187148E" w14:textId="03FF8648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atural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suag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ng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missib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.</w:t>
      </w:r>
      <w:r w:rsidR="008D1995">
        <w:rPr>
          <w:rFonts w:eastAsia="Times New Roman" w:cstheme="minorHAnsi"/>
          <w:color w:val="000000"/>
          <w:lang w:val="en-AU"/>
        </w:rPr>
        <w:t xml:space="preserve">  </w:t>
      </w:r>
      <w:r w:rsidRPr="00F42EE1">
        <w:rPr>
          <w:rFonts w:eastAsia="Times New Roman" w:cstheme="minorHAnsi"/>
          <w:color w:val="000000"/>
          <w:lang w:val="en-AU"/>
        </w:rPr>
        <w:t>Inde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ligio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bliga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os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hap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th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cee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refor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B45461" w:rsidRPr="00F42EE1">
        <w:rPr>
          <w:rFonts w:eastAsia="Times New Roman" w:cstheme="minorHAnsi"/>
          <w:color w:val="000000"/>
          <w:lang w:val="en-AU"/>
        </w:rPr>
        <w:t>Shlom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ach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st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pir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gry;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g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st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os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ols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Kohel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7:9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kh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au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wi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eache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gr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in;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u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e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ger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(Ephesia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4:26)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162C7CF5" w14:textId="35591A0A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3C286AA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</w:pPr>
    </w:p>
    <w:p w14:paraId="18B5026C" w14:textId="7777777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</w:pPr>
    </w:p>
    <w:p w14:paraId="732ABAD4" w14:textId="1A69C92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rtl/>
          <w:lang w:bidi="ar-SA"/>
        </w:rPr>
        <w:t>6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Fo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elight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i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kindness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</w:p>
    <w:p w14:paraId="494E4FCD" w14:textId="2BB3D86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5C583DD1" w14:textId="409A249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li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e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re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otentia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ion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icular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’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ouse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kha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au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ruct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usb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ap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u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kindnes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fe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ikewi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f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ls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usband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1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r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7:3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0486CAB" w14:textId="46F92E1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57DAB9F" w14:textId="4CB80D9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7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gai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show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u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compassion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cs/>
          <w:lang w:bidi="ar-SA"/>
        </w:rPr>
        <w:t>‎</w:t>
      </w:r>
    </w:p>
    <w:p w14:paraId="312DC1E3" w14:textId="385189DD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373F41C" w14:textId="680832F9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lastRenderedPageBreak/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enui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niten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enero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B45461" w:rsidRPr="00F42EE1">
        <w:rPr>
          <w:rFonts w:eastAsia="Times New Roman" w:cstheme="minorHAnsi"/>
          <w:color w:val="000000"/>
          <w:lang w:val="en-AU"/>
        </w:rPr>
        <w:t>Shlom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struc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ie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u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ighteous/generou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re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ife;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(Heb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“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kham”)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in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uls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Prov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11:30)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5268BD6C" w14:textId="79C3E3CF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737BD9D" w14:textId="17BA339D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8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vanquish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iniquities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</w:p>
    <w:p w14:paraId="507200A8" w14:textId="000ECCA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409017F4" w14:textId="4D112822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anquis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ras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mor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andon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qualitie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pre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fo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w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memb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oo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tensify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i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tion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.”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72F3CD32" w14:textId="224B7B88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E13E40A" w14:textId="6538421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9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And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wil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cast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ll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i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sin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int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epth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h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sea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cs/>
          <w:lang w:bidi="ar-SA"/>
        </w:rPr>
        <w:t>‎</w:t>
      </w:r>
    </w:p>
    <w:p w14:paraId="2C200443" w14:textId="4ABC95F5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35053C2" w14:textId="18C43540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espi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hav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ipp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ik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rother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trar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r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l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ownca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unish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nemies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u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ffering,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ccorda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ttribute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1BAA1604" w14:textId="1B85B810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71B5771" w14:textId="54BAE95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10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Show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aithfulnes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Ya'aqob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cs/>
          <w:lang w:bidi="ar-SA"/>
        </w:rPr>
        <w:t>‎</w:t>
      </w:r>
    </w:p>
    <w:p w14:paraId="1EF6688A" w14:textId="503E33F1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6E152B7B" w14:textId="4727F49E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a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rnes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n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ver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justi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u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iend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aithfu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d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im/her,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de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(Messiah)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gav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m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khami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with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view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o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perfecting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b/>
          <w:bCs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i/>
          <w:iCs/>
          <w:color w:val="000000"/>
          <w:lang w:val="en-AU"/>
        </w:rPr>
        <w:t>Tsadiqim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Eph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4:11-12)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3D31F41C" w14:textId="4A3893B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  <w:lang w:val="en-AU"/>
        </w:rPr>
        <w:t xml:space="preserve"> </w:t>
      </w:r>
    </w:p>
    <w:p w14:paraId="406EBBB3" w14:textId="1623077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bidi="ar-SA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11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Kindnes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vraham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</w:p>
    <w:p w14:paraId="7323A096" w14:textId="66B2B2D7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8D47D2C" w14:textId="393751A7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ndu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nesel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yo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tric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quirement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rticular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ighteous/genero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iou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abourer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G-d’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ineyar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lder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h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ak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ea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e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ount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orth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doubl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onor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speciall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o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labor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or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eaching.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1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ot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5:17)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</w:p>
    <w:p w14:paraId="4AD2E35D" w14:textId="47FCB5CE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17695395" w14:textId="39D71C9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12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Which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You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hav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sworn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to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ur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fathers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</w:p>
    <w:p w14:paraId="3EB84B14" w14:textId="44DDB0FC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F2510D6" w14:textId="12F44AC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On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gh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haracteriz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senc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ruelt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bu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ward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uma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ck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u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ath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id: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“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inally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l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f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rmonious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ympathetic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how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utua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ffection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ompassionate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umble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no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pay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vi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evil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sul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sult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u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the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h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lessing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others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ecau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or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is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reaso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er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alled,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so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a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you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coul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inheri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lessing.</w:t>
      </w:r>
      <w:r w:rsidRPr="00F42EE1">
        <w:rPr>
          <w:rFonts w:eastAsia="Times New Roman" w:cstheme="minorHAnsi"/>
          <w:color w:val="000000"/>
          <w:lang w:val="en-AU"/>
        </w:rPr>
        <w:t>”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1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="00B45461" w:rsidRPr="00F42EE1">
        <w:rPr>
          <w:rFonts w:eastAsia="Times New Roman" w:cstheme="minorHAnsi"/>
          <w:color w:val="000000"/>
          <w:lang w:val="en-AU"/>
        </w:rPr>
        <w:t>Tzef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3:8-9).</w:t>
      </w:r>
      <w:r w:rsidRPr="00F42EE1">
        <w:rPr>
          <w:rFonts w:eastAsia="Times New Roman" w:cstheme="minorHAnsi"/>
          <w:color w:val="000000"/>
          <w:cs/>
          <w:lang w:bidi="ar-SA"/>
        </w:rPr>
        <w:t>‎</w:t>
      </w:r>
    </w:p>
    <w:p w14:paraId="0C03C207" w14:textId="28B9DDD6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073749AF" w14:textId="4B85710F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Attribute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#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13.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“From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days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f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old”</w:t>
      </w:r>
      <w:r w:rsidR="008D1995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 xml:space="preserve"> </w:t>
      </w:r>
      <w:r w:rsidRPr="00F42EE1">
        <w:rPr>
          <w:rFonts w:eastAsia="Times New Roman" w:cstheme="minorHAnsi"/>
          <w:b/>
          <w:bCs/>
          <w:color w:val="000000"/>
          <w:sz w:val="24"/>
          <w:szCs w:val="24"/>
          <w:lang w:val="en-AU"/>
        </w:rPr>
        <w:t>-</w:t>
      </w:r>
    </w:p>
    <w:p w14:paraId="6F126875" w14:textId="4A4C2FC6" w:rsidR="00263E13" w:rsidRPr="00F42EE1" w:rsidRDefault="008D1995" w:rsidP="00495EFD">
      <w:p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303E3EF3" w14:textId="1E2B4304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Ev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an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a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ing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bidi="ar-SA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ellow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rom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ong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os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ntion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eviousl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"Th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rel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h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ned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a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im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m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day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r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orthy.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o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i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ak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ul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rec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lo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"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...thos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just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weane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milk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nd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orn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away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from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the</w:t>
      </w:r>
      <w:r w:rsidR="008D1995">
        <w:rPr>
          <w:rFonts w:eastAsia="Times New Roman" w:cstheme="minorHAnsi"/>
          <w:i/>
          <w:iCs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i/>
          <w:iCs/>
          <w:color w:val="000000"/>
          <w:lang w:val="en-AU"/>
        </w:rPr>
        <w:t>breast"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(Yeshayahu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28:9).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ay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wi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no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fi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ingl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s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nworth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kindnes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rayers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compassion.</w:t>
      </w:r>
    </w:p>
    <w:p w14:paraId="5F01C039" w14:textId="07344232" w:rsidR="00263E13" w:rsidRPr="00F42EE1" w:rsidRDefault="008D1995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  <w:lang w:val="en-AU"/>
        </w:rPr>
        <w:t xml:space="preserve"> </w:t>
      </w:r>
    </w:p>
    <w:p w14:paraId="613843A4" w14:textId="338F1823" w:rsidR="00263E13" w:rsidRPr="00F42EE1" w:rsidRDefault="00263E13" w:rsidP="00495EFD">
      <w:pPr>
        <w:spacing w:after="0" w:line="240" w:lineRule="auto"/>
        <w:jc w:val="both"/>
        <w:rPr>
          <w:rFonts w:eastAsia="Times New Roman" w:cstheme="minorHAnsi"/>
          <w:color w:val="000000"/>
        </w:rPr>
      </w:pPr>
      <w:r w:rsidRPr="00F42EE1">
        <w:rPr>
          <w:rFonts w:eastAsia="Times New Roman" w:cstheme="minorHAnsi"/>
          <w:color w:val="000000"/>
          <w:lang w:val="en-AU"/>
        </w:rPr>
        <w:t>Ma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aker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ost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less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b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how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mercy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p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l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israel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elp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u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o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succee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i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his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at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f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perfectio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nd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triumph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v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ou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Yetser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Hara,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en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ve</w:t>
      </w:r>
      <w:r w:rsidR="008D1995">
        <w:rPr>
          <w:rFonts w:eastAsia="Times New Roman" w:cstheme="minorHAnsi"/>
          <w:color w:val="000000"/>
          <w:lang w:val="en-AU"/>
        </w:rPr>
        <w:t xml:space="preserve"> </w:t>
      </w:r>
      <w:r w:rsidRPr="00F42EE1">
        <w:rPr>
          <w:rFonts w:eastAsia="Times New Roman" w:cstheme="minorHAnsi"/>
          <w:color w:val="000000"/>
          <w:lang w:val="en-AU"/>
        </w:rPr>
        <w:t>amen!</w:t>
      </w:r>
    </w:p>
    <w:p w14:paraId="4687CADC" w14:textId="23DE9CBB" w:rsidR="00263E13" w:rsidRPr="00263E13" w:rsidRDefault="008D1995" w:rsidP="00495EFD">
      <w:pPr>
        <w:spacing w:after="0" w:line="240" w:lineRule="auto"/>
        <w:rPr>
          <w:rFonts w:ascii="Calibri" w:eastAsia="Calibri" w:hAnsi="Calibri" w:cs="Arial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</w:p>
    <w:p w14:paraId="627E436B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</w:p>
    <w:p w14:paraId="20ED567C" w14:textId="3ED0BC5F" w:rsidR="00263E13" w:rsidRPr="00263E13" w:rsidRDefault="00263E13" w:rsidP="00495EFD">
      <w:pPr>
        <w:keepNext/>
        <w:spacing w:after="0" w:line="240" w:lineRule="auto"/>
        <w:jc w:val="both"/>
        <w:outlineLvl w:val="0"/>
        <w:rPr>
          <w:rFonts w:ascii="Cambria" w:eastAsia="Times New Roman" w:hAnsi="Cambria" w:cs="Times New Roman"/>
          <w:b/>
          <w:bCs/>
          <w:color w:val="000000"/>
          <w:lang w:val="en-AU"/>
        </w:rPr>
      </w:pP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lastRenderedPageBreak/>
        <w:t>I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Hillel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II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Lukas/Acts)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263E1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27:1-44</w:t>
      </w:r>
    </w:p>
    <w:p w14:paraId="4C1B9B21" w14:textId="287AB8AA" w:rsidR="00263E13" w:rsidRPr="00263E13" w:rsidRDefault="008D1995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5A1B10C9" w14:textId="608BDCA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ci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a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live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son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tur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li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h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ugustus.</w:t>
      </w:r>
    </w:p>
    <w:p w14:paraId="5B5FDA04" w14:textId="0708081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r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dramyttiu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ongsi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si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istarch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cedoni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salonic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.</w:t>
      </w:r>
    </w:p>
    <w:p w14:paraId="073BB3FB" w14:textId="47F64B3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x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idon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ea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nd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Juli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ow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ien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ce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re.</w:t>
      </w:r>
    </w:p>
    <w:p w14:paraId="18746693" w14:textId="74D802B2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t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ypr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rary.</w:t>
      </w:r>
    </w:p>
    <w:p w14:paraId="448FC655" w14:textId="14A3003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5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ain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lici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mphyli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yr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ycia.</w:t>
      </w:r>
    </w:p>
    <w:p w14:paraId="5AB875CE" w14:textId="1E0A652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tur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n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exandri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a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.</w:t>
      </w:r>
    </w:p>
    <w:p w14:paraId="718C5240" w14:textId="5761E2EC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low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fficult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ain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nid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ain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lmone.</w:t>
      </w:r>
    </w:p>
    <w:p w14:paraId="2F3C491A" w14:textId="4D5F1A2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fficult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am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n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it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sea.</w:t>
      </w:r>
    </w:p>
    <w:p w14:paraId="36CD3AFE" w14:textId="63D8E6C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9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s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oy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read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ngerou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becaus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th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Fast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of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Yom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aKippurim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already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had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gone</w:t>
      </w:r>
      <w:r w:rsidR="008D1995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 xml:space="preserve"> </w:t>
      </w:r>
      <w:r w:rsidRPr="00263E13">
        <w:rPr>
          <w:rFonts w:ascii="Calibri" w:eastAsia="Times New Roman" w:hAnsi="Calibri" w:cs="Calibri"/>
          <w:b/>
          <w:bCs/>
          <w:color w:val="000000"/>
          <w:shd w:val="clear" w:color="auto" w:fill="FFFF00"/>
          <w:lang w:val="en-AU"/>
        </w:rPr>
        <w:t>b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r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,</w:t>
      </w:r>
    </w:p>
    <w:p w14:paraId="7A5D0639" w14:textId="15E0B35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0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oyag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ju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s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r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ls.</w:t>
      </w:r>
    </w:p>
    <w:p w14:paraId="5DC4C4BF" w14:textId="01D13770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tur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rsua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lmsm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.</w:t>
      </w:r>
    </w:p>
    <w:p w14:paraId="60BCBFF5" w14:textId="0F33C0F3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ter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s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how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t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rri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hoenix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t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o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w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rthwest.</w:t>
      </w:r>
    </w:p>
    <w:p w14:paraId="441CFB69" w14:textId="5DCF912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l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ent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i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rpos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i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ch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te.</w:t>
      </w:r>
    </w:p>
    <w:p w14:paraId="26E5CA15" w14:textId="3CDAD5E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fte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rm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uroclyd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w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.</w:t>
      </w:r>
    </w:p>
    <w:p w14:paraId="5886406C" w14:textId="7CEA2C76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5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iz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ain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n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i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r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ong.</w:t>
      </w:r>
    </w:p>
    <w:p w14:paraId="3162634D" w14:textId="59B28B3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un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d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l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laud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ste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t.</w:t>
      </w:r>
    </w:p>
    <w:p w14:paraId="26884250" w14:textId="38B71D9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proofErr w:type="gramStart"/>
      <w:r w:rsidRPr="00263E13">
        <w:rPr>
          <w:rFonts w:ascii="Calibri" w:eastAsia="Times New Roman" w:hAnsi="Calibri" w:cs="Calibri"/>
          <w:color w:val="000000"/>
          <w:lang w:val="en-AU"/>
        </w:rPr>
        <w:t>helps</w:t>
      </w:r>
      <w:proofErr w:type="gramEnd"/>
      <w:r w:rsidRPr="00263E13">
        <w:rPr>
          <w:rFonts w:ascii="Calibri" w:eastAsia="Times New Roman" w:hAnsi="Calibri" w:cs="Calibri"/>
          <w:color w:val="000000"/>
          <w:lang w:val="en-AU"/>
        </w:rPr>
        <w:t>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dergir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yrti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w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ck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rn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ong.</w:t>
      </w:r>
    </w:p>
    <w:p w14:paraId="5464B986" w14:textId="191593C5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xceeding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r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s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d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x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.</w:t>
      </w:r>
    </w:p>
    <w:p w14:paraId="372E27F1" w14:textId="2030531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19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e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'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ck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nds.</w:t>
      </w:r>
    </w:p>
    <w:p w14:paraId="00BF0F5D" w14:textId="051E509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0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ith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ppea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m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emp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s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r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op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.</w:t>
      </w:r>
    </w:p>
    <w:p w14:paraId="3CBD08D9" w14:textId="668371D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st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n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p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ds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ru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bedien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ret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jur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ss.</w:t>
      </w:r>
    </w:p>
    <w:p w14:paraId="3B09512A" w14:textId="2DDCD7FE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xhor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eer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o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l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.</w:t>
      </w:r>
    </w:p>
    <w:p w14:paraId="6F7B7F83" w14:textId="5A80D14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ni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o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ge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rve,</w:t>
      </w:r>
    </w:p>
    <w:p w14:paraId="6FD7BAD3" w14:textId="064DD64C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r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esar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hol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ran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.</w:t>
      </w:r>
    </w:p>
    <w:p w14:paraId="422722C5" w14:textId="3E95249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5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refo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eer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lie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ccor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p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e.</w:t>
      </w:r>
    </w:p>
    <w:p w14:paraId="726DAB9E" w14:textId="026A9F4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u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land.</w:t>
      </w:r>
    </w:p>
    <w:p w14:paraId="745DB43F" w14:textId="04B346C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teen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i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rri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driatic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war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dd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igh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o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uppos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ea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untry.</w:t>
      </w:r>
    </w:p>
    <w:p w14:paraId="49D8CBCC" w14:textId="0A05B12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nding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ent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oms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o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tt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n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gai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ft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thoms.</w:t>
      </w:r>
    </w:p>
    <w:p w14:paraId="1D0F3524" w14:textId="6FD0E7B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29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ea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c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cho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er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sh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.</w:t>
      </w:r>
    </w:p>
    <w:p w14:paraId="6B766C5C" w14:textId="2C768F91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lastRenderedPageBreak/>
        <w:t>30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lo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e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le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wer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etend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cho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w,</w:t>
      </w:r>
    </w:p>
    <w:p w14:paraId="3927EDCC" w14:textId="49C3D20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turion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die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les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m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n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ved.</w:t>
      </w:r>
    </w:p>
    <w:p w14:paraId="4BDA85FF" w14:textId="78E921E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di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w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op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all.</w:t>
      </w:r>
    </w:p>
    <w:p w14:paraId="19536E24" w14:textId="2F36D76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unt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g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art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urteen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ntinu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i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ything.</w:t>
      </w:r>
    </w:p>
    <w:p w14:paraId="30B52123" w14:textId="5D12A48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au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eliveranc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you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a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erish.</w:t>
      </w:r>
    </w:p>
    <w:p w14:paraId="2FC50F30" w14:textId="617832F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5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y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ak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nk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fo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;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aking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ga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at.</w:t>
      </w:r>
    </w:p>
    <w:p w14:paraId="35E46540" w14:textId="5549DC5F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6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c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heer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o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.</w:t>
      </w:r>
    </w:p>
    <w:p w14:paraId="160D26AA" w14:textId="7AD41E9B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7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ul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undr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venty-six.</w:t>
      </w:r>
    </w:p>
    <w:p w14:paraId="1190F624" w14:textId="4126F39D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8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ll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it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o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ight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row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.</w:t>
      </w:r>
    </w:p>
    <w:p w14:paraId="013F8744" w14:textId="76CC5054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39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m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i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cogniz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not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rta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r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hich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rpos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l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i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.</w:t>
      </w:r>
    </w:p>
    <w:p w14:paraId="7D34FA6A" w14:textId="7BC57E9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0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cho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f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i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oosen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nd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udde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ais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oresai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eeze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e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re.</w:t>
      </w:r>
    </w:p>
    <w:p w14:paraId="7477B5FB" w14:textId="0FA4AF6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1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la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twe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w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ea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dro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essel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ee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ow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v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uc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mly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mained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ter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roke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violenc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ves.</w:t>
      </w:r>
    </w:p>
    <w:p w14:paraId="2F8D6521" w14:textId="174FF16A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2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ldi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a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i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risoner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y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wimm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oul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escape.</w:t>
      </w:r>
    </w:p>
    <w:p w14:paraId="5E6D8212" w14:textId="4A6E6738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3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e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mi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v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kha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aul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enturi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kep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ack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ir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purp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ommand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os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bl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wim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ir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casting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mselve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verboard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g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u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.</w:t>
      </w:r>
    </w:p>
    <w:p w14:paraId="2A23D9A3" w14:textId="7DBC6549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 w:rsidRPr="00263E13">
        <w:rPr>
          <w:rFonts w:ascii="Calibri" w:eastAsia="Times New Roman" w:hAnsi="Calibri" w:cs="Calibri"/>
          <w:color w:val="000000"/>
          <w:lang w:val="en-AU"/>
        </w:rPr>
        <w:t>44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res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nt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nde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boards,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ther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m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f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ings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from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hip.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n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o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i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happen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at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all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wer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saved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on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the</w:t>
      </w:r>
      <w:r w:rsidR="008D1995">
        <w:rPr>
          <w:rFonts w:ascii="Calibri" w:eastAsia="Times New Roman" w:hAnsi="Calibri" w:cs="Calibri"/>
          <w:color w:val="000000"/>
          <w:lang w:val="en-AU"/>
        </w:rPr>
        <w:t xml:space="preserve"> </w:t>
      </w:r>
      <w:r w:rsidRPr="00263E13">
        <w:rPr>
          <w:rFonts w:ascii="Calibri" w:eastAsia="Times New Roman" w:hAnsi="Calibri" w:cs="Calibri"/>
          <w:color w:val="000000"/>
          <w:lang w:val="en-AU"/>
        </w:rPr>
        <w:t>land.</w:t>
      </w:r>
    </w:p>
    <w:p w14:paraId="3C6107AD" w14:textId="2C64179B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lang w:val="en-AU"/>
        </w:rPr>
        <w:t xml:space="preserve"> </w:t>
      </w:r>
    </w:p>
    <w:p w14:paraId="717039EF" w14:textId="390A89BF" w:rsidR="00263E13" w:rsidRPr="00263E13" w:rsidRDefault="008D1995" w:rsidP="00495EFD">
      <w:pPr>
        <w:spacing w:after="0" w:line="240" w:lineRule="auto"/>
        <w:jc w:val="center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796B679A" w14:textId="4AC92765" w:rsidR="00263E13" w:rsidRPr="00691B21" w:rsidRDefault="008D1995" w:rsidP="00495EFD">
      <w:pPr>
        <w:spacing w:after="0" w:line="240" w:lineRule="auto"/>
        <w:jc w:val="center"/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</w:pPr>
      <w:r>
        <w:rPr>
          <w:rFonts w:ascii="Cambria" w:eastAsia="Times New Roman" w:hAnsi="Cambria" w:cstheme="majorBidi"/>
          <w:color w:val="000000"/>
        </w:rPr>
        <w:t xml:space="preserve"> </w:t>
      </w:r>
      <w:r w:rsidR="00263E13" w:rsidRPr="00691B21"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>Blessing</w:t>
      </w:r>
      <w:r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 xml:space="preserve"> </w:t>
      </w:r>
      <w:r w:rsidR="00263E13" w:rsidRPr="00691B21"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>After</w:t>
      </w:r>
      <w:r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 xml:space="preserve"> </w:t>
      </w:r>
      <w:r w:rsidR="00263E13" w:rsidRPr="00691B21"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>Torah</w:t>
      </w:r>
      <w:r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 xml:space="preserve"> </w:t>
      </w:r>
      <w:r w:rsidR="00263E13" w:rsidRPr="00691B21">
        <w:rPr>
          <w:rFonts w:ascii="Cambria" w:eastAsia="Times New Roman" w:hAnsi="Cambria" w:cstheme="majorBidi"/>
          <w:b/>
          <w:bCs/>
          <w:color w:val="000000"/>
          <w:sz w:val="28"/>
          <w:szCs w:val="28"/>
          <w:lang w:val="en-AU" w:bidi="ar-SA"/>
        </w:rPr>
        <w:t>Study</w:t>
      </w:r>
    </w:p>
    <w:p w14:paraId="56933C84" w14:textId="77777777" w:rsidR="00691B21" w:rsidRPr="00691B21" w:rsidRDefault="00691B21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</w:p>
    <w:p w14:paraId="287280CC" w14:textId="4B789476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Barúc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tá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donai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Elohénu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Meléc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HaOlám,</w:t>
      </w:r>
    </w:p>
    <w:p w14:paraId="4BC3E3B5" w14:textId="1F3F394E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shér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Natán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Lánu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orát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Emét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V'Chayéi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Olám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Natá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B'Tochénu.</w:t>
      </w:r>
    </w:p>
    <w:p w14:paraId="3503692D" w14:textId="20BB2353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Barúc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tá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donái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Notén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HaToráh.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men!</w:t>
      </w:r>
    </w:p>
    <w:p w14:paraId="5EE6B5B1" w14:textId="2777A193" w:rsidR="00263E13" w:rsidRPr="00691B21" w:rsidRDefault="008D1995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</w:p>
    <w:p w14:paraId="53D5390B" w14:textId="327D9EC4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Blesse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i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Ha-Shem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our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God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King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of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h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universe,</w:t>
      </w:r>
    </w:p>
    <w:p w14:paraId="35FA2A7F" w14:textId="721F7DC7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Who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ha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given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u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eaching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of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ruth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implanting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within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u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eternal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life.</w:t>
      </w:r>
    </w:p>
    <w:p w14:paraId="593D1943" w14:textId="4CA97DE3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Blesse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i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Ha-Shem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Giver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of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h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Torah.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val="en-AU" w:bidi="ar-SA"/>
        </w:rPr>
        <w:t>Amen!</w:t>
      </w:r>
    </w:p>
    <w:p w14:paraId="17FEF1FD" w14:textId="05107148" w:rsidR="00263E13" w:rsidRPr="00691B21" w:rsidRDefault="008D1995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</w:p>
    <w:p w14:paraId="2A9637CD" w14:textId="614E0DD4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“Now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unto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Him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who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i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bl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to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preserv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you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faultless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spotless,</w:t>
      </w:r>
    </w:p>
    <w:p w14:paraId="5FE7727C" w14:textId="7550ECB8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to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establis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you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without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blemish,</w:t>
      </w:r>
    </w:p>
    <w:p w14:paraId="4D1FF608" w14:textId="086E5E4F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befor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Hi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majesty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wit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joy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[namely,]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th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only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on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God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our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Deliverer,</w:t>
      </w:r>
    </w:p>
    <w:p w14:paraId="5E2E7BD4" w14:textId="50C91543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by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means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of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Yeshua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th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Messia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our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Master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be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praise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dominion,</w:t>
      </w:r>
    </w:p>
    <w:p w14:paraId="38515593" w14:textId="26863CC3" w:rsidR="00263E13" w:rsidRPr="00691B21" w:rsidRDefault="00263E13" w:rsidP="00495EFD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lang w:bidi="ar-SA"/>
        </w:rPr>
      </w:pP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honor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majesty,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both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now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nd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in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ll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ges.</w:t>
      </w:r>
      <w:r w:rsidR="008D1995">
        <w:rPr>
          <w:rFonts w:asciiTheme="majorBidi" w:eastAsia="Times New Roman" w:hAnsiTheme="majorBidi" w:cstheme="majorBidi"/>
          <w:b/>
          <w:bCs/>
          <w:color w:val="000000"/>
          <w:lang w:bidi="ar-SA"/>
        </w:rPr>
        <w:t xml:space="preserve"> </w:t>
      </w:r>
      <w:r w:rsidRPr="00691B21">
        <w:rPr>
          <w:rFonts w:asciiTheme="majorBidi" w:eastAsia="Times New Roman" w:hAnsiTheme="majorBidi" w:cstheme="majorBidi"/>
          <w:b/>
          <w:bCs/>
          <w:color w:val="000000"/>
          <w:lang w:bidi="ar-SA"/>
        </w:rPr>
        <w:t>Amen!”</w:t>
      </w:r>
    </w:p>
    <w:p w14:paraId="234CAEE9" w14:textId="53F24038" w:rsidR="00263E13" w:rsidRPr="00263E13" w:rsidRDefault="008D1995" w:rsidP="00495EFD">
      <w:pPr>
        <w:pBdr>
          <w:bottom w:val="double" w:sz="6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bidi="ar-S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ar-SA"/>
        </w:rPr>
        <w:t xml:space="preserve"> </w:t>
      </w:r>
    </w:p>
    <w:p w14:paraId="4FDEF790" w14:textId="77777777" w:rsidR="00263E13" w:rsidRPr="00263E13" w:rsidRDefault="00263E13" w:rsidP="00495EFD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</w:p>
    <w:p w14:paraId="37CC1DC3" w14:textId="77777777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2C9EA280" w14:textId="77777777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D8861E8" w14:textId="77777777" w:rsidR="00691B21" w:rsidRDefault="00691B21">
      <w:pPr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</w:pPr>
      <w:r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br w:type="page"/>
      </w:r>
    </w:p>
    <w:p w14:paraId="5CCCC81D" w14:textId="1F8CD38B" w:rsidR="00263E13" w:rsidRPr="00F42EE1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</w:pP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lastRenderedPageBreak/>
        <w:t>Coming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Festival</w:t>
      </w:r>
    </w:p>
    <w:p w14:paraId="3725E28B" w14:textId="3D1B8F3D" w:rsidR="00263E13" w:rsidRPr="00F42EE1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</w:pP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Sukkot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–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Tabernacles</w:t>
      </w:r>
    </w:p>
    <w:p w14:paraId="4370B873" w14:textId="591B3050" w:rsidR="00263E13" w:rsidRPr="00263E13" w:rsidRDefault="00F42EE1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riday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vening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ptember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  <w:r w:rsidR="005711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9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02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–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un</w:t>
      </w:r>
      <w:r w:rsidR="005711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y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vening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5711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cto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er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5711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8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63E13" w:rsidRPr="00263E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02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</w:t>
      </w:r>
    </w:p>
    <w:p w14:paraId="5660F854" w14:textId="77777777" w:rsidR="00263E13" w:rsidRPr="00263E13" w:rsidRDefault="00263E13" w:rsidP="00495EF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6123A593" w14:textId="32154F9D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263E13">
        <w:rPr>
          <w:rFonts w:ascii="Times New Roman" w:eastAsia="Times New Roman" w:hAnsi="Times New Roman" w:cs="Times New Roman"/>
          <w:b/>
          <w:bCs/>
          <w:color w:val="000000"/>
        </w:rPr>
        <w:t>For</w:t>
      </w:r>
      <w:r w:rsidR="008D1995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bCs/>
          <w:color w:val="000000"/>
        </w:rPr>
        <w:t>further</w:t>
      </w:r>
      <w:r w:rsidR="008D1995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bCs/>
          <w:color w:val="000000"/>
        </w:rPr>
        <w:t>information</w:t>
      </w:r>
      <w:r w:rsidR="008D1995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b/>
          <w:bCs/>
          <w:color w:val="000000"/>
        </w:rPr>
        <w:t>see:</w:t>
      </w:r>
    </w:p>
    <w:p w14:paraId="2F93EA4B" w14:textId="0F6C4D41" w:rsidR="00263E13" w:rsidRPr="00263E13" w:rsidRDefault="00000000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hyperlink r:id="rId20" w:history="1">
        <w:r w:rsidR="00263E13" w:rsidRPr="00263E13">
          <w:rPr>
            <w:rFonts w:ascii="Times New Roman" w:eastAsia="Calibri" w:hAnsi="Times New Roman" w:cs="Times New Roman"/>
            <w:b/>
            <w:bCs/>
            <w:color w:val="0000FF"/>
            <w:u w:val="single"/>
            <w:lang w:val="en-AU"/>
          </w:rPr>
          <w:t>http://www.betemunah.org/succoth.html</w:t>
        </w:r>
      </w:hyperlink>
      <w:r w:rsidR="008D1995">
        <w:rPr>
          <w:rFonts w:ascii="Times New Roman" w:eastAsia="Calibri" w:hAnsi="Times New Roman" w:cs="Times New Roman"/>
          <w:b/>
          <w:bCs/>
          <w:color w:val="0000FF"/>
          <w:lang w:val="en-AU"/>
        </w:rPr>
        <w:t xml:space="preserve"> </w:t>
      </w:r>
      <w:r w:rsidR="00947D98" w:rsidRPr="00947D98">
        <w:rPr>
          <w:rFonts w:ascii="Times New Roman" w:eastAsia="Calibri" w:hAnsi="Times New Roman" w:cs="Times New Roman"/>
          <w:b/>
          <w:bCs/>
          <w:color w:val="0000FF"/>
          <w:lang w:val="en-AU"/>
        </w:rPr>
        <w:t>;</w:t>
      </w:r>
      <w:r w:rsidR="008D1995">
        <w:rPr>
          <w:rFonts w:ascii="Times New Roman" w:eastAsia="Calibri" w:hAnsi="Times New Roman" w:cs="Times New Roman"/>
          <w:b/>
          <w:bCs/>
          <w:color w:val="0000FF"/>
          <w:lang w:val="en-AU"/>
        </w:rPr>
        <w:t xml:space="preserve"> </w:t>
      </w:r>
      <w:hyperlink r:id="rId21" w:history="1">
        <w:r w:rsidR="00947D98" w:rsidRPr="0036799B">
          <w:rPr>
            <w:rStyle w:val="Hyperlink"/>
            <w:rFonts w:ascii="Times New Roman" w:eastAsia="Calibri" w:hAnsi="Times New Roman" w:cs="Times New Roman"/>
            <w:b/>
            <w:bCs/>
            <w:lang w:val="en-AU"/>
          </w:rPr>
          <w:t>http://www.betemunah.org/emunah.html</w:t>
        </w:r>
      </w:hyperlink>
      <w:r w:rsidR="008D1995"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  <w:t xml:space="preserve"> </w:t>
      </w:r>
      <w:r w:rsidR="00947D98"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  <w:t>;</w:t>
      </w:r>
      <w:r w:rsidR="008D1995"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  <w:t xml:space="preserve"> </w:t>
      </w:r>
      <w:hyperlink r:id="rId22" w:history="1">
        <w:r w:rsidR="00947D98" w:rsidRPr="0036799B">
          <w:rPr>
            <w:rStyle w:val="Hyperlink"/>
            <w:rFonts w:ascii="Times New Roman" w:eastAsia="Calibri" w:hAnsi="Times New Roman" w:cs="Times New Roman"/>
            <w:b/>
            <w:bCs/>
            <w:lang w:val="en-AU"/>
          </w:rPr>
          <w:t>http://www.betemunah.org/hoshana.html</w:t>
        </w:r>
      </w:hyperlink>
      <w:r w:rsidR="008D1995">
        <w:rPr>
          <w:rFonts w:ascii="Times New Roman" w:eastAsia="Calibri" w:hAnsi="Times New Roman" w:cs="Times New Roman"/>
          <w:color w:val="0000FF"/>
          <w:lang w:val="en-AU"/>
        </w:rPr>
        <w:t xml:space="preserve"> </w:t>
      </w:r>
      <w:r w:rsidR="00947D98" w:rsidRPr="00947D98">
        <w:rPr>
          <w:rFonts w:ascii="Times New Roman" w:eastAsia="Calibri" w:hAnsi="Times New Roman" w:cs="Times New Roman"/>
          <w:color w:val="0000FF"/>
          <w:lang w:val="en-AU"/>
        </w:rPr>
        <w:t>;</w:t>
      </w:r>
      <w:r w:rsidR="008D1995">
        <w:rPr>
          <w:rFonts w:ascii="Times New Roman" w:eastAsia="Calibri" w:hAnsi="Times New Roman" w:cs="Times New Roman"/>
          <w:color w:val="0000FF"/>
          <w:lang w:val="en-AU"/>
        </w:rPr>
        <w:t xml:space="preserve"> </w:t>
      </w:r>
      <w:r w:rsidR="00947D98" w:rsidRPr="00947D98"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  <w:t>http://www.betemunah.org/shemini.html</w:t>
      </w:r>
    </w:p>
    <w:p w14:paraId="58901CAE" w14:textId="5DB8AB60" w:rsidR="00263E13" w:rsidRPr="00263E13" w:rsidRDefault="00000000" w:rsidP="00495EF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</w:pPr>
      <w:hyperlink r:id="rId23" w:history="1">
        <w:r w:rsidR="00263E13" w:rsidRPr="00263E13">
          <w:rPr>
            <w:rFonts w:ascii="Times New Roman" w:eastAsia="Calibri" w:hAnsi="Times New Roman" w:cs="Times New Roman"/>
            <w:b/>
            <w:bCs/>
            <w:color w:val="0000FF"/>
            <w:u w:val="single"/>
            <w:lang w:val="en-AU"/>
          </w:rPr>
          <w:t>http://www.betemunah.org/birth.html</w:t>
        </w:r>
      </w:hyperlink>
      <w:r w:rsidR="008D1995">
        <w:rPr>
          <w:rFonts w:ascii="Times New Roman" w:eastAsia="Calibri" w:hAnsi="Times New Roman" w:cs="Times New Roman"/>
          <w:b/>
          <w:bCs/>
          <w:color w:val="0000FF"/>
          <w:lang w:val="en-AU"/>
        </w:rPr>
        <w:t xml:space="preserve"> </w:t>
      </w:r>
      <w:r w:rsidR="00947D98">
        <w:rPr>
          <w:rFonts w:ascii="Times New Roman" w:eastAsia="Calibri" w:hAnsi="Times New Roman" w:cs="Times New Roman"/>
          <w:b/>
          <w:bCs/>
          <w:color w:val="0000FF"/>
          <w:lang w:val="en-AU"/>
        </w:rPr>
        <w:t>;</w:t>
      </w:r>
      <w:r w:rsidR="008D1995">
        <w:rPr>
          <w:rFonts w:ascii="Times New Roman" w:eastAsia="Calibri" w:hAnsi="Times New Roman" w:cs="Times New Roman"/>
          <w:b/>
          <w:bCs/>
          <w:color w:val="0000FF"/>
          <w:lang w:val="en-AU"/>
        </w:rPr>
        <w:t xml:space="preserve"> </w:t>
      </w:r>
      <w:r w:rsidR="00947D98" w:rsidRPr="00947D98"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  <w:t>http://www.betemunah.org/simchat.html</w:t>
      </w:r>
    </w:p>
    <w:p w14:paraId="2BA92C75" w14:textId="77777777" w:rsidR="00263E13" w:rsidRPr="00263E13" w:rsidRDefault="00263E13" w:rsidP="00495EF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FF"/>
          <w:u w:val="single"/>
          <w:lang w:val="en-AU"/>
        </w:rPr>
      </w:pPr>
    </w:p>
    <w:p w14:paraId="141B57E7" w14:textId="77777777" w:rsidR="00263E13" w:rsidRPr="00263E13" w:rsidRDefault="00263E13" w:rsidP="00495EFD">
      <w:pPr>
        <w:pBdr>
          <w:bottom w:val="doub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01C21B77" w14:textId="77777777" w:rsidR="00947D98" w:rsidRDefault="00947D98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807F2C2" w14:textId="305CA113" w:rsidR="00263E13" w:rsidRPr="00F42EE1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</w:pP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Gama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Chatim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</w:rPr>
        <w:t>Tova!</w:t>
      </w:r>
    </w:p>
    <w:p w14:paraId="4F64FC75" w14:textId="77777777" w:rsidR="00BD51C4" w:rsidRDefault="00BD51C4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52C2810C" w14:textId="66B6E65D" w:rsidR="00947D98" w:rsidRDefault="00947D98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947D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גמר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 </w:t>
      </w:r>
      <w:r w:rsidRPr="00947D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כתמ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 xml:space="preserve"> </w:t>
      </w:r>
      <w:r w:rsidRPr="00947D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rtl/>
        </w:rPr>
        <w:t>תוב</w:t>
      </w:r>
    </w:p>
    <w:p w14:paraId="62A059A3" w14:textId="77777777" w:rsidR="00BD51C4" w:rsidRPr="00947D98" w:rsidRDefault="00BD51C4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3F9055E" w14:textId="5EE86F1C" w:rsidR="00263E13" w:rsidRPr="00F42EE1" w:rsidRDefault="00263E13" w:rsidP="00495EFD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</w:pP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a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you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end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wit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good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ignature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(sealing)!</w:t>
      </w:r>
    </w:p>
    <w:p w14:paraId="3926121A" w14:textId="77777777" w:rsidR="00BD51C4" w:rsidRPr="00F42EE1" w:rsidRDefault="00BD51C4" w:rsidP="00495EFD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</w:p>
    <w:p w14:paraId="634FE1F4" w14:textId="7B92982B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May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it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go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well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with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you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and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you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loved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nes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ver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he</w:t>
      </w:r>
      <w:r w:rsidR="008D1995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F42EE1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fast!</w:t>
      </w:r>
      <w:r w:rsidR="008D19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 xml:space="preserve"> </w:t>
      </w:r>
    </w:p>
    <w:p w14:paraId="0A9C42AF" w14:textId="07960ED0" w:rsid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14:paraId="22C2F32B" w14:textId="77777777" w:rsidR="00BD51C4" w:rsidRPr="00263E13" w:rsidRDefault="00BD51C4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14:paraId="27B6DC69" w14:textId="77777777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2D3281C3" w14:textId="77777777" w:rsid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54B2A0B5" w14:textId="77777777" w:rsidR="00F42EE1" w:rsidRPr="00263E13" w:rsidRDefault="00F42EE1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val="en-AU"/>
        </w:rPr>
      </w:pPr>
    </w:p>
    <w:p w14:paraId="05A8D29C" w14:textId="60439D4B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263E13">
        <w:rPr>
          <w:rFonts w:ascii="Times New Roman" w:eastAsia="Times New Roman" w:hAnsi="Times New Roman" w:cs="Times New Roman"/>
          <w:color w:val="000000"/>
          <w:lang w:val="en-AU"/>
        </w:rPr>
        <w:t>Hakham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Dr.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Yosef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ben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Haggai</w:t>
      </w:r>
    </w:p>
    <w:p w14:paraId="38A46A10" w14:textId="44FD6A5C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263E13">
        <w:rPr>
          <w:rFonts w:ascii="Times New Roman" w:eastAsia="Times New Roman" w:hAnsi="Times New Roman" w:cs="Times New Roman"/>
          <w:color w:val="000000"/>
          <w:lang w:val="en-AU"/>
        </w:rPr>
        <w:t>Rabbi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Dr.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Hillel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ben</w:t>
      </w:r>
      <w:r w:rsidR="008D1995">
        <w:rPr>
          <w:rFonts w:ascii="Times New Roman" w:eastAsia="Times New Roman" w:hAnsi="Times New Roman" w:cs="Times New Roman"/>
          <w:color w:val="000000"/>
          <w:lang w:val="en-AU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  <w:lang w:val="en-AU"/>
        </w:rPr>
        <w:t>David</w:t>
      </w:r>
    </w:p>
    <w:p w14:paraId="1685B4EB" w14:textId="3229605C" w:rsidR="00263E13" w:rsidRP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 w:rsidRPr="00263E13">
        <w:rPr>
          <w:rFonts w:ascii="Times New Roman" w:eastAsia="Times New Roman" w:hAnsi="Times New Roman" w:cs="Times New Roman"/>
          <w:color w:val="000000"/>
        </w:rPr>
        <w:t>Rabbi</w:t>
      </w:r>
      <w:r w:rsidR="008D1995">
        <w:rPr>
          <w:rFonts w:ascii="Times New Roman" w:eastAsia="Times New Roman" w:hAnsi="Times New Roman" w:cs="Times New Roman"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</w:rPr>
        <w:t>Dr.</w:t>
      </w:r>
      <w:r w:rsidR="008D1995">
        <w:rPr>
          <w:rFonts w:ascii="Times New Roman" w:eastAsia="Times New Roman" w:hAnsi="Times New Roman" w:cs="Times New Roman"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</w:rPr>
        <w:t>Eliyahu</w:t>
      </w:r>
      <w:r w:rsidR="008D1995">
        <w:rPr>
          <w:rFonts w:ascii="Times New Roman" w:eastAsia="Times New Roman" w:hAnsi="Times New Roman" w:cs="Times New Roman"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</w:rPr>
        <w:t>ben</w:t>
      </w:r>
      <w:r w:rsidR="008D1995">
        <w:rPr>
          <w:rFonts w:ascii="Times New Roman" w:eastAsia="Times New Roman" w:hAnsi="Times New Roman" w:cs="Times New Roman"/>
          <w:color w:val="000000"/>
        </w:rPr>
        <w:t xml:space="preserve"> </w:t>
      </w:r>
      <w:r w:rsidRPr="00263E13">
        <w:rPr>
          <w:rFonts w:ascii="Times New Roman" w:eastAsia="Times New Roman" w:hAnsi="Times New Roman" w:cs="Times New Roman"/>
          <w:color w:val="000000"/>
        </w:rPr>
        <w:t>Abraham</w:t>
      </w:r>
    </w:p>
    <w:p w14:paraId="227A4B54" w14:textId="77777777" w:rsidR="00263E13" w:rsidRDefault="00263E13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4FC49E0E" w14:textId="77777777" w:rsidR="00F42EE1" w:rsidRPr="00263E13" w:rsidRDefault="00F42EE1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40A14401" w14:textId="25F3D90F" w:rsidR="00F42EE1" w:rsidRPr="00F42EE1" w:rsidRDefault="00F42EE1" w:rsidP="00495EFD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</w:rPr>
      </w:pPr>
      <w:r w:rsidRPr="00F42EE1">
        <w:rPr>
          <w:rFonts w:eastAsia="Times New Roman" w:cstheme="minorHAnsi"/>
          <w:color w:val="000000"/>
          <w:sz w:val="20"/>
          <w:szCs w:val="20"/>
        </w:rPr>
        <w:t>Edited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by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Paqid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Ezra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ben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Abraham.</w:t>
      </w:r>
    </w:p>
    <w:p w14:paraId="05BAB4CE" w14:textId="2266D8C1" w:rsidR="00F42EE1" w:rsidRPr="00F42EE1" w:rsidRDefault="00F42EE1" w:rsidP="00495EFD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F42EE1">
        <w:rPr>
          <w:rFonts w:eastAsia="Times New Roman" w:cstheme="minorHAnsi"/>
          <w:color w:val="000000"/>
          <w:sz w:val="20"/>
          <w:szCs w:val="20"/>
        </w:rPr>
        <w:t>A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special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thank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you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to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HH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Giberet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Giborah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bat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Sarah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for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her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diligence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in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proof-reading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every</w:t>
      </w:r>
      <w:r w:rsidR="008D1995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F42EE1">
        <w:rPr>
          <w:rFonts w:eastAsia="Times New Roman" w:cstheme="minorHAnsi"/>
          <w:color w:val="000000"/>
          <w:sz w:val="20"/>
          <w:szCs w:val="20"/>
        </w:rPr>
        <w:t>week.</w:t>
      </w:r>
    </w:p>
    <w:p w14:paraId="66B6FF87" w14:textId="77777777" w:rsidR="00F42EE1" w:rsidRPr="00F42EE1" w:rsidRDefault="00F42EE1" w:rsidP="00495EF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1575BCD5" w14:textId="77777777" w:rsidR="00F42EE1" w:rsidRPr="00F42EE1" w:rsidRDefault="00F42EE1" w:rsidP="00495EFD">
      <w:pPr>
        <w:spacing w:after="0" w:line="240" w:lineRule="auto"/>
        <w:jc w:val="both"/>
        <w:rPr>
          <w:kern w:val="2"/>
          <w14:ligatures w14:val="standardContextual"/>
        </w:rPr>
      </w:pPr>
    </w:p>
    <w:p w14:paraId="1E029450" w14:textId="77777777" w:rsidR="00263E13" w:rsidRPr="00263E13" w:rsidRDefault="00263E13" w:rsidP="00495EFD">
      <w:pPr>
        <w:spacing w:after="0" w:line="240" w:lineRule="auto"/>
        <w:rPr>
          <w:rFonts w:ascii="Times New Roman" w:hAnsi="Times New Roman"/>
          <w:sz w:val="20"/>
          <w:lang w:bidi="ar-SA"/>
        </w:rPr>
      </w:pPr>
    </w:p>
    <w:p w14:paraId="20306CD6" w14:textId="77777777" w:rsidR="00263E13" w:rsidRDefault="00263E13" w:rsidP="00495EFD">
      <w:pPr>
        <w:spacing w:after="0" w:line="240" w:lineRule="auto"/>
      </w:pPr>
    </w:p>
    <w:sectPr w:rsidR="00263E13" w:rsidSect="00682250">
      <w:headerReference w:type="default" r:id="rId24"/>
      <w:footerReference w:type="default" r:id="rId25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E04D7" w14:textId="77777777" w:rsidR="00D44A36" w:rsidRDefault="00D44A36">
      <w:pPr>
        <w:spacing w:after="0" w:line="240" w:lineRule="auto"/>
      </w:pPr>
      <w:r>
        <w:separator/>
      </w:r>
    </w:p>
  </w:endnote>
  <w:endnote w:type="continuationSeparator" w:id="0">
    <w:p w14:paraId="2695B766" w14:textId="77777777" w:rsidR="00D44A36" w:rsidRDefault="00D44A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B1B906A-15DD-481D-935F-FFA53C822533}"/>
    <w:embedBold r:id="rId2" w:fontKey="{B6ACC92D-0D71-41B5-B8B3-3E80F8316218}"/>
    <w:embedItalic r:id="rId3" w:fontKey="{544E1224-4A95-4780-BDE5-5CB3270E34D5}"/>
    <w:embedBoldItalic r:id="rId4" w:fontKey="{2E0EEB04-4EF6-4E7A-898E-D987336EF0A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5EC12141-53EB-4310-8F53-A79CEBC76838}"/>
    <w:embedBold r:id="rId6" w:fontKey="{89B19AF8-E948-4446-BDB9-AD8C3A11F1AB}"/>
    <w:embedItalic r:id="rId7" w:fontKey="{E6A9A8E3-D767-4E0D-9B22-BB0F2B9E702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8" w:subsetted="1" w:fontKey="{C552ACE7-5929-4683-AF2B-D425CBFE708E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9" w:subsetted="1" w:fontKey="{DFB58AA0-71B9-4170-8300-D6BC8E8A928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0" w:subsetted="1" w:fontKey="{A2F35B5B-E390-4180-9AC2-184ED8E82B72}"/>
    <w:embedBold r:id="rId11" w:subsetted="1" w:fontKey="{095708A2-C843-4827-81A4-A1D42D597888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Bold r:id="rId12" w:subsetted="1" w:fontKey="{37C4B074-81B5-46EB-A5F8-6E9E322F1D9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321902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057F294" w14:textId="77777777" w:rsidR="002603C0" w:rsidRDefault="002603C0">
            <w:pPr>
              <w:pStyle w:val="Footer1"/>
              <w:jc w:val="center"/>
            </w:pPr>
          </w:p>
          <w:p w14:paraId="0901F91A" w14:textId="77777777" w:rsidR="002603C0" w:rsidRDefault="00000000" w:rsidP="008C4455">
            <w:pPr>
              <w:pStyle w:val="Footer1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18EA7" w14:textId="77777777" w:rsidR="00D44A36" w:rsidRDefault="00D44A36">
      <w:pPr>
        <w:spacing w:after="0" w:line="240" w:lineRule="auto"/>
      </w:pPr>
      <w:r>
        <w:separator/>
      </w:r>
    </w:p>
  </w:footnote>
  <w:footnote w:type="continuationSeparator" w:id="0">
    <w:p w14:paraId="0E90384C" w14:textId="77777777" w:rsidR="00D44A36" w:rsidRDefault="00D44A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7C985" w14:textId="77777777" w:rsidR="002603C0" w:rsidRDefault="00000000" w:rsidP="008C4455">
    <w:pPr>
      <w:pStyle w:val="Header1"/>
      <w:jc w:val="right"/>
      <w:rPr>
        <w:rFonts w:ascii="Arial Narrow" w:hAnsi="Arial Narrow" w:cs="Arial"/>
        <w:sz w:val="18"/>
        <w:szCs w:val="18"/>
        <w:lang w:bidi="he-IL"/>
      </w:rPr>
    </w:pPr>
    <w:r w:rsidRPr="00682250">
      <w:rPr>
        <w:rFonts w:ascii="Arial Narrow" w:hAnsi="Arial Narrow" w:cs="Arial"/>
        <w:sz w:val="18"/>
        <w:szCs w:val="18"/>
        <w:lang w:bidi="he-IL"/>
      </w:rPr>
      <w:t>BS”D (B’Siyata D’Shamaya)</w:t>
    </w:r>
    <w:r w:rsidRPr="00682250">
      <w:rPr>
        <w:rFonts w:ascii="Arial Narrow" w:hAnsi="Arial Narrow" w:cs="Arial"/>
        <w:sz w:val="18"/>
        <w:szCs w:val="18"/>
        <w:cs/>
        <w:lang w:bidi="he-IL"/>
      </w:rPr>
      <w:t>‎</w:t>
    </w:r>
    <w:r>
      <w:rPr>
        <w:rFonts w:ascii="Arial Narrow" w:hAnsi="Arial Narrow" w:cs="Arial"/>
        <w:sz w:val="18"/>
        <w:szCs w:val="18"/>
        <w:lang w:bidi="he-IL"/>
      </w:rPr>
      <w:t xml:space="preserve"> </w:t>
    </w:r>
  </w:p>
  <w:p w14:paraId="6F7AC942" w14:textId="77777777" w:rsidR="002603C0" w:rsidRDefault="00000000" w:rsidP="008C4455">
    <w:pPr>
      <w:pStyle w:val="Header1"/>
      <w:jc w:val="right"/>
      <w:rPr>
        <w:rFonts w:ascii="Arial Narrow" w:hAnsi="Arial Narrow" w:cs="Arial"/>
        <w:sz w:val="18"/>
        <w:szCs w:val="18"/>
        <w:lang w:bidi="he-IL"/>
      </w:rPr>
    </w:pPr>
    <w:r w:rsidRPr="00682250">
      <w:rPr>
        <w:rFonts w:ascii="Arial Narrow" w:hAnsi="Arial Narrow" w:cs="Arial"/>
        <w:sz w:val="18"/>
        <w:szCs w:val="18"/>
        <w:lang w:bidi="he-IL"/>
      </w:rPr>
      <w:t>Aramaic: With the help of Heaven</w:t>
    </w:r>
    <w:r>
      <w:rPr>
        <w:rFonts w:ascii="Arial Narrow" w:hAnsi="Arial Narrow" w:cs="Arial"/>
        <w:sz w:val="18"/>
        <w:szCs w:val="18"/>
        <w:lang w:bidi="he-IL"/>
      </w:rPr>
      <w:t xml:space="preserve">  </w:t>
    </w:r>
  </w:p>
  <w:p w14:paraId="5487CFED" w14:textId="77777777" w:rsidR="002603C0" w:rsidRDefault="002603C0">
    <w:pPr>
      <w:pStyle w:val="Header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B2001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20BFA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DB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0257E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FCEA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403B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3E80C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186AE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86C5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B29C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3F0044"/>
    <w:multiLevelType w:val="hybridMultilevel"/>
    <w:tmpl w:val="A7CEF9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17925E7F"/>
    <w:multiLevelType w:val="multilevel"/>
    <w:tmpl w:val="1038B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068933">
    <w:abstractNumId w:val="11"/>
  </w:num>
  <w:num w:numId="2" w16cid:durableId="1060128684">
    <w:abstractNumId w:val="10"/>
  </w:num>
  <w:num w:numId="3" w16cid:durableId="1522889976">
    <w:abstractNumId w:val="9"/>
  </w:num>
  <w:num w:numId="4" w16cid:durableId="782458428">
    <w:abstractNumId w:val="7"/>
  </w:num>
  <w:num w:numId="5" w16cid:durableId="1757633634">
    <w:abstractNumId w:val="6"/>
  </w:num>
  <w:num w:numId="6" w16cid:durableId="1500269077">
    <w:abstractNumId w:val="5"/>
  </w:num>
  <w:num w:numId="7" w16cid:durableId="1532956448">
    <w:abstractNumId w:val="4"/>
  </w:num>
  <w:num w:numId="8" w16cid:durableId="28116135">
    <w:abstractNumId w:val="8"/>
  </w:num>
  <w:num w:numId="9" w16cid:durableId="600648611">
    <w:abstractNumId w:val="3"/>
  </w:num>
  <w:num w:numId="10" w16cid:durableId="1382555218">
    <w:abstractNumId w:val="2"/>
  </w:num>
  <w:num w:numId="11" w16cid:durableId="1938630351">
    <w:abstractNumId w:val="1"/>
  </w:num>
  <w:num w:numId="12" w16cid:durableId="2052920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bG0MLGwtDAyNDFQ0lEKTi0uzszPAykwrgUA75OyASwAAAA="/>
  </w:docVars>
  <w:rsids>
    <w:rsidRoot w:val="00263E13"/>
    <w:rsid w:val="00013625"/>
    <w:rsid w:val="00113051"/>
    <w:rsid w:val="001D301B"/>
    <w:rsid w:val="001E7E62"/>
    <w:rsid w:val="00245489"/>
    <w:rsid w:val="002603C0"/>
    <w:rsid w:val="00263E13"/>
    <w:rsid w:val="002D447B"/>
    <w:rsid w:val="002E659F"/>
    <w:rsid w:val="00317534"/>
    <w:rsid w:val="00354D1A"/>
    <w:rsid w:val="00495EFD"/>
    <w:rsid w:val="004A2443"/>
    <w:rsid w:val="004E3F5B"/>
    <w:rsid w:val="00531C5D"/>
    <w:rsid w:val="005711CE"/>
    <w:rsid w:val="005D012A"/>
    <w:rsid w:val="005D7BA1"/>
    <w:rsid w:val="00630714"/>
    <w:rsid w:val="00691B21"/>
    <w:rsid w:val="006C7E4C"/>
    <w:rsid w:val="00730B7E"/>
    <w:rsid w:val="00755F9D"/>
    <w:rsid w:val="007A5910"/>
    <w:rsid w:val="007D2214"/>
    <w:rsid w:val="007E38B1"/>
    <w:rsid w:val="0088181B"/>
    <w:rsid w:val="00890953"/>
    <w:rsid w:val="00892DF3"/>
    <w:rsid w:val="008945C8"/>
    <w:rsid w:val="008A35A8"/>
    <w:rsid w:val="008D1995"/>
    <w:rsid w:val="00922D31"/>
    <w:rsid w:val="00947D98"/>
    <w:rsid w:val="009D7620"/>
    <w:rsid w:val="00A9534F"/>
    <w:rsid w:val="00AC6D2C"/>
    <w:rsid w:val="00AF003B"/>
    <w:rsid w:val="00AF493E"/>
    <w:rsid w:val="00B02BC4"/>
    <w:rsid w:val="00B45461"/>
    <w:rsid w:val="00B76D42"/>
    <w:rsid w:val="00BB4C0D"/>
    <w:rsid w:val="00BD51C4"/>
    <w:rsid w:val="00C4226D"/>
    <w:rsid w:val="00D15B60"/>
    <w:rsid w:val="00D44A36"/>
    <w:rsid w:val="00D57821"/>
    <w:rsid w:val="00D622CD"/>
    <w:rsid w:val="00D76230"/>
    <w:rsid w:val="00E15D9B"/>
    <w:rsid w:val="00E87FC1"/>
    <w:rsid w:val="00EB4757"/>
    <w:rsid w:val="00F42EE1"/>
    <w:rsid w:val="00F6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F4EAD"/>
  <w15:chartTrackingRefBased/>
  <w15:docId w15:val="{EBD99C60-A706-4D01-99A8-98B1AB4F8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E13"/>
    <w:pPr>
      <w:keepNext/>
      <w:keepLines/>
      <w:spacing w:before="240" w:after="0"/>
      <w:outlineLvl w:val="0"/>
    </w:pPr>
    <w:rPr>
      <w:rFonts w:ascii="Times New Roman" w:eastAsia="Times New Roman" w:hAnsi="Times New Roman" w:cs="Times New Roman"/>
      <w:b/>
      <w:sz w:val="24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E13"/>
    <w:pPr>
      <w:keepNext/>
      <w:keepLines/>
      <w:spacing w:before="40" w:after="0"/>
      <w:outlineLvl w:val="1"/>
    </w:pPr>
    <w:rPr>
      <w:rFonts w:ascii="Times New Roman" w:eastAsia="Times New Roman" w:hAnsi="Times New Roman"/>
      <w:b/>
      <w:i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63E13"/>
    <w:pPr>
      <w:spacing w:after="0" w:line="240" w:lineRule="auto"/>
      <w:jc w:val="center"/>
      <w:outlineLvl w:val="2"/>
    </w:pPr>
    <w:rPr>
      <w:rFonts w:ascii="Times New Roman" w:hAnsi="Times New Roman"/>
      <w:b/>
      <w:color w:val="000000" w:themeColor="text1"/>
      <w:sz w:val="20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E13"/>
    <w:pPr>
      <w:keepNext/>
      <w:keepLines/>
      <w:spacing w:before="40" w:after="0"/>
      <w:outlineLvl w:val="3"/>
    </w:pPr>
    <w:rPr>
      <w:rFonts w:ascii="Cambria" w:eastAsia="Times New Roman" w:hAnsi="Cambria" w:cs="Times New Roman"/>
      <w:i/>
      <w:iCs/>
      <w:color w:val="365F91"/>
      <w:sz w:val="24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E13"/>
    <w:pPr>
      <w:keepNext/>
      <w:keepLines/>
      <w:spacing w:before="40" w:after="0"/>
      <w:outlineLvl w:val="4"/>
    </w:pPr>
    <w:rPr>
      <w:rFonts w:ascii="Cambria" w:eastAsia="Times New Roman" w:hAnsi="Cambria" w:cs="Times New Roman"/>
      <w:color w:val="365F91"/>
      <w:sz w:val="24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E13"/>
    <w:pPr>
      <w:keepNext/>
      <w:keepLines/>
      <w:spacing w:before="40" w:after="0"/>
      <w:outlineLvl w:val="5"/>
    </w:pPr>
    <w:rPr>
      <w:rFonts w:ascii="Cambria" w:eastAsia="Times New Roman" w:hAnsi="Cambria" w:cs="Times New Roman"/>
      <w:color w:val="243F60"/>
      <w:sz w:val="24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E13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  <w:sz w:val="24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E13"/>
    <w:pPr>
      <w:keepNext/>
      <w:keepLines/>
      <w:spacing w:before="40" w:after="0"/>
      <w:outlineLvl w:val="7"/>
    </w:pPr>
    <w:rPr>
      <w:rFonts w:ascii="Cambria" w:eastAsia="Times New Roman" w:hAnsi="Cambria" w:cs="Times New Roman"/>
      <w:color w:val="272727"/>
      <w:sz w:val="21"/>
      <w:szCs w:val="21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E13"/>
    <w:pPr>
      <w:keepNext/>
      <w:keepLines/>
      <w:spacing w:before="40" w:after="0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E13"/>
    <w:rPr>
      <w:rFonts w:ascii="Times New Roman" w:eastAsia="Times New Roman" w:hAnsi="Times New Roman" w:cs="Times New Roman"/>
      <w:b/>
      <w:sz w:val="24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E13"/>
    <w:rPr>
      <w:rFonts w:ascii="Times New Roman" w:eastAsia="Times New Roman" w:hAnsi="Times New Roman"/>
      <w:b/>
      <w:iCs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263E13"/>
    <w:rPr>
      <w:rFonts w:ascii="Times New Roman" w:hAnsi="Times New Roman"/>
      <w:b/>
      <w:color w:val="000000" w:themeColor="text1"/>
      <w:sz w:val="20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E13"/>
    <w:rPr>
      <w:rFonts w:ascii="Cambria" w:eastAsia="Times New Roman" w:hAnsi="Cambria" w:cs="Times New Roman"/>
      <w:i/>
      <w:iCs/>
      <w:color w:val="365F91"/>
      <w:sz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E13"/>
    <w:rPr>
      <w:rFonts w:ascii="Cambria" w:eastAsia="Times New Roman" w:hAnsi="Cambria" w:cs="Times New Roman"/>
      <w:color w:val="365F91"/>
      <w:sz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E13"/>
    <w:rPr>
      <w:rFonts w:ascii="Cambria" w:eastAsia="Times New Roman" w:hAnsi="Cambria" w:cs="Times New Roman"/>
      <w:color w:val="243F60"/>
      <w:sz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E13"/>
    <w:rPr>
      <w:rFonts w:ascii="Cambria" w:eastAsia="Times New Roman" w:hAnsi="Cambria" w:cs="Times New Roman"/>
      <w:i/>
      <w:iCs/>
      <w:color w:val="243F60"/>
      <w:sz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E13"/>
    <w:rPr>
      <w:rFonts w:ascii="Cambria" w:eastAsia="Times New Roman" w:hAnsi="Cambria" w:cs="Times New Roman"/>
      <w:color w:val="272727"/>
      <w:sz w:val="21"/>
      <w:szCs w:val="21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E13"/>
    <w:rPr>
      <w:rFonts w:ascii="Cambria" w:eastAsia="Times New Roman" w:hAnsi="Cambria" w:cs="Times New Roman"/>
      <w:i/>
      <w:iCs/>
      <w:color w:val="272727"/>
      <w:sz w:val="21"/>
      <w:szCs w:val="21"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263E13"/>
  </w:style>
  <w:style w:type="character" w:styleId="Strong">
    <w:name w:val="Strong"/>
    <w:uiPriority w:val="22"/>
    <w:qFormat/>
    <w:rsid w:val="00263E13"/>
    <w:rPr>
      <w:rFonts w:ascii="Cambria" w:eastAsia="Calibri" w:hAnsi="Cambria" w:cs="Times New Roman"/>
      <w:b/>
      <w:bCs/>
      <w:sz w:val="28"/>
      <w:szCs w:val="28"/>
      <w:lang w:val="en-AU"/>
    </w:rPr>
  </w:style>
  <w:style w:type="paragraph" w:customStyle="1" w:styleId="Heading11">
    <w:name w:val="Heading 11"/>
    <w:basedOn w:val="Normal"/>
    <w:next w:val="Normal"/>
    <w:uiPriority w:val="9"/>
    <w:qFormat/>
    <w:rsid w:val="00263E13"/>
    <w:pPr>
      <w:keepNext/>
      <w:keepLine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32"/>
      <w:lang w:bidi="ar-SA"/>
    </w:rPr>
  </w:style>
  <w:style w:type="paragraph" w:customStyle="1" w:styleId="Heading21">
    <w:name w:val="Heading 21"/>
    <w:basedOn w:val="Normal"/>
    <w:next w:val="Normal"/>
    <w:autoRedefine/>
    <w:uiPriority w:val="9"/>
    <w:qFormat/>
    <w:rsid w:val="00263E13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iCs/>
      <w:sz w:val="24"/>
      <w:szCs w:val="24"/>
      <w:lang w:bidi="ar-SA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3"/>
    </w:pPr>
    <w:rPr>
      <w:rFonts w:ascii="Cambria" w:eastAsia="Times New Roman" w:hAnsi="Cambria" w:cs="Times New Roman"/>
      <w:i/>
      <w:iCs/>
      <w:color w:val="365F91"/>
      <w:sz w:val="24"/>
      <w:lang w:bidi="ar-SA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4"/>
    </w:pPr>
    <w:rPr>
      <w:rFonts w:ascii="Cambria" w:eastAsia="Times New Roman" w:hAnsi="Cambria" w:cs="Times New Roman"/>
      <w:color w:val="365F91"/>
      <w:sz w:val="24"/>
      <w:lang w:bidi="ar-SA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5"/>
    </w:pPr>
    <w:rPr>
      <w:rFonts w:ascii="Cambria" w:eastAsia="Times New Roman" w:hAnsi="Cambria" w:cs="Times New Roman"/>
      <w:color w:val="243F60"/>
      <w:sz w:val="24"/>
      <w:lang w:bidi="ar-SA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6"/>
    </w:pPr>
    <w:rPr>
      <w:rFonts w:ascii="Cambria" w:eastAsia="Times New Roman" w:hAnsi="Cambria" w:cs="Times New Roman"/>
      <w:i/>
      <w:iCs/>
      <w:color w:val="243F60"/>
      <w:sz w:val="24"/>
      <w:lang w:bidi="ar-SA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7"/>
    </w:pPr>
    <w:rPr>
      <w:rFonts w:ascii="Cambria" w:eastAsia="Times New Roman" w:hAnsi="Cambria" w:cs="Times New Roman"/>
      <w:color w:val="272727"/>
      <w:sz w:val="21"/>
      <w:szCs w:val="21"/>
      <w:lang w:bidi="ar-SA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263E13"/>
    <w:pPr>
      <w:keepNext/>
      <w:keepLines/>
      <w:spacing w:before="40" w:after="0" w:line="240" w:lineRule="auto"/>
      <w:jc w:val="both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  <w:lang w:bidi="ar-SA"/>
    </w:rPr>
  </w:style>
  <w:style w:type="numbering" w:customStyle="1" w:styleId="NoList11">
    <w:name w:val="No List11"/>
    <w:next w:val="NoList"/>
    <w:uiPriority w:val="99"/>
    <w:semiHidden/>
    <w:unhideWhenUsed/>
    <w:rsid w:val="00263E13"/>
  </w:style>
  <w:style w:type="paragraph" w:styleId="FootnoteText">
    <w:name w:val="footnote text"/>
    <w:basedOn w:val="Normal"/>
    <w:link w:val="FootnoteTextChar"/>
    <w:uiPriority w:val="99"/>
    <w:rsid w:val="00263E1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63E1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qFormat/>
    <w:rsid w:val="00263E13"/>
    <w:rPr>
      <w:rFonts w:ascii="Times New Roman" w:hAnsi="Times New Roman"/>
      <w:sz w:val="20"/>
      <w:vertAlign w:val="superscript"/>
    </w:rPr>
  </w:style>
  <w:style w:type="paragraph" w:customStyle="1" w:styleId="Title1">
    <w:name w:val="Title1"/>
    <w:basedOn w:val="Normal"/>
    <w:next w:val="Normal"/>
    <w:autoRedefine/>
    <w:uiPriority w:val="99"/>
    <w:qFormat/>
    <w:rsid w:val="00263E13"/>
    <w:pPr>
      <w:spacing w:after="0" w:line="240" w:lineRule="auto"/>
      <w:contextualSpacing/>
      <w:jc w:val="center"/>
    </w:pPr>
    <w:rPr>
      <w:rFonts w:ascii="Times New Roman" w:eastAsia="Times New Roman" w:hAnsi="Times New Roman" w:cs="Times New Roman"/>
      <w:kern w:val="28"/>
      <w:sz w:val="48"/>
      <w:szCs w:val="56"/>
      <w:lang w:bidi="ar-SA"/>
    </w:rPr>
  </w:style>
  <w:style w:type="character" w:customStyle="1" w:styleId="TitleChar">
    <w:name w:val="Title Char"/>
    <w:basedOn w:val="DefaultParagraphFont"/>
    <w:link w:val="Title"/>
    <w:uiPriority w:val="99"/>
    <w:rsid w:val="00263E13"/>
    <w:rPr>
      <w:rFonts w:ascii="Times New Roman" w:eastAsia="Times New Roman" w:hAnsi="Times New Roman" w:cs="Times New Roman"/>
      <w:kern w:val="28"/>
      <w:sz w:val="48"/>
      <w:szCs w:val="56"/>
    </w:rPr>
  </w:style>
  <w:style w:type="paragraph" w:customStyle="1" w:styleId="Heading31">
    <w:name w:val="Heading 31"/>
    <w:basedOn w:val="Normal"/>
    <w:next w:val="Normal"/>
    <w:autoRedefine/>
    <w:uiPriority w:val="9"/>
    <w:unhideWhenUsed/>
    <w:qFormat/>
    <w:rsid w:val="00263E13"/>
    <w:pPr>
      <w:spacing w:after="0" w:line="240" w:lineRule="auto"/>
      <w:jc w:val="center"/>
      <w:outlineLvl w:val="2"/>
    </w:pPr>
    <w:rPr>
      <w:rFonts w:ascii="Times New Roman" w:eastAsia="Calibri" w:hAnsi="Times New Roman" w:cs="Arial"/>
      <w:b/>
      <w:color w:val="000000"/>
      <w:sz w:val="20"/>
      <w:lang w:bidi="ar-SA"/>
    </w:rPr>
  </w:style>
  <w:style w:type="numbering" w:customStyle="1" w:styleId="NoList111">
    <w:name w:val="No List111"/>
    <w:next w:val="NoList"/>
    <w:uiPriority w:val="99"/>
    <w:semiHidden/>
    <w:unhideWhenUsed/>
    <w:rsid w:val="00263E13"/>
  </w:style>
  <w:style w:type="character" w:customStyle="1" w:styleId="Hyperlink1">
    <w:name w:val="Hyperlink1"/>
    <w:basedOn w:val="DefaultParagraphFont"/>
    <w:uiPriority w:val="99"/>
    <w:unhideWhenUsed/>
    <w:rsid w:val="00263E13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3"/>
    <w:rPr>
      <w:color w:val="605E5C"/>
      <w:shd w:val="clear" w:color="auto" w:fill="E1DFDD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263E13"/>
    <w:pPr>
      <w:tabs>
        <w:tab w:val="center" w:pos="4680"/>
        <w:tab w:val="right" w:pos="9360"/>
      </w:tabs>
      <w:spacing w:after="0" w:line="240" w:lineRule="auto"/>
    </w:pPr>
    <w:rPr>
      <w:rFonts w:ascii="Times New Roman" w:eastAsia="Calibri" w:hAnsi="Times New Roman"/>
      <w:sz w:val="20"/>
      <w:lang w:bidi="ar-SA"/>
    </w:rPr>
  </w:style>
  <w:style w:type="character" w:customStyle="1" w:styleId="HeaderChar">
    <w:name w:val="Header Char"/>
    <w:basedOn w:val="DefaultParagraphFont"/>
    <w:link w:val="Header1"/>
    <w:uiPriority w:val="99"/>
    <w:rsid w:val="00263E13"/>
    <w:rPr>
      <w:rFonts w:ascii="Times New Roman" w:eastAsia="Calibri" w:hAnsi="Times New Roman"/>
      <w:sz w:val="20"/>
      <w:lang w:bidi="ar-SA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263E13"/>
    <w:pPr>
      <w:tabs>
        <w:tab w:val="center" w:pos="4680"/>
        <w:tab w:val="right" w:pos="9360"/>
      </w:tabs>
      <w:spacing w:after="0" w:line="240" w:lineRule="auto"/>
    </w:pPr>
    <w:rPr>
      <w:rFonts w:ascii="Times New Roman" w:eastAsia="Calibri" w:hAnsi="Times New Roman"/>
      <w:sz w:val="20"/>
      <w:lang w:bidi="ar-SA"/>
    </w:rPr>
  </w:style>
  <w:style w:type="character" w:customStyle="1" w:styleId="FooterChar">
    <w:name w:val="Footer Char"/>
    <w:basedOn w:val="DefaultParagraphFont"/>
    <w:link w:val="Footer1"/>
    <w:uiPriority w:val="99"/>
    <w:rsid w:val="00263E13"/>
    <w:rPr>
      <w:rFonts w:ascii="Times New Roman" w:eastAsia="Calibri" w:hAnsi="Times New Roman"/>
      <w:sz w:val="20"/>
      <w:lang w:bidi="ar-SA"/>
    </w:rPr>
  </w:style>
  <w:style w:type="paragraph" w:styleId="NormalWeb">
    <w:name w:val="Normal (Web)"/>
    <w:basedOn w:val="Normal"/>
    <w:uiPriority w:val="99"/>
    <w:semiHidden/>
    <w:unhideWhenUsed/>
    <w:rsid w:val="00263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numbering" w:customStyle="1" w:styleId="NoList1111">
    <w:name w:val="No List1111"/>
    <w:next w:val="NoList"/>
    <w:uiPriority w:val="99"/>
    <w:semiHidden/>
    <w:unhideWhenUsed/>
    <w:rsid w:val="00263E13"/>
  </w:style>
  <w:style w:type="numbering" w:customStyle="1" w:styleId="NoList11111">
    <w:name w:val="No List11111"/>
    <w:next w:val="NoList"/>
    <w:uiPriority w:val="99"/>
    <w:semiHidden/>
    <w:unhideWhenUsed/>
    <w:rsid w:val="00263E13"/>
  </w:style>
  <w:style w:type="numbering" w:customStyle="1" w:styleId="NoList111111">
    <w:name w:val="No List111111"/>
    <w:next w:val="NoList"/>
    <w:uiPriority w:val="99"/>
    <w:semiHidden/>
    <w:unhideWhenUsed/>
    <w:rsid w:val="00263E13"/>
  </w:style>
  <w:style w:type="paragraph" w:styleId="BalloonText">
    <w:name w:val="Balloon Text"/>
    <w:basedOn w:val="Normal"/>
    <w:link w:val="BalloonTextChar"/>
    <w:uiPriority w:val="99"/>
    <w:semiHidden/>
    <w:unhideWhenUsed/>
    <w:rsid w:val="00263E13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E13"/>
    <w:rPr>
      <w:rFonts w:ascii="Tahoma" w:eastAsia="Calibri" w:hAnsi="Tahoma" w:cs="Tahoma"/>
      <w:sz w:val="16"/>
      <w:szCs w:val="16"/>
    </w:rPr>
  </w:style>
  <w:style w:type="numbering" w:customStyle="1" w:styleId="Sinlista1">
    <w:name w:val="Sin lista1"/>
    <w:next w:val="NoList"/>
    <w:uiPriority w:val="99"/>
    <w:semiHidden/>
    <w:unhideWhenUsed/>
    <w:rsid w:val="00263E13"/>
  </w:style>
  <w:style w:type="numbering" w:customStyle="1" w:styleId="NoList1111111">
    <w:name w:val="No List1111111"/>
    <w:next w:val="NoList"/>
    <w:uiPriority w:val="99"/>
    <w:semiHidden/>
    <w:unhideWhenUsed/>
    <w:rsid w:val="00263E13"/>
  </w:style>
  <w:style w:type="character" w:customStyle="1" w:styleId="apple-converted-space">
    <w:name w:val="apple-converted-space"/>
    <w:rsid w:val="00263E13"/>
  </w:style>
  <w:style w:type="character" w:styleId="FollowedHyperlink">
    <w:name w:val="FollowedHyperlink"/>
    <w:uiPriority w:val="99"/>
    <w:semiHidden/>
    <w:unhideWhenUsed/>
    <w:rsid w:val="00263E13"/>
    <w:rPr>
      <w:color w:val="800080"/>
      <w:u w:val="single"/>
    </w:rPr>
  </w:style>
  <w:style w:type="character" w:customStyle="1" w:styleId="Heading3Char1">
    <w:name w:val="Heading 3 Char1"/>
    <w:basedOn w:val="DefaultParagraphFont"/>
    <w:uiPriority w:val="9"/>
    <w:semiHidden/>
    <w:rsid w:val="00263E13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yperlink2">
    <w:name w:val="Hyperlink2"/>
    <w:basedOn w:val="DefaultParagraphFont"/>
    <w:uiPriority w:val="99"/>
    <w:semiHidden/>
    <w:unhideWhenUsed/>
    <w:rsid w:val="00263E13"/>
    <w:rPr>
      <w:color w:val="0000FF"/>
      <w:u w:val="single"/>
    </w:rPr>
  </w:style>
  <w:style w:type="paragraph" w:styleId="Header">
    <w:name w:val="header"/>
    <w:basedOn w:val="Normal"/>
    <w:link w:val="HeaderChar1"/>
    <w:uiPriority w:val="99"/>
    <w:unhideWhenUsed/>
    <w:rsid w:val="00263E13"/>
    <w:pPr>
      <w:tabs>
        <w:tab w:val="center" w:pos="4680"/>
        <w:tab w:val="right" w:pos="9360"/>
      </w:tabs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HeaderChar1">
    <w:name w:val="Header Char1"/>
    <w:basedOn w:val="DefaultParagraphFont"/>
    <w:link w:val="Header"/>
    <w:uiPriority w:val="99"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Footer">
    <w:name w:val="footer"/>
    <w:basedOn w:val="Normal"/>
    <w:link w:val="FooterChar1"/>
    <w:uiPriority w:val="99"/>
    <w:unhideWhenUsed/>
    <w:rsid w:val="00263E13"/>
    <w:pPr>
      <w:tabs>
        <w:tab w:val="center" w:pos="4680"/>
        <w:tab w:val="right" w:pos="9360"/>
      </w:tabs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FooterChar1">
    <w:name w:val="Footer Char1"/>
    <w:basedOn w:val="DefaultParagraphFont"/>
    <w:link w:val="Footer"/>
    <w:uiPriority w:val="99"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customStyle="1" w:styleId="BlockText1">
    <w:name w:val="Block Text1"/>
    <w:basedOn w:val="Normal"/>
    <w:next w:val="BlockText"/>
    <w:uiPriority w:val="99"/>
    <w:semiHidden/>
    <w:unhideWhenUsed/>
    <w:rsid w:val="00263E13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spacing w:after="0" w:line="240" w:lineRule="auto"/>
      <w:ind w:left="1152" w:right="1152"/>
      <w:jc w:val="both"/>
    </w:pPr>
    <w:rPr>
      <w:rFonts w:ascii="Calibri" w:eastAsia="Times New Roman" w:hAnsi="Calibri"/>
      <w:i/>
      <w:iCs/>
      <w:color w:val="4F81BD"/>
      <w:sz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E13"/>
    <w:pPr>
      <w:spacing w:after="12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63E13"/>
    <w:pPr>
      <w:spacing w:after="120" w:line="48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63E13"/>
    <w:pPr>
      <w:spacing w:after="120" w:line="240" w:lineRule="auto"/>
      <w:jc w:val="both"/>
    </w:pPr>
    <w:rPr>
      <w:rFonts w:ascii="Times New Roman" w:eastAsia="Calibri" w:hAnsi="Times New Roman" w:cs="Times New Roman"/>
      <w:sz w:val="16"/>
      <w:szCs w:val="16"/>
      <w:lang w:bidi="ar-SA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63E13"/>
    <w:rPr>
      <w:rFonts w:ascii="Times New Roman" w:eastAsia="Calibri" w:hAnsi="Times New Roman" w:cs="Times New Roman"/>
      <w:sz w:val="16"/>
      <w:szCs w:val="16"/>
      <w:lang w:bidi="ar-SA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3E1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3E13"/>
    <w:pPr>
      <w:spacing w:after="120" w:line="240" w:lineRule="auto"/>
      <w:ind w:left="360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3E1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3E13"/>
    <w:pPr>
      <w:spacing w:after="120" w:line="480" w:lineRule="auto"/>
      <w:ind w:left="360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3E13"/>
    <w:pPr>
      <w:spacing w:after="120" w:line="240" w:lineRule="auto"/>
      <w:ind w:left="360"/>
      <w:jc w:val="both"/>
    </w:pPr>
    <w:rPr>
      <w:rFonts w:ascii="Times New Roman" w:eastAsia="Calibri" w:hAnsi="Times New Roman" w:cs="Times New Roman"/>
      <w:sz w:val="16"/>
      <w:szCs w:val="16"/>
      <w:lang w:bidi="ar-SA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63E13"/>
    <w:rPr>
      <w:rFonts w:ascii="Times New Roman" w:eastAsia="Calibri" w:hAnsi="Times New Roman" w:cs="Times New Roman"/>
      <w:sz w:val="16"/>
      <w:szCs w:val="16"/>
      <w:lang w:bidi="ar-SA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263E13"/>
    <w:pPr>
      <w:spacing w:after="200" w:line="240" w:lineRule="auto"/>
      <w:jc w:val="both"/>
    </w:pPr>
    <w:rPr>
      <w:rFonts w:ascii="Times New Roman" w:eastAsia="Calibri" w:hAnsi="Times New Roman" w:cs="Times New Roman"/>
      <w:i/>
      <w:iCs/>
      <w:color w:val="1F497D"/>
      <w:sz w:val="18"/>
      <w:szCs w:val="18"/>
      <w:lang w:bidi="ar-SA"/>
    </w:rPr>
  </w:style>
  <w:style w:type="paragraph" w:styleId="Closing">
    <w:name w:val="Closing"/>
    <w:basedOn w:val="Normal"/>
    <w:link w:val="ClosingChar"/>
    <w:uiPriority w:val="99"/>
    <w:semiHidden/>
    <w:unhideWhenUsed/>
    <w:rsid w:val="00263E13"/>
    <w:pPr>
      <w:spacing w:after="0" w:line="240" w:lineRule="auto"/>
      <w:ind w:left="4320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E13"/>
    <w:rPr>
      <w:rFonts w:ascii="Times New Roman" w:eastAsia="Calibri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E13"/>
    <w:rPr>
      <w:rFonts w:ascii="Times New Roman" w:eastAsia="Calibri" w:hAnsi="Times New Roman" w:cs="Times New Roman"/>
      <w:b/>
      <w:bCs/>
      <w:sz w:val="20"/>
      <w:szCs w:val="20"/>
      <w:lang w:bidi="ar-S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DateChar">
    <w:name w:val="Date Char"/>
    <w:basedOn w:val="DefaultParagraphFont"/>
    <w:link w:val="Date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63E13"/>
    <w:pPr>
      <w:spacing w:after="0" w:line="240" w:lineRule="auto"/>
      <w:jc w:val="both"/>
    </w:pPr>
    <w:rPr>
      <w:rFonts w:ascii="Segoe UI" w:eastAsia="Calibri" w:hAnsi="Segoe UI" w:cs="Segoe UI"/>
      <w:sz w:val="16"/>
      <w:szCs w:val="16"/>
      <w:lang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63E13"/>
    <w:rPr>
      <w:rFonts w:ascii="Segoe UI" w:eastAsia="Calibri" w:hAnsi="Segoe UI" w:cs="Segoe UI"/>
      <w:sz w:val="16"/>
      <w:szCs w:val="16"/>
      <w:lang w:bidi="ar-SA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3E13"/>
    <w:rPr>
      <w:rFonts w:ascii="Times New Roman" w:eastAsia="Calibri" w:hAnsi="Times New Roman" w:cs="Times New Roman"/>
      <w:sz w:val="20"/>
      <w:szCs w:val="20"/>
      <w:lang w:bidi="ar-SA"/>
    </w:rPr>
  </w:style>
  <w:style w:type="paragraph" w:customStyle="1" w:styleId="EnvelopeAddress1">
    <w:name w:val="Envelope Address1"/>
    <w:basedOn w:val="Normal"/>
    <w:next w:val="EnvelopeAddress"/>
    <w:uiPriority w:val="99"/>
    <w:semiHidden/>
    <w:unhideWhenUsed/>
    <w:rsid w:val="00263E13"/>
    <w:pPr>
      <w:framePr w:w="7920" w:h="1980" w:hRule="exact" w:hSpace="180" w:wrap="auto" w:hAnchor="page" w:xAlign="center" w:yAlign="bottom"/>
      <w:spacing w:after="0" w:line="240" w:lineRule="auto"/>
      <w:ind w:left="2880"/>
      <w:jc w:val="both"/>
    </w:pPr>
    <w:rPr>
      <w:rFonts w:ascii="Cambria" w:eastAsia="Times New Roman" w:hAnsi="Cambria" w:cs="Times New Roman"/>
      <w:sz w:val="24"/>
      <w:szCs w:val="24"/>
      <w:lang w:bidi="ar-SA"/>
    </w:rPr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263E13"/>
    <w:pPr>
      <w:spacing w:after="0" w:line="240" w:lineRule="auto"/>
      <w:jc w:val="both"/>
    </w:pPr>
    <w:rPr>
      <w:rFonts w:ascii="Cambria" w:eastAsia="Times New Roman" w:hAnsi="Cambria" w:cs="Times New Roman"/>
      <w:sz w:val="20"/>
      <w:szCs w:val="20"/>
      <w:lang w:bidi="ar-SA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i/>
      <w:iCs/>
      <w:sz w:val="24"/>
      <w:lang w:bidi="ar-SA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3E13"/>
    <w:rPr>
      <w:rFonts w:ascii="Times New Roman" w:eastAsia="Calibri" w:hAnsi="Times New Roman" w:cs="Times New Roman"/>
      <w:i/>
      <w:iCs/>
      <w:sz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E13"/>
    <w:pPr>
      <w:spacing w:after="0" w:line="240" w:lineRule="auto"/>
      <w:jc w:val="both"/>
    </w:pPr>
    <w:rPr>
      <w:rFonts w:ascii="Consolas" w:eastAsia="Calibri" w:hAnsi="Consolas" w:cs="Times New Roman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E13"/>
    <w:rPr>
      <w:rFonts w:ascii="Consolas" w:eastAsia="Calibri" w:hAnsi="Consolas" w:cs="Times New Roman"/>
      <w:sz w:val="20"/>
      <w:szCs w:val="20"/>
      <w:lang w:bidi="ar-S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24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48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72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96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120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144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168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192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263E13"/>
    <w:pPr>
      <w:spacing w:after="0" w:line="240" w:lineRule="auto"/>
      <w:ind w:left="216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263E13"/>
    <w:pPr>
      <w:spacing w:after="0" w:line="240" w:lineRule="auto"/>
      <w:jc w:val="both"/>
    </w:pPr>
    <w:rPr>
      <w:rFonts w:ascii="Cambria" w:eastAsia="Times New Roman" w:hAnsi="Cambria" w:cs="Times New Roman"/>
      <w:b/>
      <w:bCs/>
      <w:sz w:val="24"/>
      <w:lang w:bidi="ar-SA"/>
    </w:rPr>
  </w:style>
  <w:style w:type="paragraph" w:customStyle="1" w:styleId="IntenseQuote1">
    <w:name w:val="Intense Quote1"/>
    <w:basedOn w:val="Normal"/>
    <w:next w:val="Normal"/>
    <w:uiPriority w:val="30"/>
    <w:qFormat/>
    <w:rsid w:val="00263E13"/>
    <w:pPr>
      <w:pBdr>
        <w:top w:val="single" w:sz="4" w:space="10" w:color="4F81BD"/>
        <w:bottom w:val="single" w:sz="4" w:space="10" w:color="4F81BD"/>
      </w:pBdr>
      <w:spacing w:before="360" w:after="360" w:line="240" w:lineRule="auto"/>
      <w:ind w:left="864" w:right="864"/>
      <w:jc w:val="center"/>
    </w:pPr>
    <w:rPr>
      <w:rFonts w:ascii="Times New Roman" w:eastAsia="Calibri" w:hAnsi="Times New Roman" w:cs="Times New Roman"/>
      <w:i/>
      <w:iCs/>
      <w:color w:val="4F81BD"/>
      <w:sz w:val="24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E13"/>
    <w:rPr>
      <w:rFonts w:ascii="Times New Roman" w:hAnsi="Times New Roman" w:cs="Times New Roman"/>
      <w:i/>
      <w:iCs/>
      <w:color w:val="4F81BD"/>
      <w:sz w:val="24"/>
    </w:rPr>
  </w:style>
  <w:style w:type="paragraph" w:styleId="List">
    <w:name w:val="List"/>
    <w:basedOn w:val="Normal"/>
    <w:uiPriority w:val="99"/>
    <w:semiHidden/>
    <w:unhideWhenUsed/>
    <w:rsid w:val="00263E13"/>
    <w:pPr>
      <w:spacing w:after="0" w:line="240" w:lineRule="auto"/>
      <w:ind w:left="360" w:hanging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2">
    <w:name w:val="List 2"/>
    <w:basedOn w:val="Normal"/>
    <w:uiPriority w:val="99"/>
    <w:semiHidden/>
    <w:unhideWhenUsed/>
    <w:rsid w:val="00263E13"/>
    <w:pPr>
      <w:spacing w:after="0" w:line="240" w:lineRule="auto"/>
      <w:ind w:left="720" w:hanging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3">
    <w:name w:val="List 3"/>
    <w:basedOn w:val="Normal"/>
    <w:uiPriority w:val="99"/>
    <w:semiHidden/>
    <w:unhideWhenUsed/>
    <w:rsid w:val="00263E13"/>
    <w:pPr>
      <w:spacing w:after="0" w:line="240" w:lineRule="auto"/>
      <w:ind w:left="1080" w:hanging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4">
    <w:name w:val="List 4"/>
    <w:basedOn w:val="Normal"/>
    <w:uiPriority w:val="99"/>
    <w:semiHidden/>
    <w:unhideWhenUsed/>
    <w:rsid w:val="00263E13"/>
    <w:pPr>
      <w:spacing w:after="0" w:line="240" w:lineRule="auto"/>
      <w:ind w:left="1440" w:hanging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5">
    <w:name w:val="List 5"/>
    <w:basedOn w:val="Normal"/>
    <w:uiPriority w:val="99"/>
    <w:semiHidden/>
    <w:unhideWhenUsed/>
    <w:rsid w:val="00263E13"/>
    <w:pPr>
      <w:spacing w:after="0" w:line="240" w:lineRule="auto"/>
      <w:ind w:left="1800" w:hanging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Bullet">
    <w:name w:val="List Bullet"/>
    <w:basedOn w:val="Normal"/>
    <w:uiPriority w:val="99"/>
    <w:semiHidden/>
    <w:unhideWhenUsed/>
    <w:rsid w:val="00263E13"/>
    <w:pPr>
      <w:numPr>
        <w:numId w:val="3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Bullet2">
    <w:name w:val="List Bullet 2"/>
    <w:basedOn w:val="Normal"/>
    <w:uiPriority w:val="99"/>
    <w:semiHidden/>
    <w:unhideWhenUsed/>
    <w:rsid w:val="00263E13"/>
    <w:pPr>
      <w:numPr>
        <w:numId w:val="4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Bullet3">
    <w:name w:val="List Bullet 3"/>
    <w:basedOn w:val="Normal"/>
    <w:uiPriority w:val="99"/>
    <w:semiHidden/>
    <w:unhideWhenUsed/>
    <w:rsid w:val="00263E13"/>
    <w:pPr>
      <w:numPr>
        <w:numId w:val="5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Bullet4">
    <w:name w:val="List Bullet 4"/>
    <w:basedOn w:val="Normal"/>
    <w:uiPriority w:val="99"/>
    <w:semiHidden/>
    <w:unhideWhenUsed/>
    <w:rsid w:val="00263E13"/>
    <w:pPr>
      <w:numPr>
        <w:numId w:val="6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Bullet5">
    <w:name w:val="List Bullet 5"/>
    <w:basedOn w:val="Normal"/>
    <w:uiPriority w:val="99"/>
    <w:semiHidden/>
    <w:unhideWhenUsed/>
    <w:rsid w:val="00263E13"/>
    <w:pPr>
      <w:numPr>
        <w:numId w:val="7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Continue">
    <w:name w:val="List Continue"/>
    <w:basedOn w:val="Normal"/>
    <w:uiPriority w:val="99"/>
    <w:semiHidden/>
    <w:unhideWhenUsed/>
    <w:rsid w:val="00263E13"/>
    <w:pPr>
      <w:spacing w:after="120" w:line="240" w:lineRule="auto"/>
      <w:ind w:left="36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Continue2">
    <w:name w:val="List Continue 2"/>
    <w:basedOn w:val="Normal"/>
    <w:uiPriority w:val="99"/>
    <w:semiHidden/>
    <w:unhideWhenUsed/>
    <w:rsid w:val="00263E13"/>
    <w:pPr>
      <w:spacing w:after="120" w:line="240" w:lineRule="auto"/>
      <w:ind w:left="72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Continue3">
    <w:name w:val="List Continue 3"/>
    <w:basedOn w:val="Normal"/>
    <w:uiPriority w:val="99"/>
    <w:semiHidden/>
    <w:unhideWhenUsed/>
    <w:rsid w:val="00263E13"/>
    <w:pPr>
      <w:spacing w:after="120" w:line="240" w:lineRule="auto"/>
      <w:ind w:left="108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Continue4">
    <w:name w:val="List Continue 4"/>
    <w:basedOn w:val="Normal"/>
    <w:uiPriority w:val="99"/>
    <w:semiHidden/>
    <w:unhideWhenUsed/>
    <w:rsid w:val="00263E13"/>
    <w:pPr>
      <w:spacing w:after="120" w:line="240" w:lineRule="auto"/>
      <w:ind w:left="144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Continue5">
    <w:name w:val="List Continue 5"/>
    <w:basedOn w:val="Normal"/>
    <w:uiPriority w:val="99"/>
    <w:semiHidden/>
    <w:unhideWhenUsed/>
    <w:rsid w:val="00263E13"/>
    <w:pPr>
      <w:spacing w:after="120" w:line="240" w:lineRule="auto"/>
      <w:ind w:left="180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Number">
    <w:name w:val="List Number"/>
    <w:basedOn w:val="Normal"/>
    <w:uiPriority w:val="99"/>
    <w:semiHidden/>
    <w:unhideWhenUsed/>
    <w:rsid w:val="00263E13"/>
    <w:pPr>
      <w:numPr>
        <w:numId w:val="8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Number2">
    <w:name w:val="List Number 2"/>
    <w:basedOn w:val="Normal"/>
    <w:uiPriority w:val="99"/>
    <w:semiHidden/>
    <w:unhideWhenUsed/>
    <w:rsid w:val="00263E13"/>
    <w:pPr>
      <w:numPr>
        <w:numId w:val="9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Number3">
    <w:name w:val="List Number 3"/>
    <w:basedOn w:val="Normal"/>
    <w:uiPriority w:val="99"/>
    <w:semiHidden/>
    <w:unhideWhenUsed/>
    <w:rsid w:val="00263E13"/>
    <w:pPr>
      <w:numPr>
        <w:numId w:val="10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Number4">
    <w:name w:val="List Number 4"/>
    <w:basedOn w:val="Normal"/>
    <w:uiPriority w:val="99"/>
    <w:semiHidden/>
    <w:unhideWhenUsed/>
    <w:rsid w:val="00263E13"/>
    <w:pPr>
      <w:numPr>
        <w:numId w:val="11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Number5">
    <w:name w:val="List Number 5"/>
    <w:basedOn w:val="Normal"/>
    <w:uiPriority w:val="99"/>
    <w:semiHidden/>
    <w:unhideWhenUsed/>
    <w:rsid w:val="00263E13"/>
    <w:pPr>
      <w:numPr>
        <w:numId w:val="12"/>
      </w:num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ListParagraph">
    <w:name w:val="List Paragraph"/>
    <w:basedOn w:val="Normal"/>
    <w:uiPriority w:val="34"/>
    <w:qFormat/>
    <w:rsid w:val="00263E13"/>
    <w:pPr>
      <w:spacing w:after="0" w:line="240" w:lineRule="auto"/>
      <w:ind w:left="720"/>
      <w:contextualSpacing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MacroText">
    <w:name w:val="macro"/>
    <w:link w:val="MacroTextChar"/>
    <w:uiPriority w:val="99"/>
    <w:semiHidden/>
    <w:unhideWhenUsed/>
    <w:rsid w:val="00263E1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nsolas" w:eastAsia="Calibri" w:hAnsi="Consolas" w:cs="Times New Roman"/>
      <w:sz w:val="20"/>
      <w:szCs w:val="20"/>
      <w:lang w:bidi="ar-SA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63E13"/>
    <w:rPr>
      <w:rFonts w:ascii="Consolas" w:eastAsia="Calibri" w:hAnsi="Consolas" w:cs="Times New Roman"/>
      <w:sz w:val="20"/>
      <w:szCs w:val="20"/>
      <w:lang w:bidi="ar-SA"/>
    </w:rPr>
  </w:style>
  <w:style w:type="paragraph" w:customStyle="1" w:styleId="MessageHeader1">
    <w:name w:val="Message Header1"/>
    <w:basedOn w:val="Normal"/>
    <w:next w:val="MessageHeader"/>
    <w:link w:val="MessageHeaderChar"/>
    <w:uiPriority w:val="99"/>
    <w:semiHidden/>
    <w:unhideWhenUsed/>
    <w:rsid w:val="00263E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  <w:jc w:val="both"/>
    </w:pPr>
    <w:rPr>
      <w:rFonts w:ascii="Cambria" w:eastAsia="Times New Roman" w:hAnsi="Cambria" w:cs="Times New Roman"/>
      <w:sz w:val="24"/>
      <w:szCs w:val="24"/>
      <w:lang w:bidi="ar-SA"/>
    </w:rPr>
  </w:style>
  <w:style w:type="character" w:customStyle="1" w:styleId="MessageHeaderChar">
    <w:name w:val="Message Header Char"/>
    <w:basedOn w:val="DefaultParagraphFont"/>
    <w:link w:val="MessageHeader1"/>
    <w:uiPriority w:val="99"/>
    <w:semiHidden/>
    <w:rsid w:val="00263E13"/>
    <w:rPr>
      <w:rFonts w:ascii="Cambria" w:eastAsia="Times New Roman" w:hAnsi="Cambria" w:cs="Times New Roman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NormalIndent">
    <w:name w:val="Normal Indent"/>
    <w:basedOn w:val="Normal"/>
    <w:uiPriority w:val="99"/>
    <w:semiHidden/>
    <w:unhideWhenUsed/>
    <w:rsid w:val="00263E13"/>
    <w:pPr>
      <w:spacing w:after="0" w:line="240" w:lineRule="auto"/>
      <w:ind w:left="72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63E13"/>
    <w:pPr>
      <w:spacing w:after="0" w:line="240" w:lineRule="auto"/>
      <w:jc w:val="both"/>
    </w:pPr>
    <w:rPr>
      <w:rFonts w:ascii="Consolas" w:eastAsia="Calibri" w:hAnsi="Consolas" w:cs="Times New Roman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63E13"/>
    <w:rPr>
      <w:rFonts w:ascii="Consolas" w:eastAsia="Calibri" w:hAnsi="Consolas" w:cs="Times New Roman"/>
      <w:sz w:val="21"/>
      <w:szCs w:val="21"/>
      <w:lang w:bidi="ar-SA"/>
    </w:rPr>
  </w:style>
  <w:style w:type="paragraph" w:customStyle="1" w:styleId="Quote1">
    <w:name w:val="Quote1"/>
    <w:basedOn w:val="Normal"/>
    <w:next w:val="Normal"/>
    <w:uiPriority w:val="29"/>
    <w:qFormat/>
    <w:rsid w:val="00263E13"/>
    <w:pPr>
      <w:spacing w:before="200" w:line="240" w:lineRule="auto"/>
      <w:ind w:left="864" w:right="864"/>
      <w:jc w:val="center"/>
    </w:pPr>
    <w:rPr>
      <w:rFonts w:ascii="Times New Roman" w:eastAsia="Calibri" w:hAnsi="Times New Roman" w:cs="Times New Roman"/>
      <w:i/>
      <w:iCs/>
      <w:color w:val="404040"/>
      <w:sz w:val="24"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263E13"/>
    <w:rPr>
      <w:rFonts w:ascii="Times New Roman" w:hAnsi="Times New Roman" w:cs="Times New Roman"/>
      <w:i/>
      <w:iCs/>
      <w:color w:val="404040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63E13"/>
    <w:pPr>
      <w:spacing w:after="0" w:line="240" w:lineRule="auto"/>
      <w:ind w:left="4320"/>
      <w:jc w:val="both"/>
    </w:pPr>
    <w:rPr>
      <w:rFonts w:ascii="Times New Roman" w:eastAsia="Calibri" w:hAnsi="Times New Roman" w:cs="Times New Roman"/>
      <w:sz w:val="24"/>
      <w:lang w:bidi="ar-SA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3E13"/>
    <w:rPr>
      <w:rFonts w:ascii="Times New Roman" w:eastAsia="Calibri" w:hAnsi="Times New Roman" w:cs="Times New Roman"/>
      <w:sz w:val="24"/>
      <w:lang w:bidi="ar-SA"/>
    </w:rPr>
  </w:style>
  <w:style w:type="paragraph" w:customStyle="1" w:styleId="Subtitle1">
    <w:name w:val="Subtitle1"/>
    <w:basedOn w:val="Normal"/>
    <w:next w:val="Normal"/>
    <w:uiPriority w:val="11"/>
    <w:qFormat/>
    <w:rsid w:val="00263E13"/>
    <w:pPr>
      <w:numPr>
        <w:ilvl w:val="1"/>
      </w:numPr>
      <w:spacing w:line="240" w:lineRule="auto"/>
      <w:jc w:val="both"/>
    </w:pPr>
    <w:rPr>
      <w:rFonts w:ascii="Calibri" w:eastAsia="Times New Roman" w:hAnsi="Calibri"/>
      <w:color w:val="5A5A5A"/>
      <w:spacing w:val="15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263E13"/>
    <w:rPr>
      <w:rFonts w:eastAsia="Times New Roman"/>
      <w:color w:val="5A5A5A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3E13"/>
    <w:pPr>
      <w:spacing w:after="0" w:line="240" w:lineRule="auto"/>
      <w:ind w:left="240" w:hanging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263E13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263E13"/>
    <w:pPr>
      <w:spacing w:before="120" w:after="0" w:line="240" w:lineRule="auto"/>
      <w:jc w:val="both"/>
    </w:pPr>
    <w:rPr>
      <w:rFonts w:ascii="Cambria" w:eastAsia="Times New Roman" w:hAnsi="Cambria" w:cs="Times New Roman"/>
      <w:b/>
      <w:bCs/>
      <w:sz w:val="24"/>
      <w:szCs w:val="24"/>
      <w:lang w:bidi="ar-S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3E13"/>
    <w:pPr>
      <w:spacing w:after="100" w:line="240" w:lineRule="auto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2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48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72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96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120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144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168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63E13"/>
    <w:pPr>
      <w:spacing w:after="100" w:line="240" w:lineRule="auto"/>
      <w:ind w:left="1920"/>
      <w:jc w:val="both"/>
    </w:pPr>
    <w:rPr>
      <w:rFonts w:ascii="Times New Roman" w:eastAsia="Calibri" w:hAnsi="Times New Roman" w:cs="Times New Roman"/>
      <w:sz w:val="24"/>
      <w:lang w:bidi="ar-SA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263E13"/>
  </w:style>
  <w:style w:type="character" w:customStyle="1" w:styleId="Heading1Char1">
    <w:name w:val="Heading 1 Char1"/>
    <w:basedOn w:val="DefaultParagraphFont"/>
    <w:uiPriority w:val="9"/>
    <w:rsid w:val="00263E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1">
    <w:name w:val="Heading 4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Heading5Char1">
    <w:name w:val="Heading 5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1">
    <w:name w:val="Heading 6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1">
    <w:name w:val="Heading 7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1">
    <w:name w:val="Heading 8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263E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263E13"/>
    <w:pPr>
      <w:spacing w:after="0" w:line="240" w:lineRule="auto"/>
      <w:contextualSpacing/>
    </w:pPr>
    <w:rPr>
      <w:rFonts w:ascii="Times New Roman" w:eastAsia="Times New Roman" w:hAnsi="Times New Roman" w:cs="Times New Roman"/>
      <w:kern w:val="28"/>
      <w:sz w:val="48"/>
      <w:szCs w:val="56"/>
    </w:rPr>
  </w:style>
  <w:style w:type="character" w:customStyle="1" w:styleId="TitleChar1">
    <w:name w:val="Title Char1"/>
    <w:basedOn w:val="DefaultParagraphFont"/>
    <w:uiPriority w:val="10"/>
    <w:rsid w:val="00263E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3E13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263E13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  <w:sz w:val="20"/>
      <w:lang w:bidi="ar-SA"/>
    </w:rPr>
  </w:style>
  <w:style w:type="paragraph" w:styleId="EnvelopeAddress">
    <w:name w:val="envelope address"/>
    <w:basedOn w:val="Normal"/>
    <w:uiPriority w:val="99"/>
    <w:semiHidden/>
    <w:unhideWhenUsed/>
    <w:rsid w:val="00263E1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  <w:lang w:bidi="ar-SA"/>
    </w:rPr>
  </w:style>
  <w:style w:type="paragraph" w:styleId="EnvelopeReturn">
    <w:name w:val="envelope return"/>
    <w:basedOn w:val="Normal"/>
    <w:uiPriority w:val="99"/>
    <w:semiHidden/>
    <w:unhideWhenUsed/>
    <w:rsid w:val="00263E1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E1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Times New Roman" w:hAnsi="Times New Roman" w:cs="Times New Roman"/>
      <w:i/>
      <w:iCs/>
      <w:color w:val="4F81BD"/>
      <w:sz w:val="24"/>
    </w:rPr>
  </w:style>
  <w:style w:type="character" w:customStyle="1" w:styleId="IntenseQuoteChar1">
    <w:name w:val="Intense Quote Char1"/>
    <w:basedOn w:val="DefaultParagraphFont"/>
    <w:uiPriority w:val="30"/>
    <w:rsid w:val="00263E13"/>
    <w:rPr>
      <w:i/>
      <w:iCs/>
      <w:color w:val="4472C4" w:themeColor="accent1"/>
    </w:rPr>
  </w:style>
  <w:style w:type="paragraph" w:styleId="MessageHeader">
    <w:name w:val="Message Header"/>
    <w:basedOn w:val="Normal"/>
    <w:link w:val="MessageHeaderChar1"/>
    <w:uiPriority w:val="99"/>
    <w:semiHidden/>
    <w:unhideWhenUsed/>
    <w:rsid w:val="00263E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bidi="ar-SA"/>
    </w:rPr>
  </w:style>
  <w:style w:type="character" w:customStyle="1" w:styleId="MessageHeaderChar1">
    <w:name w:val="Message Header Char1"/>
    <w:basedOn w:val="DefaultParagraphFont"/>
    <w:link w:val="MessageHeader"/>
    <w:uiPriority w:val="99"/>
    <w:semiHidden/>
    <w:rsid w:val="00263E13"/>
    <w:rPr>
      <w:rFonts w:asciiTheme="majorHAnsi" w:eastAsiaTheme="majorEastAsia" w:hAnsiTheme="majorHAnsi" w:cstheme="majorBidi"/>
      <w:sz w:val="24"/>
      <w:szCs w:val="24"/>
      <w:shd w:val="pct20" w:color="auto" w:fill="auto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263E13"/>
    <w:pPr>
      <w:spacing w:before="200"/>
      <w:ind w:left="864" w:right="864"/>
      <w:jc w:val="center"/>
    </w:pPr>
    <w:rPr>
      <w:rFonts w:ascii="Times New Roman" w:hAnsi="Times New Roman" w:cs="Times New Roman"/>
      <w:i/>
      <w:iCs/>
      <w:color w:val="404040"/>
      <w:sz w:val="24"/>
    </w:rPr>
  </w:style>
  <w:style w:type="character" w:customStyle="1" w:styleId="QuoteChar1">
    <w:name w:val="Quote Char1"/>
    <w:basedOn w:val="DefaultParagraphFont"/>
    <w:uiPriority w:val="29"/>
    <w:rsid w:val="00263E13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E13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1">
    <w:name w:val="Subtitle Char1"/>
    <w:basedOn w:val="DefaultParagraphFont"/>
    <w:uiPriority w:val="11"/>
    <w:rsid w:val="00263E13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881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3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2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6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7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killi@aol.com" TargetMode="External"/><Relationship Id="rId13" Type="http://schemas.openxmlformats.org/officeDocument/2006/relationships/hyperlink" Target="about:blank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betemunah.org/emunah.html" TargetMode="External"/><Relationship Id="rId7" Type="http://schemas.openxmlformats.org/officeDocument/2006/relationships/hyperlink" Target="https://www.betemunah.org/" TargetMode="External"/><Relationship Id="rId12" Type="http://schemas.openxmlformats.org/officeDocument/2006/relationships/image" Target="media/image2.jpeg"/><Relationship Id="rId17" Type="http://schemas.openxmlformats.org/officeDocument/2006/relationships/hyperlink" Target="http://www.betemunah.org/awesome.html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betemunah.org/kippur.html" TargetMode="External"/><Relationship Id="rId20" Type="http://schemas.openxmlformats.org/officeDocument/2006/relationships/hyperlink" Target="http://www.betemunah.org/succoth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altoakley@charter.net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betemunah.org/atonemen.html" TargetMode="External"/><Relationship Id="rId23" Type="http://schemas.openxmlformats.org/officeDocument/2006/relationships/hyperlink" Target="http://www.betemunah.org/birth.html" TargetMode="External"/><Relationship Id="rId10" Type="http://schemas.openxmlformats.org/officeDocument/2006/relationships/hyperlink" Target="https://torahfocus.com/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www.betemunah.org/kohen.html" TargetMode="External"/><Relationship Id="rId22" Type="http://schemas.openxmlformats.org/officeDocument/2006/relationships/hyperlink" Target="http://www.betemunah.org/hoshana.html" TargetMode="Externa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2</Pages>
  <Words>27505</Words>
  <Characters>156784</Characters>
  <Application>Microsoft Office Word</Application>
  <DocSecurity>0</DocSecurity>
  <Lines>1306</Lines>
  <Paragraphs>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zenppl</dc:creator>
  <cp:keywords/>
  <dc:description/>
  <cp:lastModifiedBy>Greg Killian</cp:lastModifiedBy>
  <cp:revision>2</cp:revision>
  <cp:lastPrinted>2022-10-03T11:44:00Z</cp:lastPrinted>
  <dcterms:created xsi:type="dcterms:W3CDTF">2023-09-27T08:59:00Z</dcterms:created>
  <dcterms:modified xsi:type="dcterms:W3CDTF">2023-09-27T08:59:00Z</dcterms:modified>
</cp:coreProperties>
</file>